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40DCD54" w14:textId="691DE692" w:rsidR="00631150" w:rsidRPr="00A252E4" w:rsidRDefault="00A252E4" w:rsidP="00A252E4">
      <w:pPr>
        <w:spacing w:after="160" w:line="259" w:lineRule="auto"/>
        <w:ind w:left="-630"/>
        <w:rPr>
          <w:rFonts w:ascii="Calibri" w:eastAsia="Calibri" w:hAnsi="Calibri" w:cs="Times New Roman"/>
          <w:b/>
          <w:bCs/>
          <w:kern w:val="2"/>
          <w:sz w:val="22"/>
          <w14:ligatures w14:val="standardContextual"/>
        </w:rPr>
      </w:pPr>
      <w:r w:rsidRPr="00A252E4">
        <w:rPr>
          <w:rFonts w:ascii="Calibri" w:eastAsia="Calibri" w:hAnsi="Calibri" w:cs="Times New Roman"/>
          <w:b/>
          <w:bCs/>
          <w:color w:val="FF0000"/>
          <w:kern w:val="2"/>
          <w:sz w:val="22"/>
          <w14:ligatures w14:val="standardContextual"/>
        </w:rPr>
        <w:t>To be completed during the first four weeks of operation.</w:t>
      </w:r>
    </w:p>
    <w:p w14:paraId="4B2FEDFA" w14:textId="535CA409" w:rsidR="0065072D" w:rsidRPr="0065072D" w:rsidRDefault="0065072D" w:rsidP="0065072D">
      <w:pPr>
        <w:spacing w:after="160" w:line="259" w:lineRule="auto"/>
        <w:rPr>
          <w:rFonts w:ascii="Calibri" w:eastAsia="Calibri" w:hAnsi="Calibri" w:cs="Times New Roman"/>
          <w:kern w:val="2"/>
          <w:sz w:val="22"/>
          <w14:ligatures w14:val="standardContextual"/>
        </w:rPr>
      </w:pPr>
      <w:r w:rsidRPr="0065072D">
        <w:rPr>
          <w:rFonts w:ascii="Calibri" w:eastAsia="Calibri" w:hAnsi="Calibri" w:cs="Times New Roman"/>
          <w:b/>
          <w:bCs/>
          <w:kern w:val="2"/>
          <w:sz w:val="22"/>
          <w14:ligatures w14:val="standardContextual"/>
        </w:rPr>
        <w:t>Sponsor</w:t>
      </w:r>
      <w:r w:rsidRPr="0065072D">
        <w:rPr>
          <w:rFonts w:ascii="Calibri" w:eastAsia="Calibri" w:hAnsi="Calibri" w:cs="Times New Roman"/>
          <w:kern w:val="2"/>
          <w:sz w:val="22"/>
          <w14:ligatures w14:val="standardContextual"/>
        </w:rPr>
        <w:t xml:space="preserve">: </w:t>
      </w:r>
      <w:sdt>
        <w:sdtPr>
          <w:rPr>
            <w:rFonts w:ascii="Calibri" w:eastAsia="Calibri" w:hAnsi="Calibri" w:cs="Times New Roman"/>
            <w:kern w:val="2"/>
            <w:sz w:val="22"/>
            <w14:ligatures w14:val="standardContextual"/>
          </w:rPr>
          <w:id w:val="-203332158"/>
          <w:placeholder>
            <w:docPart w:val="26C6D299147845B8BB7261547808782E"/>
          </w:placeholder>
        </w:sdtPr>
        <w:sdtEndPr/>
        <w:sdtContent>
          <w:r w:rsidRPr="0065072D">
            <w:rPr>
              <w:rFonts w:ascii="Calibri" w:eastAsia="Calibri" w:hAnsi="Calibri" w:cs="Times New Roman"/>
              <w:kern w:val="2"/>
              <w:sz w:val="22"/>
              <w14:ligatures w14:val="standardContextual"/>
            </w:rPr>
            <w:t>____________________________</w:t>
          </w:r>
        </w:sdtContent>
      </w:sdt>
      <w:r w:rsidRPr="0065072D">
        <w:rPr>
          <w:rFonts w:ascii="Calibri" w:eastAsia="Calibri" w:hAnsi="Calibri" w:cs="Times New Roman"/>
          <w:kern w:val="2"/>
          <w:sz w:val="22"/>
          <w14:ligatures w14:val="standardContextual"/>
        </w:rPr>
        <w:tab/>
      </w:r>
      <w:r w:rsidRPr="0065072D">
        <w:rPr>
          <w:rFonts w:ascii="Calibri" w:eastAsia="Calibri" w:hAnsi="Calibri" w:cs="Times New Roman"/>
          <w:kern w:val="2"/>
          <w:sz w:val="22"/>
          <w14:ligatures w14:val="standardContextual"/>
        </w:rPr>
        <w:tab/>
      </w:r>
      <w:r w:rsidRPr="0065072D">
        <w:rPr>
          <w:rFonts w:ascii="Calibri" w:eastAsia="Calibri" w:hAnsi="Calibri" w:cs="Times New Roman"/>
          <w:b/>
          <w:bCs/>
          <w:kern w:val="2"/>
          <w:sz w:val="22"/>
          <w14:ligatures w14:val="standardContextual"/>
        </w:rPr>
        <w:t>Site</w:t>
      </w:r>
      <w:r w:rsidRPr="0065072D">
        <w:rPr>
          <w:rFonts w:ascii="Calibri" w:eastAsia="Calibri" w:hAnsi="Calibri" w:cs="Times New Roman"/>
          <w:kern w:val="2"/>
          <w:sz w:val="22"/>
          <w14:ligatures w14:val="standardContextual"/>
        </w:rPr>
        <w:t xml:space="preserve">: </w:t>
      </w:r>
      <w:sdt>
        <w:sdtPr>
          <w:rPr>
            <w:rFonts w:ascii="Calibri" w:eastAsia="Calibri" w:hAnsi="Calibri" w:cs="Times New Roman"/>
            <w:kern w:val="2"/>
            <w:sz w:val="22"/>
            <w14:ligatures w14:val="standardContextual"/>
          </w:rPr>
          <w:id w:val="-1549608763"/>
          <w:placeholder>
            <w:docPart w:val="26C6D299147845B8BB7261547808782E"/>
          </w:placeholder>
        </w:sdtPr>
        <w:sdtEndPr/>
        <w:sdtContent>
          <w:sdt>
            <w:sdtPr>
              <w:rPr>
                <w:rFonts w:ascii="Calibri" w:eastAsia="Calibri" w:hAnsi="Calibri" w:cs="Times New Roman"/>
                <w:kern w:val="2"/>
                <w:sz w:val="22"/>
                <w14:ligatures w14:val="standardContextual"/>
              </w:rPr>
              <w:id w:val="-1423177737"/>
              <w:placeholder>
                <w:docPart w:val="7C45A3356AB441268749AAF7E2E885B7"/>
              </w:placeholder>
            </w:sdtPr>
            <w:sdtEndPr/>
            <w:sdtContent>
              <w:r w:rsidRPr="0065072D">
                <w:rPr>
                  <w:rFonts w:ascii="Calibri" w:eastAsia="Calibri" w:hAnsi="Calibri" w:cs="Times New Roman"/>
                  <w:kern w:val="2"/>
                  <w:sz w:val="22"/>
                  <w14:ligatures w14:val="standardContextual"/>
                </w:rPr>
                <w:t>___________________________________</w:t>
              </w:r>
            </w:sdtContent>
          </w:sdt>
        </w:sdtContent>
      </w:sdt>
    </w:p>
    <w:p w14:paraId="08C9755A" w14:textId="77777777" w:rsidR="0065072D" w:rsidRPr="0065072D" w:rsidRDefault="0065072D" w:rsidP="0065072D">
      <w:pPr>
        <w:spacing w:after="160" w:line="259" w:lineRule="auto"/>
        <w:rPr>
          <w:rFonts w:ascii="Calibri" w:eastAsia="Calibri" w:hAnsi="Calibri" w:cs="Times New Roman"/>
          <w:kern w:val="2"/>
          <w:sz w:val="22"/>
          <w14:ligatures w14:val="standardContextual"/>
        </w:rPr>
      </w:pPr>
      <w:r w:rsidRPr="0065072D">
        <w:rPr>
          <w:rFonts w:ascii="Calibri" w:eastAsia="Calibri" w:hAnsi="Calibri" w:cs="Times New Roman"/>
          <w:b/>
          <w:bCs/>
          <w:kern w:val="2"/>
          <w:sz w:val="22"/>
          <w14:ligatures w14:val="standardContextual"/>
        </w:rPr>
        <w:t>Site Contact Name:</w:t>
      </w:r>
      <w:r w:rsidRPr="0065072D">
        <w:rPr>
          <w:rFonts w:ascii="Calibri" w:eastAsia="Calibri" w:hAnsi="Calibri" w:cs="Times New Roman"/>
          <w:kern w:val="2"/>
          <w:sz w:val="22"/>
          <w14:ligatures w14:val="standardContextual"/>
        </w:rPr>
        <w:t xml:space="preserve"> </w:t>
      </w:r>
      <w:sdt>
        <w:sdtPr>
          <w:rPr>
            <w:rFonts w:ascii="Calibri" w:eastAsia="Calibri" w:hAnsi="Calibri" w:cs="Times New Roman"/>
            <w:kern w:val="2"/>
            <w:sz w:val="22"/>
            <w14:ligatures w14:val="standardContextual"/>
          </w:rPr>
          <w:id w:val="-1163011272"/>
          <w:placeholder>
            <w:docPart w:val="26C6D299147845B8BB7261547808782E"/>
          </w:placeholder>
        </w:sdtPr>
        <w:sdtEndPr/>
        <w:sdtContent>
          <w:sdt>
            <w:sdtPr>
              <w:rPr>
                <w:rFonts w:ascii="Calibri" w:eastAsia="Calibri" w:hAnsi="Calibri" w:cs="Times New Roman"/>
                <w:kern w:val="2"/>
                <w:sz w:val="22"/>
                <w14:ligatures w14:val="standardContextual"/>
              </w:rPr>
              <w:id w:val="39944069"/>
              <w:placeholder>
                <w:docPart w:val="21608674DCBF4497BDE1AFA6F3D3F608"/>
              </w:placeholder>
            </w:sdtPr>
            <w:sdtEndPr/>
            <w:sdtContent>
              <w:r w:rsidRPr="0065072D">
                <w:rPr>
                  <w:rFonts w:ascii="Calibri" w:eastAsia="Calibri" w:hAnsi="Calibri" w:cs="Times New Roman"/>
                  <w:kern w:val="2"/>
                  <w:sz w:val="22"/>
                  <w14:ligatures w14:val="standardContextual"/>
                </w:rPr>
                <w:t>___________________</w:t>
              </w:r>
            </w:sdtContent>
          </w:sdt>
        </w:sdtContent>
      </w:sdt>
      <w:r w:rsidRPr="0065072D">
        <w:rPr>
          <w:rFonts w:ascii="Calibri" w:eastAsia="Calibri" w:hAnsi="Calibri" w:cs="Times New Roman"/>
          <w:kern w:val="2"/>
          <w:sz w:val="22"/>
          <w14:ligatures w14:val="standardContextual"/>
        </w:rPr>
        <w:tab/>
      </w:r>
      <w:r w:rsidRPr="0065072D">
        <w:rPr>
          <w:rFonts w:ascii="Calibri" w:eastAsia="Calibri" w:hAnsi="Calibri" w:cs="Times New Roman"/>
          <w:kern w:val="2"/>
          <w:sz w:val="22"/>
          <w14:ligatures w14:val="standardContextual"/>
        </w:rPr>
        <w:tab/>
      </w:r>
      <w:r w:rsidRPr="0065072D">
        <w:rPr>
          <w:rFonts w:ascii="Calibri" w:eastAsia="Calibri" w:hAnsi="Calibri" w:cs="Times New Roman"/>
          <w:b/>
          <w:bCs/>
          <w:kern w:val="2"/>
          <w:sz w:val="22"/>
          <w14:ligatures w14:val="standardContextual"/>
        </w:rPr>
        <w:t>Title</w:t>
      </w:r>
      <w:r w:rsidRPr="0065072D">
        <w:rPr>
          <w:rFonts w:ascii="Calibri" w:eastAsia="Calibri" w:hAnsi="Calibri" w:cs="Times New Roman"/>
          <w:kern w:val="2"/>
          <w:sz w:val="22"/>
          <w14:ligatures w14:val="standardContextual"/>
        </w:rPr>
        <w:t xml:space="preserve">: </w:t>
      </w:r>
      <w:sdt>
        <w:sdtPr>
          <w:rPr>
            <w:rFonts w:ascii="Calibri" w:eastAsia="Calibri" w:hAnsi="Calibri" w:cs="Times New Roman"/>
            <w:kern w:val="2"/>
            <w:sz w:val="22"/>
            <w14:ligatures w14:val="standardContextual"/>
          </w:rPr>
          <w:id w:val="-1686891708"/>
          <w:placeholder>
            <w:docPart w:val="26C6D299147845B8BB7261547808782E"/>
          </w:placeholder>
        </w:sdtPr>
        <w:sdtEndPr/>
        <w:sdtContent>
          <w:sdt>
            <w:sdtPr>
              <w:rPr>
                <w:rFonts w:ascii="Calibri" w:eastAsia="Calibri" w:hAnsi="Calibri" w:cs="Times New Roman"/>
                <w:kern w:val="2"/>
                <w:sz w:val="22"/>
                <w14:ligatures w14:val="standardContextual"/>
              </w:rPr>
              <w:id w:val="-343634665"/>
              <w:placeholder>
                <w:docPart w:val="22763D53B17A4B94BE7ACE7179AF5908"/>
              </w:placeholder>
            </w:sdtPr>
            <w:sdtEndPr/>
            <w:sdtContent>
              <w:r w:rsidRPr="0065072D">
                <w:rPr>
                  <w:rFonts w:ascii="Calibri" w:eastAsia="Calibri" w:hAnsi="Calibri" w:cs="Times New Roman"/>
                  <w:kern w:val="2"/>
                  <w:sz w:val="22"/>
                  <w14:ligatures w14:val="standardContextual"/>
                </w:rPr>
                <w:t>__________________________________</w:t>
              </w:r>
            </w:sdtContent>
          </w:sdt>
        </w:sdtContent>
      </w:sdt>
    </w:p>
    <w:p w14:paraId="33A7B5E5" w14:textId="77777777" w:rsidR="0065072D" w:rsidRPr="0065072D" w:rsidRDefault="0065072D" w:rsidP="0065072D">
      <w:pPr>
        <w:spacing w:after="160" w:line="259" w:lineRule="auto"/>
        <w:rPr>
          <w:rFonts w:ascii="Calibri" w:eastAsia="Calibri" w:hAnsi="Calibri" w:cs="Times New Roman"/>
          <w:kern w:val="2"/>
          <w:sz w:val="22"/>
          <w14:ligatures w14:val="standardContextual"/>
        </w:rPr>
      </w:pPr>
      <w:r w:rsidRPr="0065072D">
        <w:rPr>
          <w:rFonts w:ascii="Calibri" w:eastAsia="Calibri" w:hAnsi="Calibri" w:cs="Times New Roman"/>
          <w:b/>
          <w:bCs/>
          <w:kern w:val="2"/>
          <w:sz w:val="22"/>
          <w14:ligatures w14:val="standardContextual"/>
        </w:rPr>
        <w:t>Site Address</w:t>
      </w:r>
      <w:r w:rsidRPr="0065072D">
        <w:rPr>
          <w:rFonts w:ascii="Calibri" w:eastAsia="Calibri" w:hAnsi="Calibri" w:cs="Times New Roman"/>
          <w:kern w:val="2"/>
          <w:sz w:val="22"/>
          <w14:ligatures w14:val="standardContextual"/>
        </w:rPr>
        <w:t xml:space="preserve">: </w:t>
      </w:r>
      <w:sdt>
        <w:sdtPr>
          <w:rPr>
            <w:rFonts w:ascii="Calibri" w:eastAsia="Calibri" w:hAnsi="Calibri" w:cs="Times New Roman"/>
            <w:kern w:val="2"/>
            <w:sz w:val="22"/>
            <w14:ligatures w14:val="standardContextual"/>
          </w:rPr>
          <w:id w:val="-1065488211"/>
          <w:placeholder>
            <w:docPart w:val="26C6D299147845B8BB7261547808782E"/>
          </w:placeholder>
        </w:sdtPr>
        <w:sdtEndPr/>
        <w:sdtContent>
          <w:sdt>
            <w:sdtPr>
              <w:rPr>
                <w:rFonts w:ascii="Calibri" w:eastAsia="Calibri" w:hAnsi="Calibri" w:cs="Times New Roman"/>
                <w:kern w:val="2"/>
                <w:sz w:val="22"/>
                <w14:ligatures w14:val="standardContextual"/>
              </w:rPr>
              <w:id w:val="-774713908"/>
              <w:placeholder>
                <w:docPart w:val="4673359089CC49599F108FDC7ADA83BF"/>
              </w:placeholder>
            </w:sdtPr>
            <w:sdtEndPr/>
            <w:sdtContent>
              <w:r w:rsidRPr="0065072D">
                <w:rPr>
                  <w:rFonts w:ascii="Calibri" w:eastAsia="Calibri" w:hAnsi="Calibri" w:cs="Times New Roman"/>
                  <w:kern w:val="2"/>
                  <w:sz w:val="22"/>
                  <w14:ligatures w14:val="standardContextual"/>
                </w:rPr>
                <w:t>_________________________</w:t>
              </w:r>
            </w:sdtContent>
          </w:sdt>
        </w:sdtContent>
      </w:sdt>
      <w:r w:rsidRPr="0065072D">
        <w:rPr>
          <w:rFonts w:ascii="Calibri" w:eastAsia="Calibri" w:hAnsi="Calibri" w:cs="Times New Roman"/>
          <w:kern w:val="2"/>
          <w:sz w:val="22"/>
          <w14:ligatures w14:val="standardContextual"/>
        </w:rPr>
        <w:tab/>
      </w:r>
      <w:r w:rsidRPr="0065072D">
        <w:rPr>
          <w:rFonts w:ascii="Calibri" w:eastAsia="Calibri" w:hAnsi="Calibri" w:cs="Times New Roman"/>
          <w:kern w:val="2"/>
          <w:sz w:val="22"/>
          <w14:ligatures w14:val="standardContextual"/>
        </w:rPr>
        <w:tab/>
      </w:r>
      <w:r w:rsidRPr="0065072D">
        <w:rPr>
          <w:rFonts w:ascii="Calibri" w:eastAsia="Calibri" w:hAnsi="Calibri" w:cs="Times New Roman"/>
          <w:b/>
          <w:bCs/>
          <w:kern w:val="2"/>
          <w:sz w:val="22"/>
          <w14:ligatures w14:val="standardContextual"/>
        </w:rPr>
        <w:t>Telephone</w:t>
      </w:r>
      <w:r w:rsidRPr="0065072D">
        <w:rPr>
          <w:rFonts w:ascii="Calibri" w:eastAsia="Calibri" w:hAnsi="Calibri" w:cs="Times New Roman"/>
          <w:kern w:val="2"/>
          <w:sz w:val="22"/>
          <w14:ligatures w14:val="standardContextual"/>
        </w:rPr>
        <w:t xml:space="preserve">: </w:t>
      </w:r>
      <w:sdt>
        <w:sdtPr>
          <w:rPr>
            <w:rFonts w:ascii="Calibri" w:eastAsia="Calibri" w:hAnsi="Calibri" w:cs="Times New Roman"/>
            <w:kern w:val="2"/>
            <w:sz w:val="22"/>
            <w14:ligatures w14:val="standardContextual"/>
          </w:rPr>
          <w:id w:val="1096056365"/>
          <w:placeholder>
            <w:docPart w:val="26C6D299147845B8BB7261547808782E"/>
          </w:placeholder>
        </w:sdtPr>
        <w:sdtEndPr/>
        <w:sdtContent>
          <w:sdt>
            <w:sdtPr>
              <w:rPr>
                <w:rFonts w:ascii="Calibri" w:eastAsia="Calibri" w:hAnsi="Calibri" w:cs="Times New Roman"/>
                <w:kern w:val="2"/>
                <w:sz w:val="22"/>
                <w14:ligatures w14:val="standardContextual"/>
              </w:rPr>
              <w:id w:val="1729492643"/>
              <w:placeholder>
                <w:docPart w:val="7A81AD50E97B415CBB90698E425003BF"/>
              </w:placeholder>
            </w:sdtPr>
            <w:sdtEndPr/>
            <w:sdtContent>
              <w:r w:rsidRPr="0065072D">
                <w:rPr>
                  <w:rFonts w:ascii="Calibri" w:eastAsia="Calibri" w:hAnsi="Calibri" w:cs="Times New Roman"/>
                  <w:kern w:val="2"/>
                  <w:sz w:val="22"/>
                  <w14:ligatures w14:val="standardContextual"/>
                </w:rPr>
                <w:t>_____________________________</w:t>
              </w:r>
            </w:sdtContent>
          </w:sdt>
        </w:sdtContent>
      </w:sdt>
    </w:p>
    <w:p w14:paraId="43F9CE82" w14:textId="77777777" w:rsidR="0065072D" w:rsidRPr="0065072D" w:rsidRDefault="0065072D" w:rsidP="0065072D">
      <w:pPr>
        <w:spacing w:after="160" w:line="259" w:lineRule="auto"/>
        <w:rPr>
          <w:rFonts w:ascii="Calibri" w:eastAsia="Calibri" w:hAnsi="Calibri" w:cs="Times New Roman"/>
          <w:kern w:val="2"/>
          <w:sz w:val="22"/>
          <w14:ligatures w14:val="standardContextual"/>
        </w:rPr>
      </w:pPr>
      <w:r w:rsidRPr="0065072D">
        <w:rPr>
          <w:rFonts w:ascii="Calibri" w:eastAsia="Calibri" w:hAnsi="Calibri" w:cs="Times New Roman"/>
          <w:b/>
          <w:bCs/>
          <w:kern w:val="2"/>
          <w:sz w:val="22"/>
          <w14:ligatures w14:val="standardContextual"/>
        </w:rPr>
        <w:t>Date of Visit</w:t>
      </w:r>
      <w:r w:rsidRPr="0065072D">
        <w:rPr>
          <w:rFonts w:ascii="Calibri" w:eastAsia="Calibri" w:hAnsi="Calibri" w:cs="Times New Roman"/>
          <w:kern w:val="2"/>
          <w:sz w:val="22"/>
          <w14:ligatures w14:val="standardContextual"/>
        </w:rPr>
        <w:t xml:space="preserve">: </w:t>
      </w:r>
      <w:sdt>
        <w:sdtPr>
          <w:rPr>
            <w:rFonts w:ascii="Calibri" w:eastAsia="Calibri" w:hAnsi="Calibri" w:cs="Times New Roman"/>
            <w:sz w:val="22"/>
          </w:rPr>
          <w:id w:val="-1262288560"/>
          <w:placeholder>
            <w:docPart w:val="00240D602E3C4B32943901CABD0B00C9"/>
          </w:placeholder>
          <w:date>
            <w:dateFormat w:val="M/d/yyyy"/>
            <w:lid w:val="en-US"/>
            <w:storeMappedDataAs w:val="dateTime"/>
            <w:calendar w:val="gregorian"/>
          </w:date>
        </w:sdtPr>
        <w:sdtEndPr/>
        <w:sdtContent>
          <w:r w:rsidRPr="0065072D">
            <w:rPr>
              <w:rFonts w:ascii="Calibri" w:eastAsia="Calibri" w:hAnsi="Calibri" w:cs="Times New Roman"/>
              <w:sz w:val="22"/>
            </w:rPr>
            <w:t>_________________________</w:t>
          </w:r>
        </w:sdtContent>
      </w:sdt>
      <w:r w:rsidRPr="0065072D">
        <w:rPr>
          <w:rFonts w:ascii="Calibri" w:eastAsia="Calibri" w:hAnsi="Calibri" w:cs="Times New Roman"/>
          <w:kern w:val="2"/>
          <w:sz w:val="22"/>
          <w14:ligatures w14:val="standardContextual"/>
        </w:rPr>
        <w:tab/>
      </w:r>
      <w:r w:rsidRPr="0065072D">
        <w:rPr>
          <w:rFonts w:ascii="Calibri" w:eastAsia="Calibri" w:hAnsi="Calibri" w:cs="Times New Roman"/>
          <w:kern w:val="2"/>
          <w:sz w:val="22"/>
          <w14:ligatures w14:val="standardContextual"/>
        </w:rPr>
        <w:tab/>
      </w:r>
      <w:r w:rsidRPr="0065072D">
        <w:rPr>
          <w:rFonts w:ascii="Calibri" w:eastAsia="Calibri" w:hAnsi="Calibri" w:cs="Times New Roman"/>
          <w:b/>
          <w:bCs/>
          <w:kern w:val="2"/>
          <w:sz w:val="22"/>
          <w14:ligatures w14:val="standardContextual"/>
        </w:rPr>
        <w:t>Site Supervisor:</w:t>
      </w:r>
      <w:r w:rsidRPr="0065072D">
        <w:rPr>
          <w:rFonts w:ascii="Calibri" w:eastAsia="Calibri" w:hAnsi="Calibri" w:cs="Times New Roman"/>
          <w:kern w:val="2"/>
          <w:sz w:val="22"/>
          <w14:ligatures w14:val="standardContextual"/>
        </w:rPr>
        <w:t xml:space="preserve"> </w:t>
      </w:r>
      <w:sdt>
        <w:sdtPr>
          <w:rPr>
            <w:rFonts w:ascii="Calibri" w:eastAsia="Calibri" w:hAnsi="Calibri" w:cs="Times New Roman"/>
            <w:kern w:val="2"/>
            <w:sz w:val="22"/>
            <w14:ligatures w14:val="standardContextual"/>
          </w:rPr>
          <w:id w:val="-1532025822"/>
          <w:placeholder>
            <w:docPart w:val="26C6D299147845B8BB7261547808782E"/>
          </w:placeholder>
        </w:sdtPr>
        <w:sdtEndPr/>
        <w:sdtContent>
          <w:r w:rsidRPr="0065072D">
            <w:rPr>
              <w:rFonts w:ascii="Calibri" w:eastAsia="Calibri" w:hAnsi="Calibri" w:cs="Times New Roman"/>
              <w:kern w:val="2"/>
              <w:sz w:val="22"/>
              <w14:ligatures w14:val="standardContextual"/>
            </w:rPr>
            <w:t>_________________________</w:t>
          </w:r>
        </w:sdtContent>
      </w:sdt>
    </w:p>
    <w:p w14:paraId="61743388" w14:textId="77777777" w:rsidR="0065072D" w:rsidRPr="0065072D" w:rsidRDefault="0065072D" w:rsidP="0065072D">
      <w:pPr>
        <w:spacing w:after="160" w:line="259" w:lineRule="auto"/>
        <w:rPr>
          <w:rFonts w:ascii="Calibri" w:eastAsia="Calibri" w:hAnsi="Calibri" w:cs="Times New Roman"/>
          <w:b/>
          <w:bCs/>
          <w:kern w:val="2"/>
          <w:sz w:val="22"/>
          <w14:ligatures w14:val="standardContextual"/>
        </w:rPr>
      </w:pPr>
      <w:r w:rsidRPr="0065072D">
        <w:rPr>
          <w:rFonts w:ascii="Calibri" w:eastAsia="Calibri" w:hAnsi="Calibri" w:cs="Times New Roman"/>
          <w:b/>
          <w:bCs/>
          <w:kern w:val="2"/>
          <w:sz w:val="22"/>
          <w14:ligatures w14:val="standardContextual"/>
        </w:rPr>
        <w:t xml:space="preserve">Monitor’s Arrival Time: </w:t>
      </w:r>
      <w:sdt>
        <w:sdtPr>
          <w:rPr>
            <w:rFonts w:ascii="Calibri" w:eastAsia="Calibri" w:hAnsi="Calibri" w:cs="Times New Roman"/>
            <w:b/>
            <w:bCs/>
            <w:kern w:val="2"/>
            <w:sz w:val="22"/>
            <w14:ligatures w14:val="standardContextual"/>
          </w:rPr>
          <w:id w:val="770280823"/>
          <w:placeholder>
            <w:docPart w:val="26C6D299147845B8BB7261547808782E"/>
          </w:placeholder>
        </w:sdtPr>
        <w:sdtEndPr/>
        <w:sdtContent>
          <w:r w:rsidRPr="0065072D">
            <w:rPr>
              <w:rFonts w:ascii="Calibri" w:eastAsia="Calibri" w:hAnsi="Calibri" w:cs="Times New Roman"/>
              <w:b/>
              <w:bCs/>
              <w:kern w:val="2"/>
              <w:sz w:val="22"/>
              <w14:ligatures w14:val="standardContextual"/>
            </w:rPr>
            <w:t>_________________</w:t>
          </w:r>
        </w:sdtContent>
      </w:sdt>
      <w:r w:rsidRPr="0065072D">
        <w:rPr>
          <w:rFonts w:ascii="Calibri" w:eastAsia="Calibri" w:hAnsi="Calibri" w:cs="Times New Roman"/>
          <w:b/>
          <w:bCs/>
          <w:kern w:val="2"/>
          <w:sz w:val="22"/>
          <w14:ligatures w14:val="standardContextual"/>
        </w:rPr>
        <w:tab/>
      </w:r>
      <w:r w:rsidRPr="0065072D">
        <w:rPr>
          <w:rFonts w:ascii="Calibri" w:eastAsia="Calibri" w:hAnsi="Calibri" w:cs="Times New Roman"/>
          <w:b/>
          <w:bCs/>
          <w:kern w:val="2"/>
          <w:sz w:val="22"/>
          <w14:ligatures w14:val="standardContextual"/>
        </w:rPr>
        <w:tab/>
        <w:t>Monitor’s Departure Time:</w:t>
      </w:r>
      <w:sdt>
        <w:sdtPr>
          <w:rPr>
            <w:rFonts w:ascii="Calibri" w:eastAsia="Calibri" w:hAnsi="Calibri" w:cs="Times New Roman"/>
            <w:b/>
            <w:bCs/>
            <w:kern w:val="2"/>
            <w:sz w:val="22"/>
            <w14:ligatures w14:val="standardContextual"/>
          </w:rPr>
          <w:id w:val="-598409408"/>
          <w:placeholder>
            <w:docPart w:val="26C6D299147845B8BB7261547808782E"/>
          </w:placeholder>
        </w:sdtPr>
        <w:sdtEndPr/>
        <w:sdtContent>
          <w:r w:rsidRPr="0065072D">
            <w:rPr>
              <w:rFonts w:ascii="Calibri" w:eastAsia="Calibri" w:hAnsi="Calibri" w:cs="Times New Roman"/>
              <w:b/>
              <w:bCs/>
              <w:kern w:val="2"/>
              <w:sz w:val="22"/>
              <w14:ligatures w14:val="standardContextual"/>
            </w:rPr>
            <w:t>________________</w:t>
          </w:r>
        </w:sdtContent>
      </w:sdt>
    </w:p>
    <w:tbl>
      <w:tblPr>
        <w:tblStyle w:val="TableGrid4"/>
        <w:tblW w:w="94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52"/>
        <w:gridCol w:w="2352"/>
        <w:gridCol w:w="2353"/>
        <w:gridCol w:w="2353"/>
      </w:tblGrid>
      <w:tr w:rsidR="0065072D" w:rsidRPr="0065072D" w14:paraId="7139D82B" w14:textId="77777777" w:rsidTr="00554EEB">
        <w:trPr>
          <w:trHeight w:val="458"/>
        </w:trPr>
        <w:tc>
          <w:tcPr>
            <w:tcW w:w="2352" w:type="dxa"/>
          </w:tcPr>
          <w:p w14:paraId="41E9CE3C" w14:textId="5EEC0168" w:rsidR="0065072D" w:rsidRPr="0065072D" w:rsidRDefault="009B0732" w:rsidP="0065072D">
            <w:pPr>
              <w:jc w:val="center"/>
              <w:rPr>
                <w:rFonts w:ascii="Calibri" w:eastAsia="Calibri" w:hAnsi="Calibri" w:cs="Times New Roman"/>
                <w:sz w:val="22"/>
              </w:rPr>
            </w:pPr>
            <w:sdt>
              <w:sdtPr>
                <w:rPr>
                  <w:rFonts w:ascii="Calibri" w:eastAsia="Calibri" w:hAnsi="Calibri" w:cs="Times New Roman"/>
                  <w:sz w:val="22"/>
                </w:rPr>
                <w:id w:val="799043253"/>
                <w14:checkbox>
                  <w14:checked w14:val="0"/>
                  <w14:checkedState w14:val="2612" w14:font="MS Gothic"/>
                  <w14:uncheckedState w14:val="2610" w14:font="MS Gothic"/>
                </w14:checkbox>
              </w:sdtPr>
              <w:sdtEndPr/>
              <w:sdtContent>
                <w:r w:rsidR="00FA57AC" w:rsidRPr="00FA57AC">
                  <w:rPr>
                    <w:rFonts w:ascii="MS Gothic" w:eastAsia="MS Gothic" w:hAnsi="MS Gothic" w:cs="Times New Roman" w:hint="eastAsia"/>
                    <w:sz w:val="22"/>
                  </w:rPr>
                  <w:t>☐</w:t>
                </w:r>
              </w:sdtContent>
            </w:sdt>
            <w:r w:rsidR="0065072D" w:rsidRPr="0065072D">
              <w:rPr>
                <w:rFonts w:ascii="Calibri" w:eastAsia="Calibri" w:hAnsi="Calibri" w:cs="Times New Roman"/>
                <w:sz w:val="22"/>
              </w:rPr>
              <w:t>Open Site</w:t>
            </w:r>
          </w:p>
        </w:tc>
        <w:tc>
          <w:tcPr>
            <w:tcW w:w="2352" w:type="dxa"/>
          </w:tcPr>
          <w:p w14:paraId="4199A7DE" w14:textId="77777777" w:rsidR="0065072D" w:rsidRPr="0065072D" w:rsidRDefault="009B0732" w:rsidP="0065072D">
            <w:pPr>
              <w:jc w:val="center"/>
              <w:rPr>
                <w:rFonts w:ascii="Calibri" w:eastAsia="Calibri" w:hAnsi="Calibri" w:cs="Times New Roman"/>
                <w:sz w:val="22"/>
              </w:rPr>
            </w:pPr>
            <w:sdt>
              <w:sdtPr>
                <w:rPr>
                  <w:rFonts w:ascii="Calibri" w:eastAsia="Calibri" w:hAnsi="Calibri" w:cs="Times New Roman"/>
                  <w:sz w:val="22"/>
                </w:rPr>
                <w:id w:val="1273277920"/>
                <w14:checkbox>
                  <w14:checked w14:val="0"/>
                  <w14:checkedState w14:val="2612" w14:font="MS Gothic"/>
                  <w14:uncheckedState w14:val="2610" w14:font="MS Gothic"/>
                </w14:checkbox>
              </w:sdtPr>
              <w:sdtEndPr/>
              <w:sdtContent>
                <w:r w:rsidR="0065072D" w:rsidRPr="0065072D">
                  <w:rPr>
                    <w:rFonts w:ascii="Segoe UI Symbol" w:eastAsia="Calibri" w:hAnsi="Segoe UI Symbol" w:cs="Segoe UI Symbol"/>
                    <w:sz w:val="22"/>
                  </w:rPr>
                  <w:t>☐</w:t>
                </w:r>
              </w:sdtContent>
            </w:sdt>
            <w:r w:rsidR="0065072D" w:rsidRPr="0065072D">
              <w:rPr>
                <w:rFonts w:ascii="Calibri" w:eastAsia="Calibri" w:hAnsi="Calibri" w:cs="Times New Roman"/>
                <w:sz w:val="22"/>
              </w:rPr>
              <w:t xml:space="preserve"> Closed Enrolled</w:t>
            </w:r>
          </w:p>
        </w:tc>
        <w:tc>
          <w:tcPr>
            <w:tcW w:w="2353" w:type="dxa"/>
          </w:tcPr>
          <w:p w14:paraId="3EC9C1D8" w14:textId="77777777" w:rsidR="0065072D" w:rsidRPr="0065072D" w:rsidRDefault="009B0732" w:rsidP="0065072D">
            <w:pPr>
              <w:jc w:val="center"/>
              <w:rPr>
                <w:rFonts w:ascii="Calibri" w:eastAsia="Calibri" w:hAnsi="Calibri" w:cs="Times New Roman"/>
                <w:sz w:val="22"/>
              </w:rPr>
            </w:pPr>
            <w:sdt>
              <w:sdtPr>
                <w:rPr>
                  <w:rFonts w:ascii="Calibri" w:eastAsia="Calibri" w:hAnsi="Calibri" w:cs="Times New Roman"/>
                  <w:sz w:val="22"/>
                </w:rPr>
                <w:id w:val="-501586005"/>
                <w14:checkbox>
                  <w14:checked w14:val="0"/>
                  <w14:checkedState w14:val="2612" w14:font="MS Gothic"/>
                  <w14:uncheckedState w14:val="2610" w14:font="MS Gothic"/>
                </w14:checkbox>
              </w:sdtPr>
              <w:sdtEndPr/>
              <w:sdtContent>
                <w:r w:rsidR="0065072D" w:rsidRPr="0065072D">
                  <w:rPr>
                    <w:rFonts w:ascii="Segoe UI Symbol" w:eastAsia="Calibri" w:hAnsi="Segoe UI Symbol" w:cs="Segoe UI Symbol"/>
                    <w:sz w:val="22"/>
                  </w:rPr>
                  <w:t>☐</w:t>
                </w:r>
              </w:sdtContent>
            </w:sdt>
            <w:r w:rsidR="0065072D" w:rsidRPr="0065072D">
              <w:rPr>
                <w:rFonts w:ascii="Calibri" w:eastAsia="Calibri" w:hAnsi="Calibri" w:cs="Times New Roman"/>
                <w:sz w:val="22"/>
              </w:rPr>
              <w:t xml:space="preserve"> Camp Site</w:t>
            </w:r>
          </w:p>
        </w:tc>
        <w:tc>
          <w:tcPr>
            <w:tcW w:w="2353" w:type="dxa"/>
          </w:tcPr>
          <w:p w14:paraId="5D1E5F46" w14:textId="77777777" w:rsidR="0065072D" w:rsidRPr="0065072D" w:rsidRDefault="009B0732" w:rsidP="0065072D">
            <w:pPr>
              <w:jc w:val="center"/>
              <w:rPr>
                <w:rFonts w:ascii="Calibri" w:eastAsia="Calibri" w:hAnsi="Calibri" w:cs="Times New Roman"/>
                <w:sz w:val="22"/>
              </w:rPr>
            </w:pPr>
            <w:sdt>
              <w:sdtPr>
                <w:rPr>
                  <w:rFonts w:ascii="Calibri" w:eastAsia="Calibri" w:hAnsi="Calibri" w:cs="Times New Roman"/>
                  <w:sz w:val="22"/>
                </w:rPr>
                <w:id w:val="1731886701"/>
                <w14:checkbox>
                  <w14:checked w14:val="0"/>
                  <w14:checkedState w14:val="2612" w14:font="MS Gothic"/>
                  <w14:uncheckedState w14:val="2610" w14:font="MS Gothic"/>
                </w14:checkbox>
              </w:sdtPr>
              <w:sdtEndPr/>
              <w:sdtContent>
                <w:r w:rsidR="0065072D" w:rsidRPr="0065072D">
                  <w:rPr>
                    <w:rFonts w:ascii="Segoe UI Symbol" w:eastAsia="Calibri" w:hAnsi="Segoe UI Symbol" w:cs="Segoe UI Symbol"/>
                    <w:sz w:val="22"/>
                  </w:rPr>
                  <w:t>☐</w:t>
                </w:r>
              </w:sdtContent>
            </w:sdt>
            <w:r w:rsidR="0065072D" w:rsidRPr="0065072D">
              <w:rPr>
                <w:rFonts w:ascii="Calibri" w:eastAsia="Calibri" w:hAnsi="Calibri" w:cs="Times New Roman"/>
                <w:sz w:val="22"/>
              </w:rPr>
              <w:t xml:space="preserve"> Migrant Site</w:t>
            </w:r>
          </w:p>
        </w:tc>
      </w:tr>
    </w:tbl>
    <w:p w14:paraId="5326DE5C" w14:textId="110DC41D" w:rsidR="0065072D" w:rsidRPr="0065072D" w:rsidRDefault="0065072D" w:rsidP="0065072D">
      <w:pPr>
        <w:spacing w:after="160" w:line="259" w:lineRule="auto"/>
        <w:rPr>
          <w:rFonts w:ascii="Calibri" w:eastAsia="Calibri" w:hAnsi="Calibri" w:cs="Times New Roman"/>
          <w:kern w:val="2"/>
          <w:sz w:val="22"/>
          <w14:ligatures w14:val="standardContextual"/>
        </w:rPr>
      </w:pPr>
      <w:r w:rsidRPr="0065072D">
        <w:rPr>
          <w:rFonts w:ascii="Calibri" w:eastAsia="Calibri" w:hAnsi="Calibri" w:cs="Times New Roman"/>
          <w:b/>
          <w:bCs/>
          <w:kern w:val="2"/>
          <w:sz w:val="22"/>
          <w14:ligatures w14:val="standardContextual"/>
        </w:rPr>
        <w:t>Average Daily Participation:</w:t>
      </w:r>
      <w:sdt>
        <w:sdtPr>
          <w:rPr>
            <w:rFonts w:ascii="Calibri" w:eastAsia="Calibri" w:hAnsi="Calibri" w:cs="Times New Roman"/>
            <w:kern w:val="2"/>
            <w:sz w:val="22"/>
            <w14:ligatures w14:val="standardContextual"/>
          </w:rPr>
          <w:id w:val="1389233272"/>
          <w:placeholder>
            <w:docPart w:val="26C6D299147845B8BB7261547808782E"/>
          </w:placeholder>
        </w:sdtPr>
        <w:sdtEndPr/>
        <w:sdtContent>
          <w:r w:rsidRPr="0065072D">
            <w:rPr>
              <w:rFonts w:ascii="Calibri" w:eastAsia="Calibri" w:hAnsi="Calibri" w:cs="Times New Roman"/>
              <w:kern w:val="2"/>
              <w:sz w:val="22"/>
              <w14:ligatures w14:val="standardContextual"/>
            </w:rPr>
            <w:t>_____________</w:t>
          </w:r>
        </w:sdtContent>
      </w:sdt>
      <w:r w:rsidRPr="0065072D">
        <w:rPr>
          <w:rFonts w:ascii="Calibri" w:eastAsia="Calibri" w:hAnsi="Calibri" w:cs="Times New Roman"/>
          <w:kern w:val="2"/>
          <w:sz w:val="22"/>
          <w14:ligatures w14:val="standardContextual"/>
        </w:rPr>
        <w:tab/>
      </w:r>
      <w:r w:rsidRPr="0065072D">
        <w:rPr>
          <w:rFonts w:ascii="Calibri" w:eastAsia="Calibri" w:hAnsi="Calibri" w:cs="Times New Roman"/>
          <w:kern w:val="2"/>
          <w:sz w:val="22"/>
          <w14:ligatures w14:val="standardContextual"/>
        </w:rPr>
        <w:tab/>
      </w:r>
      <w:r w:rsidRPr="0065072D">
        <w:rPr>
          <w:rFonts w:ascii="Calibri" w:eastAsia="Calibri" w:hAnsi="Calibri" w:cs="Times New Roman"/>
          <w:b/>
          <w:bCs/>
          <w:kern w:val="2"/>
          <w:sz w:val="22"/>
          <w14:ligatures w14:val="standardContextual"/>
        </w:rPr>
        <w:t xml:space="preserve">Today’s attendance: </w:t>
      </w:r>
      <w:sdt>
        <w:sdtPr>
          <w:rPr>
            <w:rFonts w:ascii="Calibri" w:eastAsia="Calibri" w:hAnsi="Calibri" w:cs="Times New Roman"/>
            <w:b/>
            <w:bCs/>
            <w:kern w:val="2"/>
            <w:sz w:val="22"/>
            <w14:ligatures w14:val="standardContextual"/>
          </w:rPr>
          <w:id w:val="368118959"/>
          <w:placeholder>
            <w:docPart w:val="26C6D299147845B8BB7261547808782E"/>
          </w:placeholder>
        </w:sdtPr>
        <w:sdtEndPr/>
        <w:sdtContent>
          <w:r w:rsidRPr="0065072D">
            <w:rPr>
              <w:rFonts w:ascii="Calibri" w:eastAsia="Calibri" w:hAnsi="Calibri" w:cs="Times New Roman"/>
              <w:b/>
              <w:bCs/>
              <w:kern w:val="2"/>
              <w:sz w:val="22"/>
              <w14:ligatures w14:val="standardContextual"/>
            </w:rPr>
            <w:t>______________________</w:t>
          </w:r>
        </w:sdtContent>
      </w:sdt>
    </w:p>
    <w:p w14:paraId="152D4944" w14:textId="77777777" w:rsidR="0065072D" w:rsidRPr="0065072D" w:rsidRDefault="0065072D" w:rsidP="0065072D">
      <w:pPr>
        <w:spacing w:after="160" w:line="259" w:lineRule="auto"/>
        <w:rPr>
          <w:rFonts w:ascii="Calibri" w:eastAsia="Calibri" w:hAnsi="Calibri" w:cs="Times New Roman"/>
          <w:b/>
          <w:bCs/>
          <w:kern w:val="2"/>
          <w:sz w:val="22"/>
          <w14:ligatures w14:val="standardContextual"/>
        </w:rPr>
      </w:pPr>
      <w:r w:rsidRPr="0065072D">
        <w:rPr>
          <w:rFonts w:ascii="Calibri" w:eastAsia="Calibri" w:hAnsi="Calibri" w:cs="Times New Roman"/>
          <w:b/>
          <w:bCs/>
          <w:kern w:val="2"/>
          <w:sz w:val="22"/>
          <w14:ligatures w14:val="standardContextual"/>
        </w:rPr>
        <w:t xml:space="preserve">Approved Meal Service Time: </w:t>
      </w:r>
      <w:sdt>
        <w:sdtPr>
          <w:rPr>
            <w:rFonts w:ascii="Calibri" w:eastAsia="Calibri" w:hAnsi="Calibri" w:cs="Times New Roman"/>
            <w:b/>
            <w:bCs/>
            <w:kern w:val="2"/>
            <w:sz w:val="22"/>
            <w14:ligatures w14:val="standardContextual"/>
          </w:rPr>
          <w:id w:val="1439333794"/>
          <w:placeholder>
            <w:docPart w:val="26C6D299147845B8BB7261547808782E"/>
          </w:placeholder>
        </w:sdtPr>
        <w:sdtEndPr/>
        <w:sdtContent>
          <w:r w:rsidRPr="0065072D">
            <w:rPr>
              <w:rFonts w:ascii="Calibri" w:eastAsia="Calibri" w:hAnsi="Calibri" w:cs="Times New Roman"/>
              <w:b/>
              <w:bCs/>
              <w:kern w:val="2"/>
              <w:sz w:val="22"/>
              <w14:ligatures w14:val="standardContextual"/>
            </w:rPr>
            <w:t>____________</w:t>
          </w:r>
        </w:sdtContent>
      </w:sdt>
    </w:p>
    <w:p w14:paraId="05606104" w14:textId="77777777" w:rsidR="0065072D" w:rsidRPr="0065072D" w:rsidRDefault="0065072D" w:rsidP="0065072D">
      <w:pPr>
        <w:spacing w:after="160" w:line="259" w:lineRule="auto"/>
        <w:rPr>
          <w:rFonts w:ascii="MS Gothic" w:eastAsia="MS Gothic" w:hAnsi="MS Gothic" w:cs="Times New Roman"/>
          <w:b/>
          <w:bCs/>
          <w:kern w:val="2"/>
          <w:sz w:val="22"/>
          <w14:ligatures w14:val="standardContextual"/>
        </w:rPr>
      </w:pPr>
      <w:r w:rsidRPr="0065072D">
        <w:rPr>
          <w:rFonts w:ascii="Calibri" w:eastAsia="Calibri" w:hAnsi="Calibri" w:cs="Times New Roman"/>
          <w:b/>
          <w:bCs/>
          <w:kern w:val="2"/>
          <w:sz w:val="22"/>
          <w14:ligatures w14:val="standardContextual"/>
        </w:rPr>
        <w:t xml:space="preserve">Types of Meals Reviewed: </w:t>
      </w:r>
    </w:p>
    <w:tbl>
      <w:tblPr>
        <w:tblStyle w:val="TableGrid4"/>
        <w:tblW w:w="95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0"/>
        <w:gridCol w:w="1870"/>
        <w:gridCol w:w="1870"/>
        <w:gridCol w:w="1870"/>
        <w:gridCol w:w="2055"/>
      </w:tblGrid>
      <w:tr w:rsidR="0065072D" w:rsidRPr="0065072D" w14:paraId="6CC2DCE6" w14:textId="77777777" w:rsidTr="00554EEB">
        <w:tc>
          <w:tcPr>
            <w:tcW w:w="1870" w:type="dxa"/>
          </w:tcPr>
          <w:p w14:paraId="5D76897A" w14:textId="77777777" w:rsidR="0065072D" w:rsidRPr="0065072D" w:rsidRDefault="009B0732" w:rsidP="0065072D">
            <w:pPr>
              <w:tabs>
                <w:tab w:val="center" w:pos="827"/>
              </w:tabs>
              <w:rPr>
                <w:rFonts w:ascii="Calibri" w:eastAsia="Calibri" w:hAnsi="Calibri" w:cs="Times New Roman"/>
                <w:sz w:val="22"/>
              </w:rPr>
            </w:pPr>
            <w:sdt>
              <w:sdtPr>
                <w:rPr>
                  <w:rFonts w:ascii="Calibri" w:eastAsia="Calibri" w:hAnsi="Calibri" w:cs="Times New Roman"/>
                  <w:sz w:val="22"/>
                </w:rPr>
                <w:id w:val="-1686275520"/>
                <w14:checkbox>
                  <w14:checked w14:val="0"/>
                  <w14:checkedState w14:val="2612" w14:font="MS Gothic"/>
                  <w14:uncheckedState w14:val="2610" w14:font="MS Gothic"/>
                </w14:checkbox>
              </w:sdtPr>
              <w:sdtEndPr/>
              <w:sdtContent>
                <w:r w:rsidR="0065072D" w:rsidRPr="0065072D">
                  <w:rPr>
                    <w:rFonts w:ascii="Segoe UI Symbol" w:eastAsia="Calibri" w:hAnsi="Segoe UI Symbol" w:cs="Segoe UI Symbol"/>
                    <w:sz w:val="22"/>
                  </w:rPr>
                  <w:t>☐</w:t>
                </w:r>
              </w:sdtContent>
            </w:sdt>
            <w:r w:rsidR="0065072D" w:rsidRPr="0065072D">
              <w:rPr>
                <w:rFonts w:ascii="Calibri" w:eastAsia="Calibri" w:hAnsi="Calibri" w:cs="Times New Roman"/>
                <w:sz w:val="22"/>
              </w:rPr>
              <w:t xml:space="preserve"> Breakfast</w:t>
            </w:r>
          </w:p>
        </w:tc>
        <w:tc>
          <w:tcPr>
            <w:tcW w:w="1870" w:type="dxa"/>
          </w:tcPr>
          <w:p w14:paraId="278501E9" w14:textId="77777777" w:rsidR="0065072D" w:rsidRPr="0065072D" w:rsidRDefault="009B0732" w:rsidP="0065072D">
            <w:pPr>
              <w:rPr>
                <w:rFonts w:ascii="Calibri" w:eastAsia="Calibri" w:hAnsi="Calibri" w:cs="Times New Roman"/>
                <w:sz w:val="22"/>
              </w:rPr>
            </w:pPr>
            <w:sdt>
              <w:sdtPr>
                <w:rPr>
                  <w:rFonts w:ascii="Calibri" w:eastAsia="Calibri" w:hAnsi="Calibri" w:cs="Times New Roman"/>
                  <w:sz w:val="22"/>
                </w:rPr>
                <w:id w:val="463628982"/>
                <w14:checkbox>
                  <w14:checked w14:val="0"/>
                  <w14:checkedState w14:val="2612" w14:font="MS Gothic"/>
                  <w14:uncheckedState w14:val="2610" w14:font="MS Gothic"/>
                </w14:checkbox>
              </w:sdtPr>
              <w:sdtEndPr/>
              <w:sdtContent>
                <w:r w:rsidR="0065072D" w:rsidRPr="0065072D">
                  <w:rPr>
                    <w:rFonts w:ascii="Segoe UI Symbol" w:eastAsia="Calibri" w:hAnsi="Segoe UI Symbol" w:cs="Segoe UI Symbol"/>
                    <w:sz w:val="22"/>
                  </w:rPr>
                  <w:t>☐</w:t>
                </w:r>
              </w:sdtContent>
            </w:sdt>
            <w:r w:rsidR="0065072D" w:rsidRPr="0065072D">
              <w:rPr>
                <w:rFonts w:ascii="Calibri" w:eastAsia="Calibri" w:hAnsi="Calibri" w:cs="Times New Roman"/>
                <w:sz w:val="22"/>
              </w:rPr>
              <w:t xml:space="preserve"> AM Snack</w:t>
            </w:r>
          </w:p>
        </w:tc>
        <w:tc>
          <w:tcPr>
            <w:tcW w:w="1870" w:type="dxa"/>
          </w:tcPr>
          <w:p w14:paraId="34A71366" w14:textId="77777777" w:rsidR="0065072D" w:rsidRPr="0065072D" w:rsidRDefault="009B0732" w:rsidP="0065072D">
            <w:pPr>
              <w:rPr>
                <w:rFonts w:ascii="Calibri" w:eastAsia="Calibri" w:hAnsi="Calibri" w:cs="Times New Roman"/>
                <w:sz w:val="22"/>
              </w:rPr>
            </w:pPr>
            <w:sdt>
              <w:sdtPr>
                <w:rPr>
                  <w:rFonts w:ascii="Calibri" w:eastAsia="Calibri" w:hAnsi="Calibri" w:cs="Times New Roman"/>
                  <w:sz w:val="22"/>
                </w:rPr>
                <w:id w:val="1398556655"/>
                <w14:checkbox>
                  <w14:checked w14:val="0"/>
                  <w14:checkedState w14:val="2612" w14:font="MS Gothic"/>
                  <w14:uncheckedState w14:val="2610" w14:font="MS Gothic"/>
                </w14:checkbox>
              </w:sdtPr>
              <w:sdtEndPr/>
              <w:sdtContent>
                <w:r w:rsidR="0065072D" w:rsidRPr="0065072D">
                  <w:rPr>
                    <w:rFonts w:ascii="Segoe UI Symbol" w:eastAsia="Calibri" w:hAnsi="Segoe UI Symbol" w:cs="Segoe UI Symbol"/>
                    <w:sz w:val="22"/>
                  </w:rPr>
                  <w:t>☐</w:t>
                </w:r>
              </w:sdtContent>
            </w:sdt>
            <w:r w:rsidR="0065072D" w:rsidRPr="0065072D">
              <w:rPr>
                <w:rFonts w:ascii="Calibri" w:eastAsia="Calibri" w:hAnsi="Calibri" w:cs="Times New Roman"/>
                <w:sz w:val="22"/>
              </w:rPr>
              <w:t xml:space="preserve"> Lunch</w:t>
            </w:r>
          </w:p>
        </w:tc>
        <w:tc>
          <w:tcPr>
            <w:tcW w:w="1870" w:type="dxa"/>
          </w:tcPr>
          <w:p w14:paraId="089FFC09" w14:textId="77777777" w:rsidR="0065072D" w:rsidRPr="0065072D" w:rsidRDefault="009B0732" w:rsidP="0065072D">
            <w:pPr>
              <w:rPr>
                <w:rFonts w:ascii="Calibri" w:eastAsia="Calibri" w:hAnsi="Calibri" w:cs="Times New Roman"/>
                <w:sz w:val="22"/>
              </w:rPr>
            </w:pPr>
            <w:sdt>
              <w:sdtPr>
                <w:rPr>
                  <w:rFonts w:ascii="Calibri" w:eastAsia="Calibri" w:hAnsi="Calibri" w:cs="Times New Roman"/>
                  <w:sz w:val="22"/>
                </w:rPr>
                <w:id w:val="-406613272"/>
                <w14:checkbox>
                  <w14:checked w14:val="0"/>
                  <w14:checkedState w14:val="2612" w14:font="MS Gothic"/>
                  <w14:uncheckedState w14:val="2610" w14:font="MS Gothic"/>
                </w14:checkbox>
              </w:sdtPr>
              <w:sdtEndPr/>
              <w:sdtContent>
                <w:r w:rsidR="0065072D" w:rsidRPr="0065072D">
                  <w:rPr>
                    <w:rFonts w:ascii="Segoe UI Symbol" w:eastAsia="Calibri" w:hAnsi="Segoe UI Symbol" w:cs="Segoe UI Symbol"/>
                    <w:sz w:val="22"/>
                  </w:rPr>
                  <w:t>☐</w:t>
                </w:r>
              </w:sdtContent>
            </w:sdt>
            <w:r w:rsidR="0065072D" w:rsidRPr="0065072D">
              <w:rPr>
                <w:rFonts w:ascii="Calibri" w:eastAsia="Calibri" w:hAnsi="Calibri" w:cs="Times New Roman"/>
                <w:sz w:val="22"/>
              </w:rPr>
              <w:t xml:space="preserve"> PM Snack</w:t>
            </w:r>
          </w:p>
        </w:tc>
        <w:tc>
          <w:tcPr>
            <w:tcW w:w="2055" w:type="dxa"/>
          </w:tcPr>
          <w:p w14:paraId="7C949FC9" w14:textId="77777777" w:rsidR="0065072D" w:rsidRPr="0065072D" w:rsidRDefault="009B0732" w:rsidP="0065072D">
            <w:pPr>
              <w:rPr>
                <w:rFonts w:ascii="Calibri" w:eastAsia="Calibri" w:hAnsi="Calibri" w:cs="Times New Roman"/>
                <w:sz w:val="22"/>
              </w:rPr>
            </w:pPr>
            <w:sdt>
              <w:sdtPr>
                <w:rPr>
                  <w:rFonts w:ascii="Calibri" w:eastAsia="Calibri" w:hAnsi="Calibri" w:cs="Times New Roman"/>
                  <w:sz w:val="22"/>
                </w:rPr>
                <w:id w:val="123583102"/>
                <w14:checkbox>
                  <w14:checked w14:val="0"/>
                  <w14:checkedState w14:val="2612" w14:font="MS Gothic"/>
                  <w14:uncheckedState w14:val="2610" w14:font="MS Gothic"/>
                </w14:checkbox>
              </w:sdtPr>
              <w:sdtEndPr/>
              <w:sdtContent>
                <w:r w:rsidR="0065072D" w:rsidRPr="0065072D">
                  <w:rPr>
                    <w:rFonts w:ascii="Segoe UI Symbol" w:eastAsia="Calibri" w:hAnsi="Segoe UI Symbol" w:cs="Segoe UI Symbol"/>
                    <w:sz w:val="22"/>
                  </w:rPr>
                  <w:t>☐</w:t>
                </w:r>
              </w:sdtContent>
            </w:sdt>
            <w:r w:rsidR="0065072D" w:rsidRPr="0065072D">
              <w:rPr>
                <w:rFonts w:ascii="Calibri" w:eastAsia="Calibri" w:hAnsi="Calibri" w:cs="Times New Roman"/>
                <w:sz w:val="22"/>
              </w:rPr>
              <w:t xml:space="preserve"> Dinner</w:t>
            </w:r>
          </w:p>
        </w:tc>
      </w:tr>
    </w:tbl>
    <w:p w14:paraId="1328AABF" w14:textId="77777777" w:rsidR="0065072D" w:rsidRPr="0065072D" w:rsidRDefault="0065072D" w:rsidP="0065072D">
      <w:pPr>
        <w:spacing w:after="160" w:line="259" w:lineRule="auto"/>
        <w:rPr>
          <w:rFonts w:ascii="Calibri" w:eastAsia="Calibri" w:hAnsi="Calibri" w:cs="Times New Roman"/>
          <w:kern w:val="2"/>
          <w:sz w:val="2"/>
          <w:szCs w:val="2"/>
          <w14:ligatures w14:val="standardContextual"/>
        </w:rPr>
      </w:pPr>
    </w:p>
    <w:tbl>
      <w:tblPr>
        <w:tblStyle w:val="TableGrid4"/>
        <w:tblW w:w="0" w:type="auto"/>
        <w:tblLook w:val="04A0" w:firstRow="1" w:lastRow="0" w:firstColumn="1" w:lastColumn="0" w:noHBand="0" w:noVBand="1"/>
      </w:tblPr>
      <w:tblGrid>
        <w:gridCol w:w="3219"/>
        <w:gridCol w:w="1226"/>
        <w:gridCol w:w="1226"/>
        <w:gridCol w:w="1226"/>
        <w:gridCol w:w="1226"/>
        <w:gridCol w:w="1227"/>
      </w:tblGrid>
      <w:tr w:rsidR="0065072D" w:rsidRPr="0065072D" w14:paraId="4952CE57" w14:textId="77777777" w:rsidTr="0065072D">
        <w:tc>
          <w:tcPr>
            <w:tcW w:w="3219" w:type="dxa"/>
            <w:shd w:val="clear" w:color="auto" w:fill="E7E6E6"/>
          </w:tcPr>
          <w:p w14:paraId="1A2B25B9" w14:textId="77777777" w:rsidR="0065072D" w:rsidRPr="0065072D" w:rsidRDefault="0065072D" w:rsidP="0065072D">
            <w:pPr>
              <w:jc w:val="center"/>
              <w:rPr>
                <w:rFonts w:ascii="Calibri" w:eastAsia="Calibri" w:hAnsi="Calibri" w:cs="Times New Roman"/>
                <w:b/>
                <w:bCs/>
                <w:sz w:val="22"/>
              </w:rPr>
            </w:pPr>
            <w:r w:rsidRPr="0065072D">
              <w:rPr>
                <w:rFonts w:ascii="Calibri" w:eastAsia="Calibri" w:hAnsi="Calibri" w:cs="Times New Roman"/>
                <w:b/>
                <w:bCs/>
                <w:sz w:val="22"/>
              </w:rPr>
              <w:t>Day of Visit</w:t>
            </w:r>
          </w:p>
        </w:tc>
        <w:tc>
          <w:tcPr>
            <w:tcW w:w="1226" w:type="dxa"/>
            <w:shd w:val="clear" w:color="auto" w:fill="E7E6E6"/>
          </w:tcPr>
          <w:p w14:paraId="0452F6DD" w14:textId="77777777" w:rsidR="0065072D" w:rsidRPr="0065072D" w:rsidRDefault="0065072D" w:rsidP="0065072D">
            <w:pPr>
              <w:jc w:val="center"/>
              <w:rPr>
                <w:rFonts w:ascii="Calibri" w:eastAsia="Calibri" w:hAnsi="Calibri" w:cs="Times New Roman"/>
                <w:b/>
                <w:bCs/>
                <w:sz w:val="22"/>
              </w:rPr>
            </w:pPr>
            <w:r w:rsidRPr="0065072D">
              <w:rPr>
                <w:rFonts w:ascii="Calibri" w:eastAsia="Calibri" w:hAnsi="Calibri" w:cs="Times New Roman"/>
                <w:b/>
                <w:bCs/>
                <w:sz w:val="22"/>
              </w:rPr>
              <w:t>Breakfast</w:t>
            </w:r>
          </w:p>
        </w:tc>
        <w:tc>
          <w:tcPr>
            <w:tcW w:w="1226" w:type="dxa"/>
            <w:shd w:val="clear" w:color="auto" w:fill="E7E6E6"/>
          </w:tcPr>
          <w:p w14:paraId="7DD528CA" w14:textId="77777777" w:rsidR="0065072D" w:rsidRPr="0065072D" w:rsidRDefault="0065072D" w:rsidP="0065072D">
            <w:pPr>
              <w:jc w:val="center"/>
              <w:rPr>
                <w:rFonts w:ascii="Calibri" w:eastAsia="Calibri" w:hAnsi="Calibri" w:cs="Times New Roman"/>
                <w:b/>
                <w:bCs/>
                <w:sz w:val="22"/>
              </w:rPr>
            </w:pPr>
            <w:r w:rsidRPr="0065072D">
              <w:rPr>
                <w:rFonts w:ascii="Calibri" w:eastAsia="Calibri" w:hAnsi="Calibri" w:cs="Times New Roman"/>
                <w:b/>
                <w:bCs/>
                <w:sz w:val="22"/>
              </w:rPr>
              <w:t>AM Snack</w:t>
            </w:r>
          </w:p>
        </w:tc>
        <w:tc>
          <w:tcPr>
            <w:tcW w:w="1226" w:type="dxa"/>
            <w:shd w:val="clear" w:color="auto" w:fill="E7E6E6"/>
          </w:tcPr>
          <w:p w14:paraId="758AC989" w14:textId="77777777" w:rsidR="0065072D" w:rsidRPr="0065072D" w:rsidRDefault="0065072D" w:rsidP="0065072D">
            <w:pPr>
              <w:jc w:val="center"/>
              <w:rPr>
                <w:rFonts w:ascii="Calibri" w:eastAsia="Calibri" w:hAnsi="Calibri" w:cs="Times New Roman"/>
                <w:b/>
                <w:bCs/>
                <w:sz w:val="22"/>
              </w:rPr>
            </w:pPr>
            <w:r w:rsidRPr="0065072D">
              <w:rPr>
                <w:rFonts w:ascii="Calibri" w:eastAsia="Calibri" w:hAnsi="Calibri" w:cs="Times New Roman"/>
                <w:b/>
                <w:bCs/>
                <w:sz w:val="22"/>
              </w:rPr>
              <w:t>Lunch</w:t>
            </w:r>
          </w:p>
        </w:tc>
        <w:tc>
          <w:tcPr>
            <w:tcW w:w="1226" w:type="dxa"/>
            <w:shd w:val="clear" w:color="auto" w:fill="E7E6E6"/>
          </w:tcPr>
          <w:p w14:paraId="68628C38" w14:textId="77777777" w:rsidR="0065072D" w:rsidRPr="0065072D" w:rsidRDefault="0065072D" w:rsidP="0065072D">
            <w:pPr>
              <w:jc w:val="center"/>
              <w:rPr>
                <w:rFonts w:ascii="Calibri" w:eastAsia="Calibri" w:hAnsi="Calibri" w:cs="Times New Roman"/>
                <w:b/>
                <w:bCs/>
                <w:sz w:val="22"/>
              </w:rPr>
            </w:pPr>
            <w:r w:rsidRPr="0065072D">
              <w:rPr>
                <w:rFonts w:ascii="Calibri" w:eastAsia="Calibri" w:hAnsi="Calibri" w:cs="Times New Roman"/>
                <w:b/>
                <w:bCs/>
                <w:sz w:val="22"/>
              </w:rPr>
              <w:t>PM Snack</w:t>
            </w:r>
          </w:p>
        </w:tc>
        <w:tc>
          <w:tcPr>
            <w:tcW w:w="1227" w:type="dxa"/>
            <w:shd w:val="clear" w:color="auto" w:fill="E7E6E6"/>
          </w:tcPr>
          <w:p w14:paraId="27AA3F80" w14:textId="77777777" w:rsidR="0065072D" w:rsidRPr="0065072D" w:rsidRDefault="0065072D" w:rsidP="0065072D">
            <w:pPr>
              <w:jc w:val="center"/>
              <w:rPr>
                <w:rFonts w:ascii="Calibri" w:eastAsia="Calibri" w:hAnsi="Calibri" w:cs="Times New Roman"/>
                <w:b/>
                <w:bCs/>
                <w:sz w:val="22"/>
              </w:rPr>
            </w:pPr>
            <w:r w:rsidRPr="0065072D">
              <w:rPr>
                <w:rFonts w:ascii="Calibri" w:eastAsia="Calibri" w:hAnsi="Calibri" w:cs="Times New Roman"/>
                <w:b/>
                <w:bCs/>
                <w:sz w:val="22"/>
              </w:rPr>
              <w:t>Dinner</w:t>
            </w:r>
          </w:p>
        </w:tc>
      </w:tr>
      <w:tr w:rsidR="0065072D" w:rsidRPr="0065072D" w14:paraId="162AEB4E" w14:textId="77777777" w:rsidTr="00554EEB">
        <w:trPr>
          <w:trHeight w:val="720"/>
        </w:trPr>
        <w:tc>
          <w:tcPr>
            <w:tcW w:w="3219" w:type="dxa"/>
          </w:tcPr>
          <w:p w14:paraId="08C2CC55" w14:textId="0E444369" w:rsidR="0065072D" w:rsidRPr="0065072D" w:rsidRDefault="00CD176F" w:rsidP="0065072D">
            <w:pPr>
              <w:rPr>
                <w:rFonts w:ascii="Calibri" w:eastAsia="Calibri" w:hAnsi="Calibri" w:cs="Times New Roman"/>
                <w:sz w:val="22"/>
              </w:rPr>
            </w:pPr>
            <w:r>
              <w:rPr>
                <w:rFonts w:ascii="Calibri" w:eastAsia="Calibri" w:hAnsi="Calibri" w:cs="Times New Roman"/>
                <w:sz w:val="22"/>
              </w:rPr>
              <w:t xml:space="preserve"># </w:t>
            </w:r>
            <w:r w:rsidR="0065072D" w:rsidRPr="0065072D">
              <w:rPr>
                <w:rFonts w:ascii="Calibri" w:eastAsia="Calibri" w:hAnsi="Calibri" w:cs="Times New Roman"/>
                <w:sz w:val="22"/>
              </w:rPr>
              <w:t>Meals Delivered or Prepared</w:t>
            </w:r>
          </w:p>
        </w:tc>
        <w:tc>
          <w:tcPr>
            <w:tcW w:w="1226" w:type="dxa"/>
          </w:tcPr>
          <w:p w14:paraId="34257B7F" w14:textId="77777777" w:rsidR="0065072D" w:rsidRPr="0065072D" w:rsidRDefault="0065072D" w:rsidP="0065072D">
            <w:pPr>
              <w:rPr>
                <w:rFonts w:ascii="Calibri" w:eastAsia="Calibri" w:hAnsi="Calibri" w:cs="Times New Roman"/>
                <w:sz w:val="22"/>
              </w:rPr>
            </w:pPr>
          </w:p>
        </w:tc>
        <w:tc>
          <w:tcPr>
            <w:tcW w:w="1226" w:type="dxa"/>
          </w:tcPr>
          <w:p w14:paraId="1CFF8DD5" w14:textId="77777777" w:rsidR="0065072D" w:rsidRPr="0065072D" w:rsidRDefault="0065072D" w:rsidP="0065072D">
            <w:pPr>
              <w:rPr>
                <w:rFonts w:ascii="Calibri" w:eastAsia="Calibri" w:hAnsi="Calibri" w:cs="Times New Roman"/>
                <w:sz w:val="22"/>
              </w:rPr>
            </w:pPr>
          </w:p>
        </w:tc>
        <w:tc>
          <w:tcPr>
            <w:tcW w:w="1226" w:type="dxa"/>
          </w:tcPr>
          <w:p w14:paraId="12F0DDED" w14:textId="77777777" w:rsidR="0065072D" w:rsidRPr="0065072D" w:rsidRDefault="0065072D" w:rsidP="0065072D">
            <w:pPr>
              <w:rPr>
                <w:rFonts w:ascii="Calibri" w:eastAsia="Calibri" w:hAnsi="Calibri" w:cs="Times New Roman"/>
                <w:sz w:val="22"/>
              </w:rPr>
            </w:pPr>
          </w:p>
        </w:tc>
        <w:tc>
          <w:tcPr>
            <w:tcW w:w="1226" w:type="dxa"/>
          </w:tcPr>
          <w:p w14:paraId="3D7E93C1" w14:textId="77777777" w:rsidR="0065072D" w:rsidRPr="0065072D" w:rsidRDefault="0065072D" w:rsidP="0065072D">
            <w:pPr>
              <w:rPr>
                <w:rFonts w:ascii="Calibri" w:eastAsia="Calibri" w:hAnsi="Calibri" w:cs="Times New Roman"/>
                <w:sz w:val="22"/>
              </w:rPr>
            </w:pPr>
          </w:p>
        </w:tc>
        <w:tc>
          <w:tcPr>
            <w:tcW w:w="1227" w:type="dxa"/>
          </w:tcPr>
          <w:p w14:paraId="3BF737F8" w14:textId="77777777" w:rsidR="0065072D" w:rsidRPr="0065072D" w:rsidRDefault="0065072D" w:rsidP="0065072D">
            <w:pPr>
              <w:rPr>
                <w:rFonts w:ascii="Calibri" w:eastAsia="Calibri" w:hAnsi="Calibri" w:cs="Times New Roman"/>
                <w:sz w:val="22"/>
              </w:rPr>
            </w:pPr>
          </w:p>
        </w:tc>
      </w:tr>
      <w:tr w:rsidR="0065072D" w:rsidRPr="0065072D" w14:paraId="63363E4E" w14:textId="77777777" w:rsidTr="00554EEB">
        <w:trPr>
          <w:trHeight w:val="720"/>
        </w:trPr>
        <w:tc>
          <w:tcPr>
            <w:tcW w:w="3219" w:type="dxa"/>
          </w:tcPr>
          <w:p w14:paraId="0791CA62" w14:textId="43F128B3" w:rsidR="0065072D" w:rsidRPr="0065072D" w:rsidRDefault="00CD176F" w:rsidP="0065072D">
            <w:pPr>
              <w:rPr>
                <w:rFonts w:ascii="Calibri" w:eastAsia="Calibri" w:hAnsi="Calibri" w:cs="Times New Roman"/>
                <w:sz w:val="22"/>
              </w:rPr>
            </w:pPr>
            <w:r>
              <w:rPr>
                <w:rFonts w:ascii="Calibri" w:eastAsia="Calibri" w:hAnsi="Calibri" w:cs="Times New Roman"/>
                <w:sz w:val="22"/>
              </w:rPr>
              <w:t xml:space="preserve"># </w:t>
            </w:r>
            <w:r w:rsidR="0065072D" w:rsidRPr="0065072D">
              <w:rPr>
                <w:rFonts w:ascii="Calibri" w:eastAsia="Calibri" w:hAnsi="Calibri" w:cs="Times New Roman"/>
                <w:sz w:val="22"/>
              </w:rPr>
              <w:t>Meals/Milk from Previous day</w:t>
            </w:r>
          </w:p>
        </w:tc>
        <w:tc>
          <w:tcPr>
            <w:tcW w:w="1226" w:type="dxa"/>
          </w:tcPr>
          <w:p w14:paraId="7F0DCA2B" w14:textId="77777777" w:rsidR="0065072D" w:rsidRPr="0065072D" w:rsidRDefault="0065072D" w:rsidP="0065072D">
            <w:pPr>
              <w:rPr>
                <w:rFonts w:ascii="Calibri" w:eastAsia="Calibri" w:hAnsi="Calibri" w:cs="Times New Roman"/>
                <w:sz w:val="22"/>
              </w:rPr>
            </w:pPr>
          </w:p>
        </w:tc>
        <w:tc>
          <w:tcPr>
            <w:tcW w:w="1226" w:type="dxa"/>
          </w:tcPr>
          <w:p w14:paraId="4F11D925" w14:textId="77777777" w:rsidR="0065072D" w:rsidRPr="0065072D" w:rsidRDefault="0065072D" w:rsidP="0065072D">
            <w:pPr>
              <w:rPr>
                <w:rFonts w:ascii="Calibri" w:eastAsia="Calibri" w:hAnsi="Calibri" w:cs="Times New Roman"/>
                <w:sz w:val="22"/>
              </w:rPr>
            </w:pPr>
          </w:p>
        </w:tc>
        <w:tc>
          <w:tcPr>
            <w:tcW w:w="1226" w:type="dxa"/>
          </w:tcPr>
          <w:p w14:paraId="7AC42E4A" w14:textId="77777777" w:rsidR="0065072D" w:rsidRPr="0065072D" w:rsidRDefault="0065072D" w:rsidP="0065072D">
            <w:pPr>
              <w:rPr>
                <w:rFonts w:ascii="Calibri" w:eastAsia="Calibri" w:hAnsi="Calibri" w:cs="Times New Roman"/>
                <w:sz w:val="22"/>
              </w:rPr>
            </w:pPr>
          </w:p>
        </w:tc>
        <w:tc>
          <w:tcPr>
            <w:tcW w:w="1226" w:type="dxa"/>
          </w:tcPr>
          <w:p w14:paraId="5330C285" w14:textId="77777777" w:rsidR="0065072D" w:rsidRPr="0065072D" w:rsidRDefault="0065072D" w:rsidP="0065072D">
            <w:pPr>
              <w:rPr>
                <w:rFonts w:ascii="Calibri" w:eastAsia="Calibri" w:hAnsi="Calibri" w:cs="Times New Roman"/>
                <w:sz w:val="22"/>
              </w:rPr>
            </w:pPr>
          </w:p>
        </w:tc>
        <w:tc>
          <w:tcPr>
            <w:tcW w:w="1227" w:type="dxa"/>
          </w:tcPr>
          <w:p w14:paraId="10A3490D" w14:textId="77777777" w:rsidR="0065072D" w:rsidRPr="0065072D" w:rsidRDefault="0065072D" w:rsidP="0065072D">
            <w:pPr>
              <w:rPr>
                <w:rFonts w:ascii="Calibri" w:eastAsia="Calibri" w:hAnsi="Calibri" w:cs="Times New Roman"/>
                <w:sz w:val="22"/>
              </w:rPr>
            </w:pPr>
          </w:p>
        </w:tc>
      </w:tr>
      <w:tr w:rsidR="0065072D" w:rsidRPr="0065072D" w14:paraId="3DD3B4FB" w14:textId="77777777" w:rsidTr="00554EEB">
        <w:trPr>
          <w:trHeight w:val="720"/>
        </w:trPr>
        <w:tc>
          <w:tcPr>
            <w:tcW w:w="3219" w:type="dxa"/>
          </w:tcPr>
          <w:p w14:paraId="33011439" w14:textId="6AF4391F" w:rsidR="0065072D" w:rsidRPr="0065072D" w:rsidRDefault="0065072D" w:rsidP="0065072D">
            <w:pPr>
              <w:rPr>
                <w:rFonts w:ascii="Calibri" w:eastAsia="Calibri" w:hAnsi="Calibri" w:cs="Times New Roman"/>
                <w:sz w:val="22"/>
              </w:rPr>
            </w:pPr>
            <w:r w:rsidRPr="0065072D">
              <w:rPr>
                <w:rFonts w:ascii="Calibri" w:eastAsia="Calibri" w:hAnsi="Calibri" w:cs="Times New Roman"/>
                <w:sz w:val="22"/>
              </w:rPr>
              <w:t>Time meals delivered</w:t>
            </w:r>
          </w:p>
        </w:tc>
        <w:tc>
          <w:tcPr>
            <w:tcW w:w="1226" w:type="dxa"/>
          </w:tcPr>
          <w:p w14:paraId="4B719909" w14:textId="77777777" w:rsidR="0065072D" w:rsidRPr="0065072D" w:rsidRDefault="0065072D" w:rsidP="0065072D">
            <w:pPr>
              <w:rPr>
                <w:rFonts w:ascii="Calibri" w:eastAsia="Calibri" w:hAnsi="Calibri" w:cs="Times New Roman"/>
                <w:sz w:val="22"/>
              </w:rPr>
            </w:pPr>
          </w:p>
        </w:tc>
        <w:tc>
          <w:tcPr>
            <w:tcW w:w="1226" w:type="dxa"/>
          </w:tcPr>
          <w:p w14:paraId="6008CF4D" w14:textId="77777777" w:rsidR="0065072D" w:rsidRPr="0065072D" w:rsidRDefault="0065072D" w:rsidP="0065072D">
            <w:pPr>
              <w:rPr>
                <w:rFonts w:ascii="Calibri" w:eastAsia="Calibri" w:hAnsi="Calibri" w:cs="Times New Roman"/>
                <w:sz w:val="22"/>
              </w:rPr>
            </w:pPr>
          </w:p>
        </w:tc>
        <w:tc>
          <w:tcPr>
            <w:tcW w:w="1226" w:type="dxa"/>
          </w:tcPr>
          <w:p w14:paraId="4D059F6E" w14:textId="77777777" w:rsidR="0065072D" w:rsidRPr="0065072D" w:rsidRDefault="0065072D" w:rsidP="0065072D">
            <w:pPr>
              <w:rPr>
                <w:rFonts w:ascii="Calibri" w:eastAsia="Calibri" w:hAnsi="Calibri" w:cs="Times New Roman"/>
                <w:sz w:val="22"/>
              </w:rPr>
            </w:pPr>
          </w:p>
        </w:tc>
        <w:tc>
          <w:tcPr>
            <w:tcW w:w="1226" w:type="dxa"/>
          </w:tcPr>
          <w:p w14:paraId="6BC20C5C" w14:textId="77777777" w:rsidR="0065072D" w:rsidRPr="0065072D" w:rsidRDefault="0065072D" w:rsidP="0065072D">
            <w:pPr>
              <w:rPr>
                <w:rFonts w:ascii="Calibri" w:eastAsia="Calibri" w:hAnsi="Calibri" w:cs="Times New Roman"/>
                <w:sz w:val="22"/>
              </w:rPr>
            </w:pPr>
          </w:p>
        </w:tc>
        <w:tc>
          <w:tcPr>
            <w:tcW w:w="1227" w:type="dxa"/>
          </w:tcPr>
          <w:p w14:paraId="0E61179E" w14:textId="77777777" w:rsidR="0065072D" w:rsidRPr="0065072D" w:rsidRDefault="0065072D" w:rsidP="0065072D">
            <w:pPr>
              <w:rPr>
                <w:rFonts w:ascii="Calibri" w:eastAsia="Calibri" w:hAnsi="Calibri" w:cs="Times New Roman"/>
                <w:sz w:val="22"/>
              </w:rPr>
            </w:pPr>
          </w:p>
        </w:tc>
      </w:tr>
      <w:tr w:rsidR="0065072D" w:rsidRPr="0065072D" w14:paraId="2047693A" w14:textId="77777777" w:rsidTr="00CD176F">
        <w:trPr>
          <w:trHeight w:val="539"/>
        </w:trPr>
        <w:tc>
          <w:tcPr>
            <w:tcW w:w="3219" w:type="dxa"/>
          </w:tcPr>
          <w:p w14:paraId="7DD2DDF1" w14:textId="77777777" w:rsidR="0065072D" w:rsidRPr="0065072D" w:rsidRDefault="0065072D" w:rsidP="0065072D">
            <w:pPr>
              <w:rPr>
                <w:rFonts w:ascii="Calibri" w:eastAsia="Calibri" w:hAnsi="Calibri" w:cs="Times New Roman"/>
                <w:sz w:val="22"/>
              </w:rPr>
            </w:pPr>
            <w:r w:rsidRPr="0065072D">
              <w:rPr>
                <w:rFonts w:ascii="Calibri" w:eastAsia="Calibri" w:hAnsi="Calibri" w:cs="Times New Roman"/>
                <w:sz w:val="22"/>
              </w:rPr>
              <w:t>Time meals served</w:t>
            </w:r>
          </w:p>
        </w:tc>
        <w:tc>
          <w:tcPr>
            <w:tcW w:w="1226" w:type="dxa"/>
          </w:tcPr>
          <w:p w14:paraId="1D9961CF" w14:textId="77777777" w:rsidR="0065072D" w:rsidRPr="0065072D" w:rsidRDefault="0065072D" w:rsidP="0065072D">
            <w:pPr>
              <w:rPr>
                <w:rFonts w:ascii="Calibri" w:eastAsia="Calibri" w:hAnsi="Calibri" w:cs="Times New Roman"/>
                <w:sz w:val="22"/>
              </w:rPr>
            </w:pPr>
          </w:p>
        </w:tc>
        <w:tc>
          <w:tcPr>
            <w:tcW w:w="1226" w:type="dxa"/>
          </w:tcPr>
          <w:p w14:paraId="204A1466" w14:textId="77777777" w:rsidR="0065072D" w:rsidRPr="0065072D" w:rsidRDefault="0065072D" w:rsidP="0065072D">
            <w:pPr>
              <w:rPr>
                <w:rFonts w:ascii="Calibri" w:eastAsia="Calibri" w:hAnsi="Calibri" w:cs="Times New Roman"/>
                <w:sz w:val="22"/>
              </w:rPr>
            </w:pPr>
          </w:p>
        </w:tc>
        <w:tc>
          <w:tcPr>
            <w:tcW w:w="1226" w:type="dxa"/>
          </w:tcPr>
          <w:p w14:paraId="54FD4A7F" w14:textId="77777777" w:rsidR="0065072D" w:rsidRPr="0065072D" w:rsidRDefault="0065072D" w:rsidP="0065072D">
            <w:pPr>
              <w:rPr>
                <w:rFonts w:ascii="Calibri" w:eastAsia="Calibri" w:hAnsi="Calibri" w:cs="Times New Roman"/>
                <w:sz w:val="22"/>
              </w:rPr>
            </w:pPr>
          </w:p>
        </w:tc>
        <w:tc>
          <w:tcPr>
            <w:tcW w:w="1226" w:type="dxa"/>
          </w:tcPr>
          <w:p w14:paraId="141FC1E1" w14:textId="77777777" w:rsidR="0065072D" w:rsidRPr="0065072D" w:rsidRDefault="0065072D" w:rsidP="0065072D">
            <w:pPr>
              <w:rPr>
                <w:rFonts w:ascii="Calibri" w:eastAsia="Calibri" w:hAnsi="Calibri" w:cs="Times New Roman"/>
                <w:sz w:val="22"/>
              </w:rPr>
            </w:pPr>
          </w:p>
        </w:tc>
        <w:tc>
          <w:tcPr>
            <w:tcW w:w="1227" w:type="dxa"/>
          </w:tcPr>
          <w:p w14:paraId="215DA31E" w14:textId="77777777" w:rsidR="0065072D" w:rsidRPr="0065072D" w:rsidRDefault="0065072D" w:rsidP="0065072D">
            <w:pPr>
              <w:rPr>
                <w:rFonts w:ascii="Calibri" w:eastAsia="Calibri" w:hAnsi="Calibri" w:cs="Times New Roman"/>
                <w:sz w:val="22"/>
              </w:rPr>
            </w:pPr>
          </w:p>
        </w:tc>
      </w:tr>
      <w:tr w:rsidR="0065072D" w:rsidRPr="0065072D" w14:paraId="09D1EFCF" w14:textId="77777777" w:rsidTr="00CD176F">
        <w:trPr>
          <w:trHeight w:val="539"/>
        </w:trPr>
        <w:tc>
          <w:tcPr>
            <w:tcW w:w="3219" w:type="dxa"/>
          </w:tcPr>
          <w:p w14:paraId="6E9C99CE" w14:textId="176D3569" w:rsidR="0065072D" w:rsidRPr="0065072D" w:rsidRDefault="00CD176F" w:rsidP="0065072D">
            <w:pPr>
              <w:rPr>
                <w:rFonts w:ascii="Calibri" w:eastAsia="Calibri" w:hAnsi="Calibri" w:cs="Times New Roman"/>
                <w:sz w:val="22"/>
              </w:rPr>
            </w:pPr>
            <w:r>
              <w:rPr>
                <w:rFonts w:ascii="Calibri" w:eastAsia="Calibri" w:hAnsi="Calibri" w:cs="Times New Roman"/>
                <w:sz w:val="22"/>
              </w:rPr>
              <w:t xml:space="preserve"># </w:t>
            </w:r>
            <w:r w:rsidR="0065072D" w:rsidRPr="0065072D">
              <w:rPr>
                <w:rFonts w:ascii="Calibri" w:eastAsia="Calibri" w:hAnsi="Calibri" w:cs="Times New Roman"/>
                <w:sz w:val="22"/>
              </w:rPr>
              <w:t>First meals served to children</w:t>
            </w:r>
          </w:p>
        </w:tc>
        <w:tc>
          <w:tcPr>
            <w:tcW w:w="1226" w:type="dxa"/>
          </w:tcPr>
          <w:p w14:paraId="08C55579" w14:textId="77777777" w:rsidR="0065072D" w:rsidRPr="0065072D" w:rsidRDefault="0065072D" w:rsidP="0065072D">
            <w:pPr>
              <w:rPr>
                <w:rFonts w:ascii="Calibri" w:eastAsia="Calibri" w:hAnsi="Calibri" w:cs="Times New Roman"/>
                <w:sz w:val="22"/>
              </w:rPr>
            </w:pPr>
          </w:p>
        </w:tc>
        <w:tc>
          <w:tcPr>
            <w:tcW w:w="1226" w:type="dxa"/>
          </w:tcPr>
          <w:p w14:paraId="156CAA26" w14:textId="77777777" w:rsidR="0065072D" w:rsidRPr="0065072D" w:rsidRDefault="0065072D" w:rsidP="0065072D">
            <w:pPr>
              <w:rPr>
                <w:rFonts w:ascii="Calibri" w:eastAsia="Calibri" w:hAnsi="Calibri" w:cs="Times New Roman"/>
                <w:sz w:val="22"/>
              </w:rPr>
            </w:pPr>
          </w:p>
        </w:tc>
        <w:tc>
          <w:tcPr>
            <w:tcW w:w="1226" w:type="dxa"/>
          </w:tcPr>
          <w:p w14:paraId="04C82736" w14:textId="77777777" w:rsidR="0065072D" w:rsidRPr="0065072D" w:rsidRDefault="0065072D" w:rsidP="0065072D">
            <w:pPr>
              <w:rPr>
                <w:rFonts w:ascii="Calibri" w:eastAsia="Calibri" w:hAnsi="Calibri" w:cs="Times New Roman"/>
                <w:sz w:val="22"/>
              </w:rPr>
            </w:pPr>
          </w:p>
        </w:tc>
        <w:tc>
          <w:tcPr>
            <w:tcW w:w="1226" w:type="dxa"/>
          </w:tcPr>
          <w:p w14:paraId="0D94E6F6" w14:textId="77777777" w:rsidR="0065072D" w:rsidRPr="0065072D" w:rsidRDefault="0065072D" w:rsidP="0065072D">
            <w:pPr>
              <w:rPr>
                <w:rFonts w:ascii="Calibri" w:eastAsia="Calibri" w:hAnsi="Calibri" w:cs="Times New Roman"/>
                <w:sz w:val="22"/>
              </w:rPr>
            </w:pPr>
          </w:p>
        </w:tc>
        <w:tc>
          <w:tcPr>
            <w:tcW w:w="1227" w:type="dxa"/>
          </w:tcPr>
          <w:p w14:paraId="246D2284" w14:textId="77777777" w:rsidR="0065072D" w:rsidRPr="0065072D" w:rsidRDefault="0065072D" w:rsidP="0065072D">
            <w:pPr>
              <w:rPr>
                <w:rFonts w:ascii="Calibri" w:eastAsia="Calibri" w:hAnsi="Calibri" w:cs="Times New Roman"/>
                <w:sz w:val="22"/>
              </w:rPr>
            </w:pPr>
          </w:p>
        </w:tc>
      </w:tr>
      <w:tr w:rsidR="0065072D" w:rsidRPr="0065072D" w14:paraId="7391665C" w14:textId="77777777" w:rsidTr="00554EEB">
        <w:trPr>
          <w:trHeight w:val="720"/>
        </w:trPr>
        <w:tc>
          <w:tcPr>
            <w:tcW w:w="3219" w:type="dxa"/>
          </w:tcPr>
          <w:p w14:paraId="55E9811C" w14:textId="3C489BA4" w:rsidR="0065072D" w:rsidRPr="0065072D" w:rsidRDefault="00CD176F" w:rsidP="0065072D">
            <w:pPr>
              <w:rPr>
                <w:rFonts w:ascii="Calibri" w:eastAsia="Calibri" w:hAnsi="Calibri" w:cs="Times New Roman"/>
                <w:sz w:val="22"/>
              </w:rPr>
            </w:pPr>
            <w:r>
              <w:rPr>
                <w:rFonts w:ascii="Calibri" w:eastAsia="Calibri" w:hAnsi="Calibri" w:cs="Times New Roman"/>
                <w:sz w:val="22"/>
              </w:rPr>
              <w:t xml:space="preserve"># </w:t>
            </w:r>
            <w:r w:rsidR="0065072D" w:rsidRPr="0065072D">
              <w:rPr>
                <w:rFonts w:ascii="Calibri" w:eastAsia="Calibri" w:hAnsi="Calibri" w:cs="Times New Roman"/>
                <w:sz w:val="22"/>
              </w:rPr>
              <w:t>Second meals served to children</w:t>
            </w:r>
          </w:p>
        </w:tc>
        <w:tc>
          <w:tcPr>
            <w:tcW w:w="1226" w:type="dxa"/>
          </w:tcPr>
          <w:p w14:paraId="7A0AEFC0" w14:textId="77777777" w:rsidR="0065072D" w:rsidRPr="0065072D" w:rsidRDefault="0065072D" w:rsidP="0065072D">
            <w:pPr>
              <w:rPr>
                <w:rFonts w:ascii="Calibri" w:eastAsia="Calibri" w:hAnsi="Calibri" w:cs="Times New Roman"/>
                <w:sz w:val="22"/>
              </w:rPr>
            </w:pPr>
          </w:p>
        </w:tc>
        <w:tc>
          <w:tcPr>
            <w:tcW w:w="1226" w:type="dxa"/>
          </w:tcPr>
          <w:p w14:paraId="109C9E20" w14:textId="77777777" w:rsidR="0065072D" w:rsidRPr="0065072D" w:rsidRDefault="0065072D" w:rsidP="0065072D">
            <w:pPr>
              <w:rPr>
                <w:rFonts w:ascii="Calibri" w:eastAsia="Calibri" w:hAnsi="Calibri" w:cs="Times New Roman"/>
                <w:sz w:val="22"/>
              </w:rPr>
            </w:pPr>
          </w:p>
        </w:tc>
        <w:tc>
          <w:tcPr>
            <w:tcW w:w="1226" w:type="dxa"/>
          </w:tcPr>
          <w:p w14:paraId="636AF163" w14:textId="77777777" w:rsidR="0065072D" w:rsidRPr="0065072D" w:rsidRDefault="0065072D" w:rsidP="0065072D">
            <w:pPr>
              <w:rPr>
                <w:rFonts w:ascii="Calibri" w:eastAsia="Calibri" w:hAnsi="Calibri" w:cs="Times New Roman"/>
                <w:sz w:val="22"/>
              </w:rPr>
            </w:pPr>
          </w:p>
        </w:tc>
        <w:tc>
          <w:tcPr>
            <w:tcW w:w="1226" w:type="dxa"/>
          </w:tcPr>
          <w:p w14:paraId="18BB52E9" w14:textId="77777777" w:rsidR="0065072D" w:rsidRPr="0065072D" w:rsidRDefault="0065072D" w:rsidP="0065072D">
            <w:pPr>
              <w:rPr>
                <w:rFonts w:ascii="Calibri" w:eastAsia="Calibri" w:hAnsi="Calibri" w:cs="Times New Roman"/>
                <w:sz w:val="22"/>
              </w:rPr>
            </w:pPr>
          </w:p>
        </w:tc>
        <w:tc>
          <w:tcPr>
            <w:tcW w:w="1227" w:type="dxa"/>
          </w:tcPr>
          <w:p w14:paraId="6568765B" w14:textId="77777777" w:rsidR="0065072D" w:rsidRPr="0065072D" w:rsidRDefault="0065072D" w:rsidP="0065072D">
            <w:pPr>
              <w:rPr>
                <w:rFonts w:ascii="Calibri" w:eastAsia="Calibri" w:hAnsi="Calibri" w:cs="Times New Roman"/>
                <w:sz w:val="22"/>
              </w:rPr>
            </w:pPr>
          </w:p>
        </w:tc>
      </w:tr>
      <w:tr w:rsidR="0065072D" w:rsidRPr="0065072D" w14:paraId="1DAE386B" w14:textId="77777777" w:rsidTr="00554EEB">
        <w:trPr>
          <w:trHeight w:val="720"/>
        </w:trPr>
        <w:tc>
          <w:tcPr>
            <w:tcW w:w="3219" w:type="dxa"/>
          </w:tcPr>
          <w:p w14:paraId="2C10C771" w14:textId="1B28DCFA" w:rsidR="0065072D" w:rsidRPr="0065072D" w:rsidRDefault="00CD176F" w:rsidP="0065072D">
            <w:pPr>
              <w:rPr>
                <w:rFonts w:ascii="Calibri" w:eastAsia="Calibri" w:hAnsi="Calibri" w:cs="Times New Roman"/>
                <w:sz w:val="22"/>
              </w:rPr>
            </w:pPr>
            <w:r>
              <w:rPr>
                <w:rFonts w:ascii="Calibri" w:eastAsia="Calibri" w:hAnsi="Calibri" w:cs="Times New Roman"/>
                <w:sz w:val="22"/>
              </w:rPr>
              <w:t xml:space="preserve"># </w:t>
            </w:r>
            <w:r w:rsidR="0065072D" w:rsidRPr="0065072D">
              <w:rPr>
                <w:rFonts w:ascii="Calibri" w:eastAsia="Calibri" w:hAnsi="Calibri" w:cs="Times New Roman"/>
                <w:sz w:val="22"/>
              </w:rPr>
              <w:t>Meals served to program adults</w:t>
            </w:r>
          </w:p>
        </w:tc>
        <w:tc>
          <w:tcPr>
            <w:tcW w:w="1226" w:type="dxa"/>
          </w:tcPr>
          <w:p w14:paraId="1AC002CF" w14:textId="77777777" w:rsidR="0065072D" w:rsidRPr="0065072D" w:rsidRDefault="0065072D" w:rsidP="0065072D">
            <w:pPr>
              <w:rPr>
                <w:rFonts w:ascii="Calibri" w:eastAsia="Calibri" w:hAnsi="Calibri" w:cs="Times New Roman"/>
                <w:sz w:val="22"/>
              </w:rPr>
            </w:pPr>
          </w:p>
        </w:tc>
        <w:tc>
          <w:tcPr>
            <w:tcW w:w="1226" w:type="dxa"/>
          </w:tcPr>
          <w:p w14:paraId="533880FC" w14:textId="77777777" w:rsidR="0065072D" w:rsidRPr="0065072D" w:rsidRDefault="0065072D" w:rsidP="0065072D">
            <w:pPr>
              <w:rPr>
                <w:rFonts w:ascii="Calibri" w:eastAsia="Calibri" w:hAnsi="Calibri" w:cs="Times New Roman"/>
                <w:sz w:val="22"/>
              </w:rPr>
            </w:pPr>
          </w:p>
        </w:tc>
        <w:tc>
          <w:tcPr>
            <w:tcW w:w="1226" w:type="dxa"/>
          </w:tcPr>
          <w:p w14:paraId="39B92FD2" w14:textId="77777777" w:rsidR="0065072D" w:rsidRPr="0065072D" w:rsidRDefault="0065072D" w:rsidP="0065072D">
            <w:pPr>
              <w:rPr>
                <w:rFonts w:ascii="Calibri" w:eastAsia="Calibri" w:hAnsi="Calibri" w:cs="Times New Roman"/>
                <w:sz w:val="22"/>
              </w:rPr>
            </w:pPr>
          </w:p>
        </w:tc>
        <w:tc>
          <w:tcPr>
            <w:tcW w:w="1226" w:type="dxa"/>
          </w:tcPr>
          <w:p w14:paraId="106C50D3" w14:textId="77777777" w:rsidR="0065072D" w:rsidRPr="0065072D" w:rsidRDefault="0065072D" w:rsidP="0065072D">
            <w:pPr>
              <w:rPr>
                <w:rFonts w:ascii="Calibri" w:eastAsia="Calibri" w:hAnsi="Calibri" w:cs="Times New Roman"/>
                <w:sz w:val="22"/>
              </w:rPr>
            </w:pPr>
          </w:p>
        </w:tc>
        <w:tc>
          <w:tcPr>
            <w:tcW w:w="1227" w:type="dxa"/>
          </w:tcPr>
          <w:p w14:paraId="266577B6" w14:textId="77777777" w:rsidR="0065072D" w:rsidRPr="0065072D" w:rsidRDefault="0065072D" w:rsidP="0065072D">
            <w:pPr>
              <w:rPr>
                <w:rFonts w:ascii="Calibri" w:eastAsia="Calibri" w:hAnsi="Calibri" w:cs="Times New Roman"/>
                <w:sz w:val="22"/>
              </w:rPr>
            </w:pPr>
          </w:p>
        </w:tc>
      </w:tr>
      <w:tr w:rsidR="0065072D" w:rsidRPr="0065072D" w14:paraId="26E12928" w14:textId="77777777" w:rsidTr="00554EEB">
        <w:trPr>
          <w:trHeight w:val="720"/>
        </w:trPr>
        <w:tc>
          <w:tcPr>
            <w:tcW w:w="3219" w:type="dxa"/>
          </w:tcPr>
          <w:p w14:paraId="3FB7164C" w14:textId="45C1EA20" w:rsidR="0065072D" w:rsidRPr="0065072D" w:rsidRDefault="00CD176F" w:rsidP="0065072D">
            <w:pPr>
              <w:rPr>
                <w:rFonts w:ascii="Calibri" w:eastAsia="Calibri" w:hAnsi="Calibri" w:cs="Times New Roman"/>
                <w:sz w:val="22"/>
              </w:rPr>
            </w:pPr>
            <w:r>
              <w:rPr>
                <w:rFonts w:ascii="Calibri" w:eastAsia="Calibri" w:hAnsi="Calibri" w:cs="Times New Roman"/>
                <w:sz w:val="22"/>
              </w:rPr>
              <w:t xml:space="preserve"> # </w:t>
            </w:r>
            <w:r w:rsidR="0065072D" w:rsidRPr="0065072D">
              <w:rPr>
                <w:rFonts w:ascii="Calibri" w:eastAsia="Calibri" w:hAnsi="Calibri" w:cs="Times New Roman"/>
                <w:sz w:val="22"/>
              </w:rPr>
              <w:t>Meals served to non-Program adults</w:t>
            </w:r>
          </w:p>
        </w:tc>
        <w:tc>
          <w:tcPr>
            <w:tcW w:w="1226" w:type="dxa"/>
          </w:tcPr>
          <w:p w14:paraId="6DDF28A4" w14:textId="77777777" w:rsidR="0065072D" w:rsidRPr="0065072D" w:rsidRDefault="0065072D" w:rsidP="0065072D">
            <w:pPr>
              <w:rPr>
                <w:rFonts w:ascii="Calibri" w:eastAsia="Calibri" w:hAnsi="Calibri" w:cs="Times New Roman"/>
                <w:sz w:val="22"/>
              </w:rPr>
            </w:pPr>
          </w:p>
        </w:tc>
        <w:tc>
          <w:tcPr>
            <w:tcW w:w="1226" w:type="dxa"/>
          </w:tcPr>
          <w:p w14:paraId="2526FCE9" w14:textId="77777777" w:rsidR="0065072D" w:rsidRPr="0065072D" w:rsidRDefault="0065072D" w:rsidP="0065072D">
            <w:pPr>
              <w:rPr>
                <w:rFonts w:ascii="Calibri" w:eastAsia="Calibri" w:hAnsi="Calibri" w:cs="Times New Roman"/>
                <w:sz w:val="22"/>
              </w:rPr>
            </w:pPr>
          </w:p>
        </w:tc>
        <w:tc>
          <w:tcPr>
            <w:tcW w:w="1226" w:type="dxa"/>
          </w:tcPr>
          <w:p w14:paraId="63C14EAF" w14:textId="77777777" w:rsidR="0065072D" w:rsidRPr="0065072D" w:rsidRDefault="0065072D" w:rsidP="0065072D">
            <w:pPr>
              <w:rPr>
                <w:rFonts w:ascii="Calibri" w:eastAsia="Calibri" w:hAnsi="Calibri" w:cs="Times New Roman"/>
                <w:sz w:val="22"/>
              </w:rPr>
            </w:pPr>
          </w:p>
        </w:tc>
        <w:tc>
          <w:tcPr>
            <w:tcW w:w="1226" w:type="dxa"/>
          </w:tcPr>
          <w:p w14:paraId="09F479D3" w14:textId="77777777" w:rsidR="0065072D" w:rsidRPr="0065072D" w:rsidRDefault="0065072D" w:rsidP="0065072D">
            <w:pPr>
              <w:rPr>
                <w:rFonts w:ascii="Calibri" w:eastAsia="Calibri" w:hAnsi="Calibri" w:cs="Times New Roman"/>
                <w:sz w:val="22"/>
              </w:rPr>
            </w:pPr>
          </w:p>
        </w:tc>
        <w:tc>
          <w:tcPr>
            <w:tcW w:w="1227" w:type="dxa"/>
          </w:tcPr>
          <w:p w14:paraId="02F25CDD" w14:textId="77777777" w:rsidR="0065072D" w:rsidRPr="0065072D" w:rsidRDefault="0065072D" w:rsidP="0065072D">
            <w:pPr>
              <w:rPr>
                <w:rFonts w:ascii="Calibri" w:eastAsia="Calibri" w:hAnsi="Calibri" w:cs="Times New Roman"/>
                <w:sz w:val="22"/>
              </w:rPr>
            </w:pPr>
          </w:p>
        </w:tc>
      </w:tr>
      <w:tr w:rsidR="0065072D" w:rsidRPr="0065072D" w14:paraId="59CAA5A4" w14:textId="77777777" w:rsidTr="00554EEB">
        <w:trPr>
          <w:trHeight w:val="720"/>
        </w:trPr>
        <w:tc>
          <w:tcPr>
            <w:tcW w:w="3219" w:type="dxa"/>
          </w:tcPr>
          <w:p w14:paraId="26F4B715" w14:textId="136FF8C2" w:rsidR="0065072D" w:rsidRPr="0065072D" w:rsidRDefault="00CD176F" w:rsidP="0065072D">
            <w:pPr>
              <w:rPr>
                <w:rFonts w:ascii="Calibri" w:eastAsia="Calibri" w:hAnsi="Calibri" w:cs="Times New Roman"/>
                <w:sz w:val="22"/>
              </w:rPr>
            </w:pPr>
            <w:r>
              <w:rPr>
                <w:rFonts w:ascii="Calibri" w:eastAsia="Calibri" w:hAnsi="Calibri" w:cs="Times New Roman"/>
                <w:sz w:val="22"/>
              </w:rPr>
              <w:t xml:space="preserve"># </w:t>
            </w:r>
            <w:r w:rsidR="0065072D" w:rsidRPr="0065072D">
              <w:rPr>
                <w:rFonts w:ascii="Calibri" w:eastAsia="Calibri" w:hAnsi="Calibri" w:cs="Times New Roman"/>
                <w:sz w:val="22"/>
              </w:rPr>
              <w:t>Discarded meals (dropped, spoiled, incomplete, test meal, etc.)</w:t>
            </w:r>
          </w:p>
        </w:tc>
        <w:tc>
          <w:tcPr>
            <w:tcW w:w="1226" w:type="dxa"/>
          </w:tcPr>
          <w:p w14:paraId="1520590E" w14:textId="77777777" w:rsidR="0065072D" w:rsidRPr="0065072D" w:rsidRDefault="0065072D" w:rsidP="0065072D">
            <w:pPr>
              <w:rPr>
                <w:rFonts w:ascii="Calibri" w:eastAsia="Calibri" w:hAnsi="Calibri" w:cs="Times New Roman"/>
                <w:sz w:val="22"/>
              </w:rPr>
            </w:pPr>
          </w:p>
        </w:tc>
        <w:tc>
          <w:tcPr>
            <w:tcW w:w="1226" w:type="dxa"/>
          </w:tcPr>
          <w:p w14:paraId="150518F3" w14:textId="77777777" w:rsidR="0065072D" w:rsidRPr="0065072D" w:rsidRDefault="0065072D" w:rsidP="0065072D">
            <w:pPr>
              <w:rPr>
                <w:rFonts w:ascii="Calibri" w:eastAsia="Calibri" w:hAnsi="Calibri" w:cs="Times New Roman"/>
                <w:sz w:val="22"/>
              </w:rPr>
            </w:pPr>
          </w:p>
        </w:tc>
        <w:tc>
          <w:tcPr>
            <w:tcW w:w="1226" w:type="dxa"/>
          </w:tcPr>
          <w:p w14:paraId="7F9AD1DA" w14:textId="77777777" w:rsidR="0065072D" w:rsidRPr="0065072D" w:rsidRDefault="0065072D" w:rsidP="0065072D">
            <w:pPr>
              <w:rPr>
                <w:rFonts w:ascii="Calibri" w:eastAsia="Calibri" w:hAnsi="Calibri" w:cs="Times New Roman"/>
                <w:sz w:val="22"/>
              </w:rPr>
            </w:pPr>
          </w:p>
        </w:tc>
        <w:tc>
          <w:tcPr>
            <w:tcW w:w="1226" w:type="dxa"/>
          </w:tcPr>
          <w:p w14:paraId="7171A582" w14:textId="77777777" w:rsidR="0065072D" w:rsidRPr="0065072D" w:rsidRDefault="0065072D" w:rsidP="0065072D">
            <w:pPr>
              <w:rPr>
                <w:rFonts w:ascii="Calibri" w:eastAsia="Calibri" w:hAnsi="Calibri" w:cs="Times New Roman"/>
                <w:sz w:val="22"/>
              </w:rPr>
            </w:pPr>
          </w:p>
        </w:tc>
        <w:tc>
          <w:tcPr>
            <w:tcW w:w="1227" w:type="dxa"/>
          </w:tcPr>
          <w:p w14:paraId="2FE75C3F" w14:textId="77777777" w:rsidR="0065072D" w:rsidRPr="0065072D" w:rsidRDefault="0065072D" w:rsidP="0065072D">
            <w:pPr>
              <w:rPr>
                <w:rFonts w:ascii="Calibri" w:eastAsia="Calibri" w:hAnsi="Calibri" w:cs="Times New Roman"/>
                <w:sz w:val="22"/>
              </w:rPr>
            </w:pPr>
          </w:p>
        </w:tc>
      </w:tr>
      <w:tr w:rsidR="0065072D" w:rsidRPr="0065072D" w14:paraId="12FE8E33" w14:textId="77777777" w:rsidTr="00CD176F">
        <w:trPr>
          <w:trHeight w:val="620"/>
        </w:trPr>
        <w:tc>
          <w:tcPr>
            <w:tcW w:w="3219" w:type="dxa"/>
          </w:tcPr>
          <w:p w14:paraId="4E416CBA" w14:textId="2588DE2E" w:rsidR="0065072D" w:rsidRPr="0065072D" w:rsidRDefault="00CD176F" w:rsidP="0065072D">
            <w:pPr>
              <w:rPr>
                <w:rFonts w:ascii="Calibri" w:eastAsia="Calibri" w:hAnsi="Calibri" w:cs="Times New Roman"/>
                <w:sz w:val="22"/>
              </w:rPr>
            </w:pPr>
            <w:r>
              <w:rPr>
                <w:rFonts w:ascii="Calibri" w:eastAsia="Calibri" w:hAnsi="Calibri" w:cs="Times New Roman"/>
                <w:sz w:val="22"/>
              </w:rPr>
              <w:t xml:space="preserve"># </w:t>
            </w:r>
            <w:proofErr w:type="gramStart"/>
            <w:r w:rsidR="0065072D" w:rsidRPr="0065072D">
              <w:rPr>
                <w:rFonts w:ascii="Calibri" w:eastAsia="Calibri" w:hAnsi="Calibri" w:cs="Times New Roman"/>
                <w:sz w:val="22"/>
              </w:rPr>
              <w:t>Meals</w:t>
            </w:r>
            <w:proofErr w:type="gramEnd"/>
            <w:r w:rsidR="0065072D" w:rsidRPr="0065072D">
              <w:rPr>
                <w:rFonts w:ascii="Calibri" w:eastAsia="Calibri" w:hAnsi="Calibri" w:cs="Times New Roman"/>
                <w:sz w:val="22"/>
              </w:rPr>
              <w:t xml:space="preserve"> leftover </w:t>
            </w:r>
          </w:p>
        </w:tc>
        <w:tc>
          <w:tcPr>
            <w:tcW w:w="1226" w:type="dxa"/>
          </w:tcPr>
          <w:p w14:paraId="3EF507D8" w14:textId="77777777" w:rsidR="0065072D" w:rsidRPr="0065072D" w:rsidRDefault="0065072D" w:rsidP="0065072D">
            <w:pPr>
              <w:rPr>
                <w:rFonts w:ascii="Calibri" w:eastAsia="Calibri" w:hAnsi="Calibri" w:cs="Times New Roman"/>
                <w:sz w:val="22"/>
              </w:rPr>
            </w:pPr>
          </w:p>
        </w:tc>
        <w:tc>
          <w:tcPr>
            <w:tcW w:w="1226" w:type="dxa"/>
          </w:tcPr>
          <w:p w14:paraId="593AAF00" w14:textId="77777777" w:rsidR="0065072D" w:rsidRPr="0065072D" w:rsidRDefault="0065072D" w:rsidP="0065072D">
            <w:pPr>
              <w:rPr>
                <w:rFonts w:ascii="Calibri" w:eastAsia="Calibri" w:hAnsi="Calibri" w:cs="Times New Roman"/>
                <w:sz w:val="22"/>
              </w:rPr>
            </w:pPr>
          </w:p>
        </w:tc>
        <w:tc>
          <w:tcPr>
            <w:tcW w:w="1226" w:type="dxa"/>
          </w:tcPr>
          <w:p w14:paraId="3B58826B" w14:textId="77777777" w:rsidR="0065072D" w:rsidRPr="0065072D" w:rsidRDefault="0065072D" w:rsidP="0065072D">
            <w:pPr>
              <w:rPr>
                <w:rFonts w:ascii="Calibri" w:eastAsia="Calibri" w:hAnsi="Calibri" w:cs="Times New Roman"/>
                <w:sz w:val="22"/>
              </w:rPr>
            </w:pPr>
          </w:p>
        </w:tc>
        <w:tc>
          <w:tcPr>
            <w:tcW w:w="1226" w:type="dxa"/>
          </w:tcPr>
          <w:p w14:paraId="4D902088" w14:textId="77777777" w:rsidR="0065072D" w:rsidRPr="0065072D" w:rsidRDefault="0065072D" w:rsidP="0065072D">
            <w:pPr>
              <w:rPr>
                <w:rFonts w:ascii="Calibri" w:eastAsia="Calibri" w:hAnsi="Calibri" w:cs="Times New Roman"/>
                <w:sz w:val="22"/>
              </w:rPr>
            </w:pPr>
          </w:p>
        </w:tc>
        <w:tc>
          <w:tcPr>
            <w:tcW w:w="1227" w:type="dxa"/>
          </w:tcPr>
          <w:p w14:paraId="2D3CDD32" w14:textId="77777777" w:rsidR="0065072D" w:rsidRPr="0065072D" w:rsidRDefault="0065072D" w:rsidP="0065072D">
            <w:pPr>
              <w:rPr>
                <w:rFonts w:ascii="Calibri" w:eastAsia="Calibri" w:hAnsi="Calibri" w:cs="Times New Roman"/>
                <w:sz w:val="22"/>
              </w:rPr>
            </w:pPr>
          </w:p>
        </w:tc>
      </w:tr>
    </w:tbl>
    <w:p w14:paraId="4AA1F57F" w14:textId="77777777" w:rsidR="0065072D" w:rsidRPr="0065072D" w:rsidRDefault="0065072D" w:rsidP="0065072D">
      <w:pPr>
        <w:spacing w:after="160" w:line="259" w:lineRule="auto"/>
        <w:rPr>
          <w:rFonts w:ascii="Calibri" w:eastAsia="Calibri" w:hAnsi="Calibri" w:cs="Times New Roman"/>
          <w:kern w:val="2"/>
          <w:sz w:val="22"/>
          <w14:ligatures w14:val="standardContextual"/>
        </w:rPr>
      </w:pPr>
    </w:p>
    <w:tbl>
      <w:tblPr>
        <w:tblStyle w:val="TableGrid4"/>
        <w:tblW w:w="0" w:type="auto"/>
        <w:tblLook w:val="04A0" w:firstRow="1" w:lastRow="0" w:firstColumn="1" w:lastColumn="0" w:noHBand="0" w:noVBand="1"/>
      </w:tblPr>
      <w:tblGrid>
        <w:gridCol w:w="6925"/>
        <w:gridCol w:w="1260"/>
        <w:gridCol w:w="1165"/>
      </w:tblGrid>
      <w:tr w:rsidR="0065072D" w:rsidRPr="0065072D" w14:paraId="24BE256A" w14:textId="77777777" w:rsidTr="0065072D">
        <w:tc>
          <w:tcPr>
            <w:tcW w:w="6925" w:type="dxa"/>
            <w:shd w:val="clear" w:color="auto" w:fill="E7E6E6"/>
          </w:tcPr>
          <w:p w14:paraId="4253E11A" w14:textId="77777777" w:rsidR="0065072D" w:rsidRPr="0065072D" w:rsidRDefault="0065072D" w:rsidP="0065072D">
            <w:pPr>
              <w:jc w:val="center"/>
              <w:rPr>
                <w:rFonts w:ascii="Calibri" w:eastAsia="Calibri" w:hAnsi="Calibri" w:cs="Times New Roman"/>
                <w:b/>
                <w:bCs/>
                <w:sz w:val="22"/>
              </w:rPr>
            </w:pPr>
            <w:r w:rsidRPr="0065072D">
              <w:rPr>
                <w:rFonts w:ascii="Calibri" w:eastAsia="Calibri" w:hAnsi="Calibri" w:cs="Times New Roman"/>
                <w:b/>
                <w:bCs/>
                <w:sz w:val="22"/>
              </w:rPr>
              <w:t>Site Review Questions</w:t>
            </w:r>
          </w:p>
        </w:tc>
        <w:tc>
          <w:tcPr>
            <w:tcW w:w="1260" w:type="dxa"/>
            <w:shd w:val="clear" w:color="auto" w:fill="E7E6E6"/>
          </w:tcPr>
          <w:p w14:paraId="26EF85BA" w14:textId="77777777" w:rsidR="0065072D" w:rsidRPr="0065072D" w:rsidRDefault="0065072D" w:rsidP="0065072D">
            <w:pPr>
              <w:jc w:val="center"/>
              <w:rPr>
                <w:rFonts w:ascii="Calibri" w:eastAsia="Calibri" w:hAnsi="Calibri" w:cs="Times New Roman"/>
                <w:b/>
                <w:bCs/>
                <w:sz w:val="22"/>
              </w:rPr>
            </w:pPr>
            <w:r w:rsidRPr="0065072D">
              <w:rPr>
                <w:rFonts w:ascii="Calibri" w:eastAsia="Calibri" w:hAnsi="Calibri" w:cs="Times New Roman"/>
                <w:b/>
                <w:bCs/>
                <w:sz w:val="22"/>
              </w:rPr>
              <w:t>Yes</w:t>
            </w:r>
          </w:p>
        </w:tc>
        <w:tc>
          <w:tcPr>
            <w:tcW w:w="1165" w:type="dxa"/>
            <w:shd w:val="clear" w:color="auto" w:fill="E7E6E6"/>
          </w:tcPr>
          <w:p w14:paraId="4DE9FDE5" w14:textId="77777777" w:rsidR="0065072D" w:rsidRPr="0065072D" w:rsidRDefault="0065072D" w:rsidP="0065072D">
            <w:pPr>
              <w:jc w:val="center"/>
              <w:rPr>
                <w:rFonts w:ascii="Calibri" w:eastAsia="Calibri" w:hAnsi="Calibri" w:cs="Times New Roman"/>
                <w:b/>
                <w:bCs/>
                <w:sz w:val="22"/>
              </w:rPr>
            </w:pPr>
            <w:r w:rsidRPr="0065072D">
              <w:rPr>
                <w:rFonts w:ascii="Calibri" w:eastAsia="Calibri" w:hAnsi="Calibri" w:cs="Times New Roman"/>
                <w:b/>
                <w:bCs/>
                <w:sz w:val="22"/>
              </w:rPr>
              <w:t>No</w:t>
            </w:r>
          </w:p>
        </w:tc>
      </w:tr>
      <w:tr w:rsidR="0065072D" w:rsidRPr="0065072D" w14:paraId="60550ED6" w14:textId="77777777" w:rsidTr="00554EEB">
        <w:trPr>
          <w:trHeight w:val="432"/>
        </w:trPr>
        <w:tc>
          <w:tcPr>
            <w:tcW w:w="6925" w:type="dxa"/>
          </w:tcPr>
          <w:p w14:paraId="2DAE2A93" w14:textId="77777777" w:rsidR="0065072D" w:rsidRPr="0065072D" w:rsidRDefault="0065072D" w:rsidP="0065072D">
            <w:pPr>
              <w:rPr>
                <w:rFonts w:ascii="Calibri" w:eastAsia="Calibri" w:hAnsi="Calibri" w:cs="Times New Roman"/>
                <w:sz w:val="22"/>
              </w:rPr>
            </w:pPr>
            <w:r w:rsidRPr="0065072D">
              <w:rPr>
                <w:rFonts w:ascii="Calibri" w:eastAsia="Calibri" w:hAnsi="Calibri" w:cs="Times New Roman"/>
                <w:sz w:val="22"/>
              </w:rPr>
              <w:t>Does the staffing pattern correspond to that listed on the approved site sheet?</w:t>
            </w:r>
          </w:p>
        </w:tc>
        <w:tc>
          <w:tcPr>
            <w:tcW w:w="1260" w:type="dxa"/>
          </w:tcPr>
          <w:p w14:paraId="0DA425CB" w14:textId="77777777" w:rsidR="0065072D" w:rsidRPr="0065072D" w:rsidRDefault="0065072D" w:rsidP="0065072D">
            <w:pPr>
              <w:rPr>
                <w:rFonts w:ascii="Calibri" w:eastAsia="Calibri" w:hAnsi="Calibri" w:cs="Times New Roman"/>
                <w:sz w:val="22"/>
              </w:rPr>
            </w:pPr>
          </w:p>
        </w:tc>
        <w:tc>
          <w:tcPr>
            <w:tcW w:w="1165" w:type="dxa"/>
          </w:tcPr>
          <w:p w14:paraId="6D4A8ECC" w14:textId="77777777" w:rsidR="0065072D" w:rsidRPr="0065072D" w:rsidRDefault="0065072D" w:rsidP="0065072D">
            <w:pPr>
              <w:rPr>
                <w:rFonts w:ascii="Calibri" w:eastAsia="Calibri" w:hAnsi="Calibri" w:cs="Times New Roman"/>
                <w:sz w:val="22"/>
              </w:rPr>
            </w:pPr>
          </w:p>
        </w:tc>
      </w:tr>
      <w:tr w:rsidR="0065072D" w:rsidRPr="0065072D" w14:paraId="70C0AEC0" w14:textId="77777777" w:rsidTr="00554EEB">
        <w:trPr>
          <w:trHeight w:val="432"/>
        </w:trPr>
        <w:tc>
          <w:tcPr>
            <w:tcW w:w="6925" w:type="dxa"/>
          </w:tcPr>
          <w:p w14:paraId="3A2702C8" w14:textId="77777777" w:rsidR="0065072D" w:rsidRPr="0065072D" w:rsidRDefault="0065072D" w:rsidP="0065072D">
            <w:pPr>
              <w:rPr>
                <w:rFonts w:ascii="Calibri" w:eastAsia="Calibri" w:hAnsi="Calibri" w:cs="Times New Roman"/>
                <w:sz w:val="22"/>
              </w:rPr>
            </w:pPr>
            <w:r w:rsidRPr="0065072D">
              <w:rPr>
                <w:rFonts w:ascii="Calibri" w:eastAsia="Calibri" w:hAnsi="Calibri" w:cs="Times New Roman"/>
                <w:sz w:val="22"/>
              </w:rPr>
              <w:t>Has the site supervisor attended training session?</w:t>
            </w:r>
          </w:p>
        </w:tc>
        <w:tc>
          <w:tcPr>
            <w:tcW w:w="1260" w:type="dxa"/>
          </w:tcPr>
          <w:p w14:paraId="05A280BC" w14:textId="77777777" w:rsidR="0065072D" w:rsidRPr="0065072D" w:rsidRDefault="0065072D" w:rsidP="0065072D">
            <w:pPr>
              <w:rPr>
                <w:rFonts w:ascii="Calibri" w:eastAsia="Calibri" w:hAnsi="Calibri" w:cs="Times New Roman"/>
                <w:sz w:val="22"/>
              </w:rPr>
            </w:pPr>
          </w:p>
        </w:tc>
        <w:tc>
          <w:tcPr>
            <w:tcW w:w="1165" w:type="dxa"/>
          </w:tcPr>
          <w:p w14:paraId="46316A1D" w14:textId="77777777" w:rsidR="0065072D" w:rsidRPr="0065072D" w:rsidRDefault="0065072D" w:rsidP="0065072D">
            <w:pPr>
              <w:rPr>
                <w:rFonts w:ascii="Calibri" w:eastAsia="Calibri" w:hAnsi="Calibri" w:cs="Times New Roman"/>
                <w:sz w:val="22"/>
              </w:rPr>
            </w:pPr>
          </w:p>
        </w:tc>
      </w:tr>
      <w:tr w:rsidR="0065072D" w:rsidRPr="0065072D" w14:paraId="6F618249" w14:textId="77777777" w:rsidTr="00554EEB">
        <w:trPr>
          <w:trHeight w:val="432"/>
        </w:trPr>
        <w:tc>
          <w:tcPr>
            <w:tcW w:w="6925" w:type="dxa"/>
          </w:tcPr>
          <w:p w14:paraId="2AFD023F" w14:textId="77777777" w:rsidR="0065072D" w:rsidRPr="0065072D" w:rsidRDefault="0065072D" w:rsidP="0065072D">
            <w:pPr>
              <w:rPr>
                <w:rFonts w:ascii="Calibri" w:eastAsia="Calibri" w:hAnsi="Calibri" w:cs="Times New Roman"/>
                <w:sz w:val="22"/>
              </w:rPr>
            </w:pPr>
            <w:r w:rsidRPr="0065072D">
              <w:rPr>
                <w:rFonts w:ascii="Calibri" w:eastAsia="Calibri" w:hAnsi="Calibri" w:cs="Times New Roman"/>
                <w:sz w:val="22"/>
              </w:rPr>
              <w:t>Does the site have sufficient food service supervision?</w:t>
            </w:r>
          </w:p>
        </w:tc>
        <w:tc>
          <w:tcPr>
            <w:tcW w:w="1260" w:type="dxa"/>
          </w:tcPr>
          <w:p w14:paraId="474C0686" w14:textId="77777777" w:rsidR="0065072D" w:rsidRPr="0065072D" w:rsidRDefault="0065072D" w:rsidP="0065072D">
            <w:pPr>
              <w:rPr>
                <w:rFonts w:ascii="Calibri" w:eastAsia="Calibri" w:hAnsi="Calibri" w:cs="Times New Roman"/>
                <w:sz w:val="22"/>
              </w:rPr>
            </w:pPr>
          </w:p>
        </w:tc>
        <w:tc>
          <w:tcPr>
            <w:tcW w:w="1165" w:type="dxa"/>
          </w:tcPr>
          <w:p w14:paraId="4AA32223" w14:textId="77777777" w:rsidR="0065072D" w:rsidRPr="0065072D" w:rsidRDefault="0065072D" w:rsidP="0065072D">
            <w:pPr>
              <w:rPr>
                <w:rFonts w:ascii="Calibri" w:eastAsia="Calibri" w:hAnsi="Calibri" w:cs="Times New Roman"/>
                <w:sz w:val="22"/>
              </w:rPr>
            </w:pPr>
          </w:p>
        </w:tc>
      </w:tr>
      <w:tr w:rsidR="0065072D" w:rsidRPr="0065072D" w14:paraId="1CAAA245" w14:textId="77777777" w:rsidTr="00554EEB">
        <w:trPr>
          <w:trHeight w:val="432"/>
        </w:trPr>
        <w:tc>
          <w:tcPr>
            <w:tcW w:w="6925" w:type="dxa"/>
          </w:tcPr>
          <w:p w14:paraId="0AD0281A" w14:textId="77777777" w:rsidR="0065072D" w:rsidRPr="0065072D" w:rsidRDefault="0065072D" w:rsidP="0065072D">
            <w:pPr>
              <w:rPr>
                <w:rFonts w:ascii="Calibri" w:eastAsia="Calibri" w:hAnsi="Calibri" w:cs="Times New Roman"/>
                <w:sz w:val="22"/>
              </w:rPr>
            </w:pPr>
            <w:r w:rsidRPr="0065072D">
              <w:rPr>
                <w:rFonts w:ascii="Calibri" w:eastAsia="Calibri" w:hAnsi="Calibri" w:cs="Times New Roman"/>
                <w:sz w:val="22"/>
              </w:rPr>
              <w:t>Are meals counted/checked before signing delivery receipt?</w:t>
            </w:r>
          </w:p>
        </w:tc>
        <w:tc>
          <w:tcPr>
            <w:tcW w:w="1260" w:type="dxa"/>
          </w:tcPr>
          <w:p w14:paraId="6E9F3167" w14:textId="77777777" w:rsidR="0065072D" w:rsidRPr="0065072D" w:rsidRDefault="0065072D" w:rsidP="0065072D">
            <w:pPr>
              <w:rPr>
                <w:rFonts w:ascii="Calibri" w:eastAsia="Calibri" w:hAnsi="Calibri" w:cs="Times New Roman"/>
                <w:sz w:val="22"/>
              </w:rPr>
            </w:pPr>
          </w:p>
        </w:tc>
        <w:tc>
          <w:tcPr>
            <w:tcW w:w="1165" w:type="dxa"/>
          </w:tcPr>
          <w:p w14:paraId="6C3732F4" w14:textId="77777777" w:rsidR="0065072D" w:rsidRPr="0065072D" w:rsidRDefault="0065072D" w:rsidP="0065072D">
            <w:pPr>
              <w:rPr>
                <w:rFonts w:ascii="Calibri" w:eastAsia="Calibri" w:hAnsi="Calibri" w:cs="Times New Roman"/>
                <w:sz w:val="22"/>
              </w:rPr>
            </w:pPr>
          </w:p>
        </w:tc>
      </w:tr>
      <w:tr w:rsidR="0065072D" w:rsidRPr="0065072D" w14:paraId="451C2037" w14:textId="77777777" w:rsidTr="00554EEB">
        <w:trPr>
          <w:trHeight w:val="432"/>
        </w:trPr>
        <w:tc>
          <w:tcPr>
            <w:tcW w:w="6925" w:type="dxa"/>
          </w:tcPr>
          <w:p w14:paraId="591FECA2" w14:textId="77777777" w:rsidR="0065072D" w:rsidRPr="0065072D" w:rsidRDefault="0065072D" w:rsidP="0065072D">
            <w:pPr>
              <w:rPr>
                <w:rFonts w:ascii="Calibri" w:eastAsia="Calibri" w:hAnsi="Calibri" w:cs="Times New Roman"/>
                <w:sz w:val="22"/>
              </w:rPr>
            </w:pPr>
            <w:r w:rsidRPr="0065072D">
              <w:rPr>
                <w:rFonts w:ascii="Calibri" w:eastAsia="Calibri" w:hAnsi="Calibri" w:cs="Times New Roman"/>
                <w:sz w:val="22"/>
              </w:rPr>
              <w:t>Are accurate meal counts taken of meals served?</w:t>
            </w:r>
          </w:p>
        </w:tc>
        <w:tc>
          <w:tcPr>
            <w:tcW w:w="1260" w:type="dxa"/>
          </w:tcPr>
          <w:p w14:paraId="38C5EC34" w14:textId="77777777" w:rsidR="0065072D" w:rsidRPr="0065072D" w:rsidRDefault="0065072D" w:rsidP="0065072D">
            <w:pPr>
              <w:rPr>
                <w:rFonts w:ascii="Calibri" w:eastAsia="Calibri" w:hAnsi="Calibri" w:cs="Times New Roman"/>
                <w:sz w:val="22"/>
              </w:rPr>
            </w:pPr>
          </w:p>
        </w:tc>
        <w:tc>
          <w:tcPr>
            <w:tcW w:w="1165" w:type="dxa"/>
          </w:tcPr>
          <w:p w14:paraId="1C034934" w14:textId="77777777" w:rsidR="0065072D" w:rsidRPr="0065072D" w:rsidRDefault="0065072D" w:rsidP="0065072D">
            <w:pPr>
              <w:rPr>
                <w:rFonts w:ascii="Calibri" w:eastAsia="Calibri" w:hAnsi="Calibri" w:cs="Times New Roman"/>
                <w:sz w:val="22"/>
              </w:rPr>
            </w:pPr>
          </w:p>
        </w:tc>
      </w:tr>
      <w:tr w:rsidR="0065072D" w:rsidRPr="0065072D" w14:paraId="3431C594" w14:textId="77777777" w:rsidTr="00554EEB">
        <w:trPr>
          <w:trHeight w:val="432"/>
        </w:trPr>
        <w:tc>
          <w:tcPr>
            <w:tcW w:w="6925" w:type="dxa"/>
          </w:tcPr>
          <w:p w14:paraId="630CAD07" w14:textId="77777777" w:rsidR="0065072D" w:rsidRPr="0065072D" w:rsidRDefault="0065072D" w:rsidP="0065072D">
            <w:pPr>
              <w:rPr>
                <w:rFonts w:ascii="Calibri" w:eastAsia="Calibri" w:hAnsi="Calibri" w:cs="Times New Roman"/>
                <w:sz w:val="22"/>
              </w:rPr>
            </w:pPr>
            <w:r w:rsidRPr="0065072D">
              <w:rPr>
                <w:rFonts w:ascii="Calibri" w:eastAsia="Calibri" w:hAnsi="Calibri" w:cs="Times New Roman"/>
                <w:sz w:val="22"/>
              </w:rPr>
              <w:t>Are meals served as second meals excessive?</w:t>
            </w:r>
          </w:p>
        </w:tc>
        <w:tc>
          <w:tcPr>
            <w:tcW w:w="1260" w:type="dxa"/>
          </w:tcPr>
          <w:p w14:paraId="7856D795" w14:textId="77777777" w:rsidR="0065072D" w:rsidRPr="0065072D" w:rsidRDefault="0065072D" w:rsidP="0065072D">
            <w:pPr>
              <w:rPr>
                <w:rFonts w:ascii="Calibri" w:eastAsia="Calibri" w:hAnsi="Calibri" w:cs="Times New Roman"/>
                <w:sz w:val="22"/>
              </w:rPr>
            </w:pPr>
          </w:p>
        </w:tc>
        <w:tc>
          <w:tcPr>
            <w:tcW w:w="1165" w:type="dxa"/>
          </w:tcPr>
          <w:p w14:paraId="36995A81" w14:textId="77777777" w:rsidR="0065072D" w:rsidRPr="0065072D" w:rsidRDefault="0065072D" w:rsidP="0065072D">
            <w:pPr>
              <w:rPr>
                <w:rFonts w:ascii="Calibri" w:eastAsia="Calibri" w:hAnsi="Calibri" w:cs="Times New Roman"/>
                <w:sz w:val="22"/>
              </w:rPr>
            </w:pPr>
          </w:p>
        </w:tc>
      </w:tr>
      <w:tr w:rsidR="0065072D" w:rsidRPr="0065072D" w14:paraId="3F8781F2" w14:textId="77777777" w:rsidTr="00554EEB">
        <w:trPr>
          <w:trHeight w:val="432"/>
        </w:trPr>
        <w:tc>
          <w:tcPr>
            <w:tcW w:w="6925" w:type="dxa"/>
          </w:tcPr>
          <w:p w14:paraId="747599E0" w14:textId="77777777" w:rsidR="0065072D" w:rsidRPr="0065072D" w:rsidRDefault="0065072D" w:rsidP="0065072D">
            <w:pPr>
              <w:rPr>
                <w:rFonts w:ascii="Calibri" w:eastAsia="Calibri" w:hAnsi="Calibri" w:cs="Times New Roman"/>
                <w:sz w:val="22"/>
              </w:rPr>
            </w:pPr>
            <w:r w:rsidRPr="0065072D">
              <w:rPr>
                <w:rFonts w:ascii="Calibri" w:eastAsia="Calibri" w:hAnsi="Calibri" w:cs="Times New Roman"/>
                <w:sz w:val="22"/>
              </w:rPr>
              <w:t>Are records of adult meals being kept?</w:t>
            </w:r>
          </w:p>
        </w:tc>
        <w:tc>
          <w:tcPr>
            <w:tcW w:w="1260" w:type="dxa"/>
          </w:tcPr>
          <w:p w14:paraId="5E9D21C8" w14:textId="77777777" w:rsidR="0065072D" w:rsidRPr="0065072D" w:rsidRDefault="0065072D" w:rsidP="0065072D">
            <w:pPr>
              <w:rPr>
                <w:rFonts w:ascii="Calibri" w:eastAsia="Calibri" w:hAnsi="Calibri" w:cs="Times New Roman"/>
                <w:sz w:val="22"/>
              </w:rPr>
            </w:pPr>
          </w:p>
        </w:tc>
        <w:tc>
          <w:tcPr>
            <w:tcW w:w="1165" w:type="dxa"/>
          </w:tcPr>
          <w:p w14:paraId="4D25D5CA" w14:textId="77777777" w:rsidR="0065072D" w:rsidRPr="0065072D" w:rsidRDefault="0065072D" w:rsidP="0065072D">
            <w:pPr>
              <w:rPr>
                <w:rFonts w:ascii="Calibri" w:eastAsia="Calibri" w:hAnsi="Calibri" w:cs="Times New Roman"/>
                <w:sz w:val="22"/>
              </w:rPr>
            </w:pPr>
          </w:p>
        </w:tc>
      </w:tr>
      <w:tr w:rsidR="0065072D" w:rsidRPr="0065072D" w14:paraId="169E45CC" w14:textId="77777777" w:rsidTr="00554EEB">
        <w:trPr>
          <w:trHeight w:val="432"/>
        </w:trPr>
        <w:tc>
          <w:tcPr>
            <w:tcW w:w="6925" w:type="dxa"/>
          </w:tcPr>
          <w:p w14:paraId="4C90F967" w14:textId="77777777" w:rsidR="0065072D" w:rsidRPr="0065072D" w:rsidRDefault="0065072D" w:rsidP="0065072D">
            <w:pPr>
              <w:rPr>
                <w:rFonts w:ascii="Calibri" w:eastAsia="Calibri" w:hAnsi="Calibri" w:cs="Times New Roman"/>
                <w:sz w:val="22"/>
              </w:rPr>
            </w:pPr>
            <w:r w:rsidRPr="0065072D">
              <w:rPr>
                <w:rFonts w:ascii="Calibri" w:eastAsia="Calibri" w:hAnsi="Calibri" w:cs="Times New Roman"/>
                <w:sz w:val="22"/>
              </w:rPr>
              <w:t>Do meals meet approved menu?</w:t>
            </w:r>
          </w:p>
        </w:tc>
        <w:tc>
          <w:tcPr>
            <w:tcW w:w="1260" w:type="dxa"/>
          </w:tcPr>
          <w:p w14:paraId="70BCD21C" w14:textId="77777777" w:rsidR="0065072D" w:rsidRPr="0065072D" w:rsidRDefault="0065072D" w:rsidP="0065072D">
            <w:pPr>
              <w:rPr>
                <w:rFonts w:ascii="Calibri" w:eastAsia="Calibri" w:hAnsi="Calibri" w:cs="Times New Roman"/>
                <w:sz w:val="22"/>
              </w:rPr>
            </w:pPr>
          </w:p>
        </w:tc>
        <w:tc>
          <w:tcPr>
            <w:tcW w:w="1165" w:type="dxa"/>
          </w:tcPr>
          <w:p w14:paraId="16D57961" w14:textId="77777777" w:rsidR="0065072D" w:rsidRPr="0065072D" w:rsidRDefault="0065072D" w:rsidP="0065072D">
            <w:pPr>
              <w:rPr>
                <w:rFonts w:ascii="Calibri" w:eastAsia="Calibri" w:hAnsi="Calibri" w:cs="Times New Roman"/>
                <w:sz w:val="22"/>
              </w:rPr>
            </w:pPr>
          </w:p>
        </w:tc>
      </w:tr>
      <w:tr w:rsidR="0065072D" w:rsidRPr="0065072D" w14:paraId="683CFCFD" w14:textId="77777777" w:rsidTr="00554EEB">
        <w:trPr>
          <w:trHeight w:val="432"/>
        </w:trPr>
        <w:tc>
          <w:tcPr>
            <w:tcW w:w="6925" w:type="dxa"/>
          </w:tcPr>
          <w:p w14:paraId="50E8687E" w14:textId="77777777" w:rsidR="0065072D" w:rsidRPr="0065072D" w:rsidRDefault="0065072D" w:rsidP="0065072D">
            <w:pPr>
              <w:rPr>
                <w:rFonts w:ascii="Calibri" w:eastAsia="Calibri" w:hAnsi="Calibri" w:cs="Times New Roman"/>
                <w:sz w:val="22"/>
              </w:rPr>
            </w:pPr>
            <w:r w:rsidRPr="0065072D">
              <w:rPr>
                <w:rFonts w:ascii="Calibri" w:eastAsia="Calibri" w:hAnsi="Calibri" w:cs="Times New Roman"/>
                <w:sz w:val="22"/>
              </w:rPr>
              <w:t>Do meals meet meal pattern requirements?</w:t>
            </w:r>
          </w:p>
        </w:tc>
        <w:tc>
          <w:tcPr>
            <w:tcW w:w="1260" w:type="dxa"/>
          </w:tcPr>
          <w:p w14:paraId="7EFD8B40" w14:textId="77777777" w:rsidR="0065072D" w:rsidRPr="0065072D" w:rsidRDefault="0065072D" w:rsidP="0065072D">
            <w:pPr>
              <w:rPr>
                <w:rFonts w:ascii="Calibri" w:eastAsia="Calibri" w:hAnsi="Calibri" w:cs="Times New Roman"/>
                <w:sz w:val="22"/>
              </w:rPr>
            </w:pPr>
          </w:p>
        </w:tc>
        <w:tc>
          <w:tcPr>
            <w:tcW w:w="1165" w:type="dxa"/>
          </w:tcPr>
          <w:p w14:paraId="5FD42284" w14:textId="77777777" w:rsidR="0065072D" w:rsidRPr="0065072D" w:rsidRDefault="0065072D" w:rsidP="0065072D">
            <w:pPr>
              <w:rPr>
                <w:rFonts w:ascii="Calibri" w:eastAsia="Calibri" w:hAnsi="Calibri" w:cs="Times New Roman"/>
                <w:sz w:val="22"/>
              </w:rPr>
            </w:pPr>
          </w:p>
        </w:tc>
      </w:tr>
      <w:tr w:rsidR="0065072D" w:rsidRPr="0065072D" w14:paraId="145A0256" w14:textId="77777777" w:rsidTr="00554EEB">
        <w:trPr>
          <w:trHeight w:val="432"/>
        </w:trPr>
        <w:tc>
          <w:tcPr>
            <w:tcW w:w="6925" w:type="dxa"/>
          </w:tcPr>
          <w:p w14:paraId="06C26A5A" w14:textId="77777777" w:rsidR="0065072D" w:rsidRPr="0065072D" w:rsidRDefault="0065072D" w:rsidP="0065072D">
            <w:pPr>
              <w:rPr>
                <w:rFonts w:ascii="Calibri" w:eastAsia="Calibri" w:hAnsi="Calibri" w:cs="Times New Roman"/>
                <w:sz w:val="22"/>
              </w:rPr>
            </w:pPr>
            <w:r w:rsidRPr="0065072D">
              <w:rPr>
                <w:rFonts w:ascii="Calibri" w:eastAsia="Calibri" w:hAnsi="Calibri" w:cs="Times New Roman"/>
                <w:sz w:val="22"/>
              </w:rPr>
              <w:t>Are meals checked for quality?</w:t>
            </w:r>
          </w:p>
        </w:tc>
        <w:tc>
          <w:tcPr>
            <w:tcW w:w="1260" w:type="dxa"/>
          </w:tcPr>
          <w:p w14:paraId="6B76BC82" w14:textId="77777777" w:rsidR="0065072D" w:rsidRPr="0065072D" w:rsidRDefault="0065072D" w:rsidP="0065072D">
            <w:pPr>
              <w:rPr>
                <w:rFonts w:ascii="Calibri" w:eastAsia="Calibri" w:hAnsi="Calibri" w:cs="Times New Roman"/>
                <w:sz w:val="22"/>
              </w:rPr>
            </w:pPr>
          </w:p>
        </w:tc>
        <w:tc>
          <w:tcPr>
            <w:tcW w:w="1165" w:type="dxa"/>
          </w:tcPr>
          <w:p w14:paraId="452AC1CF" w14:textId="77777777" w:rsidR="0065072D" w:rsidRPr="0065072D" w:rsidRDefault="0065072D" w:rsidP="0065072D">
            <w:pPr>
              <w:rPr>
                <w:rFonts w:ascii="Calibri" w:eastAsia="Calibri" w:hAnsi="Calibri" w:cs="Times New Roman"/>
                <w:sz w:val="22"/>
              </w:rPr>
            </w:pPr>
          </w:p>
        </w:tc>
      </w:tr>
      <w:tr w:rsidR="0065072D" w:rsidRPr="0065072D" w14:paraId="1539C3DC" w14:textId="77777777" w:rsidTr="00554EEB">
        <w:trPr>
          <w:trHeight w:val="432"/>
        </w:trPr>
        <w:tc>
          <w:tcPr>
            <w:tcW w:w="6925" w:type="dxa"/>
          </w:tcPr>
          <w:p w14:paraId="5C185271" w14:textId="77777777" w:rsidR="0065072D" w:rsidRPr="0065072D" w:rsidRDefault="0065072D" w:rsidP="0065072D">
            <w:pPr>
              <w:rPr>
                <w:rFonts w:ascii="Calibri" w:eastAsia="Calibri" w:hAnsi="Calibri" w:cs="Times New Roman"/>
                <w:sz w:val="22"/>
              </w:rPr>
            </w:pPr>
            <w:r w:rsidRPr="0065072D">
              <w:rPr>
                <w:rFonts w:ascii="Calibri" w:eastAsia="Calibri" w:hAnsi="Calibri" w:cs="Times New Roman"/>
                <w:sz w:val="22"/>
              </w:rPr>
              <w:t>Is there proper sanitation/storage?</w:t>
            </w:r>
          </w:p>
        </w:tc>
        <w:tc>
          <w:tcPr>
            <w:tcW w:w="1260" w:type="dxa"/>
          </w:tcPr>
          <w:p w14:paraId="2C1F918B" w14:textId="77777777" w:rsidR="0065072D" w:rsidRPr="0065072D" w:rsidRDefault="0065072D" w:rsidP="0065072D">
            <w:pPr>
              <w:rPr>
                <w:rFonts w:ascii="Calibri" w:eastAsia="Calibri" w:hAnsi="Calibri" w:cs="Times New Roman"/>
                <w:sz w:val="22"/>
              </w:rPr>
            </w:pPr>
          </w:p>
        </w:tc>
        <w:tc>
          <w:tcPr>
            <w:tcW w:w="1165" w:type="dxa"/>
          </w:tcPr>
          <w:p w14:paraId="521F48D4" w14:textId="77777777" w:rsidR="0065072D" w:rsidRPr="0065072D" w:rsidRDefault="0065072D" w:rsidP="0065072D">
            <w:pPr>
              <w:rPr>
                <w:rFonts w:ascii="Calibri" w:eastAsia="Calibri" w:hAnsi="Calibri" w:cs="Times New Roman"/>
                <w:sz w:val="22"/>
              </w:rPr>
            </w:pPr>
          </w:p>
        </w:tc>
      </w:tr>
      <w:tr w:rsidR="0065072D" w:rsidRPr="0065072D" w14:paraId="7B401DBA" w14:textId="77777777" w:rsidTr="00554EEB">
        <w:trPr>
          <w:trHeight w:val="432"/>
        </w:trPr>
        <w:tc>
          <w:tcPr>
            <w:tcW w:w="6925" w:type="dxa"/>
          </w:tcPr>
          <w:p w14:paraId="641B9667" w14:textId="77777777" w:rsidR="0065072D" w:rsidRPr="0065072D" w:rsidRDefault="0065072D" w:rsidP="0065072D">
            <w:pPr>
              <w:rPr>
                <w:rFonts w:ascii="Calibri" w:eastAsia="Calibri" w:hAnsi="Calibri" w:cs="Times New Roman"/>
                <w:sz w:val="22"/>
              </w:rPr>
            </w:pPr>
            <w:r w:rsidRPr="0065072D">
              <w:rPr>
                <w:rFonts w:ascii="Calibri" w:eastAsia="Calibri" w:hAnsi="Calibri" w:cs="Times New Roman"/>
                <w:sz w:val="22"/>
              </w:rPr>
              <w:t>Is the site supervisor following procedures established to make meal order adjustments?</w:t>
            </w:r>
          </w:p>
        </w:tc>
        <w:tc>
          <w:tcPr>
            <w:tcW w:w="1260" w:type="dxa"/>
          </w:tcPr>
          <w:p w14:paraId="1165D233" w14:textId="77777777" w:rsidR="0065072D" w:rsidRPr="0065072D" w:rsidRDefault="0065072D" w:rsidP="0065072D">
            <w:pPr>
              <w:rPr>
                <w:rFonts w:ascii="Calibri" w:eastAsia="Calibri" w:hAnsi="Calibri" w:cs="Times New Roman"/>
                <w:sz w:val="22"/>
              </w:rPr>
            </w:pPr>
          </w:p>
        </w:tc>
        <w:tc>
          <w:tcPr>
            <w:tcW w:w="1165" w:type="dxa"/>
          </w:tcPr>
          <w:p w14:paraId="0A3DADC5" w14:textId="77777777" w:rsidR="0065072D" w:rsidRPr="0065072D" w:rsidRDefault="0065072D" w:rsidP="0065072D">
            <w:pPr>
              <w:rPr>
                <w:rFonts w:ascii="Calibri" w:eastAsia="Calibri" w:hAnsi="Calibri" w:cs="Times New Roman"/>
                <w:sz w:val="22"/>
              </w:rPr>
            </w:pPr>
          </w:p>
        </w:tc>
      </w:tr>
      <w:tr w:rsidR="0065072D" w:rsidRPr="0065072D" w14:paraId="3C558806" w14:textId="77777777" w:rsidTr="00554EEB">
        <w:trPr>
          <w:trHeight w:val="432"/>
        </w:trPr>
        <w:tc>
          <w:tcPr>
            <w:tcW w:w="6925" w:type="dxa"/>
          </w:tcPr>
          <w:p w14:paraId="65C16D7E" w14:textId="77777777" w:rsidR="0065072D" w:rsidRPr="0065072D" w:rsidRDefault="0065072D" w:rsidP="0065072D">
            <w:pPr>
              <w:rPr>
                <w:rFonts w:ascii="Calibri" w:eastAsia="Calibri" w:hAnsi="Calibri" w:cs="Times New Roman"/>
                <w:sz w:val="22"/>
              </w:rPr>
            </w:pPr>
            <w:r w:rsidRPr="0065072D">
              <w:rPr>
                <w:rFonts w:ascii="Calibri" w:eastAsia="Calibri" w:hAnsi="Calibri" w:cs="Times New Roman"/>
                <w:sz w:val="22"/>
              </w:rPr>
              <w:t>Are meals served within approved time frames?</w:t>
            </w:r>
          </w:p>
        </w:tc>
        <w:tc>
          <w:tcPr>
            <w:tcW w:w="1260" w:type="dxa"/>
          </w:tcPr>
          <w:p w14:paraId="48925D9B" w14:textId="77777777" w:rsidR="0065072D" w:rsidRPr="0065072D" w:rsidRDefault="0065072D" w:rsidP="0065072D">
            <w:pPr>
              <w:rPr>
                <w:rFonts w:ascii="Calibri" w:eastAsia="Calibri" w:hAnsi="Calibri" w:cs="Times New Roman"/>
                <w:sz w:val="22"/>
              </w:rPr>
            </w:pPr>
          </w:p>
        </w:tc>
        <w:tc>
          <w:tcPr>
            <w:tcW w:w="1165" w:type="dxa"/>
          </w:tcPr>
          <w:p w14:paraId="321DCD30" w14:textId="77777777" w:rsidR="0065072D" w:rsidRPr="0065072D" w:rsidRDefault="0065072D" w:rsidP="0065072D">
            <w:pPr>
              <w:rPr>
                <w:rFonts w:ascii="Calibri" w:eastAsia="Calibri" w:hAnsi="Calibri" w:cs="Times New Roman"/>
                <w:sz w:val="22"/>
              </w:rPr>
            </w:pPr>
          </w:p>
        </w:tc>
      </w:tr>
      <w:tr w:rsidR="0065072D" w:rsidRPr="0065072D" w14:paraId="6A27EE43" w14:textId="77777777" w:rsidTr="00554EEB">
        <w:trPr>
          <w:trHeight w:val="432"/>
        </w:trPr>
        <w:tc>
          <w:tcPr>
            <w:tcW w:w="6925" w:type="dxa"/>
          </w:tcPr>
          <w:p w14:paraId="38502300" w14:textId="4CF079FD" w:rsidR="0065072D" w:rsidRPr="0065072D" w:rsidRDefault="0065072D" w:rsidP="0065072D">
            <w:pPr>
              <w:rPr>
                <w:rFonts w:ascii="Calibri" w:eastAsia="Calibri" w:hAnsi="Calibri" w:cs="Times New Roman"/>
                <w:sz w:val="22"/>
              </w:rPr>
            </w:pPr>
            <w:r w:rsidRPr="0065072D">
              <w:rPr>
                <w:rFonts w:ascii="Calibri" w:eastAsia="Calibri" w:hAnsi="Calibri" w:cs="Times New Roman"/>
                <w:sz w:val="22"/>
              </w:rPr>
              <w:t>Are all meals served and consumed on-site? (Note if sponsor allow</w:t>
            </w:r>
            <w:r w:rsidR="00D91463">
              <w:rPr>
                <w:rFonts w:ascii="Calibri" w:eastAsia="Calibri" w:hAnsi="Calibri" w:cs="Times New Roman"/>
                <w:sz w:val="22"/>
              </w:rPr>
              <w:t>s</w:t>
            </w:r>
            <w:r w:rsidRPr="0065072D">
              <w:rPr>
                <w:rFonts w:ascii="Calibri" w:eastAsia="Calibri" w:hAnsi="Calibri" w:cs="Times New Roman"/>
                <w:sz w:val="22"/>
              </w:rPr>
              <w:t xml:space="preserve"> fruits/vegetables/grains to be taken off-site.)</w:t>
            </w:r>
          </w:p>
        </w:tc>
        <w:tc>
          <w:tcPr>
            <w:tcW w:w="1260" w:type="dxa"/>
          </w:tcPr>
          <w:p w14:paraId="755B8226" w14:textId="77777777" w:rsidR="0065072D" w:rsidRPr="0065072D" w:rsidRDefault="0065072D" w:rsidP="0065072D">
            <w:pPr>
              <w:rPr>
                <w:rFonts w:ascii="Calibri" w:eastAsia="Calibri" w:hAnsi="Calibri" w:cs="Times New Roman"/>
                <w:sz w:val="22"/>
              </w:rPr>
            </w:pPr>
          </w:p>
        </w:tc>
        <w:tc>
          <w:tcPr>
            <w:tcW w:w="1165" w:type="dxa"/>
          </w:tcPr>
          <w:p w14:paraId="529CF320" w14:textId="77777777" w:rsidR="0065072D" w:rsidRPr="0065072D" w:rsidRDefault="0065072D" w:rsidP="0065072D">
            <w:pPr>
              <w:rPr>
                <w:rFonts w:ascii="Calibri" w:eastAsia="Calibri" w:hAnsi="Calibri" w:cs="Times New Roman"/>
                <w:sz w:val="22"/>
              </w:rPr>
            </w:pPr>
          </w:p>
        </w:tc>
      </w:tr>
      <w:tr w:rsidR="0065072D" w:rsidRPr="0065072D" w14:paraId="6C846DB4" w14:textId="77777777" w:rsidTr="00554EEB">
        <w:trPr>
          <w:trHeight w:val="432"/>
        </w:trPr>
        <w:tc>
          <w:tcPr>
            <w:tcW w:w="6925" w:type="dxa"/>
          </w:tcPr>
          <w:p w14:paraId="18EC5FCD" w14:textId="77777777" w:rsidR="0065072D" w:rsidRPr="0065072D" w:rsidRDefault="0065072D" w:rsidP="0065072D">
            <w:pPr>
              <w:rPr>
                <w:rFonts w:ascii="Calibri" w:eastAsia="Calibri" w:hAnsi="Calibri" w:cs="Times New Roman"/>
                <w:sz w:val="22"/>
              </w:rPr>
            </w:pPr>
            <w:r w:rsidRPr="0065072D">
              <w:rPr>
                <w:rFonts w:ascii="Calibri" w:eastAsia="Calibri" w:hAnsi="Calibri" w:cs="Times New Roman"/>
                <w:sz w:val="22"/>
              </w:rPr>
              <w:t>Does site have a place to serve children meals in case of inclement weather?</w:t>
            </w:r>
          </w:p>
        </w:tc>
        <w:tc>
          <w:tcPr>
            <w:tcW w:w="1260" w:type="dxa"/>
          </w:tcPr>
          <w:p w14:paraId="3F23FEAF" w14:textId="77777777" w:rsidR="0065072D" w:rsidRPr="0065072D" w:rsidRDefault="0065072D" w:rsidP="0065072D">
            <w:pPr>
              <w:rPr>
                <w:rFonts w:ascii="Calibri" w:eastAsia="Calibri" w:hAnsi="Calibri" w:cs="Times New Roman"/>
                <w:sz w:val="22"/>
              </w:rPr>
            </w:pPr>
          </w:p>
        </w:tc>
        <w:tc>
          <w:tcPr>
            <w:tcW w:w="1165" w:type="dxa"/>
          </w:tcPr>
          <w:p w14:paraId="62EE56CA" w14:textId="77777777" w:rsidR="0065072D" w:rsidRPr="0065072D" w:rsidRDefault="0065072D" w:rsidP="0065072D">
            <w:pPr>
              <w:rPr>
                <w:rFonts w:ascii="Calibri" w:eastAsia="Calibri" w:hAnsi="Calibri" w:cs="Times New Roman"/>
                <w:sz w:val="22"/>
              </w:rPr>
            </w:pPr>
          </w:p>
        </w:tc>
      </w:tr>
      <w:tr w:rsidR="0065072D" w:rsidRPr="0065072D" w14:paraId="244C4232" w14:textId="77777777" w:rsidTr="00554EEB">
        <w:trPr>
          <w:trHeight w:val="432"/>
        </w:trPr>
        <w:tc>
          <w:tcPr>
            <w:tcW w:w="6925" w:type="dxa"/>
          </w:tcPr>
          <w:p w14:paraId="2F7188EE" w14:textId="77777777" w:rsidR="0065072D" w:rsidRPr="0065072D" w:rsidRDefault="0065072D" w:rsidP="0065072D">
            <w:pPr>
              <w:rPr>
                <w:rFonts w:ascii="Calibri" w:eastAsia="Calibri" w:hAnsi="Calibri" w:cs="Times New Roman"/>
                <w:sz w:val="22"/>
              </w:rPr>
            </w:pPr>
            <w:r w:rsidRPr="0065072D">
              <w:rPr>
                <w:rFonts w:ascii="Calibri" w:eastAsia="Calibri" w:hAnsi="Calibri" w:cs="Times New Roman"/>
                <w:sz w:val="22"/>
              </w:rPr>
              <w:t>Is each meal served as a unit?</w:t>
            </w:r>
          </w:p>
        </w:tc>
        <w:tc>
          <w:tcPr>
            <w:tcW w:w="1260" w:type="dxa"/>
          </w:tcPr>
          <w:p w14:paraId="319ED3BA" w14:textId="77777777" w:rsidR="0065072D" w:rsidRPr="0065072D" w:rsidRDefault="0065072D" w:rsidP="0065072D">
            <w:pPr>
              <w:rPr>
                <w:rFonts w:ascii="Calibri" w:eastAsia="Calibri" w:hAnsi="Calibri" w:cs="Times New Roman"/>
                <w:sz w:val="22"/>
              </w:rPr>
            </w:pPr>
          </w:p>
        </w:tc>
        <w:tc>
          <w:tcPr>
            <w:tcW w:w="1165" w:type="dxa"/>
          </w:tcPr>
          <w:p w14:paraId="352D4210" w14:textId="77777777" w:rsidR="0065072D" w:rsidRPr="0065072D" w:rsidRDefault="0065072D" w:rsidP="0065072D">
            <w:pPr>
              <w:rPr>
                <w:rFonts w:ascii="Calibri" w:eastAsia="Calibri" w:hAnsi="Calibri" w:cs="Times New Roman"/>
                <w:sz w:val="22"/>
              </w:rPr>
            </w:pPr>
          </w:p>
        </w:tc>
      </w:tr>
      <w:tr w:rsidR="0065072D" w:rsidRPr="0065072D" w14:paraId="11C17942" w14:textId="77777777" w:rsidTr="00554EEB">
        <w:trPr>
          <w:trHeight w:val="432"/>
        </w:trPr>
        <w:tc>
          <w:tcPr>
            <w:tcW w:w="6925" w:type="dxa"/>
          </w:tcPr>
          <w:p w14:paraId="1C943E99" w14:textId="77777777" w:rsidR="0065072D" w:rsidRPr="0065072D" w:rsidRDefault="0065072D" w:rsidP="0065072D">
            <w:pPr>
              <w:rPr>
                <w:rFonts w:ascii="Calibri" w:eastAsia="Calibri" w:hAnsi="Calibri" w:cs="Times New Roman"/>
                <w:sz w:val="22"/>
              </w:rPr>
            </w:pPr>
            <w:r w:rsidRPr="0065072D">
              <w:rPr>
                <w:rFonts w:ascii="Calibri" w:eastAsia="Calibri" w:hAnsi="Calibri" w:cs="Times New Roman"/>
                <w:sz w:val="22"/>
              </w:rPr>
              <w:t>Is the meal delivery schedule followed?</w:t>
            </w:r>
          </w:p>
        </w:tc>
        <w:tc>
          <w:tcPr>
            <w:tcW w:w="1260" w:type="dxa"/>
          </w:tcPr>
          <w:p w14:paraId="7E324387" w14:textId="77777777" w:rsidR="0065072D" w:rsidRPr="0065072D" w:rsidRDefault="0065072D" w:rsidP="0065072D">
            <w:pPr>
              <w:rPr>
                <w:rFonts w:ascii="Calibri" w:eastAsia="Calibri" w:hAnsi="Calibri" w:cs="Times New Roman"/>
                <w:sz w:val="22"/>
              </w:rPr>
            </w:pPr>
          </w:p>
        </w:tc>
        <w:tc>
          <w:tcPr>
            <w:tcW w:w="1165" w:type="dxa"/>
          </w:tcPr>
          <w:p w14:paraId="69558AFA" w14:textId="77777777" w:rsidR="0065072D" w:rsidRPr="0065072D" w:rsidRDefault="0065072D" w:rsidP="0065072D">
            <w:pPr>
              <w:rPr>
                <w:rFonts w:ascii="Calibri" w:eastAsia="Calibri" w:hAnsi="Calibri" w:cs="Times New Roman"/>
                <w:sz w:val="22"/>
              </w:rPr>
            </w:pPr>
          </w:p>
        </w:tc>
      </w:tr>
      <w:tr w:rsidR="0065072D" w:rsidRPr="0065072D" w14:paraId="3D4EF225" w14:textId="77777777" w:rsidTr="00554EEB">
        <w:trPr>
          <w:trHeight w:val="432"/>
        </w:trPr>
        <w:tc>
          <w:tcPr>
            <w:tcW w:w="6925" w:type="dxa"/>
          </w:tcPr>
          <w:p w14:paraId="465583B0" w14:textId="77777777" w:rsidR="0065072D" w:rsidRPr="0065072D" w:rsidRDefault="0065072D" w:rsidP="0065072D">
            <w:pPr>
              <w:rPr>
                <w:rFonts w:ascii="Calibri" w:eastAsia="Calibri" w:hAnsi="Calibri" w:cs="Times New Roman"/>
                <w:sz w:val="22"/>
              </w:rPr>
            </w:pPr>
            <w:r w:rsidRPr="0065072D">
              <w:rPr>
                <w:rFonts w:ascii="Calibri" w:eastAsia="Calibri" w:hAnsi="Calibri" w:cs="Times New Roman"/>
                <w:sz w:val="22"/>
              </w:rPr>
              <w:t>Are there provisions for storing or returning excess meals?</w:t>
            </w:r>
          </w:p>
        </w:tc>
        <w:tc>
          <w:tcPr>
            <w:tcW w:w="1260" w:type="dxa"/>
          </w:tcPr>
          <w:p w14:paraId="59A9BEF1" w14:textId="77777777" w:rsidR="0065072D" w:rsidRPr="0065072D" w:rsidRDefault="0065072D" w:rsidP="0065072D">
            <w:pPr>
              <w:rPr>
                <w:rFonts w:ascii="Calibri" w:eastAsia="Calibri" w:hAnsi="Calibri" w:cs="Times New Roman"/>
                <w:sz w:val="22"/>
              </w:rPr>
            </w:pPr>
          </w:p>
        </w:tc>
        <w:tc>
          <w:tcPr>
            <w:tcW w:w="1165" w:type="dxa"/>
          </w:tcPr>
          <w:p w14:paraId="600F12BE" w14:textId="77777777" w:rsidR="0065072D" w:rsidRPr="0065072D" w:rsidRDefault="0065072D" w:rsidP="0065072D">
            <w:pPr>
              <w:rPr>
                <w:rFonts w:ascii="Calibri" w:eastAsia="Calibri" w:hAnsi="Calibri" w:cs="Times New Roman"/>
                <w:sz w:val="22"/>
              </w:rPr>
            </w:pPr>
          </w:p>
        </w:tc>
      </w:tr>
      <w:tr w:rsidR="0065072D" w:rsidRPr="0065072D" w14:paraId="052276EC" w14:textId="77777777" w:rsidTr="00554EEB">
        <w:trPr>
          <w:trHeight w:val="432"/>
        </w:trPr>
        <w:tc>
          <w:tcPr>
            <w:tcW w:w="6925" w:type="dxa"/>
          </w:tcPr>
          <w:p w14:paraId="18AC373B" w14:textId="77777777" w:rsidR="0065072D" w:rsidRPr="0065072D" w:rsidRDefault="0065072D" w:rsidP="0065072D">
            <w:pPr>
              <w:rPr>
                <w:rFonts w:ascii="Calibri" w:eastAsia="Calibri" w:hAnsi="Calibri" w:cs="Times New Roman"/>
                <w:sz w:val="22"/>
              </w:rPr>
            </w:pPr>
            <w:r w:rsidRPr="0065072D">
              <w:rPr>
                <w:rFonts w:ascii="Calibri" w:eastAsia="Calibri" w:hAnsi="Calibri" w:cs="Times New Roman"/>
                <w:sz w:val="22"/>
              </w:rPr>
              <w:t>Is there documentation of children's income eligibility, if applicable?</w:t>
            </w:r>
          </w:p>
        </w:tc>
        <w:tc>
          <w:tcPr>
            <w:tcW w:w="1260" w:type="dxa"/>
          </w:tcPr>
          <w:p w14:paraId="21CF9858" w14:textId="77777777" w:rsidR="0065072D" w:rsidRPr="0065072D" w:rsidRDefault="0065072D" w:rsidP="0065072D">
            <w:pPr>
              <w:rPr>
                <w:rFonts w:ascii="Calibri" w:eastAsia="Calibri" w:hAnsi="Calibri" w:cs="Times New Roman"/>
                <w:sz w:val="22"/>
              </w:rPr>
            </w:pPr>
          </w:p>
        </w:tc>
        <w:tc>
          <w:tcPr>
            <w:tcW w:w="1165" w:type="dxa"/>
          </w:tcPr>
          <w:p w14:paraId="34142D81" w14:textId="77777777" w:rsidR="0065072D" w:rsidRPr="0065072D" w:rsidRDefault="0065072D" w:rsidP="0065072D">
            <w:pPr>
              <w:rPr>
                <w:rFonts w:ascii="Calibri" w:eastAsia="Calibri" w:hAnsi="Calibri" w:cs="Times New Roman"/>
                <w:sz w:val="22"/>
              </w:rPr>
            </w:pPr>
          </w:p>
        </w:tc>
      </w:tr>
    </w:tbl>
    <w:p w14:paraId="1638F309" w14:textId="77777777" w:rsidR="0065072D" w:rsidRPr="00216649" w:rsidRDefault="0065072D" w:rsidP="0065072D">
      <w:pPr>
        <w:spacing w:after="160" w:line="259" w:lineRule="auto"/>
        <w:rPr>
          <w:rFonts w:ascii="Calibri" w:eastAsia="Calibri" w:hAnsi="Calibri" w:cs="Times New Roman"/>
          <w:b/>
          <w:bCs/>
          <w:kern w:val="2"/>
          <w:sz w:val="22"/>
          <w14:ligatures w14:val="standardContextual"/>
        </w:rPr>
      </w:pPr>
      <w:r w:rsidRPr="00216649">
        <w:rPr>
          <w:rFonts w:ascii="Calibri" w:eastAsia="Calibri" w:hAnsi="Calibri" w:cs="Times New Roman"/>
          <w:b/>
          <w:bCs/>
          <w:kern w:val="2"/>
          <w:sz w:val="22"/>
          <w14:ligatures w14:val="standardContextual"/>
        </w:rPr>
        <w:t>Explain any “No” answers below:</w:t>
      </w:r>
    </w:p>
    <w:p w14:paraId="21D055B2" w14:textId="2F2364E5" w:rsidR="0065072D" w:rsidRPr="0065072D" w:rsidRDefault="009B0732" w:rsidP="0065072D">
      <w:pPr>
        <w:spacing w:after="160" w:line="259" w:lineRule="auto"/>
        <w:rPr>
          <w:rFonts w:ascii="Calibri" w:eastAsia="Calibri" w:hAnsi="Calibri" w:cs="Times New Roman"/>
          <w:kern w:val="2"/>
          <w:sz w:val="22"/>
          <w14:ligatures w14:val="standardContextual"/>
        </w:rPr>
      </w:pPr>
      <w:sdt>
        <w:sdtPr>
          <w:rPr>
            <w:rFonts w:ascii="Calibri" w:eastAsia="Calibri" w:hAnsi="Calibri" w:cs="Times New Roman"/>
            <w:kern w:val="2"/>
            <w:sz w:val="22"/>
            <w14:ligatures w14:val="standardContextual"/>
          </w:rPr>
          <w:id w:val="-1514148047"/>
          <w:placeholder>
            <w:docPart w:val="26C6D299147845B8BB7261547808782E"/>
          </w:placeholder>
        </w:sdtPr>
        <w:sdtEndPr/>
        <w:sdtContent>
          <w:r w:rsidR="0065072D" w:rsidRPr="0065072D">
            <w:rPr>
              <w:rFonts w:ascii="Calibri" w:eastAsia="Calibri" w:hAnsi="Calibri" w:cs="Times New Roman"/>
              <w:kern w:val="2"/>
              <w:sz w:val="22"/>
              <w14:ligatures w14:val="standardContextual"/>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sdtContent>
      </w:sdt>
    </w:p>
    <w:tbl>
      <w:tblPr>
        <w:tblStyle w:val="TableGrid4"/>
        <w:tblW w:w="0" w:type="auto"/>
        <w:tblLook w:val="04A0" w:firstRow="1" w:lastRow="0" w:firstColumn="1" w:lastColumn="0" w:noHBand="0" w:noVBand="1"/>
      </w:tblPr>
      <w:tblGrid>
        <w:gridCol w:w="6925"/>
        <w:gridCol w:w="1260"/>
        <w:gridCol w:w="1165"/>
      </w:tblGrid>
      <w:tr w:rsidR="0065072D" w:rsidRPr="0065072D" w14:paraId="78D06639" w14:textId="77777777" w:rsidTr="0065072D">
        <w:tc>
          <w:tcPr>
            <w:tcW w:w="6925" w:type="dxa"/>
            <w:shd w:val="clear" w:color="auto" w:fill="E7E6E6"/>
          </w:tcPr>
          <w:p w14:paraId="507454B2" w14:textId="77777777" w:rsidR="0065072D" w:rsidRPr="0065072D" w:rsidRDefault="0065072D" w:rsidP="0065072D">
            <w:pPr>
              <w:jc w:val="center"/>
              <w:rPr>
                <w:rFonts w:ascii="Calibri" w:eastAsia="Calibri" w:hAnsi="Calibri" w:cs="Times New Roman"/>
                <w:sz w:val="22"/>
              </w:rPr>
            </w:pPr>
            <w:r w:rsidRPr="0065072D">
              <w:rPr>
                <w:rFonts w:ascii="Calibri" w:eastAsia="Calibri" w:hAnsi="Calibri" w:cs="Times New Roman"/>
                <w:b/>
                <w:bCs/>
                <w:sz w:val="22"/>
              </w:rPr>
              <w:lastRenderedPageBreak/>
              <w:t>Civil Rights Compliance Questions</w:t>
            </w:r>
          </w:p>
        </w:tc>
        <w:tc>
          <w:tcPr>
            <w:tcW w:w="1260" w:type="dxa"/>
            <w:shd w:val="clear" w:color="auto" w:fill="E7E6E6"/>
          </w:tcPr>
          <w:p w14:paraId="19E21200" w14:textId="77777777" w:rsidR="0065072D" w:rsidRPr="0065072D" w:rsidRDefault="0065072D" w:rsidP="0065072D">
            <w:pPr>
              <w:jc w:val="center"/>
              <w:rPr>
                <w:rFonts w:ascii="Calibri" w:eastAsia="Calibri" w:hAnsi="Calibri" w:cs="Times New Roman"/>
                <w:sz w:val="22"/>
              </w:rPr>
            </w:pPr>
            <w:r w:rsidRPr="0065072D">
              <w:rPr>
                <w:rFonts w:ascii="Calibri" w:eastAsia="Calibri" w:hAnsi="Calibri" w:cs="Times New Roman"/>
                <w:b/>
                <w:bCs/>
                <w:sz w:val="22"/>
              </w:rPr>
              <w:t>Yes</w:t>
            </w:r>
          </w:p>
        </w:tc>
        <w:tc>
          <w:tcPr>
            <w:tcW w:w="1165" w:type="dxa"/>
            <w:shd w:val="clear" w:color="auto" w:fill="E7E6E6"/>
          </w:tcPr>
          <w:p w14:paraId="10D93B9B" w14:textId="77777777" w:rsidR="0065072D" w:rsidRPr="0065072D" w:rsidRDefault="0065072D" w:rsidP="0065072D">
            <w:pPr>
              <w:jc w:val="center"/>
              <w:rPr>
                <w:rFonts w:ascii="Calibri" w:eastAsia="Calibri" w:hAnsi="Calibri" w:cs="Times New Roman"/>
                <w:sz w:val="22"/>
              </w:rPr>
            </w:pPr>
            <w:r w:rsidRPr="0065072D">
              <w:rPr>
                <w:rFonts w:ascii="Calibri" w:eastAsia="Calibri" w:hAnsi="Calibri" w:cs="Times New Roman"/>
                <w:b/>
                <w:bCs/>
                <w:sz w:val="22"/>
              </w:rPr>
              <w:t>No</w:t>
            </w:r>
          </w:p>
        </w:tc>
      </w:tr>
      <w:tr w:rsidR="0065072D" w:rsidRPr="0065072D" w14:paraId="3091CE3C" w14:textId="77777777" w:rsidTr="00554EEB">
        <w:tc>
          <w:tcPr>
            <w:tcW w:w="6925" w:type="dxa"/>
          </w:tcPr>
          <w:p w14:paraId="6DEE8C65" w14:textId="77777777" w:rsidR="0065072D" w:rsidRPr="0065072D" w:rsidRDefault="0065072D" w:rsidP="0065072D">
            <w:pPr>
              <w:rPr>
                <w:rFonts w:ascii="Calibri" w:eastAsia="Calibri" w:hAnsi="Calibri" w:cs="Times New Roman"/>
                <w:sz w:val="22"/>
              </w:rPr>
            </w:pPr>
            <w:r w:rsidRPr="0065072D">
              <w:rPr>
                <w:rFonts w:ascii="Calibri" w:eastAsia="Calibri" w:hAnsi="Calibri" w:cs="Times New Roman"/>
                <w:sz w:val="22"/>
              </w:rPr>
              <w:t>Is there an “And Justice for All” poster, on display in a prominent place?</w:t>
            </w:r>
          </w:p>
        </w:tc>
        <w:tc>
          <w:tcPr>
            <w:tcW w:w="1260" w:type="dxa"/>
          </w:tcPr>
          <w:p w14:paraId="738CE9E9" w14:textId="77777777" w:rsidR="0065072D" w:rsidRPr="0065072D" w:rsidRDefault="0065072D" w:rsidP="0065072D">
            <w:pPr>
              <w:rPr>
                <w:rFonts w:ascii="Calibri" w:eastAsia="Calibri" w:hAnsi="Calibri" w:cs="Times New Roman"/>
                <w:sz w:val="22"/>
              </w:rPr>
            </w:pPr>
          </w:p>
        </w:tc>
        <w:tc>
          <w:tcPr>
            <w:tcW w:w="1165" w:type="dxa"/>
          </w:tcPr>
          <w:p w14:paraId="7FF68D25" w14:textId="77777777" w:rsidR="0065072D" w:rsidRPr="0065072D" w:rsidRDefault="0065072D" w:rsidP="0065072D">
            <w:pPr>
              <w:rPr>
                <w:rFonts w:ascii="Calibri" w:eastAsia="Calibri" w:hAnsi="Calibri" w:cs="Times New Roman"/>
                <w:sz w:val="22"/>
              </w:rPr>
            </w:pPr>
          </w:p>
        </w:tc>
      </w:tr>
      <w:tr w:rsidR="0065072D" w:rsidRPr="0065072D" w14:paraId="204C3BD7" w14:textId="77777777" w:rsidTr="00554EEB">
        <w:tc>
          <w:tcPr>
            <w:tcW w:w="6925" w:type="dxa"/>
          </w:tcPr>
          <w:p w14:paraId="64A1AF22" w14:textId="77777777" w:rsidR="0065072D" w:rsidRPr="0065072D" w:rsidRDefault="0065072D" w:rsidP="0065072D">
            <w:pPr>
              <w:rPr>
                <w:rFonts w:ascii="Calibri" w:eastAsia="Calibri" w:hAnsi="Calibri" w:cs="Times New Roman"/>
                <w:sz w:val="22"/>
              </w:rPr>
            </w:pPr>
            <w:r w:rsidRPr="0065072D">
              <w:rPr>
                <w:rFonts w:ascii="Calibri" w:eastAsia="Calibri" w:hAnsi="Calibri" w:cs="Times New Roman"/>
                <w:sz w:val="22"/>
              </w:rPr>
              <w:t>Are meals served to all attending children regardless of the child's race, color, national origin, sex, age, or disability?</w:t>
            </w:r>
          </w:p>
        </w:tc>
        <w:tc>
          <w:tcPr>
            <w:tcW w:w="1260" w:type="dxa"/>
          </w:tcPr>
          <w:p w14:paraId="29C8954D" w14:textId="77777777" w:rsidR="0065072D" w:rsidRPr="0065072D" w:rsidRDefault="0065072D" w:rsidP="0065072D">
            <w:pPr>
              <w:rPr>
                <w:rFonts w:ascii="Calibri" w:eastAsia="Calibri" w:hAnsi="Calibri" w:cs="Times New Roman"/>
                <w:sz w:val="22"/>
              </w:rPr>
            </w:pPr>
          </w:p>
        </w:tc>
        <w:tc>
          <w:tcPr>
            <w:tcW w:w="1165" w:type="dxa"/>
          </w:tcPr>
          <w:p w14:paraId="0F147EAC" w14:textId="77777777" w:rsidR="0065072D" w:rsidRPr="0065072D" w:rsidRDefault="0065072D" w:rsidP="0065072D">
            <w:pPr>
              <w:rPr>
                <w:rFonts w:ascii="Calibri" w:eastAsia="Calibri" w:hAnsi="Calibri" w:cs="Times New Roman"/>
                <w:sz w:val="22"/>
              </w:rPr>
            </w:pPr>
          </w:p>
        </w:tc>
      </w:tr>
      <w:tr w:rsidR="0065072D" w:rsidRPr="0065072D" w14:paraId="49823B3D" w14:textId="77777777" w:rsidTr="00554EEB">
        <w:tc>
          <w:tcPr>
            <w:tcW w:w="6925" w:type="dxa"/>
          </w:tcPr>
          <w:p w14:paraId="27A07927" w14:textId="77777777" w:rsidR="0065072D" w:rsidRPr="0065072D" w:rsidRDefault="0065072D" w:rsidP="0065072D">
            <w:pPr>
              <w:rPr>
                <w:rFonts w:ascii="Calibri" w:eastAsia="Calibri" w:hAnsi="Calibri" w:cs="Times New Roman"/>
                <w:sz w:val="22"/>
              </w:rPr>
            </w:pPr>
            <w:r w:rsidRPr="0065072D">
              <w:rPr>
                <w:rFonts w:ascii="Calibri" w:eastAsia="Calibri" w:hAnsi="Calibri" w:cs="Times New Roman"/>
                <w:sz w:val="22"/>
              </w:rPr>
              <w:t>Do all children have equal access to services and facilities at the site regardless of the child's race, color, national origin, sex, age, or disability?</w:t>
            </w:r>
          </w:p>
        </w:tc>
        <w:tc>
          <w:tcPr>
            <w:tcW w:w="1260" w:type="dxa"/>
          </w:tcPr>
          <w:p w14:paraId="5254A309" w14:textId="77777777" w:rsidR="0065072D" w:rsidRPr="0065072D" w:rsidRDefault="0065072D" w:rsidP="0065072D">
            <w:pPr>
              <w:rPr>
                <w:rFonts w:ascii="Calibri" w:eastAsia="Calibri" w:hAnsi="Calibri" w:cs="Times New Roman"/>
                <w:sz w:val="22"/>
              </w:rPr>
            </w:pPr>
          </w:p>
        </w:tc>
        <w:tc>
          <w:tcPr>
            <w:tcW w:w="1165" w:type="dxa"/>
          </w:tcPr>
          <w:p w14:paraId="13FF7041" w14:textId="77777777" w:rsidR="0065072D" w:rsidRPr="0065072D" w:rsidRDefault="0065072D" w:rsidP="0065072D">
            <w:pPr>
              <w:rPr>
                <w:rFonts w:ascii="Calibri" w:eastAsia="Calibri" w:hAnsi="Calibri" w:cs="Times New Roman"/>
                <w:sz w:val="22"/>
              </w:rPr>
            </w:pPr>
          </w:p>
        </w:tc>
      </w:tr>
      <w:tr w:rsidR="0065072D" w:rsidRPr="0065072D" w14:paraId="5E872F41" w14:textId="77777777" w:rsidTr="00554EEB">
        <w:tc>
          <w:tcPr>
            <w:tcW w:w="6925" w:type="dxa"/>
          </w:tcPr>
          <w:p w14:paraId="242773E5" w14:textId="77777777" w:rsidR="0065072D" w:rsidRPr="0065072D" w:rsidRDefault="0065072D" w:rsidP="0065072D">
            <w:pPr>
              <w:rPr>
                <w:rFonts w:ascii="Calibri" w:eastAsia="Calibri" w:hAnsi="Calibri" w:cs="Times New Roman"/>
                <w:sz w:val="22"/>
              </w:rPr>
            </w:pPr>
            <w:r w:rsidRPr="0065072D">
              <w:rPr>
                <w:rFonts w:ascii="Calibri" w:eastAsia="Calibri" w:hAnsi="Calibri" w:cs="Times New Roman"/>
                <w:sz w:val="22"/>
              </w:rPr>
              <w:t>Is informational material concerning the availability and nutritional benefits of the Program available in appropriate languages and translations are accurate?</w:t>
            </w:r>
          </w:p>
        </w:tc>
        <w:tc>
          <w:tcPr>
            <w:tcW w:w="1260" w:type="dxa"/>
          </w:tcPr>
          <w:p w14:paraId="1895DEC7" w14:textId="77777777" w:rsidR="0065072D" w:rsidRPr="0065072D" w:rsidRDefault="0065072D" w:rsidP="0065072D">
            <w:pPr>
              <w:rPr>
                <w:rFonts w:ascii="Calibri" w:eastAsia="Calibri" w:hAnsi="Calibri" w:cs="Times New Roman"/>
                <w:sz w:val="22"/>
              </w:rPr>
            </w:pPr>
          </w:p>
        </w:tc>
        <w:tc>
          <w:tcPr>
            <w:tcW w:w="1165" w:type="dxa"/>
          </w:tcPr>
          <w:p w14:paraId="48902FD1" w14:textId="77777777" w:rsidR="0065072D" w:rsidRPr="0065072D" w:rsidRDefault="0065072D" w:rsidP="0065072D">
            <w:pPr>
              <w:rPr>
                <w:rFonts w:ascii="Calibri" w:eastAsia="Calibri" w:hAnsi="Calibri" w:cs="Times New Roman"/>
                <w:sz w:val="22"/>
              </w:rPr>
            </w:pPr>
          </w:p>
        </w:tc>
      </w:tr>
      <w:tr w:rsidR="0065072D" w:rsidRPr="0065072D" w14:paraId="75715A55" w14:textId="77777777" w:rsidTr="00554EEB">
        <w:tc>
          <w:tcPr>
            <w:tcW w:w="6925" w:type="dxa"/>
          </w:tcPr>
          <w:p w14:paraId="032CB1A6" w14:textId="77777777" w:rsidR="0065072D" w:rsidRPr="0065072D" w:rsidRDefault="0065072D" w:rsidP="0065072D">
            <w:pPr>
              <w:rPr>
                <w:rFonts w:ascii="Calibri" w:eastAsia="Calibri" w:hAnsi="Calibri" w:cs="Times New Roman"/>
                <w:sz w:val="22"/>
              </w:rPr>
            </w:pPr>
            <w:r w:rsidRPr="0065072D">
              <w:rPr>
                <w:rFonts w:ascii="Calibri" w:eastAsia="Calibri" w:hAnsi="Calibri" w:cs="Times New Roman"/>
                <w:sz w:val="22"/>
              </w:rPr>
              <w:t>Are there reasonable modifications in policies and procedures to ensure individuals with disabilities have equal access and effective communication when accessing the Program?</w:t>
            </w:r>
          </w:p>
        </w:tc>
        <w:tc>
          <w:tcPr>
            <w:tcW w:w="1260" w:type="dxa"/>
          </w:tcPr>
          <w:p w14:paraId="64A7E965" w14:textId="77777777" w:rsidR="0065072D" w:rsidRPr="0065072D" w:rsidRDefault="0065072D" w:rsidP="0065072D">
            <w:pPr>
              <w:rPr>
                <w:rFonts w:ascii="Calibri" w:eastAsia="Calibri" w:hAnsi="Calibri" w:cs="Times New Roman"/>
                <w:sz w:val="22"/>
              </w:rPr>
            </w:pPr>
          </w:p>
        </w:tc>
        <w:tc>
          <w:tcPr>
            <w:tcW w:w="1165" w:type="dxa"/>
          </w:tcPr>
          <w:p w14:paraId="18B1BB76" w14:textId="77777777" w:rsidR="0065072D" w:rsidRPr="0065072D" w:rsidRDefault="0065072D" w:rsidP="0065072D">
            <w:pPr>
              <w:rPr>
                <w:rFonts w:ascii="Calibri" w:eastAsia="Calibri" w:hAnsi="Calibri" w:cs="Times New Roman"/>
                <w:sz w:val="22"/>
              </w:rPr>
            </w:pPr>
          </w:p>
        </w:tc>
      </w:tr>
      <w:tr w:rsidR="0065072D" w:rsidRPr="0065072D" w14:paraId="2883E79B" w14:textId="77777777" w:rsidTr="00554EEB">
        <w:tc>
          <w:tcPr>
            <w:tcW w:w="6925" w:type="dxa"/>
          </w:tcPr>
          <w:p w14:paraId="18A35F20" w14:textId="77777777" w:rsidR="0065072D" w:rsidRPr="0065072D" w:rsidRDefault="0065072D" w:rsidP="0065072D">
            <w:pPr>
              <w:rPr>
                <w:rFonts w:ascii="Calibri" w:eastAsia="Calibri" w:hAnsi="Calibri" w:cs="Times New Roman"/>
                <w:sz w:val="22"/>
              </w:rPr>
            </w:pPr>
            <w:r w:rsidRPr="0065072D">
              <w:rPr>
                <w:rFonts w:ascii="Calibri" w:eastAsia="Calibri" w:hAnsi="Calibri" w:cs="Times New Roman"/>
                <w:sz w:val="22"/>
              </w:rPr>
              <w:t>Are there reasonable steps in place to ensure meaningful access to services for limited English proficient persons by providing information in the frequently encountered languages of individuals eligible to be served or likely to be affected by the program?</w:t>
            </w:r>
          </w:p>
        </w:tc>
        <w:tc>
          <w:tcPr>
            <w:tcW w:w="1260" w:type="dxa"/>
          </w:tcPr>
          <w:p w14:paraId="4E8505FF" w14:textId="77777777" w:rsidR="0065072D" w:rsidRPr="0065072D" w:rsidRDefault="0065072D" w:rsidP="0065072D">
            <w:pPr>
              <w:rPr>
                <w:rFonts w:ascii="Calibri" w:eastAsia="Calibri" w:hAnsi="Calibri" w:cs="Times New Roman"/>
                <w:sz w:val="22"/>
              </w:rPr>
            </w:pPr>
          </w:p>
        </w:tc>
        <w:tc>
          <w:tcPr>
            <w:tcW w:w="1165" w:type="dxa"/>
          </w:tcPr>
          <w:p w14:paraId="6043EA64" w14:textId="77777777" w:rsidR="0065072D" w:rsidRPr="0065072D" w:rsidRDefault="0065072D" w:rsidP="0065072D">
            <w:pPr>
              <w:rPr>
                <w:rFonts w:ascii="Calibri" w:eastAsia="Calibri" w:hAnsi="Calibri" w:cs="Times New Roman"/>
                <w:sz w:val="22"/>
              </w:rPr>
            </w:pPr>
          </w:p>
        </w:tc>
      </w:tr>
    </w:tbl>
    <w:p w14:paraId="2C21A03A" w14:textId="77777777" w:rsidR="0065072D" w:rsidRPr="00216649" w:rsidRDefault="0065072D" w:rsidP="0065072D">
      <w:pPr>
        <w:spacing w:after="160" w:line="259" w:lineRule="auto"/>
        <w:rPr>
          <w:rFonts w:ascii="Calibri" w:eastAsia="Calibri" w:hAnsi="Calibri" w:cs="Times New Roman"/>
          <w:b/>
          <w:bCs/>
          <w:kern w:val="2"/>
          <w:sz w:val="22"/>
          <w14:ligatures w14:val="standardContextual"/>
        </w:rPr>
      </w:pPr>
      <w:r w:rsidRPr="00216649">
        <w:rPr>
          <w:rFonts w:ascii="Calibri" w:eastAsia="Calibri" w:hAnsi="Calibri" w:cs="Times New Roman"/>
          <w:b/>
          <w:bCs/>
          <w:kern w:val="2"/>
          <w:sz w:val="22"/>
          <w14:ligatures w14:val="standardContextual"/>
        </w:rPr>
        <w:t>Explain any “No” answers below:</w:t>
      </w:r>
    </w:p>
    <w:p w14:paraId="210CA751" w14:textId="77777777" w:rsidR="0065072D" w:rsidRPr="0065072D" w:rsidRDefault="009B0732" w:rsidP="0065072D">
      <w:pPr>
        <w:spacing w:after="160" w:line="259" w:lineRule="auto"/>
        <w:rPr>
          <w:rFonts w:ascii="Calibri" w:eastAsia="Calibri" w:hAnsi="Calibri" w:cs="Times New Roman"/>
          <w:kern w:val="2"/>
          <w:sz w:val="22"/>
          <w14:ligatures w14:val="standardContextual"/>
        </w:rPr>
      </w:pPr>
      <w:sdt>
        <w:sdtPr>
          <w:rPr>
            <w:rFonts w:ascii="Calibri" w:eastAsia="Calibri" w:hAnsi="Calibri" w:cs="Times New Roman"/>
            <w:kern w:val="2"/>
            <w:sz w:val="22"/>
            <w14:ligatures w14:val="standardContextual"/>
          </w:rPr>
          <w:id w:val="-1119684616"/>
          <w:placeholder>
            <w:docPart w:val="BA4E93CC63954940875395AEA906A5EE"/>
          </w:placeholder>
        </w:sdtPr>
        <w:sdtEndPr/>
        <w:sdtContent>
          <w:r w:rsidR="0065072D" w:rsidRPr="0065072D">
            <w:rPr>
              <w:rFonts w:ascii="Calibri" w:eastAsia="Calibri" w:hAnsi="Calibri" w:cs="Times New Roman"/>
              <w:kern w:val="2"/>
              <w:sz w:val="22"/>
              <w14:ligatures w14:val="standardContextual"/>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sdtContent>
      </w:sdt>
    </w:p>
    <w:tbl>
      <w:tblPr>
        <w:tblStyle w:val="TableGrid4"/>
        <w:tblW w:w="0" w:type="auto"/>
        <w:tblLook w:val="04A0" w:firstRow="1" w:lastRow="0" w:firstColumn="1" w:lastColumn="0" w:noHBand="0" w:noVBand="1"/>
      </w:tblPr>
      <w:tblGrid>
        <w:gridCol w:w="6205"/>
        <w:gridCol w:w="1572"/>
        <w:gridCol w:w="1573"/>
      </w:tblGrid>
      <w:tr w:rsidR="0065072D" w:rsidRPr="0065072D" w14:paraId="5D629422" w14:textId="77777777" w:rsidTr="0065072D">
        <w:tc>
          <w:tcPr>
            <w:tcW w:w="6205" w:type="dxa"/>
            <w:shd w:val="clear" w:color="auto" w:fill="E7E6E6"/>
          </w:tcPr>
          <w:p w14:paraId="787B9635" w14:textId="47A5AC1C" w:rsidR="0065072D" w:rsidRPr="0065072D" w:rsidRDefault="0065072D" w:rsidP="0065072D">
            <w:pPr>
              <w:jc w:val="center"/>
              <w:rPr>
                <w:rFonts w:ascii="Calibri" w:eastAsia="Calibri" w:hAnsi="Calibri" w:cs="Times New Roman"/>
                <w:b/>
                <w:bCs/>
                <w:sz w:val="22"/>
              </w:rPr>
            </w:pPr>
            <w:r w:rsidRPr="0065072D">
              <w:rPr>
                <w:rFonts w:ascii="Calibri" w:eastAsia="Calibri" w:hAnsi="Calibri" w:cs="Times New Roman"/>
                <w:sz w:val="22"/>
              </w:rPr>
              <w:br w:type="page"/>
            </w:r>
            <w:r w:rsidRPr="0065072D">
              <w:rPr>
                <w:rFonts w:ascii="Calibri" w:eastAsia="Calibri" w:hAnsi="Calibri" w:cs="Times New Roman"/>
                <w:b/>
                <w:bCs/>
                <w:sz w:val="22"/>
              </w:rPr>
              <w:t>Program Violations</w:t>
            </w:r>
          </w:p>
        </w:tc>
        <w:tc>
          <w:tcPr>
            <w:tcW w:w="1572" w:type="dxa"/>
            <w:shd w:val="clear" w:color="auto" w:fill="E7E6E6"/>
          </w:tcPr>
          <w:p w14:paraId="383E64D1" w14:textId="77777777" w:rsidR="0065072D" w:rsidRPr="0065072D" w:rsidRDefault="0065072D" w:rsidP="0065072D">
            <w:pPr>
              <w:jc w:val="center"/>
              <w:rPr>
                <w:rFonts w:ascii="Calibri" w:eastAsia="Calibri" w:hAnsi="Calibri" w:cs="Times New Roman"/>
                <w:b/>
                <w:bCs/>
                <w:sz w:val="22"/>
              </w:rPr>
            </w:pPr>
            <w:r w:rsidRPr="0065072D">
              <w:rPr>
                <w:rFonts w:ascii="Calibri" w:eastAsia="Calibri" w:hAnsi="Calibri" w:cs="Times New Roman"/>
                <w:b/>
                <w:bCs/>
                <w:sz w:val="22"/>
              </w:rPr>
              <w:t>Actual Count</w:t>
            </w:r>
          </w:p>
        </w:tc>
        <w:tc>
          <w:tcPr>
            <w:tcW w:w="1573" w:type="dxa"/>
            <w:shd w:val="clear" w:color="auto" w:fill="E7E6E6"/>
          </w:tcPr>
          <w:p w14:paraId="4CAE7F9D" w14:textId="77777777" w:rsidR="0065072D" w:rsidRPr="0065072D" w:rsidRDefault="0065072D" w:rsidP="0065072D">
            <w:pPr>
              <w:jc w:val="center"/>
              <w:rPr>
                <w:rFonts w:ascii="Calibri" w:eastAsia="Calibri" w:hAnsi="Calibri" w:cs="Times New Roman"/>
                <w:b/>
                <w:bCs/>
                <w:sz w:val="22"/>
              </w:rPr>
            </w:pPr>
            <w:r w:rsidRPr="0065072D">
              <w:rPr>
                <w:rFonts w:ascii="Calibri" w:eastAsia="Calibri" w:hAnsi="Calibri" w:cs="Times New Roman"/>
                <w:b/>
                <w:bCs/>
                <w:sz w:val="22"/>
              </w:rPr>
              <w:t>Type of Meal</w:t>
            </w:r>
          </w:p>
        </w:tc>
      </w:tr>
      <w:tr w:rsidR="0065072D" w:rsidRPr="0065072D" w14:paraId="0B27A7A6" w14:textId="77777777" w:rsidTr="00554EEB">
        <w:trPr>
          <w:trHeight w:val="537"/>
        </w:trPr>
        <w:tc>
          <w:tcPr>
            <w:tcW w:w="6205" w:type="dxa"/>
          </w:tcPr>
          <w:p w14:paraId="29D9BDFC" w14:textId="77777777" w:rsidR="0065072D" w:rsidRPr="0065072D" w:rsidRDefault="0065072D" w:rsidP="0065072D">
            <w:pPr>
              <w:rPr>
                <w:rFonts w:ascii="Calibri" w:eastAsia="Calibri" w:hAnsi="Calibri" w:cs="Times New Roman"/>
                <w:sz w:val="22"/>
              </w:rPr>
            </w:pPr>
            <w:r w:rsidRPr="0065072D">
              <w:rPr>
                <w:rFonts w:ascii="Calibri" w:eastAsia="Calibri" w:hAnsi="Calibri" w:cs="Times New Roman"/>
                <w:sz w:val="22"/>
              </w:rPr>
              <w:t>Adult meals included in count of meals served to children.</w:t>
            </w:r>
          </w:p>
        </w:tc>
        <w:tc>
          <w:tcPr>
            <w:tcW w:w="1572" w:type="dxa"/>
          </w:tcPr>
          <w:p w14:paraId="215A3A06" w14:textId="77777777" w:rsidR="0065072D" w:rsidRPr="0065072D" w:rsidRDefault="0065072D" w:rsidP="0065072D">
            <w:pPr>
              <w:rPr>
                <w:rFonts w:ascii="Calibri" w:eastAsia="Calibri" w:hAnsi="Calibri" w:cs="Times New Roman"/>
                <w:sz w:val="22"/>
              </w:rPr>
            </w:pPr>
          </w:p>
        </w:tc>
        <w:tc>
          <w:tcPr>
            <w:tcW w:w="1573" w:type="dxa"/>
          </w:tcPr>
          <w:p w14:paraId="1D70CAFA" w14:textId="77777777" w:rsidR="0065072D" w:rsidRPr="0065072D" w:rsidRDefault="0065072D" w:rsidP="0065072D">
            <w:pPr>
              <w:rPr>
                <w:rFonts w:ascii="Calibri" w:eastAsia="Calibri" w:hAnsi="Calibri" w:cs="Times New Roman"/>
                <w:sz w:val="22"/>
              </w:rPr>
            </w:pPr>
          </w:p>
        </w:tc>
      </w:tr>
      <w:tr w:rsidR="0065072D" w:rsidRPr="0065072D" w14:paraId="67E37E6D" w14:textId="77777777" w:rsidTr="00554EEB">
        <w:trPr>
          <w:trHeight w:val="537"/>
        </w:trPr>
        <w:tc>
          <w:tcPr>
            <w:tcW w:w="6205" w:type="dxa"/>
          </w:tcPr>
          <w:p w14:paraId="0B574215" w14:textId="57381853" w:rsidR="0065072D" w:rsidRPr="0065072D" w:rsidRDefault="0065072D" w:rsidP="0065072D">
            <w:pPr>
              <w:rPr>
                <w:rFonts w:ascii="Calibri" w:eastAsia="Calibri" w:hAnsi="Calibri" w:cs="Times New Roman"/>
                <w:sz w:val="22"/>
              </w:rPr>
            </w:pPr>
            <w:r w:rsidRPr="0065072D">
              <w:rPr>
                <w:rFonts w:ascii="Calibri" w:eastAsia="Calibri" w:hAnsi="Calibri" w:cs="Times New Roman"/>
                <w:sz w:val="22"/>
              </w:rPr>
              <w:t>Offsite consumption. (Do not include fruits/vegetables/ grains if allowed by sponsor).</w:t>
            </w:r>
          </w:p>
        </w:tc>
        <w:tc>
          <w:tcPr>
            <w:tcW w:w="1572" w:type="dxa"/>
          </w:tcPr>
          <w:p w14:paraId="2D8ECAA4" w14:textId="77777777" w:rsidR="0065072D" w:rsidRPr="0065072D" w:rsidRDefault="0065072D" w:rsidP="0065072D">
            <w:pPr>
              <w:rPr>
                <w:rFonts w:ascii="Calibri" w:eastAsia="Calibri" w:hAnsi="Calibri" w:cs="Times New Roman"/>
                <w:sz w:val="22"/>
              </w:rPr>
            </w:pPr>
          </w:p>
        </w:tc>
        <w:tc>
          <w:tcPr>
            <w:tcW w:w="1573" w:type="dxa"/>
          </w:tcPr>
          <w:p w14:paraId="5A00B318" w14:textId="77777777" w:rsidR="0065072D" w:rsidRPr="0065072D" w:rsidRDefault="0065072D" w:rsidP="0065072D">
            <w:pPr>
              <w:rPr>
                <w:rFonts w:ascii="Calibri" w:eastAsia="Calibri" w:hAnsi="Calibri" w:cs="Times New Roman"/>
                <w:sz w:val="22"/>
              </w:rPr>
            </w:pPr>
          </w:p>
        </w:tc>
      </w:tr>
      <w:tr w:rsidR="0065072D" w:rsidRPr="0065072D" w14:paraId="0729C46F" w14:textId="77777777" w:rsidTr="00554EEB">
        <w:trPr>
          <w:trHeight w:val="537"/>
        </w:trPr>
        <w:tc>
          <w:tcPr>
            <w:tcW w:w="6205" w:type="dxa"/>
          </w:tcPr>
          <w:p w14:paraId="1D760C38" w14:textId="77777777" w:rsidR="0065072D" w:rsidRPr="0065072D" w:rsidRDefault="0065072D" w:rsidP="0065072D">
            <w:pPr>
              <w:rPr>
                <w:rFonts w:ascii="Calibri" w:eastAsia="Calibri" w:hAnsi="Calibri" w:cs="Times New Roman"/>
                <w:sz w:val="22"/>
              </w:rPr>
            </w:pPr>
            <w:r w:rsidRPr="0065072D">
              <w:rPr>
                <w:rFonts w:ascii="Calibri" w:eastAsia="Calibri" w:hAnsi="Calibri" w:cs="Times New Roman"/>
                <w:sz w:val="22"/>
              </w:rPr>
              <w:t>More than one meal served at one time to children</w:t>
            </w:r>
          </w:p>
        </w:tc>
        <w:tc>
          <w:tcPr>
            <w:tcW w:w="1572" w:type="dxa"/>
          </w:tcPr>
          <w:p w14:paraId="54BF740B" w14:textId="77777777" w:rsidR="0065072D" w:rsidRPr="0065072D" w:rsidRDefault="0065072D" w:rsidP="0065072D">
            <w:pPr>
              <w:rPr>
                <w:rFonts w:ascii="Calibri" w:eastAsia="Calibri" w:hAnsi="Calibri" w:cs="Times New Roman"/>
                <w:sz w:val="22"/>
              </w:rPr>
            </w:pPr>
          </w:p>
        </w:tc>
        <w:tc>
          <w:tcPr>
            <w:tcW w:w="1573" w:type="dxa"/>
          </w:tcPr>
          <w:p w14:paraId="4FD3B093" w14:textId="77777777" w:rsidR="0065072D" w:rsidRPr="0065072D" w:rsidRDefault="0065072D" w:rsidP="0065072D">
            <w:pPr>
              <w:rPr>
                <w:rFonts w:ascii="Calibri" w:eastAsia="Calibri" w:hAnsi="Calibri" w:cs="Times New Roman"/>
                <w:sz w:val="22"/>
              </w:rPr>
            </w:pPr>
          </w:p>
        </w:tc>
      </w:tr>
      <w:tr w:rsidR="0065072D" w:rsidRPr="0065072D" w14:paraId="75F8384A" w14:textId="77777777" w:rsidTr="00554EEB">
        <w:trPr>
          <w:trHeight w:val="537"/>
        </w:trPr>
        <w:tc>
          <w:tcPr>
            <w:tcW w:w="6205" w:type="dxa"/>
          </w:tcPr>
          <w:p w14:paraId="68617F4F" w14:textId="77777777" w:rsidR="0065072D" w:rsidRPr="0065072D" w:rsidRDefault="0065072D" w:rsidP="0065072D">
            <w:pPr>
              <w:rPr>
                <w:rFonts w:ascii="Calibri" w:eastAsia="Calibri" w:hAnsi="Calibri" w:cs="Times New Roman"/>
                <w:sz w:val="22"/>
              </w:rPr>
            </w:pPr>
            <w:r w:rsidRPr="0065072D">
              <w:rPr>
                <w:rFonts w:ascii="Calibri" w:eastAsia="Calibri" w:hAnsi="Calibri" w:cs="Times New Roman"/>
                <w:sz w:val="22"/>
              </w:rPr>
              <w:t>Meal pattern not met (specify):</w:t>
            </w:r>
            <w:r w:rsidRPr="0065072D">
              <w:rPr>
                <w:rFonts w:ascii="Calibri" w:eastAsia="Calibri" w:hAnsi="Calibri" w:cs="Times New Roman"/>
                <w:sz w:val="22"/>
              </w:rPr>
              <w:softHyphen/>
            </w:r>
            <w:r w:rsidRPr="0065072D">
              <w:rPr>
                <w:rFonts w:ascii="Calibri" w:eastAsia="Calibri" w:hAnsi="Calibri" w:cs="Times New Roman"/>
                <w:sz w:val="22"/>
              </w:rPr>
              <w:softHyphen/>
            </w:r>
            <w:r w:rsidRPr="0065072D">
              <w:rPr>
                <w:rFonts w:ascii="Calibri" w:eastAsia="Calibri" w:hAnsi="Calibri" w:cs="Times New Roman"/>
                <w:sz w:val="22"/>
              </w:rPr>
              <w:softHyphen/>
            </w:r>
            <w:r w:rsidRPr="0065072D">
              <w:rPr>
                <w:rFonts w:ascii="Calibri" w:eastAsia="Calibri" w:hAnsi="Calibri" w:cs="Times New Roman"/>
                <w:sz w:val="22"/>
              </w:rPr>
              <w:softHyphen/>
            </w:r>
            <w:r w:rsidRPr="0065072D">
              <w:rPr>
                <w:rFonts w:ascii="Calibri" w:eastAsia="Calibri" w:hAnsi="Calibri" w:cs="Times New Roman"/>
                <w:sz w:val="22"/>
              </w:rPr>
              <w:softHyphen/>
            </w:r>
            <w:r w:rsidRPr="0065072D">
              <w:rPr>
                <w:rFonts w:ascii="Calibri" w:eastAsia="Calibri" w:hAnsi="Calibri" w:cs="Times New Roman"/>
                <w:sz w:val="22"/>
              </w:rPr>
              <w:softHyphen/>
            </w:r>
          </w:p>
        </w:tc>
        <w:tc>
          <w:tcPr>
            <w:tcW w:w="1572" w:type="dxa"/>
          </w:tcPr>
          <w:p w14:paraId="7F5DE13F" w14:textId="77777777" w:rsidR="0065072D" w:rsidRPr="0065072D" w:rsidRDefault="0065072D" w:rsidP="0065072D">
            <w:pPr>
              <w:rPr>
                <w:rFonts w:ascii="Calibri" w:eastAsia="Calibri" w:hAnsi="Calibri" w:cs="Times New Roman"/>
                <w:sz w:val="22"/>
              </w:rPr>
            </w:pPr>
          </w:p>
        </w:tc>
        <w:tc>
          <w:tcPr>
            <w:tcW w:w="1573" w:type="dxa"/>
          </w:tcPr>
          <w:p w14:paraId="4F972F23" w14:textId="77777777" w:rsidR="0065072D" w:rsidRPr="0065072D" w:rsidRDefault="0065072D" w:rsidP="0065072D">
            <w:pPr>
              <w:rPr>
                <w:rFonts w:ascii="Calibri" w:eastAsia="Calibri" w:hAnsi="Calibri" w:cs="Times New Roman"/>
                <w:sz w:val="22"/>
              </w:rPr>
            </w:pPr>
          </w:p>
        </w:tc>
      </w:tr>
      <w:tr w:rsidR="0065072D" w:rsidRPr="0065072D" w14:paraId="3905045C" w14:textId="77777777" w:rsidTr="00554EEB">
        <w:trPr>
          <w:trHeight w:val="537"/>
        </w:trPr>
        <w:tc>
          <w:tcPr>
            <w:tcW w:w="6205" w:type="dxa"/>
          </w:tcPr>
          <w:p w14:paraId="4E946246" w14:textId="77777777" w:rsidR="0065072D" w:rsidRPr="0065072D" w:rsidRDefault="0065072D" w:rsidP="0065072D">
            <w:pPr>
              <w:rPr>
                <w:rFonts w:ascii="Calibri" w:eastAsia="Calibri" w:hAnsi="Calibri" w:cs="Times New Roman"/>
                <w:sz w:val="22"/>
              </w:rPr>
            </w:pPr>
            <w:r w:rsidRPr="0065072D">
              <w:rPr>
                <w:rFonts w:ascii="Calibri" w:eastAsia="Calibri" w:hAnsi="Calibri" w:cs="Times New Roman"/>
                <w:sz w:val="22"/>
              </w:rPr>
              <w:t>Meals not served as a unit</w:t>
            </w:r>
          </w:p>
        </w:tc>
        <w:tc>
          <w:tcPr>
            <w:tcW w:w="1572" w:type="dxa"/>
          </w:tcPr>
          <w:p w14:paraId="2D8AE6C8" w14:textId="77777777" w:rsidR="0065072D" w:rsidRPr="0065072D" w:rsidRDefault="0065072D" w:rsidP="0065072D">
            <w:pPr>
              <w:rPr>
                <w:rFonts w:ascii="Calibri" w:eastAsia="Calibri" w:hAnsi="Calibri" w:cs="Times New Roman"/>
                <w:sz w:val="22"/>
              </w:rPr>
            </w:pPr>
          </w:p>
        </w:tc>
        <w:tc>
          <w:tcPr>
            <w:tcW w:w="1573" w:type="dxa"/>
          </w:tcPr>
          <w:p w14:paraId="44C447D8" w14:textId="77777777" w:rsidR="0065072D" w:rsidRPr="0065072D" w:rsidRDefault="0065072D" w:rsidP="0065072D">
            <w:pPr>
              <w:rPr>
                <w:rFonts w:ascii="Calibri" w:eastAsia="Calibri" w:hAnsi="Calibri" w:cs="Times New Roman"/>
                <w:sz w:val="22"/>
              </w:rPr>
            </w:pPr>
          </w:p>
        </w:tc>
      </w:tr>
      <w:tr w:rsidR="0065072D" w:rsidRPr="0065072D" w14:paraId="07EC925D" w14:textId="77777777" w:rsidTr="00554EEB">
        <w:trPr>
          <w:trHeight w:val="537"/>
        </w:trPr>
        <w:tc>
          <w:tcPr>
            <w:tcW w:w="6205" w:type="dxa"/>
          </w:tcPr>
          <w:p w14:paraId="1084FD90" w14:textId="77777777" w:rsidR="0065072D" w:rsidRPr="0065072D" w:rsidRDefault="0065072D" w:rsidP="0065072D">
            <w:pPr>
              <w:rPr>
                <w:rFonts w:ascii="Calibri" w:eastAsia="Calibri" w:hAnsi="Calibri" w:cs="Times New Roman"/>
                <w:sz w:val="22"/>
              </w:rPr>
            </w:pPr>
            <w:r w:rsidRPr="0065072D">
              <w:rPr>
                <w:rFonts w:ascii="Calibri" w:eastAsia="Calibri" w:hAnsi="Calibri" w:cs="Times New Roman"/>
                <w:sz w:val="22"/>
              </w:rPr>
              <w:t>Meal serving times not met.</w:t>
            </w:r>
          </w:p>
        </w:tc>
        <w:tc>
          <w:tcPr>
            <w:tcW w:w="1572" w:type="dxa"/>
          </w:tcPr>
          <w:p w14:paraId="5900435F" w14:textId="77777777" w:rsidR="0065072D" w:rsidRPr="0065072D" w:rsidRDefault="0065072D" w:rsidP="0065072D">
            <w:pPr>
              <w:rPr>
                <w:rFonts w:ascii="Calibri" w:eastAsia="Calibri" w:hAnsi="Calibri" w:cs="Times New Roman"/>
                <w:sz w:val="22"/>
              </w:rPr>
            </w:pPr>
          </w:p>
        </w:tc>
        <w:tc>
          <w:tcPr>
            <w:tcW w:w="1573" w:type="dxa"/>
          </w:tcPr>
          <w:p w14:paraId="7A2566FB" w14:textId="77777777" w:rsidR="0065072D" w:rsidRPr="0065072D" w:rsidRDefault="0065072D" w:rsidP="0065072D">
            <w:pPr>
              <w:rPr>
                <w:rFonts w:ascii="Calibri" w:eastAsia="Calibri" w:hAnsi="Calibri" w:cs="Times New Roman"/>
                <w:sz w:val="22"/>
              </w:rPr>
            </w:pPr>
          </w:p>
        </w:tc>
      </w:tr>
      <w:tr w:rsidR="0065072D" w:rsidRPr="0065072D" w14:paraId="14D4627C" w14:textId="77777777" w:rsidTr="00554EEB">
        <w:trPr>
          <w:trHeight w:val="537"/>
        </w:trPr>
        <w:tc>
          <w:tcPr>
            <w:tcW w:w="6205" w:type="dxa"/>
          </w:tcPr>
          <w:p w14:paraId="19B7B1E9" w14:textId="77777777" w:rsidR="0065072D" w:rsidRPr="0065072D" w:rsidRDefault="0065072D" w:rsidP="0065072D">
            <w:pPr>
              <w:rPr>
                <w:rFonts w:ascii="Calibri" w:eastAsia="Calibri" w:hAnsi="Calibri" w:cs="Times New Roman"/>
                <w:sz w:val="22"/>
              </w:rPr>
            </w:pPr>
            <w:r w:rsidRPr="0065072D">
              <w:rPr>
                <w:rFonts w:ascii="Calibri" w:eastAsia="Calibri" w:hAnsi="Calibri" w:cs="Times New Roman"/>
                <w:sz w:val="22"/>
              </w:rPr>
              <w:t>Other Program violations (specify):</w:t>
            </w:r>
          </w:p>
        </w:tc>
        <w:tc>
          <w:tcPr>
            <w:tcW w:w="1572" w:type="dxa"/>
          </w:tcPr>
          <w:p w14:paraId="3730ECFF" w14:textId="77777777" w:rsidR="0065072D" w:rsidRPr="0065072D" w:rsidRDefault="0065072D" w:rsidP="0065072D">
            <w:pPr>
              <w:rPr>
                <w:rFonts w:ascii="Calibri" w:eastAsia="Calibri" w:hAnsi="Calibri" w:cs="Times New Roman"/>
                <w:sz w:val="22"/>
              </w:rPr>
            </w:pPr>
          </w:p>
        </w:tc>
        <w:tc>
          <w:tcPr>
            <w:tcW w:w="1573" w:type="dxa"/>
          </w:tcPr>
          <w:p w14:paraId="6B00B2B3" w14:textId="77777777" w:rsidR="0065072D" w:rsidRPr="0065072D" w:rsidRDefault="0065072D" w:rsidP="0065072D">
            <w:pPr>
              <w:rPr>
                <w:rFonts w:ascii="Calibri" w:eastAsia="Calibri" w:hAnsi="Calibri" w:cs="Times New Roman"/>
                <w:sz w:val="22"/>
              </w:rPr>
            </w:pPr>
          </w:p>
        </w:tc>
      </w:tr>
    </w:tbl>
    <w:p w14:paraId="5EA07B0B" w14:textId="77777777" w:rsidR="009B0732" w:rsidRDefault="009B0732" w:rsidP="0065072D">
      <w:pPr>
        <w:spacing w:after="160" w:line="259" w:lineRule="auto"/>
        <w:rPr>
          <w:rFonts w:ascii="Calibri" w:eastAsia="Calibri" w:hAnsi="Calibri" w:cs="Times New Roman"/>
          <w:b/>
          <w:bCs/>
          <w:kern w:val="2"/>
          <w:sz w:val="22"/>
          <w14:ligatures w14:val="standardContextual"/>
        </w:rPr>
      </w:pPr>
    </w:p>
    <w:p w14:paraId="23AA2771" w14:textId="77777777" w:rsidR="009B0732" w:rsidRDefault="009B0732">
      <w:pPr>
        <w:rPr>
          <w:rFonts w:ascii="Calibri" w:eastAsia="Calibri" w:hAnsi="Calibri" w:cs="Times New Roman"/>
          <w:b/>
          <w:bCs/>
          <w:kern w:val="2"/>
          <w:sz w:val="22"/>
          <w14:ligatures w14:val="standardContextual"/>
        </w:rPr>
      </w:pPr>
      <w:r>
        <w:rPr>
          <w:rFonts w:ascii="Calibri" w:eastAsia="Calibri" w:hAnsi="Calibri" w:cs="Times New Roman"/>
          <w:b/>
          <w:bCs/>
          <w:kern w:val="2"/>
          <w:sz w:val="22"/>
          <w14:ligatures w14:val="standardContextual"/>
        </w:rPr>
        <w:br w:type="page"/>
      </w:r>
    </w:p>
    <w:p w14:paraId="32D2E06D" w14:textId="4D9D3940" w:rsidR="0065072D" w:rsidRPr="0065072D" w:rsidRDefault="0065072D" w:rsidP="0065072D">
      <w:pPr>
        <w:spacing w:after="160" w:line="259" w:lineRule="auto"/>
        <w:rPr>
          <w:rFonts w:ascii="Calibri" w:eastAsia="Calibri" w:hAnsi="Calibri" w:cs="Times New Roman"/>
          <w:b/>
          <w:bCs/>
          <w:kern w:val="2"/>
          <w:sz w:val="22"/>
          <w14:ligatures w14:val="standardContextual"/>
        </w:rPr>
      </w:pPr>
      <w:r w:rsidRPr="0065072D">
        <w:rPr>
          <w:rFonts w:ascii="Calibri" w:eastAsia="Calibri" w:hAnsi="Calibri" w:cs="Times New Roman"/>
          <w:b/>
          <w:bCs/>
          <w:kern w:val="2"/>
          <w:sz w:val="22"/>
          <w14:ligatures w14:val="standardContextual"/>
        </w:rPr>
        <w:lastRenderedPageBreak/>
        <w:t>Check and explain if any of the following apply:</w:t>
      </w:r>
    </w:p>
    <w:p w14:paraId="5EF883F9" w14:textId="77777777" w:rsidR="0065072D" w:rsidRPr="0065072D" w:rsidRDefault="009B0732" w:rsidP="0065072D">
      <w:pPr>
        <w:spacing w:after="160" w:line="259" w:lineRule="auto"/>
        <w:rPr>
          <w:rFonts w:ascii="Calibri" w:eastAsia="Calibri" w:hAnsi="Calibri" w:cs="Times New Roman"/>
          <w:kern w:val="2"/>
          <w:sz w:val="22"/>
          <w14:ligatures w14:val="standardContextual"/>
        </w:rPr>
      </w:pPr>
      <w:sdt>
        <w:sdtPr>
          <w:rPr>
            <w:rFonts w:ascii="Calibri" w:eastAsia="Calibri" w:hAnsi="Calibri" w:cs="Times New Roman"/>
            <w:kern w:val="2"/>
            <w:sz w:val="22"/>
            <w14:ligatures w14:val="standardContextual"/>
          </w:rPr>
          <w:id w:val="1427301148"/>
          <w14:checkbox>
            <w14:checked w14:val="0"/>
            <w14:checkedState w14:val="2612" w14:font="MS Gothic"/>
            <w14:uncheckedState w14:val="2610" w14:font="MS Gothic"/>
          </w14:checkbox>
        </w:sdtPr>
        <w:sdtEndPr/>
        <w:sdtContent>
          <w:r w:rsidR="0065072D" w:rsidRPr="0065072D">
            <w:rPr>
              <w:rFonts w:ascii="Segoe UI Symbol" w:eastAsia="Calibri" w:hAnsi="Segoe UI Symbol" w:cs="Segoe UI Symbol"/>
              <w:kern w:val="2"/>
              <w:sz w:val="22"/>
              <w14:ligatures w14:val="standardContextual"/>
            </w:rPr>
            <w:t>☐</w:t>
          </w:r>
        </w:sdtContent>
      </w:sdt>
      <w:r w:rsidR="0065072D" w:rsidRPr="0065072D">
        <w:rPr>
          <w:rFonts w:ascii="Calibri" w:eastAsia="Calibri" w:hAnsi="Calibri" w:cs="Times New Roman"/>
          <w:kern w:val="2"/>
          <w:sz w:val="22"/>
          <w14:ligatures w14:val="standardContextual"/>
        </w:rPr>
        <w:t>No Records</w:t>
      </w:r>
      <w:r w:rsidR="0065072D" w:rsidRPr="0065072D">
        <w:rPr>
          <w:rFonts w:ascii="Calibri" w:eastAsia="Calibri" w:hAnsi="Calibri" w:cs="Times New Roman"/>
          <w:kern w:val="2"/>
          <w:sz w:val="22"/>
          <w14:ligatures w14:val="standardContextual"/>
        </w:rPr>
        <w:tab/>
      </w:r>
      <w:r w:rsidR="0065072D" w:rsidRPr="0065072D">
        <w:rPr>
          <w:rFonts w:ascii="Calibri" w:eastAsia="Calibri" w:hAnsi="Calibri" w:cs="Times New Roman"/>
          <w:kern w:val="2"/>
          <w:sz w:val="22"/>
          <w14:ligatures w14:val="standardContextual"/>
        </w:rPr>
        <w:tab/>
        <w:t>Explanation</w:t>
      </w:r>
      <w:sdt>
        <w:sdtPr>
          <w:rPr>
            <w:rFonts w:ascii="Calibri" w:eastAsia="Calibri" w:hAnsi="Calibri" w:cs="Times New Roman"/>
            <w:kern w:val="2"/>
            <w:sz w:val="22"/>
            <w14:ligatures w14:val="standardContextual"/>
          </w:rPr>
          <w:id w:val="1787772299"/>
          <w:placeholder>
            <w:docPart w:val="26C6D299147845B8BB7261547808782E"/>
          </w:placeholder>
        </w:sdtPr>
        <w:sdtEndPr/>
        <w:sdtContent>
          <w:r w:rsidR="0065072D" w:rsidRPr="0065072D">
            <w:rPr>
              <w:rFonts w:ascii="Calibri" w:eastAsia="Calibri" w:hAnsi="Calibri" w:cs="Times New Roman"/>
              <w:kern w:val="2"/>
              <w:sz w:val="22"/>
              <w14:ligatures w14:val="standardContextual"/>
            </w:rPr>
            <w:t>_____</w:t>
          </w:r>
          <w:r w:rsidR="0065072D" w:rsidRPr="0065072D">
            <w:rPr>
              <w:rFonts w:ascii="Calibri" w:eastAsia="Calibri" w:hAnsi="Calibri" w:cs="Times New Roman"/>
              <w:kern w:val="2"/>
              <w:sz w:val="22"/>
              <w14:ligatures w14:val="standardContextual"/>
            </w:rPr>
            <w:softHyphen/>
          </w:r>
          <w:r w:rsidR="0065072D" w:rsidRPr="0065072D">
            <w:rPr>
              <w:rFonts w:ascii="Calibri" w:eastAsia="Calibri" w:hAnsi="Calibri" w:cs="Times New Roman"/>
              <w:kern w:val="2"/>
              <w:sz w:val="22"/>
              <w14:ligatures w14:val="standardContextual"/>
            </w:rPr>
            <w:softHyphen/>
          </w:r>
          <w:r w:rsidR="0065072D" w:rsidRPr="0065072D">
            <w:rPr>
              <w:rFonts w:ascii="Calibri" w:eastAsia="Calibri" w:hAnsi="Calibri" w:cs="Times New Roman"/>
              <w:kern w:val="2"/>
              <w:sz w:val="22"/>
              <w14:ligatures w14:val="standardContextual"/>
            </w:rPr>
            <w:softHyphen/>
          </w:r>
          <w:r w:rsidR="0065072D" w:rsidRPr="0065072D">
            <w:rPr>
              <w:rFonts w:ascii="Calibri" w:eastAsia="Calibri" w:hAnsi="Calibri" w:cs="Times New Roman"/>
              <w:kern w:val="2"/>
              <w:sz w:val="22"/>
              <w14:ligatures w14:val="standardContextual"/>
            </w:rPr>
            <w:softHyphen/>
          </w:r>
          <w:r w:rsidR="0065072D" w:rsidRPr="0065072D">
            <w:rPr>
              <w:rFonts w:ascii="Calibri" w:eastAsia="Calibri" w:hAnsi="Calibri" w:cs="Times New Roman"/>
              <w:kern w:val="2"/>
              <w:sz w:val="22"/>
              <w14:ligatures w14:val="standardContextual"/>
            </w:rPr>
            <w:softHyphen/>
          </w:r>
          <w:r w:rsidR="0065072D" w:rsidRPr="0065072D">
            <w:rPr>
              <w:rFonts w:ascii="Calibri" w:eastAsia="Calibri" w:hAnsi="Calibri" w:cs="Times New Roman"/>
              <w:kern w:val="2"/>
              <w:sz w:val="22"/>
              <w14:ligatures w14:val="standardContextual"/>
            </w:rPr>
            <w:softHyphen/>
          </w:r>
          <w:r w:rsidR="0065072D" w:rsidRPr="0065072D">
            <w:rPr>
              <w:rFonts w:ascii="Calibri" w:eastAsia="Calibri" w:hAnsi="Calibri" w:cs="Times New Roman"/>
              <w:kern w:val="2"/>
              <w:sz w:val="22"/>
              <w14:ligatures w14:val="standardContextual"/>
            </w:rPr>
            <w:softHyphen/>
          </w:r>
          <w:r w:rsidR="0065072D" w:rsidRPr="0065072D">
            <w:rPr>
              <w:rFonts w:ascii="Calibri" w:eastAsia="Calibri" w:hAnsi="Calibri" w:cs="Times New Roman"/>
              <w:kern w:val="2"/>
              <w:sz w:val="22"/>
              <w14:ligatures w14:val="standardContextual"/>
            </w:rPr>
            <w:softHyphen/>
          </w:r>
          <w:r w:rsidR="0065072D" w:rsidRPr="0065072D">
            <w:rPr>
              <w:rFonts w:ascii="Calibri" w:eastAsia="Calibri" w:hAnsi="Calibri" w:cs="Times New Roman"/>
              <w:kern w:val="2"/>
              <w:sz w:val="22"/>
              <w14:ligatures w14:val="standardContextual"/>
            </w:rPr>
            <w:softHyphen/>
          </w:r>
          <w:r w:rsidR="0065072D" w:rsidRPr="0065072D">
            <w:rPr>
              <w:rFonts w:ascii="Calibri" w:eastAsia="Calibri" w:hAnsi="Calibri" w:cs="Times New Roman"/>
              <w:kern w:val="2"/>
              <w:sz w:val="22"/>
              <w14:ligatures w14:val="standardContextual"/>
            </w:rPr>
            <w:softHyphen/>
          </w:r>
          <w:r w:rsidR="0065072D" w:rsidRPr="0065072D">
            <w:rPr>
              <w:rFonts w:ascii="Calibri" w:eastAsia="Calibri" w:hAnsi="Calibri" w:cs="Times New Roman"/>
              <w:kern w:val="2"/>
              <w:sz w:val="22"/>
              <w14:ligatures w14:val="standardContextual"/>
            </w:rPr>
            <w:softHyphen/>
          </w:r>
          <w:r w:rsidR="0065072D" w:rsidRPr="0065072D">
            <w:rPr>
              <w:rFonts w:ascii="Calibri" w:eastAsia="Calibri" w:hAnsi="Calibri" w:cs="Times New Roman"/>
              <w:kern w:val="2"/>
              <w:sz w:val="22"/>
              <w14:ligatures w14:val="standardContextual"/>
            </w:rPr>
            <w:softHyphen/>
          </w:r>
          <w:r w:rsidR="0065072D" w:rsidRPr="0065072D">
            <w:rPr>
              <w:rFonts w:ascii="Calibri" w:eastAsia="Calibri" w:hAnsi="Calibri" w:cs="Times New Roman"/>
              <w:kern w:val="2"/>
              <w:sz w:val="22"/>
              <w14:ligatures w14:val="standardContextual"/>
            </w:rPr>
            <w:softHyphen/>
          </w:r>
          <w:r w:rsidR="0065072D" w:rsidRPr="0065072D">
            <w:rPr>
              <w:rFonts w:ascii="Calibri" w:eastAsia="Calibri" w:hAnsi="Calibri" w:cs="Times New Roman"/>
              <w:kern w:val="2"/>
              <w:sz w:val="22"/>
              <w14:ligatures w14:val="standardContextual"/>
            </w:rPr>
            <w:softHyphen/>
          </w:r>
          <w:r w:rsidR="0065072D" w:rsidRPr="0065072D">
            <w:rPr>
              <w:rFonts w:ascii="Calibri" w:eastAsia="Calibri" w:hAnsi="Calibri" w:cs="Times New Roman"/>
              <w:kern w:val="2"/>
              <w:sz w:val="22"/>
              <w14:ligatures w14:val="standardContextual"/>
            </w:rPr>
            <w:softHyphen/>
            <w:t>___________________________________________________</w:t>
          </w:r>
        </w:sdtContent>
      </w:sdt>
    </w:p>
    <w:p w14:paraId="7EEBC125" w14:textId="77777777" w:rsidR="0065072D" w:rsidRPr="0065072D" w:rsidRDefault="009B0732" w:rsidP="0065072D">
      <w:pPr>
        <w:spacing w:after="160" w:line="259" w:lineRule="auto"/>
        <w:rPr>
          <w:rFonts w:ascii="Calibri" w:eastAsia="Calibri" w:hAnsi="Calibri" w:cs="Times New Roman"/>
          <w:kern w:val="2"/>
          <w:sz w:val="22"/>
          <w14:ligatures w14:val="standardContextual"/>
        </w:rPr>
      </w:pPr>
      <w:sdt>
        <w:sdtPr>
          <w:rPr>
            <w:rFonts w:ascii="Calibri" w:eastAsia="Calibri" w:hAnsi="Calibri" w:cs="Times New Roman"/>
            <w:kern w:val="2"/>
            <w:sz w:val="22"/>
            <w14:ligatures w14:val="standardContextual"/>
          </w:rPr>
          <w:id w:val="1333640714"/>
          <w14:checkbox>
            <w14:checked w14:val="0"/>
            <w14:checkedState w14:val="2612" w14:font="MS Gothic"/>
            <w14:uncheckedState w14:val="2610" w14:font="MS Gothic"/>
          </w14:checkbox>
        </w:sdtPr>
        <w:sdtEndPr/>
        <w:sdtContent>
          <w:r w:rsidR="0065072D" w:rsidRPr="0065072D">
            <w:rPr>
              <w:rFonts w:ascii="Segoe UI Symbol" w:eastAsia="Calibri" w:hAnsi="Segoe UI Symbol" w:cs="Segoe UI Symbol"/>
              <w:kern w:val="2"/>
              <w:sz w:val="22"/>
              <w14:ligatures w14:val="standardContextual"/>
            </w:rPr>
            <w:t>☐</w:t>
          </w:r>
        </w:sdtContent>
      </w:sdt>
      <w:r w:rsidR="0065072D" w:rsidRPr="0065072D">
        <w:rPr>
          <w:rFonts w:ascii="Calibri" w:eastAsia="Calibri" w:hAnsi="Calibri" w:cs="Times New Roman"/>
          <w:kern w:val="2"/>
          <w:sz w:val="22"/>
          <w14:ligatures w14:val="standardContextual"/>
        </w:rPr>
        <w:t>Incomplete Records</w:t>
      </w:r>
      <w:r w:rsidR="0065072D" w:rsidRPr="0065072D">
        <w:rPr>
          <w:rFonts w:ascii="Calibri" w:eastAsia="Calibri" w:hAnsi="Calibri" w:cs="Times New Roman"/>
          <w:kern w:val="2"/>
          <w:sz w:val="22"/>
          <w14:ligatures w14:val="standardContextual"/>
        </w:rPr>
        <w:tab/>
        <w:t xml:space="preserve">Explanation </w:t>
      </w:r>
      <w:sdt>
        <w:sdtPr>
          <w:rPr>
            <w:rFonts w:ascii="Calibri" w:eastAsia="Calibri" w:hAnsi="Calibri" w:cs="Times New Roman"/>
            <w:kern w:val="2"/>
            <w:sz w:val="22"/>
            <w14:ligatures w14:val="standardContextual"/>
          </w:rPr>
          <w:id w:val="-1238163060"/>
          <w:placeholder>
            <w:docPart w:val="F260526A9ED04248A323C868D842C104"/>
          </w:placeholder>
        </w:sdtPr>
        <w:sdtEndPr/>
        <w:sdtContent>
          <w:r w:rsidR="0065072D" w:rsidRPr="0065072D">
            <w:rPr>
              <w:rFonts w:ascii="Calibri" w:eastAsia="Calibri" w:hAnsi="Calibri" w:cs="Times New Roman"/>
              <w:kern w:val="2"/>
              <w:sz w:val="22"/>
              <w14:ligatures w14:val="standardContextual"/>
            </w:rPr>
            <w:t>_____</w:t>
          </w:r>
          <w:r w:rsidR="0065072D" w:rsidRPr="0065072D">
            <w:rPr>
              <w:rFonts w:ascii="Calibri" w:eastAsia="Calibri" w:hAnsi="Calibri" w:cs="Times New Roman"/>
              <w:kern w:val="2"/>
              <w:sz w:val="22"/>
              <w14:ligatures w14:val="standardContextual"/>
            </w:rPr>
            <w:softHyphen/>
          </w:r>
          <w:r w:rsidR="0065072D" w:rsidRPr="0065072D">
            <w:rPr>
              <w:rFonts w:ascii="Calibri" w:eastAsia="Calibri" w:hAnsi="Calibri" w:cs="Times New Roman"/>
              <w:kern w:val="2"/>
              <w:sz w:val="22"/>
              <w14:ligatures w14:val="standardContextual"/>
            </w:rPr>
            <w:softHyphen/>
          </w:r>
          <w:r w:rsidR="0065072D" w:rsidRPr="0065072D">
            <w:rPr>
              <w:rFonts w:ascii="Calibri" w:eastAsia="Calibri" w:hAnsi="Calibri" w:cs="Times New Roman"/>
              <w:kern w:val="2"/>
              <w:sz w:val="22"/>
              <w14:ligatures w14:val="standardContextual"/>
            </w:rPr>
            <w:softHyphen/>
          </w:r>
          <w:r w:rsidR="0065072D" w:rsidRPr="0065072D">
            <w:rPr>
              <w:rFonts w:ascii="Calibri" w:eastAsia="Calibri" w:hAnsi="Calibri" w:cs="Times New Roman"/>
              <w:kern w:val="2"/>
              <w:sz w:val="22"/>
              <w14:ligatures w14:val="standardContextual"/>
            </w:rPr>
            <w:softHyphen/>
            <w:t>__________________________________________________</w:t>
          </w:r>
        </w:sdtContent>
      </w:sdt>
    </w:p>
    <w:p w14:paraId="355D928A" w14:textId="77777777" w:rsidR="0065072D" w:rsidRPr="0065072D" w:rsidRDefault="009B0732" w:rsidP="0065072D">
      <w:pPr>
        <w:spacing w:after="160" w:line="259" w:lineRule="auto"/>
        <w:rPr>
          <w:rFonts w:ascii="Calibri" w:eastAsia="Calibri" w:hAnsi="Calibri" w:cs="Times New Roman"/>
          <w:kern w:val="2"/>
          <w:sz w:val="22"/>
          <w14:ligatures w14:val="standardContextual"/>
        </w:rPr>
      </w:pPr>
      <w:sdt>
        <w:sdtPr>
          <w:rPr>
            <w:rFonts w:ascii="Calibri" w:eastAsia="Calibri" w:hAnsi="Calibri" w:cs="Times New Roman"/>
            <w:kern w:val="2"/>
            <w:sz w:val="22"/>
            <w14:ligatures w14:val="standardContextual"/>
          </w:rPr>
          <w:id w:val="-408615444"/>
          <w14:checkbox>
            <w14:checked w14:val="0"/>
            <w14:checkedState w14:val="2612" w14:font="MS Gothic"/>
            <w14:uncheckedState w14:val="2610" w14:font="MS Gothic"/>
          </w14:checkbox>
        </w:sdtPr>
        <w:sdtEndPr/>
        <w:sdtContent>
          <w:r w:rsidR="0065072D" w:rsidRPr="0065072D">
            <w:rPr>
              <w:rFonts w:ascii="Segoe UI Symbol" w:eastAsia="Calibri" w:hAnsi="Segoe UI Symbol" w:cs="Segoe UI Symbol"/>
              <w:kern w:val="2"/>
              <w:sz w:val="22"/>
              <w14:ligatures w14:val="standardContextual"/>
            </w:rPr>
            <w:t>☐</w:t>
          </w:r>
        </w:sdtContent>
      </w:sdt>
      <w:r w:rsidR="0065072D" w:rsidRPr="0065072D">
        <w:rPr>
          <w:rFonts w:ascii="Calibri" w:eastAsia="Calibri" w:hAnsi="Calibri" w:cs="Times New Roman"/>
          <w:kern w:val="2"/>
          <w:sz w:val="22"/>
          <w14:ligatures w14:val="standardContextual"/>
        </w:rPr>
        <w:t>Poor Sanitation</w:t>
      </w:r>
      <w:r w:rsidR="0065072D" w:rsidRPr="0065072D">
        <w:rPr>
          <w:rFonts w:ascii="Calibri" w:eastAsia="Calibri" w:hAnsi="Calibri" w:cs="Times New Roman"/>
          <w:kern w:val="2"/>
          <w:sz w:val="22"/>
          <w14:ligatures w14:val="standardContextual"/>
        </w:rPr>
        <w:tab/>
        <w:t xml:space="preserve">Explanation </w:t>
      </w:r>
      <w:sdt>
        <w:sdtPr>
          <w:rPr>
            <w:rFonts w:ascii="Calibri" w:eastAsia="Calibri" w:hAnsi="Calibri" w:cs="Times New Roman"/>
            <w:kern w:val="2"/>
            <w:sz w:val="22"/>
            <w14:ligatures w14:val="standardContextual"/>
          </w:rPr>
          <w:id w:val="-101196109"/>
          <w:placeholder>
            <w:docPart w:val="B9ECDBA001CB470C9AF60FA3B5BA052A"/>
          </w:placeholder>
        </w:sdtPr>
        <w:sdtEndPr/>
        <w:sdtContent>
          <w:r w:rsidR="0065072D" w:rsidRPr="0065072D">
            <w:rPr>
              <w:rFonts w:ascii="Calibri" w:eastAsia="Calibri" w:hAnsi="Calibri" w:cs="Times New Roman"/>
              <w:kern w:val="2"/>
              <w:sz w:val="22"/>
              <w14:ligatures w14:val="standardContextual"/>
            </w:rPr>
            <w:t>_____</w:t>
          </w:r>
          <w:r w:rsidR="0065072D" w:rsidRPr="0065072D">
            <w:rPr>
              <w:rFonts w:ascii="Calibri" w:eastAsia="Calibri" w:hAnsi="Calibri" w:cs="Times New Roman"/>
              <w:kern w:val="2"/>
              <w:sz w:val="22"/>
              <w14:ligatures w14:val="standardContextual"/>
            </w:rPr>
            <w:softHyphen/>
          </w:r>
          <w:r w:rsidR="0065072D" w:rsidRPr="0065072D">
            <w:rPr>
              <w:rFonts w:ascii="Calibri" w:eastAsia="Calibri" w:hAnsi="Calibri" w:cs="Times New Roman"/>
              <w:kern w:val="2"/>
              <w:sz w:val="22"/>
              <w14:ligatures w14:val="standardContextual"/>
            </w:rPr>
            <w:softHyphen/>
          </w:r>
          <w:r w:rsidR="0065072D" w:rsidRPr="0065072D">
            <w:rPr>
              <w:rFonts w:ascii="Calibri" w:eastAsia="Calibri" w:hAnsi="Calibri" w:cs="Times New Roman"/>
              <w:kern w:val="2"/>
              <w:sz w:val="22"/>
              <w14:ligatures w14:val="standardContextual"/>
            </w:rPr>
            <w:softHyphen/>
          </w:r>
          <w:r w:rsidR="0065072D" w:rsidRPr="0065072D">
            <w:rPr>
              <w:rFonts w:ascii="Calibri" w:eastAsia="Calibri" w:hAnsi="Calibri" w:cs="Times New Roman"/>
              <w:kern w:val="2"/>
              <w:sz w:val="22"/>
              <w14:ligatures w14:val="standardContextual"/>
            </w:rPr>
            <w:softHyphen/>
          </w:r>
          <w:r w:rsidR="0065072D" w:rsidRPr="0065072D">
            <w:rPr>
              <w:rFonts w:ascii="Calibri" w:eastAsia="Calibri" w:hAnsi="Calibri" w:cs="Times New Roman"/>
              <w:kern w:val="2"/>
              <w:sz w:val="22"/>
              <w14:ligatures w14:val="standardContextual"/>
            </w:rPr>
            <w:softHyphen/>
          </w:r>
          <w:r w:rsidR="0065072D" w:rsidRPr="0065072D">
            <w:rPr>
              <w:rFonts w:ascii="Calibri" w:eastAsia="Calibri" w:hAnsi="Calibri" w:cs="Times New Roman"/>
              <w:kern w:val="2"/>
              <w:sz w:val="22"/>
              <w14:ligatures w14:val="standardContextual"/>
            </w:rPr>
            <w:softHyphen/>
          </w:r>
          <w:r w:rsidR="0065072D" w:rsidRPr="0065072D">
            <w:rPr>
              <w:rFonts w:ascii="Calibri" w:eastAsia="Calibri" w:hAnsi="Calibri" w:cs="Times New Roman"/>
              <w:kern w:val="2"/>
              <w:sz w:val="22"/>
              <w14:ligatures w14:val="standardContextual"/>
            </w:rPr>
            <w:softHyphen/>
          </w:r>
          <w:r w:rsidR="0065072D" w:rsidRPr="0065072D">
            <w:rPr>
              <w:rFonts w:ascii="Calibri" w:eastAsia="Calibri" w:hAnsi="Calibri" w:cs="Times New Roman"/>
              <w:kern w:val="2"/>
              <w:sz w:val="22"/>
              <w14:ligatures w14:val="standardContextual"/>
            </w:rPr>
            <w:softHyphen/>
            <w:t>__________________________________________________</w:t>
          </w:r>
        </w:sdtContent>
      </w:sdt>
    </w:p>
    <w:p w14:paraId="61CB99C3" w14:textId="77777777" w:rsidR="0065072D" w:rsidRPr="0065072D" w:rsidRDefault="009B0732" w:rsidP="0065072D">
      <w:pPr>
        <w:spacing w:after="160" w:line="259" w:lineRule="auto"/>
        <w:rPr>
          <w:rFonts w:ascii="Calibri" w:eastAsia="Calibri" w:hAnsi="Calibri" w:cs="Times New Roman"/>
          <w:kern w:val="2"/>
          <w:sz w:val="22"/>
          <w14:ligatures w14:val="standardContextual"/>
        </w:rPr>
      </w:pPr>
      <w:sdt>
        <w:sdtPr>
          <w:rPr>
            <w:rFonts w:ascii="Calibri" w:eastAsia="Calibri" w:hAnsi="Calibri" w:cs="Times New Roman"/>
            <w:kern w:val="2"/>
            <w:sz w:val="22"/>
            <w14:ligatures w14:val="standardContextual"/>
          </w:rPr>
          <w:id w:val="-952706248"/>
          <w14:checkbox>
            <w14:checked w14:val="0"/>
            <w14:checkedState w14:val="2612" w14:font="MS Gothic"/>
            <w14:uncheckedState w14:val="2610" w14:font="MS Gothic"/>
          </w14:checkbox>
        </w:sdtPr>
        <w:sdtEndPr/>
        <w:sdtContent>
          <w:r w:rsidR="0065072D" w:rsidRPr="0065072D">
            <w:rPr>
              <w:rFonts w:ascii="Segoe UI Symbol" w:eastAsia="Calibri" w:hAnsi="Segoe UI Symbol" w:cs="Segoe UI Symbol"/>
              <w:kern w:val="2"/>
              <w:sz w:val="22"/>
              <w14:ligatures w14:val="standardContextual"/>
            </w:rPr>
            <w:t>☐</w:t>
          </w:r>
        </w:sdtContent>
      </w:sdt>
      <w:r w:rsidR="0065072D" w:rsidRPr="0065072D">
        <w:rPr>
          <w:rFonts w:ascii="Calibri" w:eastAsia="Calibri" w:hAnsi="Calibri" w:cs="Times New Roman"/>
          <w:kern w:val="2"/>
          <w:sz w:val="22"/>
          <w14:ligatures w14:val="standardContextual"/>
        </w:rPr>
        <w:t>Other</w:t>
      </w:r>
      <w:r w:rsidR="0065072D" w:rsidRPr="0065072D">
        <w:rPr>
          <w:rFonts w:ascii="Calibri" w:eastAsia="Calibri" w:hAnsi="Calibri" w:cs="Times New Roman"/>
          <w:kern w:val="2"/>
          <w:sz w:val="22"/>
          <w14:ligatures w14:val="standardContextual"/>
        </w:rPr>
        <w:tab/>
      </w:r>
      <w:r w:rsidR="0065072D" w:rsidRPr="0065072D">
        <w:rPr>
          <w:rFonts w:ascii="Calibri" w:eastAsia="Calibri" w:hAnsi="Calibri" w:cs="Times New Roman"/>
          <w:kern w:val="2"/>
          <w:sz w:val="22"/>
          <w14:ligatures w14:val="standardContextual"/>
        </w:rPr>
        <w:tab/>
        <w:t xml:space="preserve">Explanation </w:t>
      </w:r>
      <w:sdt>
        <w:sdtPr>
          <w:rPr>
            <w:rFonts w:ascii="Calibri" w:eastAsia="Calibri" w:hAnsi="Calibri" w:cs="Times New Roman"/>
            <w:kern w:val="2"/>
            <w:sz w:val="22"/>
            <w14:ligatures w14:val="standardContextual"/>
          </w:rPr>
          <w:id w:val="-1626460702"/>
          <w:placeholder>
            <w:docPart w:val="4250148E8B1147BC92D98A2F4A0AB1C4"/>
          </w:placeholder>
        </w:sdtPr>
        <w:sdtEndPr/>
        <w:sdtContent>
          <w:r w:rsidR="0065072D" w:rsidRPr="0065072D">
            <w:rPr>
              <w:rFonts w:ascii="Calibri" w:eastAsia="Calibri" w:hAnsi="Calibri" w:cs="Times New Roman"/>
              <w:kern w:val="2"/>
              <w:sz w:val="22"/>
              <w14:ligatures w14:val="standardContextual"/>
            </w:rPr>
            <w:t>_____</w:t>
          </w:r>
          <w:r w:rsidR="0065072D" w:rsidRPr="0065072D">
            <w:rPr>
              <w:rFonts w:ascii="Calibri" w:eastAsia="Calibri" w:hAnsi="Calibri" w:cs="Times New Roman"/>
              <w:kern w:val="2"/>
              <w:sz w:val="22"/>
              <w14:ligatures w14:val="standardContextual"/>
            </w:rPr>
            <w:softHyphen/>
          </w:r>
          <w:r w:rsidR="0065072D" w:rsidRPr="0065072D">
            <w:rPr>
              <w:rFonts w:ascii="Calibri" w:eastAsia="Calibri" w:hAnsi="Calibri" w:cs="Times New Roman"/>
              <w:kern w:val="2"/>
              <w:sz w:val="22"/>
              <w14:ligatures w14:val="standardContextual"/>
            </w:rPr>
            <w:softHyphen/>
          </w:r>
          <w:r w:rsidR="0065072D" w:rsidRPr="0065072D">
            <w:rPr>
              <w:rFonts w:ascii="Calibri" w:eastAsia="Calibri" w:hAnsi="Calibri" w:cs="Times New Roman"/>
              <w:kern w:val="2"/>
              <w:sz w:val="22"/>
              <w14:ligatures w14:val="standardContextual"/>
            </w:rPr>
            <w:softHyphen/>
          </w:r>
          <w:r w:rsidR="0065072D" w:rsidRPr="0065072D">
            <w:rPr>
              <w:rFonts w:ascii="Calibri" w:eastAsia="Calibri" w:hAnsi="Calibri" w:cs="Times New Roman"/>
              <w:kern w:val="2"/>
              <w:sz w:val="22"/>
              <w14:ligatures w14:val="standardContextual"/>
            </w:rPr>
            <w:softHyphen/>
          </w:r>
          <w:r w:rsidR="0065072D" w:rsidRPr="0065072D">
            <w:rPr>
              <w:rFonts w:ascii="Calibri" w:eastAsia="Calibri" w:hAnsi="Calibri" w:cs="Times New Roman"/>
              <w:kern w:val="2"/>
              <w:sz w:val="22"/>
              <w14:ligatures w14:val="standardContextual"/>
            </w:rPr>
            <w:softHyphen/>
          </w:r>
          <w:r w:rsidR="0065072D" w:rsidRPr="0065072D">
            <w:rPr>
              <w:rFonts w:ascii="Calibri" w:eastAsia="Calibri" w:hAnsi="Calibri" w:cs="Times New Roman"/>
              <w:kern w:val="2"/>
              <w:sz w:val="22"/>
              <w14:ligatures w14:val="standardContextual"/>
            </w:rPr>
            <w:softHyphen/>
          </w:r>
          <w:r w:rsidR="0065072D" w:rsidRPr="0065072D">
            <w:rPr>
              <w:rFonts w:ascii="Calibri" w:eastAsia="Calibri" w:hAnsi="Calibri" w:cs="Times New Roman"/>
              <w:kern w:val="2"/>
              <w:sz w:val="22"/>
              <w14:ligatures w14:val="standardContextual"/>
            </w:rPr>
            <w:softHyphen/>
          </w:r>
          <w:r w:rsidR="0065072D" w:rsidRPr="0065072D">
            <w:rPr>
              <w:rFonts w:ascii="Calibri" w:eastAsia="Calibri" w:hAnsi="Calibri" w:cs="Times New Roman"/>
              <w:kern w:val="2"/>
              <w:sz w:val="22"/>
              <w14:ligatures w14:val="standardContextual"/>
            </w:rPr>
            <w:softHyphen/>
          </w:r>
          <w:r w:rsidR="0065072D" w:rsidRPr="0065072D">
            <w:rPr>
              <w:rFonts w:ascii="Calibri" w:eastAsia="Calibri" w:hAnsi="Calibri" w:cs="Times New Roman"/>
              <w:kern w:val="2"/>
              <w:sz w:val="22"/>
              <w14:ligatures w14:val="standardContextual"/>
            </w:rPr>
            <w:softHyphen/>
          </w:r>
          <w:r w:rsidR="0065072D" w:rsidRPr="0065072D">
            <w:rPr>
              <w:rFonts w:ascii="Calibri" w:eastAsia="Calibri" w:hAnsi="Calibri" w:cs="Times New Roman"/>
              <w:kern w:val="2"/>
              <w:sz w:val="22"/>
              <w14:ligatures w14:val="standardContextual"/>
            </w:rPr>
            <w:softHyphen/>
          </w:r>
          <w:r w:rsidR="0065072D" w:rsidRPr="0065072D">
            <w:rPr>
              <w:rFonts w:ascii="Calibri" w:eastAsia="Calibri" w:hAnsi="Calibri" w:cs="Times New Roman"/>
              <w:kern w:val="2"/>
              <w:sz w:val="22"/>
              <w14:ligatures w14:val="standardContextual"/>
            </w:rPr>
            <w:softHyphen/>
          </w:r>
          <w:r w:rsidR="0065072D" w:rsidRPr="0065072D">
            <w:rPr>
              <w:rFonts w:ascii="Calibri" w:eastAsia="Calibri" w:hAnsi="Calibri" w:cs="Times New Roman"/>
              <w:kern w:val="2"/>
              <w:sz w:val="22"/>
              <w14:ligatures w14:val="standardContextual"/>
            </w:rPr>
            <w:softHyphen/>
          </w:r>
          <w:r w:rsidR="0065072D" w:rsidRPr="0065072D">
            <w:rPr>
              <w:rFonts w:ascii="Calibri" w:eastAsia="Calibri" w:hAnsi="Calibri" w:cs="Times New Roman"/>
              <w:kern w:val="2"/>
              <w:sz w:val="22"/>
              <w14:ligatures w14:val="standardContextual"/>
            </w:rPr>
            <w:softHyphen/>
          </w:r>
          <w:r w:rsidR="0065072D" w:rsidRPr="0065072D">
            <w:rPr>
              <w:rFonts w:ascii="Calibri" w:eastAsia="Calibri" w:hAnsi="Calibri" w:cs="Times New Roman"/>
              <w:kern w:val="2"/>
              <w:sz w:val="22"/>
              <w14:ligatures w14:val="standardContextual"/>
            </w:rPr>
            <w:softHyphen/>
          </w:r>
          <w:r w:rsidR="0065072D" w:rsidRPr="0065072D">
            <w:rPr>
              <w:rFonts w:ascii="Calibri" w:eastAsia="Calibri" w:hAnsi="Calibri" w:cs="Times New Roman"/>
              <w:kern w:val="2"/>
              <w:sz w:val="22"/>
              <w14:ligatures w14:val="standardContextual"/>
            </w:rPr>
            <w:softHyphen/>
            <w:t>__________________________________________________</w:t>
          </w:r>
        </w:sdtContent>
      </w:sdt>
    </w:p>
    <w:p w14:paraId="5AD6C1AD" w14:textId="77777777" w:rsidR="0065072D" w:rsidRPr="0065072D" w:rsidRDefault="0065072D" w:rsidP="0065072D">
      <w:pPr>
        <w:spacing w:after="160" w:line="259" w:lineRule="auto"/>
        <w:rPr>
          <w:rFonts w:ascii="Calibri" w:eastAsia="Calibri" w:hAnsi="Calibri" w:cs="Times New Roman"/>
          <w:b/>
          <w:bCs/>
          <w:kern w:val="2"/>
          <w:sz w:val="22"/>
          <w14:ligatures w14:val="standardContextual"/>
        </w:rPr>
      </w:pPr>
      <w:r w:rsidRPr="0065072D">
        <w:rPr>
          <w:rFonts w:ascii="Calibri" w:eastAsia="Calibri" w:hAnsi="Calibri" w:cs="Times New Roman"/>
          <w:b/>
          <w:bCs/>
          <w:kern w:val="2"/>
          <w:sz w:val="22"/>
          <w14:ligatures w14:val="standardContextual"/>
        </w:rPr>
        <w:t>Corrective action discussed with (Name and Title):</w:t>
      </w:r>
      <w:sdt>
        <w:sdtPr>
          <w:rPr>
            <w:rFonts w:ascii="Calibri" w:eastAsia="Calibri" w:hAnsi="Calibri" w:cs="Times New Roman"/>
            <w:b/>
            <w:bCs/>
            <w:kern w:val="2"/>
            <w:sz w:val="22"/>
            <w14:ligatures w14:val="standardContextual"/>
          </w:rPr>
          <w:id w:val="1442190312"/>
          <w:placeholder>
            <w:docPart w:val="26C6D299147845B8BB7261547808782E"/>
          </w:placeholder>
        </w:sdtPr>
        <w:sdtEndPr/>
        <w:sdtContent>
          <w:r w:rsidRPr="0065072D">
            <w:rPr>
              <w:rFonts w:ascii="Calibri" w:eastAsia="Calibri" w:hAnsi="Calibri" w:cs="Times New Roman"/>
              <w:b/>
              <w:bCs/>
              <w:kern w:val="2"/>
              <w:sz w:val="22"/>
              <w14:ligatures w14:val="standardContextual"/>
            </w:rPr>
            <w:t>___________________________________________</w:t>
          </w:r>
        </w:sdtContent>
      </w:sdt>
    </w:p>
    <w:p w14:paraId="7BD10301" w14:textId="77777777" w:rsidR="0065072D" w:rsidRPr="0065072D" w:rsidRDefault="0065072D" w:rsidP="0065072D">
      <w:pPr>
        <w:spacing w:after="160" w:line="259" w:lineRule="auto"/>
        <w:rPr>
          <w:rFonts w:ascii="Calibri" w:eastAsia="Calibri" w:hAnsi="Calibri" w:cs="Times New Roman"/>
          <w:kern w:val="2"/>
          <w:sz w:val="22"/>
          <w14:ligatures w14:val="standardContextual"/>
        </w:rPr>
      </w:pPr>
      <w:r w:rsidRPr="0065072D">
        <w:rPr>
          <w:rFonts w:ascii="Calibri" w:eastAsia="Calibri" w:hAnsi="Calibri" w:cs="Times New Roman"/>
          <w:b/>
          <w:bCs/>
          <w:kern w:val="2"/>
          <w:sz w:val="22"/>
          <w14:ligatures w14:val="standardContextual"/>
        </w:rPr>
        <w:t>Corrective action taken:</w:t>
      </w:r>
      <w:r w:rsidRPr="0065072D">
        <w:rPr>
          <w:rFonts w:ascii="Calibri" w:eastAsia="Calibri" w:hAnsi="Calibri" w:cs="Times New Roman"/>
          <w:kern w:val="2"/>
          <w:sz w:val="22"/>
          <w14:ligatures w14:val="standardContextual"/>
        </w:rPr>
        <w:t xml:space="preserve">  </w:t>
      </w:r>
      <w:sdt>
        <w:sdtPr>
          <w:rPr>
            <w:rFonts w:ascii="Calibri" w:eastAsia="Calibri" w:hAnsi="Calibri" w:cs="Times New Roman"/>
            <w:kern w:val="2"/>
            <w:sz w:val="22"/>
            <w14:ligatures w14:val="standardContextual"/>
          </w:rPr>
          <w:id w:val="-341781725"/>
          <w:placeholder>
            <w:docPart w:val="26C6D299147845B8BB7261547808782E"/>
          </w:placeholder>
        </w:sdtPr>
        <w:sdtEndPr/>
        <w:sdtContent>
          <w:r w:rsidRPr="0065072D">
            <w:rPr>
              <w:rFonts w:ascii="Calibri" w:eastAsia="Calibri" w:hAnsi="Calibri" w:cs="Times New Roman"/>
              <w:kern w:val="2"/>
              <w:sz w:val="22"/>
              <w14:ligatures w14:val="standardContextual"/>
            </w:rPr>
            <w:t>__________________________________________________________________________________________________________________________________________________________________________</w:t>
          </w:r>
        </w:sdtContent>
      </w:sdt>
    </w:p>
    <w:p w14:paraId="1C6D328E" w14:textId="77777777" w:rsidR="0065072D" w:rsidRPr="0065072D" w:rsidRDefault="0065072D" w:rsidP="0065072D">
      <w:pPr>
        <w:spacing w:after="160" w:line="259" w:lineRule="auto"/>
        <w:rPr>
          <w:rFonts w:ascii="Calibri" w:eastAsia="Calibri" w:hAnsi="Calibri" w:cs="Times New Roman"/>
          <w:b/>
          <w:bCs/>
          <w:kern w:val="2"/>
          <w:sz w:val="22"/>
          <w14:ligatures w14:val="standardContextual"/>
        </w:rPr>
      </w:pPr>
      <w:r w:rsidRPr="0065072D">
        <w:rPr>
          <w:rFonts w:ascii="Calibri" w:eastAsia="Calibri" w:hAnsi="Calibri" w:cs="Times New Roman"/>
          <w:b/>
          <w:bCs/>
          <w:kern w:val="2"/>
          <w:sz w:val="22"/>
          <w14:ligatures w14:val="standardContextual"/>
        </w:rPr>
        <w:t>Site supervisor’s comments:</w:t>
      </w:r>
    </w:p>
    <w:p w14:paraId="2439285C" w14:textId="77777777" w:rsidR="0065072D" w:rsidRPr="0065072D" w:rsidRDefault="009B0732" w:rsidP="0065072D">
      <w:pPr>
        <w:spacing w:after="160" w:line="259" w:lineRule="auto"/>
        <w:rPr>
          <w:rFonts w:ascii="Calibri" w:eastAsia="Calibri" w:hAnsi="Calibri" w:cs="Times New Roman"/>
          <w:kern w:val="2"/>
          <w:sz w:val="22"/>
          <w14:ligatures w14:val="standardContextual"/>
        </w:rPr>
      </w:pPr>
      <w:sdt>
        <w:sdtPr>
          <w:rPr>
            <w:rFonts w:ascii="Calibri" w:eastAsia="Calibri" w:hAnsi="Calibri" w:cs="Times New Roman"/>
            <w:kern w:val="2"/>
            <w:sz w:val="22"/>
            <w14:ligatures w14:val="standardContextual"/>
          </w:rPr>
          <w:id w:val="1632706"/>
          <w:placeholder>
            <w:docPart w:val="978D5CF6A7AB44A9A8D19458187EACB8"/>
          </w:placeholder>
        </w:sdtPr>
        <w:sdtEndPr/>
        <w:sdtContent>
          <w:r w:rsidR="0065072D" w:rsidRPr="0065072D">
            <w:rPr>
              <w:rFonts w:ascii="Calibri" w:eastAsia="Calibri" w:hAnsi="Calibri" w:cs="Times New Roman"/>
              <w:kern w:val="2"/>
              <w:sz w:val="22"/>
              <w14:ligatures w14:val="standardContextual"/>
            </w:rPr>
            <w:t>__________________________________________________________________________________________________________________________________________________________________________</w:t>
          </w:r>
        </w:sdtContent>
      </w:sdt>
    </w:p>
    <w:p w14:paraId="3FCE22CB" w14:textId="77777777" w:rsidR="0065072D" w:rsidRPr="0065072D" w:rsidRDefault="0065072D" w:rsidP="0065072D">
      <w:pPr>
        <w:spacing w:after="160" w:line="259" w:lineRule="auto"/>
        <w:ind w:firstLine="720"/>
        <w:rPr>
          <w:rFonts w:ascii="Calibri" w:eastAsia="Calibri" w:hAnsi="Calibri" w:cs="Times New Roman"/>
          <w:kern w:val="2"/>
          <w:sz w:val="22"/>
          <w14:ligatures w14:val="standardContextual"/>
        </w:rPr>
      </w:pPr>
      <w:r w:rsidRPr="0065072D">
        <w:rPr>
          <w:rFonts w:ascii="Calibri" w:eastAsia="Calibri" w:hAnsi="Calibri" w:cs="Times New Roman"/>
          <w:b/>
          <w:bCs/>
          <w:kern w:val="2"/>
          <w:sz w:val="22"/>
          <w14:ligatures w14:val="standardContextual"/>
        </w:rPr>
        <w:t>Further action needed by (Date):</w:t>
      </w:r>
      <w:r w:rsidRPr="0065072D">
        <w:rPr>
          <w:rFonts w:ascii="Calibri" w:eastAsia="Calibri" w:hAnsi="Calibri" w:cs="Times New Roman"/>
          <w:kern w:val="2"/>
          <w:sz w:val="22"/>
          <w14:ligatures w14:val="standardContextual"/>
        </w:rPr>
        <w:t xml:space="preserve"> </w:t>
      </w:r>
      <w:sdt>
        <w:sdtPr>
          <w:rPr>
            <w:rFonts w:ascii="Calibri" w:eastAsia="Calibri" w:hAnsi="Calibri" w:cs="Times New Roman"/>
            <w:kern w:val="2"/>
            <w:sz w:val="22"/>
            <w14:ligatures w14:val="standardContextual"/>
          </w:rPr>
          <w:id w:val="2003926076"/>
          <w:placeholder>
            <w:docPart w:val="00240D602E3C4B32943901CABD0B00C9"/>
          </w:placeholder>
          <w:date>
            <w:dateFormat w:val="M/d/yyyy"/>
            <w:lid w:val="en-US"/>
            <w:storeMappedDataAs w:val="dateTime"/>
            <w:calendar w:val="gregorian"/>
          </w:date>
        </w:sdtPr>
        <w:sdtEndPr/>
        <w:sdtContent>
          <w:r w:rsidRPr="0065072D">
            <w:rPr>
              <w:rFonts w:ascii="Calibri" w:eastAsia="Calibri" w:hAnsi="Calibri" w:cs="Times New Roman"/>
              <w:kern w:val="2"/>
              <w:sz w:val="22"/>
              <w14:ligatures w14:val="standardContextual"/>
            </w:rPr>
            <w:t>_____________</w:t>
          </w:r>
        </w:sdtContent>
      </w:sdt>
    </w:p>
    <w:p w14:paraId="6219A9A0" w14:textId="77777777" w:rsidR="0065072D" w:rsidRPr="0065072D" w:rsidRDefault="0065072D" w:rsidP="0065072D">
      <w:pPr>
        <w:spacing w:after="160" w:line="259" w:lineRule="auto"/>
        <w:ind w:firstLine="720"/>
        <w:rPr>
          <w:rFonts w:ascii="Calibri" w:eastAsia="Calibri" w:hAnsi="Calibri" w:cs="Times New Roman"/>
          <w:kern w:val="2"/>
          <w:sz w:val="22"/>
          <w14:ligatures w14:val="standardContextual"/>
        </w:rPr>
      </w:pPr>
    </w:p>
    <w:p w14:paraId="0FEE84B4" w14:textId="77777777" w:rsidR="0065072D" w:rsidRPr="0065072D" w:rsidRDefault="0065072D" w:rsidP="0065072D">
      <w:pPr>
        <w:spacing w:after="160" w:line="259" w:lineRule="auto"/>
        <w:rPr>
          <w:rFonts w:ascii="Calibri" w:eastAsia="Calibri" w:hAnsi="Calibri" w:cs="Times New Roman"/>
          <w:kern w:val="2"/>
          <w:sz w:val="22"/>
          <w14:ligatures w14:val="standardContextual"/>
        </w:rPr>
      </w:pPr>
    </w:p>
    <w:p w14:paraId="4C65ADC1" w14:textId="77777777" w:rsidR="0065072D" w:rsidRPr="0065072D" w:rsidRDefault="0065072D" w:rsidP="0065072D">
      <w:pPr>
        <w:spacing w:after="160" w:line="259" w:lineRule="auto"/>
        <w:rPr>
          <w:rFonts w:ascii="Calibri" w:eastAsia="Calibri" w:hAnsi="Calibri" w:cs="Times New Roman"/>
          <w:b/>
          <w:bCs/>
          <w:kern w:val="2"/>
          <w:sz w:val="22"/>
          <w14:ligatures w14:val="standardContextual"/>
        </w:rPr>
      </w:pPr>
      <w:r w:rsidRPr="0065072D">
        <w:rPr>
          <w:rFonts w:ascii="Calibri" w:eastAsia="Calibri" w:hAnsi="Calibri" w:cs="Times New Roman"/>
          <w:b/>
          <w:bCs/>
          <w:kern w:val="2"/>
          <w:sz w:val="22"/>
          <w14:ligatures w14:val="standardContextual"/>
        </w:rPr>
        <w:t>I certify that the information above is correct:</w:t>
      </w:r>
      <w:r w:rsidRPr="0065072D">
        <w:rPr>
          <w:rFonts w:ascii="Calibri" w:eastAsia="Calibri" w:hAnsi="Calibri" w:cs="Times New Roman"/>
          <w:b/>
          <w:bCs/>
          <w:kern w:val="2"/>
          <w:sz w:val="22"/>
          <w14:ligatures w14:val="standardContextual"/>
        </w:rPr>
        <w:tab/>
      </w:r>
      <w:r w:rsidRPr="0065072D">
        <w:rPr>
          <w:rFonts w:ascii="Calibri" w:eastAsia="Calibri" w:hAnsi="Calibri" w:cs="Times New Roman"/>
          <w:b/>
          <w:bCs/>
          <w:kern w:val="2"/>
          <w:sz w:val="22"/>
          <w14:ligatures w14:val="standardContextual"/>
        </w:rPr>
        <w:tab/>
      </w:r>
      <w:r w:rsidRPr="0065072D">
        <w:rPr>
          <w:rFonts w:ascii="Calibri" w:eastAsia="Calibri" w:hAnsi="Calibri" w:cs="Times New Roman"/>
          <w:b/>
          <w:bCs/>
          <w:kern w:val="2"/>
          <w:sz w:val="22"/>
          <w14:ligatures w14:val="standardContextual"/>
        </w:rPr>
        <w:tab/>
      </w:r>
      <w:r w:rsidRPr="0065072D">
        <w:rPr>
          <w:rFonts w:ascii="Calibri" w:eastAsia="Calibri" w:hAnsi="Calibri" w:cs="Times New Roman"/>
          <w:b/>
          <w:bCs/>
          <w:kern w:val="2"/>
          <w:sz w:val="22"/>
          <w14:ligatures w14:val="standardContextual"/>
        </w:rPr>
        <w:tab/>
        <w:t xml:space="preserve">Date: </w:t>
      </w:r>
      <w:sdt>
        <w:sdtPr>
          <w:rPr>
            <w:rFonts w:ascii="Calibri" w:eastAsia="Calibri" w:hAnsi="Calibri" w:cs="Times New Roman"/>
            <w:b/>
            <w:bCs/>
            <w:kern w:val="2"/>
            <w:sz w:val="22"/>
            <w14:ligatures w14:val="standardContextual"/>
          </w:rPr>
          <w:id w:val="-2086834585"/>
          <w:placeholder>
            <w:docPart w:val="00240D602E3C4B32943901CABD0B00C9"/>
          </w:placeholder>
          <w:date>
            <w:dateFormat w:val="M/d/yyyy"/>
            <w:lid w:val="en-US"/>
            <w:storeMappedDataAs w:val="dateTime"/>
            <w:calendar w:val="gregorian"/>
          </w:date>
        </w:sdtPr>
        <w:sdtEndPr/>
        <w:sdtContent>
          <w:r w:rsidRPr="0065072D">
            <w:rPr>
              <w:rFonts w:ascii="Calibri" w:eastAsia="Calibri" w:hAnsi="Calibri" w:cs="Times New Roman"/>
              <w:b/>
              <w:bCs/>
              <w:kern w:val="2"/>
              <w:sz w:val="22"/>
              <w14:ligatures w14:val="standardContextual"/>
            </w:rPr>
            <w:t>_____________________</w:t>
          </w:r>
        </w:sdtContent>
      </w:sdt>
    </w:p>
    <w:p w14:paraId="73C7A013" w14:textId="77777777" w:rsidR="0065072D" w:rsidRPr="0065072D" w:rsidRDefault="0065072D" w:rsidP="0065072D">
      <w:pPr>
        <w:spacing w:after="160" w:line="259" w:lineRule="auto"/>
        <w:rPr>
          <w:rFonts w:ascii="Calibri" w:eastAsia="Calibri" w:hAnsi="Calibri" w:cs="Times New Roman"/>
          <w:b/>
          <w:bCs/>
          <w:kern w:val="2"/>
          <w:sz w:val="22"/>
          <w14:ligatures w14:val="standardContextual"/>
        </w:rPr>
      </w:pPr>
      <w:r w:rsidRPr="0065072D">
        <w:rPr>
          <w:rFonts w:ascii="Calibri" w:eastAsia="Calibri" w:hAnsi="Calibri" w:cs="Times New Roman"/>
          <w:b/>
          <w:bCs/>
          <w:kern w:val="2"/>
          <w:sz w:val="22"/>
          <w14:ligatures w14:val="standardContextual"/>
        </w:rPr>
        <w:t>Monitor Signature</w:t>
      </w:r>
      <w:r w:rsidRPr="0065072D">
        <w:rPr>
          <w:rFonts w:ascii="Calibri" w:eastAsia="Calibri" w:hAnsi="Calibri" w:cs="Times New Roman"/>
          <w:b/>
          <w:bCs/>
          <w:kern w:val="2"/>
          <w:sz w:val="22"/>
          <w14:ligatures w14:val="standardContextual"/>
        </w:rPr>
        <w:tab/>
      </w:r>
      <w:r w:rsidRPr="0065072D">
        <w:rPr>
          <w:rFonts w:ascii="Calibri" w:eastAsia="Calibri" w:hAnsi="Calibri" w:cs="Times New Roman"/>
          <w:b/>
          <w:bCs/>
          <w:kern w:val="2"/>
          <w:sz w:val="22"/>
          <w14:ligatures w14:val="standardContextual"/>
        </w:rPr>
        <w:tab/>
      </w:r>
      <w:r w:rsidRPr="0065072D">
        <w:rPr>
          <w:rFonts w:ascii="Calibri" w:eastAsia="Calibri" w:hAnsi="Calibri" w:cs="Times New Roman"/>
          <w:b/>
          <w:bCs/>
          <w:kern w:val="2"/>
          <w:sz w:val="22"/>
          <w14:ligatures w14:val="standardContextual"/>
        </w:rPr>
        <w:tab/>
      </w:r>
      <w:r w:rsidRPr="0065072D">
        <w:rPr>
          <w:rFonts w:ascii="Calibri" w:eastAsia="Calibri" w:hAnsi="Calibri" w:cs="Times New Roman"/>
          <w:b/>
          <w:bCs/>
          <w:kern w:val="2"/>
          <w:sz w:val="22"/>
          <w14:ligatures w14:val="standardContextual"/>
        </w:rPr>
        <w:tab/>
      </w:r>
      <w:r w:rsidRPr="0065072D">
        <w:rPr>
          <w:rFonts w:ascii="Calibri" w:eastAsia="Calibri" w:hAnsi="Calibri" w:cs="Times New Roman"/>
          <w:b/>
          <w:bCs/>
          <w:kern w:val="2"/>
          <w:sz w:val="22"/>
          <w14:ligatures w14:val="standardContextual"/>
        </w:rPr>
        <w:tab/>
        <w:t>Site Supervisor’s Signature</w:t>
      </w:r>
    </w:p>
    <w:p w14:paraId="4C54E65F" w14:textId="77777777" w:rsidR="0065072D" w:rsidRPr="0065072D" w:rsidRDefault="0065072D" w:rsidP="0065072D">
      <w:pPr>
        <w:spacing w:after="160" w:line="259" w:lineRule="auto"/>
        <w:rPr>
          <w:rFonts w:ascii="Calibri" w:eastAsia="Calibri" w:hAnsi="Calibri" w:cs="Times New Roman"/>
          <w:kern w:val="2"/>
          <w:sz w:val="22"/>
          <w14:ligatures w14:val="standardContextual"/>
        </w:rPr>
      </w:pPr>
      <w:r w:rsidRPr="0065072D">
        <w:rPr>
          <w:rFonts w:ascii="Calibri" w:eastAsia="Calibri" w:hAnsi="Calibri" w:cs="Times New Roman"/>
          <w:kern w:val="2"/>
          <w:sz w:val="22"/>
          <w14:ligatures w14:val="standardContextual"/>
        </w:rPr>
        <w:t>______________________________________</w:t>
      </w:r>
      <w:r w:rsidRPr="0065072D">
        <w:rPr>
          <w:rFonts w:ascii="Calibri" w:eastAsia="Calibri" w:hAnsi="Calibri" w:cs="Times New Roman"/>
          <w:kern w:val="2"/>
          <w:sz w:val="22"/>
          <w14:ligatures w14:val="standardContextual"/>
        </w:rPr>
        <w:tab/>
      </w:r>
      <w:r w:rsidRPr="0065072D">
        <w:rPr>
          <w:rFonts w:ascii="Calibri" w:eastAsia="Calibri" w:hAnsi="Calibri" w:cs="Times New Roman"/>
          <w:kern w:val="2"/>
          <w:sz w:val="22"/>
          <w14:ligatures w14:val="standardContextual"/>
        </w:rPr>
        <w:tab/>
        <w:t>_______________________________________</w:t>
      </w:r>
    </w:p>
    <w:p w14:paraId="593195E9" w14:textId="53C41206" w:rsidR="006718C3" w:rsidRPr="0065072D" w:rsidRDefault="006718C3" w:rsidP="0065072D"/>
    <w:sectPr w:rsidR="006718C3" w:rsidRPr="0065072D" w:rsidSect="00CC548C">
      <w:headerReference w:type="default" r:id="rId8"/>
      <w:footerReference w:type="default" r:id="rId9"/>
      <w:pgSz w:w="12240" w:h="15840"/>
      <w:pgMar w:top="1440" w:right="1440" w:bottom="2160" w:left="1440" w:header="1008" w:footer="158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B3A4D01" w14:textId="77777777" w:rsidR="00CC548C" w:rsidRDefault="00CC548C" w:rsidP="009B4158">
      <w:r>
        <w:separator/>
      </w:r>
    </w:p>
  </w:endnote>
  <w:endnote w:type="continuationSeparator" w:id="0">
    <w:p w14:paraId="696A88B6" w14:textId="77777777" w:rsidR="00CC548C" w:rsidRDefault="00CC548C" w:rsidP="009B41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Pro">
    <w:altName w:val="Georgia Pro"/>
    <w:charset w:val="00"/>
    <w:family w:val="roman"/>
    <w:pitch w:val="variable"/>
    <w:sig w:usb0="800002AF" w:usb1="00000003" w:usb2="00000000" w:usb3="00000000" w:csb0="0000009F" w:csb1="00000000"/>
  </w:font>
  <w:font w:name="Rockwell">
    <w:panose1 w:val="02060603020205020403"/>
    <w:charset w:val="00"/>
    <w:family w:val="roman"/>
    <w:pitch w:val="variable"/>
    <w:sig w:usb0="00000007" w:usb1="00000000" w:usb2="00000000" w:usb3="00000000" w:csb0="00000003" w:csb1="00000000"/>
  </w:font>
  <w:font w:name="Arial Black">
    <w:panose1 w:val="020B0A04020102020204"/>
    <w:charset w:val="00"/>
    <w:family w:val="swiss"/>
    <w:pitch w:val="variable"/>
    <w:sig w:usb0="A00002AF" w:usb1="400078F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7E50F19" w14:textId="45204165" w:rsidR="00340DDE" w:rsidRDefault="00166B68" w:rsidP="0034198F">
    <w:pPr>
      <w:pStyle w:val="Footer"/>
      <w:tabs>
        <w:tab w:val="clear" w:pos="4680"/>
      </w:tabs>
    </w:pPr>
    <w:r>
      <w:rPr>
        <w:noProof/>
      </w:rPr>
      <mc:AlternateContent>
        <mc:Choice Requires="wps">
          <w:drawing>
            <wp:anchor distT="0" distB="0" distL="114300" distR="114300" simplePos="0" relativeHeight="251675648" behindDoc="0" locked="0" layoutInCell="1" allowOverlap="1" wp14:anchorId="22EE1BF4" wp14:editId="225229F4">
              <wp:simplePos x="0" y="0"/>
              <wp:positionH relativeFrom="column">
                <wp:posOffset>3983355</wp:posOffset>
              </wp:positionH>
              <wp:positionV relativeFrom="paragraph">
                <wp:posOffset>647700</wp:posOffset>
              </wp:positionV>
              <wp:extent cx="2579370" cy="581025"/>
              <wp:effectExtent l="0" t="0" r="0" b="0"/>
              <wp:wrapNone/>
              <wp:docPr id="864243098"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9370" cy="581025"/>
                      </a:xfrm>
                      <a:prstGeom prst="rect">
                        <a:avLst/>
                      </a:prstGeom>
                      <a:noFill/>
                      <a:ln>
                        <a:noFill/>
                      </a:ln>
                    </wps:spPr>
                    <wps:txbx>
                      <w:txbxContent>
                        <w:p w14:paraId="6F495FC7" w14:textId="5F71533C" w:rsidR="00340DDE" w:rsidRPr="005304E1" w:rsidRDefault="00CD176F" w:rsidP="008B740C">
                          <w:pPr>
                            <w:spacing w:after="0" w:line="240" w:lineRule="auto"/>
                            <w:jc w:val="right"/>
                            <w:rPr>
                              <w:rFonts w:eastAsia="Times New Roman" w:cs="Arial"/>
                              <w:color w:val="FFFFFF"/>
                              <w:sz w:val="18"/>
                              <w:szCs w:val="18"/>
                            </w:rPr>
                          </w:pPr>
                          <w:r>
                            <w:rPr>
                              <w:rFonts w:eastAsia="Times New Roman" w:cs="Arial"/>
                              <w:color w:val="FFFFFF"/>
                              <w:sz w:val="18"/>
                              <w:szCs w:val="18"/>
                            </w:rPr>
                            <w:t>Last Updated: 04/</w:t>
                          </w:r>
                          <w:r w:rsidR="000E31F1">
                            <w:rPr>
                              <w:rFonts w:eastAsia="Times New Roman" w:cs="Arial"/>
                              <w:color w:val="FFFFFF"/>
                              <w:sz w:val="18"/>
                              <w:szCs w:val="18"/>
                            </w:rPr>
                            <w:t>15/2024</w:t>
                          </w:r>
                        </w:p>
                        <w:p w14:paraId="6CEC3799" w14:textId="5AB17A79" w:rsidR="00340DDE" w:rsidRPr="005304E1" w:rsidRDefault="00340DDE" w:rsidP="008B740C">
                          <w:pPr>
                            <w:spacing w:after="0" w:line="240" w:lineRule="auto"/>
                            <w:jc w:val="right"/>
                            <w:rPr>
                              <w:rFonts w:eastAsia="Times New Roman" w:cs="Arial"/>
                              <w:color w:val="FFFFFF"/>
                              <w:sz w:val="18"/>
                              <w:szCs w:val="18"/>
                            </w:rPr>
                          </w:pPr>
                          <w:r w:rsidRPr="005304E1">
                            <w:rPr>
                              <w:rFonts w:eastAsia="Times New Roman" w:cs="Arial"/>
                              <w:color w:val="FFFFFF"/>
                              <w:sz w:val="18"/>
                              <w:szCs w:val="18"/>
                            </w:rPr>
                            <w:t>www.SquareMeals</w:t>
                          </w:r>
                          <w:r w:rsidR="005304E1" w:rsidRPr="005304E1">
                            <w:rPr>
                              <w:rFonts w:eastAsia="Times New Roman" w:cs="Arial"/>
                              <w:color w:val="FFFFFF"/>
                              <w:sz w:val="18"/>
                              <w:szCs w:val="18"/>
                            </w:rPr>
                            <w:t>.or</w:t>
                          </w:r>
                          <w:r w:rsidRPr="005304E1">
                            <w:rPr>
                              <w:rFonts w:eastAsia="Times New Roman" w:cs="Arial"/>
                              <w:color w:val="FFFFFF"/>
                              <w:sz w:val="18"/>
                              <w:szCs w:val="18"/>
                            </w:rPr>
                            <w:t>g</w:t>
                          </w:r>
                        </w:p>
                        <w:p w14:paraId="748DD945" w14:textId="77777777" w:rsidR="00340DDE" w:rsidRDefault="00340DDE" w:rsidP="008B740C"/>
                        <w:p w14:paraId="00D51E7C" w14:textId="77777777" w:rsidR="00340DDE" w:rsidRDefault="00340DDE" w:rsidP="008B740C"/>
                        <w:p w14:paraId="1B40AD04" w14:textId="0AFF3C9D" w:rsidR="00340DDE" w:rsidRDefault="00340DDE" w:rsidP="008B740C"/>
                      </w:txbxContent>
                    </wps:txbx>
                    <wps:bodyPr rot="0" vert="horz" wrap="square" lIns="91440" tIns="91440" rIns="91440" bIns="9144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22EE1BF4" id="_x0000_t202" coordsize="21600,21600" o:spt="202" path="m,l,21600r21600,l21600,xe">
              <v:stroke joinstyle="miter"/>
              <v:path gradientshapeok="t" o:connecttype="rect"/>
            </v:shapetype>
            <v:shape id="Text Box 6" o:spid="_x0000_s1030" type="#_x0000_t202" style="position:absolute;margin-left:313.65pt;margin-top:51pt;width:203.1pt;height:45.7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" filled="f" stroked="f">
              <v:textbox inset=",7.2pt,,7.2pt">
                <w:txbxContent>
                  <w:p w14:paraId="6F495FC7" w14:textId="5F71533C" w:rsidR="00340DDE" w:rsidRPr="005304E1" w:rsidRDefault="00CD176F" w:rsidP="008B740C">
                    <w:pPr>
                      <w:spacing w:after="0" w:line="240" w:lineRule="auto"/>
                      <w:jc w:val="right"/>
                      <w:rPr>
                        <w:rFonts w:eastAsia="Times New Roman" w:cs="Arial"/>
                        <w:color w:val="FFFFFF"/>
                        <w:sz w:val="18"/>
                        <w:szCs w:val="18"/>
                      </w:rPr>
                    </w:pPr>
                    <w:r>
                      <w:rPr>
                        <w:rFonts w:eastAsia="Times New Roman" w:cs="Arial"/>
                        <w:color w:val="FFFFFF"/>
                        <w:sz w:val="18"/>
                        <w:szCs w:val="18"/>
                      </w:rPr>
                      <w:t>Last Updated: 04/</w:t>
                    </w:r>
                    <w:r w:rsidR="000E31F1">
                      <w:rPr>
                        <w:rFonts w:eastAsia="Times New Roman" w:cs="Arial"/>
                        <w:color w:val="FFFFFF"/>
                        <w:sz w:val="18"/>
                        <w:szCs w:val="18"/>
                      </w:rPr>
                      <w:t>15/2024</w:t>
                    </w:r>
                  </w:p>
                  <w:p w14:paraId="6CEC3799" w14:textId="5AB17A79" w:rsidR="00340DDE" w:rsidRPr="005304E1" w:rsidRDefault="00340DDE" w:rsidP="008B740C">
                    <w:pPr>
                      <w:spacing w:after="0" w:line="240" w:lineRule="auto"/>
                      <w:jc w:val="right"/>
                      <w:rPr>
                        <w:rFonts w:eastAsia="Times New Roman" w:cs="Arial"/>
                        <w:color w:val="FFFFFF"/>
                        <w:sz w:val="18"/>
                        <w:szCs w:val="18"/>
                      </w:rPr>
                    </w:pPr>
                    <w:r w:rsidRPr="005304E1">
                      <w:rPr>
                        <w:rFonts w:eastAsia="Times New Roman" w:cs="Arial"/>
                        <w:color w:val="FFFFFF"/>
                        <w:sz w:val="18"/>
                        <w:szCs w:val="18"/>
                      </w:rPr>
                      <w:t>www.SquareMeals</w:t>
                    </w:r>
                    <w:r w:rsidR="005304E1" w:rsidRPr="005304E1">
                      <w:rPr>
                        <w:rFonts w:eastAsia="Times New Roman" w:cs="Arial"/>
                        <w:color w:val="FFFFFF"/>
                        <w:sz w:val="18"/>
                        <w:szCs w:val="18"/>
                      </w:rPr>
                      <w:t>.or</w:t>
                    </w:r>
                    <w:r w:rsidRPr="005304E1">
                      <w:rPr>
                        <w:rFonts w:eastAsia="Times New Roman" w:cs="Arial"/>
                        <w:color w:val="FFFFFF"/>
                        <w:sz w:val="18"/>
                        <w:szCs w:val="18"/>
                      </w:rPr>
                      <w:t>g</w:t>
                    </w:r>
                  </w:p>
                  <w:p w14:paraId="748DD945" w14:textId="77777777" w:rsidR="00340DDE" w:rsidRDefault="00340DDE" w:rsidP="008B740C"/>
                  <w:p w14:paraId="00D51E7C" w14:textId="77777777" w:rsidR="00340DDE" w:rsidRDefault="00340DDE" w:rsidP="008B740C"/>
                  <w:p w14:paraId="1B40AD04" w14:textId="0AFF3C9D" w:rsidR="00340DDE" w:rsidRDefault="00340DDE" w:rsidP="008B740C"/>
                </w:txbxContent>
              </v:textbox>
            </v:shape>
          </w:pict>
        </mc:Fallback>
      </mc:AlternateContent>
    </w:r>
    <w:r>
      <w:rPr>
        <w:noProof/>
      </w:rPr>
      <mc:AlternateContent>
        <mc:Choice Requires="wps">
          <w:drawing>
            <wp:anchor distT="0" distB="0" distL="114300" distR="114300" simplePos="0" relativeHeight="251673600" behindDoc="0" locked="0" layoutInCell="1" allowOverlap="1" wp14:anchorId="5B99D595" wp14:editId="38B98BE1">
              <wp:simplePos x="0" y="0"/>
              <wp:positionH relativeFrom="column">
                <wp:posOffset>1238250</wp:posOffset>
              </wp:positionH>
              <wp:positionV relativeFrom="paragraph">
                <wp:posOffset>666750</wp:posOffset>
              </wp:positionV>
              <wp:extent cx="3632200" cy="474345"/>
              <wp:effectExtent l="0" t="0" r="0" b="0"/>
              <wp:wrapNone/>
              <wp:docPr id="438551556"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32200" cy="474345"/>
                      </a:xfrm>
                      <a:prstGeom prst="rect">
                        <a:avLst/>
                      </a:prstGeom>
                      <a:noFill/>
                      <a:ln>
                        <a:noFill/>
                      </a:ln>
                    </wps:spPr>
                    <wps:txbx>
                      <w:txbxContent>
                        <w:p w14:paraId="75C1640D" w14:textId="77777777" w:rsidR="00340DDE" w:rsidRPr="005304E1" w:rsidRDefault="00340DDE" w:rsidP="008B740C">
                          <w:pPr>
                            <w:spacing w:after="0" w:line="240" w:lineRule="auto"/>
                            <w:jc w:val="center"/>
                            <w:rPr>
                              <w:rFonts w:eastAsia="Times New Roman" w:cs="Arial"/>
                              <w:color w:val="FFFFFF"/>
                              <w:sz w:val="18"/>
                              <w:szCs w:val="18"/>
                            </w:rPr>
                          </w:pPr>
                          <w:r w:rsidRPr="005304E1">
                            <w:rPr>
                              <w:rFonts w:eastAsia="Times New Roman" w:cs="Arial"/>
                              <w:color w:val="FFFFFF"/>
                              <w:sz w:val="18"/>
                              <w:szCs w:val="18"/>
                            </w:rPr>
                            <w:t>This product was funded by USDA.</w:t>
                          </w:r>
                        </w:p>
                        <w:p w14:paraId="1728402F" w14:textId="77777777" w:rsidR="00340DDE" w:rsidRPr="005304E1" w:rsidRDefault="00340DDE" w:rsidP="008B740C">
                          <w:pPr>
                            <w:spacing w:after="0" w:line="240" w:lineRule="auto"/>
                            <w:jc w:val="center"/>
                            <w:rPr>
                              <w:rFonts w:eastAsia="Times New Roman" w:cs="Arial"/>
                              <w:color w:val="FFFFFF"/>
                              <w:sz w:val="18"/>
                              <w:szCs w:val="18"/>
                            </w:rPr>
                          </w:pPr>
                          <w:r w:rsidRPr="005304E1">
                            <w:rPr>
                              <w:rFonts w:eastAsia="Times New Roman" w:cs="Arial"/>
                              <w:color w:val="FFFFFF"/>
                              <w:sz w:val="18"/>
                              <w:szCs w:val="18"/>
                            </w:rPr>
                            <w:t>This institution is an equal opportunity provider.</w:t>
                          </w:r>
                        </w:p>
                        <w:p w14:paraId="4A91E95A" w14:textId="77777777" w:rsidR="00340DDE" w:rsidRDefault="00340DDE" w:rsidP="008B740C"/>
                        <w:p w14:paraId="5AB1FD55" w14:textId="77777777" w:rsidR="00340DDE" w:rsidRDefault="00340DDE" w:rsidP="008B740C"/>
                        <w:p w14:paraId="3F0D9B78" w14:textId="79508556" w:rsidR="00340DDE" w:rsidRDefault="00340DDE" w:rsidP="008B740C"/>
                      </w:txbxContent>
                    </wps:txbx>
                    <wps:bodyPr rot="0" vert="horz" wrap="square" lIns="91440" tIns="91440" rIns="91440" bIns="9144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B99D595" id="Text Box 5" o:spid="_x0000_s1031" type="#_x0000_t202" style="position:absolute;margin-left:97.5pt;margin-top:52.5pt;width:286pt;height:37.3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" filled="f" stroked="f">
              <v:textbox inset=",7.2pt,,7.2pt">
                <w:txbxContent>
                  <w:p w14:paraId="75C1640D" w14:textId="77777777" w:rsidR="00340DDE" w:rsidRPr="005304E1" w:rsidRDefault="00340DDE" w:rsidP="008B740C">
                    <w:pPr>
                      <w:spacing w:after="0" w:line="240" w:lineRule="auto"/>
                      <w:jc w:val="center"/>
                      <w:rPr>
                        <w:rFonts w:eastAsia="Times New Roman" w:cs="Arial"/>
                        <w:color w:val="FFFFFF"/>
                        <w:sz w:val="18"/>
                        <w:szCs w:val="18"/>
                      </w:rPr>
                    </w:pPr>
                    <w:r w:rsidRPr="005304E1">
                      <w:rPr>
                        <w:rFonts w:eastAsia="Times New Roman" w:cs="Arial"/>
                        <w:color w:val="FFFFFF"/>
                        <w:sz w:val="18"/>
                        <w:szCs w:val="18"/>
                      </w:rPr>
                      <w:t>This product was funded by USDA.</w:t>
                    </w:r>
                  </w:p>
                  <w:p w14:paraId="1728402F" w14:textId="77777777" w:rsidR="00340DDE" w:rsidRPr="005304E1" w:rsidRDefault="00340DDE" w:rsidP="008B740C">
                    <w:pPr>
                      <w:spacing w:after="0" w:line="240" w:lineRule="auto"/>
                      <w:jc w:val="center"/>
                      <w:rPr>
                        <w:rFonts w:eastAsia="Times New Roman" w:cs="Arial"/>
                        <w:color w:val="FFFFFF"/>
                        <w:sz w:val="18"/>
                        <w:szCs w:val="18"/>
                      </w:rPr>
                    </w:pPr>
                    <w:r w:rsidRPr="005304E1">
                      <w:rPr>
                        <w:rFonts w:eastAsia="Times New Roman" w:cs="Arial"/>
                        <w:color w:val="FFFFFF"/>
                        <w:sz w:val="18"/>
                        <w:szCs w:val="18"/>
                      </w:rPr>
                      <w:t>This institution is an equal opportunity provider.</w:t>
                    </w:r>
                  </w:p>
                  <w:p w14:paraId="4A91E95A" w14:textId="77777777" w:rsidR="00340DDE" w:rsidRDefault="00340DDE" w:rsidP="008B740C"/>
                  <w:p w14:paraId="5AB1FD55" w14:textId="77777777" w:rsidR="00340DDE" w:rsidRDefault="00340DDE" w:rsidP="008B740C"/>
                  <w:p w14:paraId="3F0D9B78" w14:textId="79508556" w:rsidR="00340DDE" w:rsidRDefault="00340DDE" w:rsidP="008B740C"/>
                </w:txbxContent>
              </v:textbox>
            </v:shape>
          </w:pict>
        </mc:Fallback>
      </mc:AlternateContent>
    </w:r>
    <w:r>
      <w:rPr>
        <w:noProof/>
      </w:rPr>
      <mc:AlternateContent>
        <mc:Choice Requires="wps">
          <w:drawing>
            <wp:anchor distT="0" distB="0" distL="114300" distR="114300" simplePos="0" relativeHeight="251671552" behindDoc="0" locked="0" layoutInCell="1" allowOverlap="1" wp14:anchorId="50A4E6BB" wp14:editId="09E94D68">
              <wp:simplePos x="0" y="0"/>
              <wp:positionH relativeFrom="column">
                <wp:posOffset>-742950</wp:posOffset>
              </wp:positionH>
              <wp:positionV relativeFrom="paragraph">
                <wp:posOffset>641985</wp:posOffset>
              </wp:positionV>
              <wp:extent cx="2512695" cy="474345"/>
              <wp:effectExtent l="0" t="0" r="0" b="0"/>
              <wp:wrapNone/>
              <wp:docPr id="208087519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12695" cy="474345"/>
                      </a:xfrm>
                      <a:prstGeom prst="rect">
                        <a:avLst/>
                      </a:prstGeom>
                      <a:noFill/>
                      <a:ln>
                        <a:noFill/>
                      </a:ln>
                    </wps:spPr>
                    <wps:txbx>
                      <w:txbxContent>
                        <w:p w14:paraId="4F1A727D" w14:textId="77777777" w:rsidR="00340DDE" w:rsidRPr="005304E1" w:rsidRDefault="00340DDE" w:rsidP="008B740C">
                          <w:pPr>
                            <w:spacing w:after="0" w:line="240" w:lineRule="auto"/>
                            <w:ind w:left="-90"/>
                            <w:jc w:val="both"/>
                            <w:rPr>
                              <w:rFonts w:eastAsia="Times New Roman" w:cs="Arial"/>
                              <w:color w:val="FFFFFF"/>
                              <w:sz w:val="18"/>
                              <w:szCs w:val="18"/>
                            </w:rPr>
                          </w:pPr>
                          <w:r w:rsidRPr="005304E1">
                            <w:rPr>
                              <w:rFonts w:eastAsia="Times New Roman" w:cs="Arial"/>
                              <w:color w:val="FFFFFF"/>
                              <w:sz w:val="18"/>
                              <w:szCs w:val="18"/>
                            </w:rPr>
                            <w:t>Food and Nutrition Division</w:t>
                          </w:r>
                        </w:p>
                        <w:p w14:paraId="5FF49F7C" w14:textId="77777777" w:rsidR="00340DDE" w:rsidRDefault="00340DDE" w:rsidP="008B740C"/>
                        <w:p w14:paraId="4697484A" w14:textId="77777777" w:rsidR="00340DDE" w:rsidRDefault="00340DDE" w:rsidP="008B740C"/>
                        <w:p w14:paraId="5EF6D414" w14:textId="34BD1C78" w:rsidR="00340DDE" w:rsidRDefault="00340DDE" w:rsidP="008B740C"/>
                      </w:txbxContent>
                    </wps:txbx>
                    <wps:bodyPr rot="0" vert="horz" wrap="square" lIns="91440" tIns="91440" rIns="91440" bIns="9144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0A4E6BB" id="Text Box 4" o:spid="_x0000_s1032" type="#_x0000_t202" style="position:absolute;margin-left:-58.5pt;margin-top:50.55pt;width:197.85pt;height:37.3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" filled="f" stroked="f">
              <v:textbox inset=",7.2pt,,7.2pt">
                <w:txbxContent>
                  <w:p w14:paraId="4F1A727D" w14:textId="77777777" w:rsidR="00340DDE" w:rsidRPr="005304E1" w:rsidRDefault="00340DDE" w:rsidP="008B740C">
                    <w:pPr>
                      <w:spacing w:after="0" w:line="240" w:lineRule="auto"/>
                      <w:ind w:left="-90"/>
                      <w:jc w:val="both"/>
                      <w:rPr>
                        <w:rFonts w:eastAsia="Times New Roman" w:cs="Arial"/>
                        <w:color w:val="FFFFFF"/>
                        <w:sz w:val="18"/>
                        <w:szCs w:val="18"/>
                      </w:rPr>
                    </w:pPr>
                    <w:r w:rsidRPr="005304E1">
                      <w:rPr>
                        <w:rFonts w:eastAsia="Times New Roman" w:cs="Arial"/>
                        <w:color w:val="FFFFFF"/>
                        <w:sz w:val="18"/>
                        <w:szCs w:val="18"/>
                      </w:rPr>
                      <w:t>Food and Nutrition Division</w:t>
                    </w:r>
                  </w:p>
                  <w:p w14:paraId="5FF49F7C" w14:textId="77777777" w:rsidR="00340DDE" w:rsidRDefault="00340DDE" w:rsidP="008B740C"/>
                  <w:p w14:paraId="4697484A" w14:textId="77777777" w:rsidR="00340DDE" w:rsidRDefault="00340DDE" w:rsidP="008B740C"/>
                  <w:p w14:paraId="5EF6D414" w14:textId="34BD1C78" w:rsidR="00340DDE" w:rsidRDefault="00340DDE" w:rsidP="008B740C"/>
                </w:txbxContent>
              </v:textbox>
            </v:shape>
          </w:pict>
        </mc:Fallback>
      </mc:AlternateContent>
    </w:r>
    <w:r w:rsidR="00340DDE" w:rsidRPr="008B740C">
      <w:rPr>
        <w:noProof/>
      </w:rPr>
      <w:drawing>
        <wp:anchor distT="0" distB="0" distL="114300" distR="114300" simplePos="0" relativeHeight="251669504" behindDoc="0" locked="0" layoutInCell="1" allowOverlap="1" wp14:anchorId="0FFBCD86" wp14:editId="5E173B30">
          <wp:simplePos x="0" y="0"/>
          <wp:positionH relativeFrom="column">
            <wp:posOffset>2790825</wp:posOffset>
          </wp:positionH>
          <wp:positionV relativeFrom="paragraph">
            <wp:posOffset>-104775</wp:posOffset>
          </wp:positionV>
          <wp:extent cx="474980" cy="474980"/>
          <wp:effectExtent l="0" t="0" r="1270" b="1270"/>
          <wp:wrapNone/>
          <wp:docPr id="41" name="Picture 41" descr="TDA_ColorSeal_CMYK_no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DA_ColorSeal_CMYK_no background"/>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474980" cy="47498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68480" behindDoc="0" locked="0" layoutInCell="1" allowOverlap="1" wp14:anchorId="3E6AB9E5" wp14:editId="5E40849D">
              <wp:simplePos x="0" y="0"/>
              <wp:positionH relativeFrom="column">
                <wp:posOffset>-864870</wp:posOffset>
              </wp:positionH>
              <wp:positionV relativeFrom="paragraph">
                <wp:posOffset>372110</wp:posOffset>
              </wp:positionV>
              <wp:extent cx="7752715" cy="428625"/>
              <wp:effectExtent l="0" t="0" r="0" b="0"/>
              <wp:wrapNone/>
              <wp:docPr id="429435709"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52715" cy="428625"/>
                      </a:xfrm>
                      <a:prstGeom prst="rect">
                        <a:avLst/>
                      </a:prstGeom>
                      <a:noFill/>
                      <a:ln>
                        <a:noFill/>
                      </a:ln>
                    </wps:spPr>
                    <wps:txbx>
                      <w:txbxContent>
                        <w:p w14:paraId="7989D616" w14:textId="77777777" w:rsidR="00340DDE" w:rsidRPr="005304E1" w:rsidRDefault="00340DDE" w:rsidP="008B740C">
                          <w:pPr>
                            <w:spacing w:after="0" w:line="240" w:lineRule="auto"/>
                            <w:jc w:val="center"/>
                            <w:rPr>
                              <w:rFonts w:cs="Arial"/>
                              <w:color w:val="FFFFFF"/>
                              <w:sz w:val="18"/>
                              <w:szCs w:val="18"/>
                            </w:rPr>
                          </w:pPr>
                          <w:r w:rsidRPr="005304E1">
                            <w:rPr>
                              <w:rFonts w:cs="Arial"/>
                              <w:color w:val="FFFFFF"/>
                              <w:sz w:val="18"/>
                              <w:szCs w:val="18"/>
                            </w:rPr>
                            <w:t>TEXAS DEPARTMENT OF AGRICULTURE</w:t>
                          </w:r>
                        </w:p>
                        <w:p w14:paraId="37E6F2D1" w14:textId="77777777" w:rsidR="00340DDE" w:rsidRPr="005304E1" w:rsidRDefault="00340DDE" w:rsidP="008B740C">
                          <w:pPr>
                            <w:spacing w:after="0" w:line="240" w:lineRule="auto"/>
                            <w:jc w:val="center"/>
                            <w:rPr>
                              <w:rFonts w:cs="Arial"/>
                              <w:b/>
                              <w:color w:val="FFFFFF"/>
                              <w:sz w:val="18"/>
                              <w:szCs w:val="25"/>
                            </w:rPr>
                          </w:pPr>
                          <w:r w:rsidRPr="005304E1">
                            <w:rPr>
                              <w:rFonts w:cs="Arial"/>
                              <w:b/>
                              <w:color w:val="FFFFFF"/>
                              <w:sz w:val="18"/>
                              <w:szCs w:val="25"/>
                            </w:rPr>
                            <w:t>COMMISSIONER SID MILLER</w:t>
                          </w:r>
                        </w:p>
                        <w:p w14:paraId="31FE1A43" w14:textId="77777777" w:rsidR="00340DDE" w:rsidRPr="003011DF" w:rsidRDefault="00340DDE" w:rsidP="008B740C">
                          <w:pPr>
                            <w:spacing w:after="0" w:line="240" w:lineRule="auto"/>
                            <w:jc w:val="center"/>
                            <w:rPr>
                              <w:rFonts w:cs="Arial"/>
                              <w:b/>
                            </w:rPr>
                          </w:pPr>
                        </w:p>
                        <w:p w14:paraId="446C6FF7" w14:textId="77777777" w:rsidR="00340DDE" w:rsidRDefault="00340DDE" w:rsidP="008B740C"/>
                        <w:p w14:paraId="0F102795" w14:textId="77777777" w:rsidR="00340DDE" w:rsidRDefault="00340DDE" w:rsidP="008B740C"/>
                        <w:p w14:paraId="59D7A7E6" w14:textId="79CB323A" w:rsidR="00340DDE" w:rsidRDefault="00340DDE" w:rsidP="008B740C"/>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E6AB9E5" id="Text Box 3" o:spid="_x0000_s1033" type="#_x0000_t202" style="position:absolute;margin-left:-68.1pt;margin-top:29.3pt;width:610.45pt;height:33.7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" filled="f" stroked="f">
              <v:textbox>
                <w:txbxContent>
                  <w:p w14:paraId="7989D616" w14:textId="77777777" w:rsidR="00340DDE" w:rsidRPr="005304E1" w:rsidRDefault="00340DDE" w:rsidP="008B740C">
                    <w:pPr>
                      <w:spacing w:after="0" w:line="240" w:lineRule="auto"/>
                      <w:jc w:val="center"/>
                      <w:rPr>
                        <w:rFonts w:cs="Arial"/>
                        <w:color w:val="FFFFFF"/>
                        <w:sz w:val="18"/>
                        <w:szCs w:val="18"/>
                      </w:rPr>
                    </w:pPr>
                    <w:r w:rsidRPr="005304E1">
                      <w:rPr>
                        <w:rFonts w:cs="Arial"/>
                        <w:color w:val="FFFFFF"/>
                        <w:sz w:val="18"/>
                        <w:szCs w:val="18"/>
                      </w:rPr>
                      <w:t>TEXAS DEPARTMENT OF AGRICULTURE</w:t>
                    </w:r>
                  </w:p>
                  <w:p w14:paraId="37E6F2D1" w14:textId="77777777" w:rsidR="00340DDE" w:rsidRPr="005304E1" w:rsidRDefault="00340DDE" w:rsidP="008B740C">
                    <w:pPr>
                      <w:spacing w:after="0" w:line="240" w:lineRule="auto"/>
                      <w:jc w:val="center"/>
                      <w:rPr>
                        <w:rFonts w:cs="Arial"/>
                        <w:b/>
                        <w:color w:val="FFFFFF"/>
                        <w:sz w:val="18"/>
                        <w:szCs w:val="25"/>
                      </w:rPr>
                    </w:pPr>
                    <w:r w:rsidRPr="005304E1">
                      <w:rPr>
                        <w:rFonts w:cs="Arial"/>
                        <w:b/>
                        <w:color w:val="FFFFFF"/>
                        <w:sz w:val="18"/>
                        <w:szCs w:val="25"/>
                      </w:rPr>
                      <w:t>COMMISSIONER SID MILLER</w:t>
                    </w:r>
                  </w:p>
                  <w:p w14:paraId="31FE1A43" w14:textId="77777777" w:rsidR="00340DDE" w:rsidRPr="003011DF" w:rsidRDefault="00340DDE" w:rsidP="008B740C">
                    <w:pPr>
                      <w:spacing w:after="0" w:line="240" w:lineRule="auto"/>
                      <w:jc w:val="center"/>
                      <w:rPr>
                        <w:rFonts w:cs="Arial"/>
                        <w:b/>
                      </w:rPr>
                    </w:pPr>
                  </w:p>
                  <w:p w14:paraId="446C6FF7" w14:textId="77777777" w:rsidR="00340DDE" w:rsidRDefault="00340DDE" w:rsidP="008B740C"/>
                  <w:p w14:paraId="0F102795" w14:textId="77777777" w:rsidR="00340DDE" w:rsidRDefault="00340DDE" w:rsidP="008B740C"/>
                  <w:p w14:paraId="59D7A7E6" w14:textId="79CB323A" w:rsidR="00340DDE" w:rsidRDefault="00340DDE" w:rsidP="008B740C"/>
                </w:txbxContent>
              </v:textbox>
            </v:shape>
          </w:pict>
        </mc:Fallback>
      </mc:AlternateContent>
    </w:r>
    <w:r w:rsidR="00340DDE" w:rsidRPr="008B740C">
      <w:rPr>
        <w:noProof/>
      </w:rPr>
      <w:drawing>
        <wp:anchor distT="0" distB="0" distL="114300" distR="114300" simplePos="0" relativeHeight="251667456" behindDoc="0" locked="0" layoutInCell="1" allowOverlap="1" wp14:anchorId="5A4FC1DB" wp14:editId="3A0E501F">
          <wp:simplePos x="0" y="0"/>
          <wp:positionH relativeFrom="column">
            <wp:posOffset>-717550</wp:posOffset>
          </wp:positionH>
          <wp:positionV relativeFrom="paragraph">
            <wp:posOffset>78105</wp:posOffset>
          </wp:positionV>
          <wp:extent cx="398145" cy="603885"/>
          <wp:effectExtent l="0" t="0" r="1905" b="5715"/>
          <wp:wrapNone/>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59"/>
                  <pic:cNvPicPr>
                    <a:picLocks noChangeAspect="1"/>
                  </pic:cNvPicPr>
                </pic:nvPicPr>
                <pic:blipFill>
                  <a:blip r:embed="rId2" cstate="print">
                    <a:extLst>
                      <a:ext uri="{28A0092B-C50C-407E-A947-70E740481C1C}">
                        <a14:useLocalDpi xmlns:a14="http://schemas.microsoft.com/office/drawing/2010/main" val="0"/>
                      </a:ext>
                    </a:extLst>
                  </a:blip>
                  <a:stretch>
                    <a:fillRect/>
                  </a:stretch>
                </pic:blipFill>
                <pic:spPr>
                  <a:xfrm>
                    <a:off x="0" y="0"/>
                    <a:ext cx="398145" cy="603885"/>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g">
          <w:drawing>
            <wp:anchor distT="0" distB="0" distL="114300" distR="114300" simplePos="0" relativeHeight="251666432" behindDoc="0" locked="0" layoutInCell="1" allowOverlap="1" wp14:anchorId="394063F3" wp14:editId="6EF57435">
              <wp:simplePos x="0" y="0"/>
              <wp:positionH relativeFrom="column">
                <wp:posOffset>6092190</wp:posOffset>
              </wp:positionH>
              <wp:positionV relativeFrom="paragraph">
                <wp:posOffset>269875</wp:posOffset>
              </wp:positionV>
              <wp:extent cx="379730" cy="377825"/>
              <wp:effectExtent l="0" t="0" r="0" b="0"/>
              <wp:wrapNone/>
              <wp:docPr id="2084524495"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79730" cy="377825"/>
                        <a:chOff x="6671684" y="318172"/>
                        <a:chExt cx="518632" cy="515042"/>
                      </a:xfrm>
                    </wpg:grpSpPr>
                    <wps:wsp>
                      <wps:cNvPr id="68" name="Freeform 22"/>
                      <wps:cNvSpPr>
                        <a:spLocks/>
                      </wps:cNvSpPr>
                      <wps:spPr bwMode="auto">
                        <a:xfrm>
                          <a:off x="6671684" y="318501"/>
                          <a:ext cx="244749" cy="245417"/>
                        </a:xfrm>
                        <a:custGeom>
                          <a:avLst/>
                          <a:gdLst>
                            <a:gd name="T0" fmla="*/ 448 w 448"/>
                            <a:gd name="T1" fmla="*/ 423 h 448"/>
                            <a:gd name="T2" fmla="*/ 448 w 448"/>
                            <a:gd name="T3" fmla="*/ 24 h 448"/>
                            <a:gd name="T4" fmla="*/ 424 w 448"/>
                            <a:gd name="T5" fmla="*/ 0 h 448"/>
                            <a:gd name="T6" fmla="*/ 25 w 448"/>
                            <a:gd name="T7" fmla="*/ 0 h 448"/>
                            <a:gd name="T8" fmla="*/ 0 w 448"/>
                            <a:gd name="T9" fmla="*/ 24 h 448"/>
                            <a:gd name="T10" fmla="*/ 0 w 448"/>
                            <a:gd name="T11" fmla="*/ 423 h 448"/>
                            <a:gd name="T12" fmla="*/ 25 w 448"/>
                            <a:gd name="T13" fmla="*/ 448 h 448"/>
                            <a:gd name="T14" fmla="*/ 240 w 448"/>
                            <a:gd name="T15" fmla="*/ 448 h 448"/>
                            <a:gd name="T16" fmla="*/ 240 w 448"/>
                            <a:gd name="T17" fmla="*/ 274 h 448"/>
                            <a:gd name="T18" fmla="*/ 181 w 448"/>
                            <a:gd name="T19" fmla="*/ 274 h 448"/>
                            <a:gd name="T20" fmla="*/ 181 w 448"/>
                            <a:gd name="T21" fmla="*/ 207 h 448"/>
                            <a:gd name="T22" fmla="*/ 240 w 448"/>
                            <a:gd name="T23" fmla="*/ 207 h 448"/>
                            <a:gd name="T24" fmla="*/ 240 w 448"/>
                            <a:gd name="T25" fmla="*/ 157 h 448"/>
                            <a:gd name="T26" fmla="*/ 327 w 448"/>
                            <a:gd name="T27" fmla="*/ 67 h 448"/>
                            <a:gd name="T28" fmla="*/ 379 w 448"/>
                            <a:gd name="T29" fmla="*/ 70 h 448"/>
                            <a:gd name="T30" fmla="*/ 379 w 448"/>
                            <a:gd name="T31" fmla="*/ 130 h 448"/>
                            <a:gd name="T32" fmla="*/ 343 w 448"/>
                            <a:gd name="T33" fmla="*/ 130 h 448"/>
                            <a:gd name="T34" fmla="*/ 310 w 448"/>
                            <a:gd name="T35" fmla="*/ 163 h 448"/>
                            <a:gd name="T36" fmla="*/ 310 w 448"/>
                            <a:gd name="T37" fmla="*/ 207 h 448"/>
                            <a:gd name="T38" fmla="*/ 376 w 448"/>
                            <a:gd name="T39" fmla="*/ 207 h 448"/>
                            <a:gd name="T40" fmla="*/ 368 w 448"/>
                            <a:gd name="T41" fmla="*/ 274 h 448"/>
                            <a:gd name="T42" fmla="*/ 310 w 448"/>
                            <a:gd name="T43" fmla="*/ 274 h 448"/>
                            <a:gd name="T44" fmla="*/ 310 w 448"/>
                            <a:gd name="T45" fmla="*/ 448 h 448"/>
                            <a:gd name="T46" fmla="*/ 424 w 448"/>
                            <a:gd name="T47" fmla="*/ 448 h 448"/>
                            <a:gd name="T48" fmla="*/ 448 w 448"/>
                            <a:gd name="T49" fmla="*/ 423 h 44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448" h="448">
                              <a:moveTo>
                                <a:pt x="448" y="423"/>
                              </a:moveTo>
                              <a:cubicBezTo>
                                <a:pt x="448" y="24"/>
                                <a:pt x="448" y="24"/>
                                <a:pt x="448" y="24"/>
                              </a:cubicBezTo>
                              <a:cubicBezTo>
                                <a:pt x="448" y="11"/>
                                <a:pt x="437" y="0"/>
                                <a:pt x="424" y="0"/>
                              </a:cubicBezTo>
                              <a:cubicBezTo>
                                <a:pt x="25" y="0"/>
                                <a:pt x="25" y="0"/>
                                <a:pt x="25" y="0"/>
                              </a:cubicBezTo>
                              <a:cubicBezTo>
                                <a:pt x="12" y="0"/>
                                <a:pt x="1" y="11"/>
                                <a:pt x="0" y="24"/>
                              </a:cubicBezTo>
                              <a:cubicBezTo>
                                <a:pt x="0" y="423"/>
                                <a:pt x="0" y="423"/>
                                <a:pt x="0" y="423"/>
                              </a:cubicBezTo>
                              <a:cubicBezTo>
                                <a:pt x="1" y="437"/>
                                <a:pt x="12" y="448"/>
                                <a:pt x="25" y="448"/>
                              </a:cubicBezTo>
                              <a:cubicBezTo>
                                <a:pt x="240" y="448"/>
                                <a:pt x="240" y="448"/>
                                <a:pt x="240" y="448"/>
                              </a:cubicBezTo>
                              <a:cubicBezTo>
                                <a:pt x="240" y="274"/>
                                <a:pt x="240" y="274"/>
                                <a:pt x="240" y="274"/>
                              </a:cubicBezTo>
                              <a:cubicBezTo>
                                <a:pt x="181" y="274"/>
                                <a:pt x="181" y="274"/>
                                <a:pt x="181" y="274"/>
                              </a:cubicBezTo>
                              <a:cubicBezTo>
                                <a:pt x="181" y="207"/>
                                <a:pt x="181" y="207"/>
                                <a:pt x="181" y="207"/>
                              </a:cubicBezTo>
                              <a:cubicBezTo>
                                <a:pt x="240" y="207"/>
                                <a:pt x="240" y="207"/>
                                <a:pt x="240" y="207"/>
                              </a:cubicBezTo>
                              <a:cubicBezTo>
                                <a:pt x="240" y="157"/>
                                <a:pt x="240" y="157"/>
                                <a:pt x="240" y="157"/>
                              </a:cubicBezTo>
                              <a:cubicBezTo>
                                <a:pt x="240" y="99"/>
                                <a:pt x="275" y="67"/>
                                <a:pt x="327" y="67"/>
                              </a:cubicBezTo>
                              <a:cubicBezTo>
                                <a:pt x="351" y="67"/>
                                <a:pt x="373" y="69"/>
                                <a:pt x="379" y="70"/>
                              </a:cubicBezTo>
                              <a:cubicBezTo>
                                <a:pt x="379" y="130"/>
                                <a:pt x="379" y="130"/>
                                <a:pt x="379" y="130"/>
                              </a:cubicBezTo>
                              <a:cubicBezTo>
                                <a:pt x="343" y="130"/>
                                <a:pt x="343" y="130"/>
                                <a:pt x="343" y="130"/>
                              </a:cubicBezTo>
                              <a:cubicBezTo>
                                <a:pt x="315" y="130"/>
                                <a:pt x="310" y="144"/>
                                <a:pt x="310" y="163"/>
                              </a:cubicBezTo>
                              <a:cubicBezTo>
                                <a:pt x="310" y="207"/>
                                <a:pt x="310" y="207"/>
                                <a:pt x="310" y="207"/>
                              </a:cubicBezTo>
                              <a:cubicBezTo>
                                <a:pt x="376" y="207"/>
                                <a:pt x="376" y="207"/>
                                <a:pt x="376" y="207"/>
                              </a:cubicBezTo>
                              <a:cubicBezTo>
                                <a:pt x="368" y="274"/>
                                <a:pt x="368" y="274"/>
                                <a:pt x="368" y="274"/>
                              </a:cubicBezTo>
                              <a:cubicBezTo>
                                <a:pt x="310" y="274"/>
                                <a:pt x="310" y="274"/>
                                <a:pt x="310" y="274"/>
                              </a:cubicBezTo>
                              <a:cubicBezTo>
                                <a:pt x="310" y="448"/>
                                <a:pt x="310" y="448"/>
                                <a:pt x="310" y="448"/>
                              </a:cubicBezTo>
                              <a:cubicBezTo>
                                <a:pt x="424" y="448"/>
                                <a:pt x="424" y="448"/>
                                <a:pt x="424" y="448"/>
                              </a:cubicBezTo>
                              <a:cubicBezTo>
                                <a:pt x="437" y="448"/>
                                <a:pt x="448" y="437"/>
                                <a:pt x="448" y="423"/>
                              </a:cubicBezTo>
                              <a:close/>
                            </a:path>
                          </a:pathLst>
                        </a:custGeom>
                        <a:solidFill>
                          <a:schemeClr val="bg1"/>
                        </a:solidFill>
                        <a:ln>
                          <a:noFill/>
                        </a:ln>
                      </wps:spPr>
                      <wps:bodyPr vert="horz" wrap="square" lIns="91440" tIns="45720" rIns="91440" bIns="45720" numCol="1" anchor="t" anchorCtr="0" compatLnSpc="1">
                        <a:prstTxWarp prst="textNoShape">
                          <a:avLst/>
                        </a:prstTxWarp>
                      </wps:bodyPr>
                    </wps:wsp>
                    <wpg:grpSp>
                      <wpg:cNvPr id="69" name="Group 69"/>
                      <wpg:cNvGrpSpPr/>
                      <wpg:grpSpPr>
                        <a:xfrm>
                          <a:off x="6946100" y="318172"/>
                          <a:ext cx="244216" cy="244883"/>
                          <a:chOff x="6946098" y="-3916184"/>
                          <a:chExt cx="4071938" cy="4083050"/>
                        </a:xfrm>
                        <a:solidFill>
                          <a:schemeClr val="accent3"/>
                        </a:solidFill>
                      </wpg:grpSpPr>
                      <wps:wsp>
                        <wps:cNvPr id="70" name="Oval 70"/>
                        <wps:cNvSpPr>
                          <a:spLocks noChangeArrowheads="1"/>
                        </wps:cNvSpPr>
                        <wps:spPr bwMode="auto">
                          <a:xfrm>
                            <a:off x="8563759" y="-2312820"/>
                            <a:ext cx="909639" cy="911211"/>
                          </a:xfrm>
                          <a:prstGeom prst="ellipse">
                            <a:avLst/>
                          </a:prstGeom>
                          <a:solidFill>
                            <a:schemeClr val="bg1"/>
                          </a:solidFill>
                          <a:ln w="9525">
                            <a:noFill/>
                            <a:round/>
                            <a:headEnd/>
                            <a:tailEnd/>
                          </a:ln>
                        </wps:spPr>
                        <wps:bodyPr vert="horz" wrap="square" lIns="91440" tIns="45720" rIns="91440" bIns="45720" numCol="1" anchor="t" anchorCtr="0" compatLnSpc="1">
                          <a:prstTxWarp prst="textNoShape">
                            <a:avLst/>
                          </a:prstTxWarp>
                        </wps:bodyPr>
                      </wps:wsp>
                      <wps:wsp>
                        <wps:cNvPr id="71" name="Freeform 26"/>
                        <wps:cNvSpPr>
                          <a:spLocks noEditPoints="1"/>
                        </wps:cNvSpPr>
                        <wps:spPr bwMode="auto">
                          <a:xfrm>
                            <a:off x="6946098" y="-3916184"/>
                            <a:ext cx="4071938" cy="4083050"/>
                          </a:xfrm>
                          <a:custGeom>
                            <a:avLst/>
                            <a:gdLst>
                              <a:gd name="T0" fmla="*/ 448 w 448"/>
                              <a:gd name="T1" fmla="*/ 423 h 448"/>
                              <a:gd name="T2" fmla="*/ 448 w 448"/>
                              <a:gd name="T3" fmla="*/ 24 h 448"/>
                              <a:gd name="T4" fmla="*/ 423 w 448"/>
                              <a:gd name="T5" fmla="*/ 0 h 448"/>
                              <a:gd name="T6" fmla="*/ 24 w 448"/>
                              <a:gd name="T7" fmla="*/ 0 h 448"/>
                              <a:gd name="T8" fmla="*/ 0 w 448"/>
                              <a:gd name="T9" fmla="*/ 24 h 448"/>
                              <a:gd name="T10" fmla="*/ 0 w 448"/>
                              <a:gd name="T11" fmla="*/ 423 h 448"/>
                              <a:gd name="T12" fmla="*/ 24 w 448"/>
                              <a:gd name="T13" fmla="*/ 448 h 448"/>
                              <a:gd name="T14" fmla="*/ 423 w 448"/>
                              <a:gd name="T15" fmla="*/ 448 h 448"/>
                              <a:gd name="T16" fmla="*/ 448 w 448"/>
                              <a:gd name="T17" fmla="*/ 423 h 448"/>
                              <a:gd name="T18" fmla="*/ 367 w 448"/>
                              <a:gd name="T19" fmla="*/ 289 h 448"/>
                              <a:gd name="T20" fmla="*/ 286 w 448"/>
                              <a:gd name="T21" fmla="*/ 370 h 448"/>
                              <a:gd name="T22" fmla="*/ 170 w 448"/>
                              <a:gd name="T23" fmla="*/ 370 h 448"/>
                              <a:gd name="T24" fmla="*/ 89 w 448"/>
                              <a:gd name="T25" fmla="*/ 289 h 448"/>
                              <a:gd name="T26" fmla="*/ 89 w 448"/>
                              <a:gd name="T27" fmla="*/ 165 h 448"/>
                              <a:gd name="T28" fmla="*/ 170 w 448"/>
                              <a:gd name="T29" fmla="*/ 85 h 448"/>
                              <a:gd name="T30" fmla="*/ 286 w 448"/>
                              <a:gd name="T31" fmla="*/ 85 h 448"/>
                              <a:gd name="T32" fmla="*/ 367 w 448"/>
                              <a:gd name="T33" fmla="*/ 165 h 448"/>
                              <a:gd name="T34" fmla="*/ 367 w 448"/>
                              <a:gd name="T35" fmla="*/ 289 h 44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Lst>
                            <a:rect l="0" t="0" r="r" b="b"/>
                            <a:pathLst>
                              <a:path w="448" h="448">
                                <a:moveTo>
                                  <a:pt x="448" y="423"/>
                                </a:moveTo>
                                <a:cubicBezTo>
                                  <a:pt x="448" y="24"/>
                                  <a:pt x="448" y="24"/>
                                  <a:pt x="448" y="24"/>
                                </a:cubicBezTo>
                                <a:cubicBezTo>
                                  <a:pt x="448" y="11"/>
                                  <a:pt x="437" y="0"/>
                                  <a:pt x="423" y="0"/>
                                </a:cubicBezTo>
                                <a:cubicBezTo>
                                  <a:pt x="24" y="0"/>
                                  <a:pt x="24" y="0"/>
                                  <a:pt x="24" y="0"/>
                                </a:cubicBezTo>
                                <a:cubicBezTo>
                                  <a:pt x="11" y="0"/>
                                  <a:pt x="0" y="11"/>
                                  <a:pt x="0" y="24"/>
                                </a:cubicBezTo>
                                <a:cubicBezTo>
                                  <a:pt x="0" y="423"/>
                                  <a:pt x="0" y="423"/>
                                  <a:pt x="0" y="423"/>
                                </a:cubicBezTo>
                                <a:cubicBezTo>
                                  <a:pt x="0" y="437"/>
                                  <a:pt x="11" y="448"/>
                                  <a:pt x="24" y="448"/>
                                </a:cubicBezTo>
                                <a:cubicBezTo>
                                  <a:pt x="423" y="448"/>
                                  <a:pt x="423" y="448"/>
                                  <a:pt x="423" y="448"/>
                                </a:cubicBezTo>
                                <a:cubicBezTo>
                                  <a:pt x="437" y="448"/>
                                  <a:pt x="448" y="437"/>
                                  <a:pt x="448" y="423"/>
                                </a:cubicBezTo>
                                <a:close/>
                                <a:moveTo>
                                  <a:pt x="367" y="289"/>
                                </a:moveTo>
                                <a:cubicBezTo>
                                  <a:pt x="367" y="333"/>
                                  <a:pt x="330" y="370"/>
                                  <a:pt x="286" y="370"/>
                                </a:cubicBezTo>
                                <a:cubicBezTo>
                                  <a:pt x="170" y="370"/>
                                  <a:pt x="170" y="370"/>
                                  <a:pt x="170" y="370"/>
                                </a:cubicBezTo>
                                <a:cubicBezTo>
                                  <a:pt x="126" y="370"/>
                                  <a:pt x="89" y="333"/>
                                  <a:pt x="89" y="289"/>
                                </a:cubicBezTo>
                                <a:cubicBezTo>
                                  <a:pt x="89" y="165"/>
                                  <a:pt x="89" y="165"/>
                                  <a:pt x="89" y="165"/>
                                </a:cubicBezTo>
                                <a:cubicBezTo>
                                  <a:pt x="89" y="121"/>
                                  <a:pt x="126" y="85"/>
                                  <a:pt x="170" y="85"/>
                                </a:cubicBezTo>
                                <a:cubicBezTo>
                                  <a:pt x="286" y="85"/>
                                  <a:pt x="286" y="85"/>
                                  <a:pt x="286" y="85"/>
                                </a:cubicBezTo>
                                <a:cubicBezTo>
                                  <a:pt x="330" y="85"/>
                                  <a:pt x="367" y="121"/>
                                  <a:pt x="367" y="165"/>
                                </a:cubicBezTo>
                                <a:lnTo>
                                  <a:pt x="367" y="289"/>
                                </a:lnTo>
                                <a:close/>
                              </a:path>
                            </a:pathLst>
                          </a:custGeom>
                          <a:solidFill>
                            <a:schemeClr val="bg1"/>
                          </a:solidFill>
                          <a:ln w="9525">
                            <a:noFill/>
                            <a:round/>
                            <a:headEnd/>
                            <a:tailEnd/>
                          </a:ln>
                        </wps:spPr>
                        <wps:bodyPr vert="horz" wrap="square" lIns="91440" tIns="45720" rIns="91440" bIns="45720" numCol="1" anchor="t" anchorCtr="0" compatLnSpc="1">
                          <a:prstTxWarp prst="textNoShape">
                            <a:avLst/>
                          </a:prstTxWarp>
                        </wps:bodyPr>
                      </wps:wsp>
                      <wps:wsp>
                        <wps:cNvPr id="72" name="Freeform 27"/>
                        <wps:cNvSpPr>
                          <a:spLocks noEditPoints="1"/>
                        </wps:cNvSpPr>
                        <wps:spPr bwMode="auto">
                          <a:xfrm>
                            <a:off x="7955748" y="-2951004"/>
                            <a:ext cx="2125661" cy="2206636"/>
                          </a:xfrm>
                          <a:custGeom>
                            <a:avLst/>
                            <a:gdLst>
                              <a:gd name="T0" fmla="*/ 175 w 234"/>
                              <a:gd name="T1" fmla="*/ 0 h 242"/>
                              <a:gd name="T2" fmla="*/ 59 w 234"/>
                              <a:gd name="T3" fmla="*/ 0 h 242"/>
                              <a:gd name="T4" fmla="*/ 17 w 234"/>
                              <a:gd name="T5" fmla="*/ 17 h 242"/>
                              <a:gd name="T6" fmla="*/ 0 w 234"/>
                              <a:gd name="T7" fmla="*/ 59 h 242"/>
                              <a:gd name="T8" fmla="*/ 0 w 234"/>
                              <a:gd name="T9" fmla="*/ 183 h 242"/>
                              <a:gd name="T10" fmla="*/ 17 w 234"/>
                              <a:gd name="T11" fmla="*/ 225 h 242"/>
                              <a:gd name="T12" fmla="*/ 59 w 234"/>
                              <a:gd name="T13" fmla="*/ 242 h 242"/>
                              <a:gd name="T14" fmla="*/ 175 w 234"/>
                              <a:gd name="T15" fmla="*/ 242 h 242"/>
                              <a:gd name="T16" fmla="*/ 217 w 234"/>
                              <a:gd name="T17" fmla="*/ 225 h 242"/>
                              <a:gd name="T18" fmla="*/ 234 w 234"/>
                              <a:gd name="T19" fmla="*/ 183 h 242"/>
                              <a:gd name="T20" fmla="*/ 234 w 234"/>
                              <a:gd name="T21" fmla="*/ 59 h 242"/>
                              <a:gd name="T22" fmla="*/ 217 w 234"/>
                              <a:gd name="T23" fmla="*/ 17 h 242"/>
                              <a:gd name="T24" fmla="*/ 175 w 234"/>
                              <a:gd name="T25" fmla="*/ 0 h 242"/>
                              <a:gd name="T26" fmla="*/ 117 w 234"/>
                              <a:gd name="T27" fmla="*/ 196 h 242"/>
                              <a:gd name="T28" fmla="*/ 41 w 234"/>
                              <a:gd name="T29" fmla="*/ 120 h 242"/>
                              <a:gd name="T30" fmla="*/ 117 w 234"/>
                              <a:gd name="T31" fmla="*/ 44 h 242"/>
                              <a:gd name="T32" fmla="*/ 194 w 234"/>
                              <a:gd name="T33" fmla="*/ 120 h 242"/>
                              <a:gd name="T34" fmla="*/ 117 w 234"/>
                              <a:gd name="T35" fmla="*/ 196 h 242"/>
                              <a:gd name="T36" fmla="*/ 195 w 234"/>
                              <a:gd name="T37" fmla="*/ 60 h 242"/>
                              <a:gd name="T38" fmla="*/ 177 w 234"/>
                              <a:gd name="T39" fmla="*/ 42 h 242"/>
                              <a:gd name="T40" fmla="*/ 195 w 234"/>
                              <a:gd name="T41" fmla="*/ 24 h 242"/>
                              <a:gd name="T42" fmla="*/ 213 w 234"/>
                              <a:gd name="T43" fmla="*/ 42 h 242"/>
                              <a:gd name="T44" fmla="*/ 195 w 234"/>
                              <a:gd name="T45" fmla="*/ 60 h 24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Lst>
                            <a:rect l="0" t="0" r="r" b="b"/>
                            <a:pathLst>
                              <a:path w="234" h="242">
                                <a:moveTo>
                                  <a:pt x="175" y="0"/>
                                </a:moveTo>
                                <a:cubicBezTo>
                                  <a:pt x="59" y="0"/>
                                  <a:pt x="59" y="0"/>
                                  <a:pt x="59" y="0"/>
                                </a:cubicBezTo>
                                <a:cubicBezTo>
                                  <a:pt x="43" y="0"/>
                                  <a:pt x="28" y="6"/>
                                  <a:pt x="17" y="17"/>
                                </a:cubicBezTo>
                                <a:cubicBezTo>
                                  <a:pt x="6" y="29"/>
                                  <a:pt x="0" y="43"/>
                                  <a:pt x="0" y="59"/>
                                </a:cubicBezTo>
                                <a:cubicBezTo>
                                  <a:pt x="0" y="183"/>
                                  <a:pt x="0" y="183"/>
                                  <a:pt x="0" y="183"/>
                                </a:cubicBezTo>
                                <a:cubicBezTo>
                                  <a:pt x="0" y="199"/>
                                  <a:pt x="6" y="213"/>
                                  <a:pt x="17" y="225"/>
                                </a:cubicBezTo>
                                <a:cubicBezTo>
                                  <a:pt x="28" y="236"/>
                                  <a:pt x="43" y="242"/>
                                  <a:pt x="59" y="242"/>
                                </a:cubicBezTo>
                                <a:cubicBezTo>
                                  <a:pt x="175" y="242"/>
                                  <a:pt x="175" y="242"/>
                                  <a:pt x="175" y="242"/>
                                </a:cubicBezTo>
                                <a:cubicBezTo>
                                  <a:pt x="191" y="242"/>
                                  <a:pt x="206" y="236"/>
                                  <a:pt x="217" y="225"/>
                                </a:cubicBezTo>
                                <a:cubicBezTo>
                                  <a:pt x="228" y="213"/>
                                  <a:pt x="234" y="199"/>
                                  <a:pt x="234" y="183"/>
                                </a:cubicBezTo>
                                <a:cubicBezTo>
                                  <a:pt x="234" y="59"/>
                                  <a:pt x="234" y="59"/>
                                  <a:pt x="234" y="59"/>
                                </a:cubicBezTo>
                                <a:cubicBezTo>
                                  <a:pt x="234" y="43"/>
                                  <a:pt x="228" y="29"/>
                                  <a:pt x="217" y="17"/>
                                </a:cubicBezTo>
                                <a:cubicBezTo>
                                  <a:pt x="206" y="6"/>
                                  <a:pt x="191" y="0"/>
                                  <a:pt x="175" y="0"/>
                                </a:cubicBezTo>
                                <a:close/>
                                <a:moveTo>
                                  <a:pt x="117" y="196"/>
                                </a:moveTo>
                                <a:cubicBezTo>
                                  <a:pt x="75" y="196"/>
                                  <a:pt x="41" y="162"/>
                                  <a:pt x="41" y="120"/>
                                </a:cubicBezTo>
                                <a:cubicBezTo>
                                  <a:pt x="41" y="78"/>
                                  <a:pt x="75" y="44"/>
                                  <a:pt x="117" y="44"/>
                                </a:cubicBezTo>
                                <a:cubicBezTo>
                                  <a:pt x="160" y="44"/>
                                  <a:pt x="194" y="78"/>
                                  <a:pt x="194" y="120"/>
                                </a:cubicBezTo>
                                <a:cubicBezTo>
                                  <a:pt x="194" y="162"/>
                                  <a:pt x="160" y="196"/>
                                  <a:pt x="117" y="196"/>
                                </a:cubicBezTo>
                                <a:close/>
                                <a:moveTo>
                                  <a:pt x="195" y="60"/>
                                </a:moveTo>
                                <a:cubicBezTo>
                                  <a:pt x="185" y="60"/>
                                  <a:pt x="177" y="52"/>
                                  <a:pt x="177" y="42"/>
                                </a:cubicBezTo>
                                <a:cubicBezTo>
                                  <a:pt x="177" y="32"/>
                                  <a:pt x="185" y="24"/>
                                  <a:pt x="195" y="24"/>
                                </a:cubicBezTo>
                                <a:cubicBezTo>
                                  <a:pt x="205" y="24"/>
                                  <a:pt x="213" y="32"/>
                                  <a:pt x="213" y="42"/>
                                </a:cubicBezTo>
                                <a:cubicBezTo>
                                  <a:pt x="213" y="52"/>
                                  <a:pt x="205" y="60"/>
                                  <a:pt x="195" y="60"/>
                                </a:cubicBezTo>
                                <a:close/>
                              </a:path>
                            </a:pathLst>
                          </a:custGeom>
                          <a:solidFill>
                            <a:schemeClr val="bg1"/>
                          </a:solidFill>
                          <a:ln w="9525">
                            <a:noFill/>
                            <a:round/>
                            <a:headEnd/>
                            <a:tailEnd/>
                          </a:ln>
                        </wps:spPr>
                        <wps:bodyPr vert="horz" wrap="square" lIns="91440" tIns="45720" rIns="91440" bIns="45720" numCol="1" anchor="t" anchorCtr="0" compatLnSpc="1">
                          <a:prstTxWarp prst="textNoShape">
                            <a:avLst/>
                          </a:prstTxWarp>
                        </wps:bodyPr>
                      </wps:wsp>
                    </wpg:grpSp>
                    <wps:wsp>
                      <wps:cNvPr id="73" name="Freeform 29"/>
                      <wps:cNvSpPr>
                        <a:spLocks noEditPoints="1"/>
                      </wps:cNvSpPr>
                      <wps:spPr bwMode="auto">
                        <a:xfrm>
                          <a:off x="6671684" y="586936"/>
                          <a:ext cx="245511" cy="246278"/>
                        </a:xfrm>
                        <a:custGeom>
                          <a:avLst/>
                          <a:gdLst>
                            <a:gd name="T0" fmla="*/ 448 w 448"/>
                            <a:gd name="T1" fmla="*/ 423 h 448"/>
                            <a:gd name="T2" fmla="*/ 448 w 448"/>
                            <a:gd name="T3" fmla="*/ 24 h 448"/>
                            <a:gd name="T4" fmla="*/ 424 w 448"/>
                            <a:gd name="T5" fmla="*/ 0 h 448"/>
                            <a:gd name="T6" fmla="*/ 25 w 448"/>
                            <a:gd name="T7" fmla="*/ 0 h 448"/>
                            <a:gd name="T8" fmla="*/ 0 w 448"/>
                            <a:gd name="T9" fmla="*/ 24 h 448"/>
                            <a:gd name="T10" fmla="*/ 0 w 448"/>
                            <a:gd name="T11" fmla="*/ 423 h 448"/>
                            <a:gd name="T12" fmla="*/ 25 w 448"/>
                            <a:gd name="T13" fmla="*/ 448 h 448"/>
                            <a:gd name="T14" fmla="*/ 424 w 448"/>
                            <a:gd name="T15" fmla="*/ 448 h 448"/>
                            <a:gd name="T16" fmla="*/ 448 w 448"/>
                            <a:gd name="T17" fmla="*/ 423 h 448"/>
                            <a:gd name="T18" fmla="*/ 354 w 448"/>
                            <a:gd name="T19" fmla="*/ 172 h 448"/>
                            <a:gd name="T20" fmla="*/ 354 w 448"/>
                            <a:gd name="T21" fmla="*/ 180 h 448"/>
                            <a:gd name="T22" fmla="*/ 178 w 448"/>
                            <a:gd name="T23" fmla="*/ 356 h 448"/>
                            <a:gd name="T24" fmla="*/ 83 w 448"/>
                            <a:gd name="T25" fmla="*/ 328 h 448"/>
                            <a:gd name="T26" fmla="*/ 98 w 448"/>
                            <a:gd name="T27" fmla="*/ 329 h 448"/>
                            <a:gd name="T28" fmla="*/ 175 w 448"/>
                            <a:gd name="T29" fmla="*/ 303 h 448"/>
                            <a:gd name="T30" fmla="*/ 117 w 448"/>
                            <a:gd name="T31" fmla="*/ 260 h 448"/>
                            <a:gd name="T32" fmla="*/ 129 w 448"/>
                            <a:gd name="T33" fmla="*/ 261 h 448"/>
                            <a:gd name="T34" fmla="*/ 145 w 448"/>
                            <a:gd name="T35" fmla="*/ 259 h 448"/>
                            <a:gd name="T36" fmla="*/ 95 w 448"/>
                            <a:gd name="T37" fmla="*/ 198 h 448"/>
                            <a:gd name="T38" fmla="*/ 95 w 448"/>
                            <a:gd name="T39" fmla="*/ 197 h 448"/>
                            <a:gd name="T40" fmla="*/ 123 w 448"/>
                            <a:gd name="T41" fmla="*/ 205 h 448"/>
                            <a:gd name="T42" fmla="*/ 96 w 448"/>
                            <a:gd name="T43" fmla="*/ 153 h 448"/>
                            <a:gd name="T44" fmla="*/ 104 w 448"/>
                            <a:gd name="T45" fmla="*/ 122 h 448"/>
                            <a:gd name="T46" fmla="*/ 231 w 448"/>
                            <a:gd name="T47" fmla="*/ 187 h 448"/>
                            <a:gd name="T48" fmla="*/ 230 w 448"/>
                            <a:gd name="T49" fmla="*/ 173 h 448"/>
                            <a:gd name="T50" fmla="*/ 292 w 448"/>
                            <a:gd name="T51" fmla="*/ 111 h 448"/>
                            <a:gd name="T52" fmla="*/ 337 w 448"/>
                            <a:gd name="T53" fmla="*/ 131 h 448"/>
                            <a:gd name="T54" fmla="*/ 376 w 448"/>
                            <a:gd name="T55" fmla="*/ 116 h 448"/>
                            <a:gd name="T56" fmla="*/ 349 w 448"/>
                            <a:gd name="T57" fmla="*/ 150 h 448"/>
                            <a:gd name="T58" fmla="*/ 384 w 448"/>
                            <a:gd name="T59" fmla="*/ 140 h 448"/>
                            <a:gd name="T60" fmla="*/ 354 w 448"/>
                            <a:gd name="T61" fmla="*/ 172 h 44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48" h="448">
                              <a:moveTo>
                                <a:pt x="448" y="423"/>
                              </a:moveTo>
                              <a:cubicBezTo>
                                <a:pt x="448" y="24"/>
                                <a:pt x="448" y="24"/>
                                <a:pt x="448" y="24"/>
                              </a:cubicBezTo>
                              <a:cubicBezTo>
                                <a:pt x="448" y="11"/>
                                <a:pt x="437" y="0"/>
                                <a:pt x="424" y="0"/>
                              </a:cubicBezTo>
                              <a:cubicBezTo>
                                <a:pt x="25" y="0"/>
                                <a:pt x="25" y="0"/>
                                <a:pt x="25" y="0"/>
                              </a:cubicBezTo>
                              <a:cubicBezTo>
                                <a:pt x="12" y="0"/>
                                <a:pt x="1" y="11"/>
                                <a:pt x="0" y="24"/>
                              </a:cubicBezTo>
                              <a:cubicBezTo>
                                <a:pt x="0" y="423"/>
                                <a:pt x="0" y="423"/>
                                <a:pt x="0" y="423"/>
                              </a:cubicBezTo>
                              <a:cubicBezTo>
                                <a:pt x="1" y="437"/>
                                <a:pt x="12" y="448"/>
                                <a:pt x="25" y="448"/>
                              </a:cubicBezTo>
                              <a:cubicBezTo>
                                <a:pt x="424" y="448"/>
                                <a:pt x="424" y="448"/>
                                <a:pt x="424" y="448"/>
                              </a:cubicBezTo>
                              <a:cubicBezTo>
                                <a:pt x="437" y="448"/>
                                <a:pt x="448" y="437"/>
                                <a:pt x="448" y="423"/>
                              </a:cubicBezTo>
                              <a:close/>
                              <a:moveTo>
                                <a:pt x="354" y="172"/>
                              </a:moveTo>
                              <a:cubicBezTo>
                                <a:pt x="354" y="175"/>
                                <a:pt x="354" y="177"/>
                                <a:pt x="354" y="180"/>
                              </a:cubicBezTo>
                              <a:cubicBezTo>
                                <a:pt x="354" y="262"/>
                                <a:pt x="292" y="356"/>
                                <a:pt x="178" y="356"/>
                              </a:cubicBezTo>
                              <a:cubicBezTo>
                                <a:pt x="143" y="356"/>
                                <a:pt x="110" y="346"/>
                                <a:pt x="83" y="328"/>
                              </a:cubicBezTo>
                              <a:cubicBezTo>
                                <a:pt x="88" y="329"/>
                                <a:pt x="93" y="329"/>
                                <a:pt x="98" y="329"/>
                              </a:cubicBezTo>
                              <a:cubicBezTo>
                                <a:pt x="127" y="329"/>
                                <a:pt x="153" y="319"/>
                                <a:pt x="175" y="303"/>
                              </a:cubicBezTo>
                              <a:cubicBezTo>
                                <a:pt x="148" y="302"/>
                                <a:pt x="125" y="284"/>
                                <a:pt x="117" y="260"/>
                              </a:cubicBezTo>
                              <a:cubicBezTo>
                                <a:pt x="121" y="260"/>
                                <a:pt x="125" y="261"/>
                                <a:pt x="129" y="261"/>
                              </a:cubicBezTo>
                              <a:cubicBezTo>
                                <a:pt x="134" y="261"/>
                                <a:pt x="140" y="260"/>
                                <a:pt x="145" y="259"/>
                              </a:cubicBezTo>
                              <a:cubicBezTo>
                                <a:pt x="117" y="253"/>
                                <a:pt x="95" y="228"/>
                                <a:pt x="95" y="198"/>
                              </a:cubicBezTo>
                              <a:cubicBezTo>
                                <a:pt x="95" y="198"/>
                                <a:pt x="95" y="197"/>
                                <a:pt x="95" y="197"/>
                              </a:cubicBezTo>
                              <a:cubicBezTo>
                                <a:pt x="104" y="202"/>
                                <a:pt x="113" y="205"/>
                                <a:pt x="123" y="205"/>
                              </a:cubicBezTo>
                              <a:cubicBezTo>
                                <a:pt x="107" y="194"/>
                                <a:pt x="96" y="175"/>
                                <a:pt x="96" y="153"/>
                              </a:cubicBezTo>
                              <a:cubicBezTo>
                                <a:pt x="96" y="142"/>
                                <a:pt x="99" y="132"/>
                                <a:pt x="104" y="122"/>
                              </a:cubicBezTo>
                              <a:cubicBezTo>
                                <a:pt x="135" y="160"/>
                                <a:pt x="180" y="184"/>
                                <a:pt x="231" y="187"/>
                              </a:cubicBezTo>
                              <a:cubicBezTo>
                                <a:pt x="230" y="182"/>
                                <a:pt x="230" y="178"/>
                                <a:pt x="230" y="173"/>
                              </a:cubicBezTo>
                              <a:cubicBezTo>
                                <a:pt x="230" y="139"/>
                                <a:pt x="258" y="111"/>
                                <a:pt x="292" y="111"/>
                              </a:cubicBezTo>
                              <a:cubicBezTo>
                                <a:pt x="309" y="111"/>
                                <a:pt x="326" y="119"/>
                                <a:pt x="337" y="131"/>
                              </a:cubicBezTo>
                              <a:cubicBezTo>
                                <a:pt x="351" y="128"/>
                                <a:pt x="364" y="123"/>
                                <a:pt x="376" y="116"/>
                              </a:cubicBezTo>
                              <a:cubicBezTo>
                                <a:pt x="371" y="130"/>
                                <a:pt x="362" y="142"/>
                                <a:pt x="349" y="150"/>
                              </a:cubicBezTo>
                              <a:cubicBezTo>
                                <a:pt x="361" y="148"/>
                                <a:pt x="373" y="145"/>
                                <a:pt x="384" y="140"/>
                              </a:cubicBezTo>
                              <a:cubicBezTo>
                                <a:pt x="376" y="152"/>
                                <a:pt x="366" y="163"/>
                                <a:pt x="354" y="172"/>
                              </a:cubicBezTo>
                              <a:close/>
                            </a:path>
                          </a:pathLst>
                        </a:custGeom>
                        <a:solidFill>
                          <a:schemeClr val="bg1"/>
                        </a:solidFill>
                        <a:ln>
                          <a:noFill/>
                        </a:ln>
                      </wps:spPr>
                      <wps:bodyPr vert="horz" wrap="square" lIns="91440" tIns="45720" rIns="91440" bIns="45720" numCol="1" anchor="t" anchorCtr="0" compatLnSpc="1">
                        <a:prstTxWarp prst="textNoShape">
                          <a:avLst/>
                        </a:prstTxWarp>
                      </wps:bodyPr>
                    </wps:wsp>
                    <wpg:grpSp>
                      <wpg:cNvPr id="74" name="Group 74"/>
                      <wpg:cNvGrpSpPr/>
                      <wpg:grpSpPr>
                        <a:xfrm>
                          <a:off x="6942737" y="586936"/>
                          <a:ext cx="245373" cy="246044"/>
                          <a:chOff x="6890082" y="4773134"/>
                          <a:chExt cx="4071937" cy="4083059"/>
                        </a:xfrm>
                        <a:solidFill>
                          <a:schemeClr val="accent3"/>
                        </a:solidFill>
                      </wpg:grpSpPr>
                      <wps:wsp>
                        <wps:cNvPr id="75" name="Freeform 31"/>
                        <wps:cNvSpPr>
                          <a:spLocks/>
                        </wps:cNvSpPr>
                        <wps:spPr bwMode="auto">
                          <a:xfrm>
                            <a:off x="8586373" y="6364439"/>
                            <a:ext cx="846164" cy="884239"/>
                          </a:xfrm>
                          <a:custGeom>
                            <a:avLst/>
                            <a:gdLst>
                              <a:gd name="T0" fmla="*/ 0 w 533"/>
                              <a:gd name="T1" fmla="*/ 557 h 557"/>
                              <a:gd name="T2" fmla="*/ 533 w 533"/>
                              <a:gd name="T3" fmla="*/ 281 h 557"/>
                              <a:gd name="T4" fmla="*/ 0 w 533"/>
                              <a:gd name="T5" fmla="*/ 0 h 557"/>
                              <a:gd name="T6" fmla="*/ 0 w 533"/>
                              <a:gd name="T7" fmla="*/ 557 h 557"/>
                            </a:gdLst>
                            <a:ahLst/>
                            <a:cxnLst>
                              <a:cxn ang="0">
                                <a:pos x="T0" y="T1"/>
                              </a:cxn>
                              <a:cxn ang="0">
                                <a:pos x="T2" y="T3"/>
                              </a:cxn>
                              <a:cxn ang="0">
                                <a:pos x="T4" y="T5"/>
                              </a:cxn>
                              <a:cxn ang="0">
                                <a:pos x="T6" y="T7"/>
                              </a:cxn>
                            </a:cxnLst>
                            <a:rect l="0" t="0" r="r" b="b"/>
                            <a:pathLst>
                              <a:path w="533" h="557">
                                <a:moveTo>
                                  <a:pt x="0" y="557"/>
                                </a:moveTo>
                                <a:lnTo>
                                  <a:pt x="533" y="281"/>
                                </a:lnTo>
                                <a:lnTo>
                                  <a:pt x="0" y="0"/>
                                </a:lnTo>
                                <a:lnTo>
                                  <a:pt x="0" y="557"/>
                                </a:lnTo>
                                <a:close/>
                              </a:path>
                            </a:pathLst>
                          </a:custGeom>
                          <a:solidFill>
                            <a:schemeClr val="bg1"/>
                          </a:solidFill>
                          <a:ln w="9525">
                            <a:noFill/>
                            <a:round/>
                            <a:headEnd/>
                            <a:tailEnd/>
                          </a:ln>
                        </wps:spPr>
                        <wps:bodyPr vert="horz" wrap="square" lIns="91440" tIns="45720" rIns="91440" bIns="45720" numCol="1" anchor="t" anchorCtr="0" compatLnSpc="1">
                          <a:prstTxWarp prst="textNoShape">
                            <a:avLst/>
                          </a:prstTxWarp>
                        </wps:bodyPr>
                      </wps:wsp>
                      <wps:wsp>
                        <wps:cNvPr id="76" name="Freeform 32"/>
                        <wps:cNvSpPr>
                          <a:spLocks noEditPoints="1"/>
                        </wps:cNvSpPr>
                        <wps:spPr bwMode="auto">
                          <a:xfrm>
                            <a:off x="6890082" y="4773134"/>
                            <a:ext cx="4071937" cy="4083059"/>
                          </a:xfrm>
                          <a:custGeom>
                            <a:avLst/>
                            <a:gdLst>
                              <a:gd name="T0" fmla="*/ 448 w 448"/>
                              <a:gd name="T1" fmla="*/ 423 h 448"/>
                              <a:gd name="T2" fmla="*/ 448 w 448"/>
                              <a:gd name="T3" fmla="*/ 24 h 448"/>
                              <a:gd name="T4" fmla="*/ 423 w 448"/>
                              <a:gd name="T5" fmla="*/ 0 h 448"/>
                              <a:gd name="T6" fmla="*/ 25 w 448"/>
                              <a:gd name="T7" fmla="*/ 0 h 448"/>
                              <a:gd name="T8" fmla="*/ 0 w 448"/>
                              <a:gd name="T9" fmla="*/ 24 h 448"/>
                              <a:gd name="T10" fmla="*/ 0 w 448"/>
                              <a:gd name="T11" fmla="*/ 423 h 448"/>
                              <a:gd name="T12" fmla="*/ 25 w 448"/>
                              <a:gd name="T13" fmla="*/ 448 h 448"/>
                              <a:gd name="T14" fmla="*/ 423 w 448"/>
                              <a:gd name="T15" fmla="*/ 448 h 448"/>
                              <a:gd name="T16" fmla="*/ 448 w 448"/>
                              <a:gd name="T17" fmla="*/ 423 h 448"/>
                              <a:gd name="T18" fmla="*/ 400 w 448"/>
                              <a:gd name="T19" fmla="*/ 238 h 448"/>
                              <a:gd name="T20" fmla="*/ 396 w 448"/>
                              <a:gd name="T21" fmla="*/ 294 h 448"/>
                              <a:gd name="T22" fmla="*/ 383 w 448"/>
                              <a:gd name="T23" fmla="*/ 328 h 448"/>
                              <a:gd name="T24" fmla="*/ 348 w 448"/>
                              <a:gd name="T25" fmla="*/ 343 h 448"/>
                              <a:gd name="T26" fmla="*/ 227 w 448"/>
                              <a:gd name="T27" fmla="*/ 347 h 448"/>
                              <a:gd name="T28" fmla="*/ 110 w 448"/>
                              <a:gd name="T29" fmla="*/ 343 h 448"/>
                              <a:gd name="T30" fmla="*/ 72 w 448"/>
                              <a:gd name="T31" fmla="*/ 328 h 448"/>
                              <a:gd name="T32" fmla="*/ 58 w 448"/>
                              <a:gd name="T33" fmla="*/ 294 h 448"/>
                              <a:gd name="T34" fmla="*/ 55 w 448"/>
                              <a:gd name="T35" fmla="*/ 238 h 448"/>
                              <a:gd name="T36" fmla="*/ 55 w 448"/>
                              <a:gd name="T37" fmla="*/ 212 h 448"/>
                              <a:gd name="T38" fmla="*/ 58 w 448"/>
                              <a:gd name="T39" fmla="*/ 156 h 448"/>
                              <a:gd name="T40" fmla="*/ 72 w 448"/>
                              <a:gd name="T41" fmla="*/ 122 h 448"/>
                              <a:gd name="T42" fmla="*/ 107 w 448"/>
                              <a:gd name="T43" fmla="*/ 108 h 448"/>
                              <a:gd name="T44" fmla="*/ 227 w 448"/>
                              <a:gd name="T45" fmla="*/ 104 h 448"/>
                              <a:gd name="T46" fmla="*/ 228 w 448"/>
                              <a:gd name="T47" fmla="*/ 104 h 448"/>
                              <a:gd name="T48" fmla="*/ 348 w 448"/>
                              <a:gd name="T49" fmla="*/ 108 h 448"/>
                              <a:gd name="T50" fmla="*/ 383 w 448"/>
                              <a:gd name="T51" fmla="*/ 122 h 448"/>
                              <a:gd name="T52" fmla="*/ 396 w 448"/>
                              <a:gd name="T53" fmla="*/ 156 h 448"/>
                              <a:gd name="T54" fmla="*/ 400 w 448"/>
                              <a:gd name="T55" fmla="*/ 212 h 448"/>
                              <a:gd name="T56" fmla="*/ 400 w 448"/>
                              <a:gd name="T57" fmla="*/ 238 h 44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Lst>
                            <a:rect l="0" t="0" r="r" b="b"/>
                            <a:pathLst>
                              <a:path w="448" h="448">
                                <a:moveTo>
                                  <a:pt x="448" y="423"/>
                                </a:moveTo>
                                <a:cubicBezTo>
                                  <a:pt x="448" y="24"/>
                                  <a:pt x="448" y="24"/>
                                  <a:pt x="448" y="24"/>
                                </a:cubicBezTo>
                                <a:cubicBezTo>
                                  <a:pt x="448" y="11"/>
                                  <a:pt x="437" y="0"/>
                                  <a:pt x="423" y="0"/>
                                </a:cubicBezTo>
                                <a:cubicBezTo>
                                  <a:pt x="25" y="0"/>
                                  <a:pt x="25" y="0"/>
                                  <a:pt x="25" y="0"/>
                                </a:cubicBezTo>
                                <a:cubicBezTo>
                                  <a:pt x="11" y="0"/>
                                  <a:pt x="0" y="11"/>
                                  <a:pt x="0" y="24"/>
                                </a:cubicBezTo>
                                <a:cubicBezTo>
                                  <a:pt x="0" y="423"/>
                                  <a:pt x="0" y="423"/>
                                  <a:pt x="0" y="423"/>
                                </a:cubicBezTo>
                                <a:cubicBezTo>
                                  <a:pt x="0" y="437"/>
                                  <a:pt x="11" y="448"/>
                                  <a:pt x="25" y="448"/>
                                </a:cubicBezTo>
                                <a:cubicBezTo>
                                  <a:pt x="423" y="448"/>
                                  <a:pt x="423" y="448"/>
                                  <a:pt x="423" y="448"/>
                                </a:cubicBezTo>
                                <a:cubicBezTo>
                                  <a:pt x="437" y="448"/>
                                  <a:pt x="448" y="437"/>
                                  <a:pt x="448" y="423"/>
                                </a:cubicBezTo>
                                <a:close/>
                                <a:moveTo>
                                  <a:pt x="400" y="238"/>
                                </a:moveTo>
                                <a:cubicBezTo>
                                  <a:pt x="400" y="266"/>
                                  <a:pt x="396" y="294"/>
                                  <a:pt x="396" y="294"/>
                                </a:cubicBezTo>
                                <a:cubicBezTo>
                                  <a:pt x="396" y="294"/>
                                  <a:pt x="393" y="318"/>
                                  <a:pt x="383" y="328"/>
                                </a:cubicBezTo>
                                <a:cubicBezTo>
                                  <a:pt x="370" y="342"/>
                                  <a:pt x="355" y="342"/>
                                  <a:pt x="348" y="343"/>
                                </a:cubicBezTo>
                                <a:cubicBezTo>
                                  <a:pt x="300" y="347"/>
                                  <a:pt x="227" y="347"/>
                                  <a:pt x="227" y="347"/>
                                </a:cubicBezTo>
                                <a:cubicBezTo>
                                  <a:pt x="227" y="347"/>
                                  <a:pt x="138" y="346"/>
                                  <a:pt x="110" y="343"/>
                                </a:cubicBezTo>
                                <a:cubicBezTo>
                                  <a:pt x="102" y="342"/>
                                  <a:pt x="85" y="342"/>
                                  <a:pt x="72" y="328"/>
                                </a:cubicBezTo>
                                <a:cubicBezTo>
                                  <a:pt x="62" y="318"/>
                                  <a:pt x="58" y="294"/>
                                  <a:pt x="58" y="294"/>
                                </a:cubicBezTo>
                                <a:cubicBezTo>
                                  <a:pt x="58" y="294"/>
                                  <a:pt x="55" y="266"/>
                                  <a:pt x="55" y="238"/>
                                </a:cubicBezTo>
                                <a:cubicBezTo>
                                  <a:pt x="55" y="212"/>
                                  <a:pt x="55" y="212"/>
                                  <a:pt x="55" y="212"/>
                                </a:cubicBezTo>
                                <a:cubicBezTo>
                                  <a:pt x="55" y="184"/>
                                  <a:pt x="58" y="156"/>
                                  <a:pt x="58" y="156"/>
                                </a:cubicBezTo>
                                <a:cubicBezTo>
                                  <a:pt x="58" y="156"/>
                                  <a:pt x="62" y="133"/>
                                  <a:pt x="72" y="122"/>
                                </a:cubicBezTo>
                                <a:cubicBezTo>
                                  <a:pt x="85" y="108"/>
                                  <a:pt x="100" y="108"/>
                                  <a:pt x="107" y="108"/>
                                </a:cubicBezTo>
                                <a:cubicBezTo>
                                  <a:pt x="155" y="104"/>
                                  <a:pt x="227" y="104"/>
                                  <a:pt x="227" y="104"/>
                                </a:cubicBezTo>
                                <a:cubicBezTo>
                                  <a:pt x="228" y="104"/>
                                  <a:pt x="228" y="104"/>
                                  <a:pt x="228" y="104"/>
                                </a:cubicBezTo>
                                <a:cubicBezTo>
                                  <a:pt x="228" y="104"/>
                                  <a:pt x="300" y="104"/>
                                  <a:pt x="348" y="108"/>
                                </a:cubicBezTo>
                                <a:cubicBezTo>
                                  <a:pt x="355" y="108"/>
                                  <a:pt x="370" y="108"/>
                                  <a:pt x="383" y="122"/>
                                </a:cubicBezTo>
                                <a:cubicBezTo>
                                  <a:pt x="393" y="133"/>
                                  <a:pt x="396" y="156"/>
                                  <a:pt x="396" y="156"/>
                                </a:cubicBezTo>
                                <a:cubicBezTo>
                                  <a:pt x="396" y="156"/>
                                  <a:pt x="400" y="184"/>
                                  <a:pt x="400" y="212"/>
                                </a:cubicBezTo>
                                <a:lnTo>
                                  <a:pt x="400" y="238"/>
                                </a:lnTo>
                                <a:close/>
                              </a:path>
                            </a:pathLst>
                          </a:custGeom>
                          <a:solidFill>
                            <a:schemeClr val="bg1"/>
                          </a:solidFill>
                          <a:ln w="9525">
                            <a:noFill/>
                            <a:round/>
                            <a:headEnd/>
                            <a:tailEnd/>
                          </a:ln>
                        </wps:spPr>
                        <wps:bodyPr vert="horz" wrap="square" lIns="91440" tIns="45720" rIns="91440" bIns="45720" numCol="1" anchor="t" anchorCtr="0" compatLnSpc="1">
                          <a:prstTxWarp prst="textNoShape">
                            <a:avLst/>
                          </a:prstTxWarp>
                        </wps:bodyPr>
                      </wps:wsp>
                    </wpg:grpSp>
                  </wpg:wgp>
                </a:graphicData>
              </a:graphic>
              <wp14:sizeRelH relativeFrom="margin">
                <wp14:pctWidth>0</wp14:pctWidth>
              </wp14:sizeRelH>
              <wp14:sizeRelV relativeFrom="margin">
                <wp14:pctHeight>0</wp14:pctHeight>
              </wp14:sizeRelV>
            </wp:anchor>
          </w:drawing>
        </mc:Choice>
        <mc:Fallback>
          <w:pict>
            <v:group w14:anchorId="193C2F55" id="Group 2" o:spid="_x0000_s1026" style="position:absolute;margin-left:479.7pt;margin-top:21.25pt;width:29.9pt;height:29.75pt;z-index:251666432;mso-width-relative:margin;mso-height-relative:margin" coordorigin="66716,3181" coordsize="5186,51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">
              <v:shape id="Freeform 22" o:spid="_x0000_s1027" style="position:absolute;left:66716;top:3185;width:2448;height:2454;visibility:visible;mso-wrap-style:square;v-text-anchor:top" coordsize="448,4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" path="m448,423v,-399,,-399,,-399c448,11,437,,424,,25,,25,,25,,12,,1,11,,24,,423,,423,,423v1,14,12,25,25,25c240,448,240,448,240,448v,-174,,-174,,-174c181,274,181,274,181,274v,-67,,-67,,-67c240,207,240,207,240,207v,-50,,-50,,-50c240,99,275,67,327,67v24,,46,2,52,3c379,130,379,130,379,130v-36,,-36,,-36,c315,130,310,144,310,163v,44,,44,,44c376,207,376,207,376,207v-8,67,-8,67,-8,67c310,274,310,274,310,274v,174,,174,,174c424,448,424,448,424,448v13,,24,-11,24,-25xe" fillcolor="white [3212]" stroked="f">
                <v:path arrowok="t" o:connecttype="custom" o:connectlocs="244749,231722;244749,13147;231637,0;13658,0;0,13147;0,231722;13658,245417;131116,245417;131116,150099;98883,150099;98883,113396;131116,113396;131116,86006;178645,36703;207053,38346;207053,71215;187386,71215;169358,89292;169358,113396;205414,113396;201044,150099;169358,150099;169358,245417;231637,245417;244749,231722" o:connectangles="0,0,0,0,0,0,0,0,0,0,0,0,0,0,0,0,0,0,0,0,0,0,0,0,0"/>
              </v:shape>
              <v:group id="Group 69" o:spid="_x0000_s1028" style="position:absolute;left:69461;top:3181;width:2442;height:2449" coordorigin="69460,-39161" coordsize="40719,408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">
                <v:oval id="Oval 70" o:spid="_x0000_s1029" style="position:absolute;left:85637;top:-23128;width:9096;height:91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" fillcolor="white [3212]" stroked="f"/>
                <v:shape id="Freeform 26" o:spid="_x0000_s1030" style="position:absolute;left:69460;top:-39161;width:40720;height:40829;visibility:visible;mso-wrap-style:square;v-text-anchor:top" coordsize="448,4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" path="m448,423v,-399,,-399,,-399c448,11,437,,423,,24,,24,,24,,11,,,11,,24,,423,,423,,423v,14,11,25,24,25c423,448,423,448,423,448v14,,25,-11,25,-25xm367,289v,44,-37,81,-81,81c170,370,170,370,170,370v-44,,-81,-37,-81,-81c89,165,89,165,89,165v,-44,37,-80,81,-80c286,85,286,85,286,85v44,,81,36,81,80l367,289xe" fillcolor="white [3212]" stroked="f">
                  <v:path arrowok="t" o:connecttype="custom" o:connectlocs="4071938,3855201;4071938,218735;3844709,0;218140,0;0,218735;0,3855201;218140,4083050;3844709,4083050;4071938,3855201;3335717,2633932;2599496,3372162;1545155,3372162;808934,2633932;808934,1503802;1545155,774686;2599496,774686;3335717,1503802;3335717,2633932" o:connectangles="0,0,0,0,0,0,0,0,0,0,0,0,0,0,0,0,0,0"/>
                  <o:lock v:ext="edit" verticies="t"/>
                </v:shape>
                <v:shape id="Freeform 27" o:spid="_x0000_s1031" style="position:absolute;left:79557;top:-29510;width:21257;height:22067;visibility:visible;mso-wrap-style:square;v-text-anchor:top" coordsize="234,2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" path="m175,c59,,59,,59,,43,,28,6,17,17,6,29,,43,,59,,183,,183,,183v,16,6,30,17,42c28,236,43,242,59,242v116,,116,,116,c191,242,206,236,217,225v11,-12,17,-26,17,-42c234,59,234,59,234,59v,-16,-6,-30,-17,-42c206,6,191,,175,xm117,196c75,196,41,162,41,120,41,78,75,44,117,44v43,,77,34,77,76c194,162,160,196,117,196xm195,60v-10,,-18,-8,-18,-18c177,32,185,24,195,24v10,,18,8,18,18c213,52,205,60,195,60xe" fillcolor="white [3212]" stroked="f">
                  <v:path arrowok="t" o:connecttype="custom" o:connectlocs="1589704,0;535957,0;154428,155012;0,537982;0,1668654;154428,2051624;535957,2206636;1589704,2206636;1971233,2051624;2125661,1668654;2125661,537982;1971233,155012;1589704,0;1062831,1787193;372445,1094200;1062831,401207;1762300,1094200;1062831,1787193;1771384,547100;1607872,382970;1771384,218840;1934897,382970;1771384,547100" o:connectangles="0,0,0,0,0,0,0,0,0,0,0,0,0,0,0,0,0,0,0,0,0,0,0"/>
                  <o:lock v:ext="edit" verticies="t"/>
                </v:shape>
              </v:group>
              <v:shape id="Freeform 29" o:spid="_x0000_s1032" style="position:absolute;left:66716;top:5869;width:2455;height:2463;visibility:visible;mso-wrap-style:square;v-text-anchor:top" coordsize="448,4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" path="m448,423v,-399,,-399,,-399c448,11,437,,424,,25,,25,,25,,12,,1,11,,24,,423,,423,,423v1,14,12,25,25,25c424,448,424,448,424,448v13,,24,-11,24,-25xm354,172v,3,,5,,8c354,262,292,356,178,356v-35,,-68,-10,-95,-28c88,329,93,329,98,329v29,,55,-10,77,-26c148,302,125,284,117,260v4,,8,1,12,1c134,261,140,260,145,259,117,253,95,228,95,198v,,,-1,,-1c104,202,113,205,123,205,107,194,96,175,96,153v,-11,3,-21,8,-31c135,160,180,184,231,187v-1,-5,-1,-9,-1,-14c230,139,258,111,292,111v17,,34,8,45,20c351,128,364,123,376,116v-5,14,-14,26,-27,34c361,148,373,145,384,140v-8,12,-18,23,-30,32xe" fillcolor="white [3212]" stroked="f">
                <v:path arrowok="t" o:connecttype="custom" o:connectlocs="245511,232535;245511,13193;232359,0;13700,0;0,13193;0,232535;13700,246278;232359,246278;245511,232535;193998,94553;193998,98951;97547,195703;45485,180311;53706,180860;95903,166567;64118,142929;70694,143479;79462,142379;52061,108846;52061,108296;67406,112694;52610,84108;56994,67067;126592,102799;126044,95103;160021,61020;184681,72014;206054,63768;191257,82459;210438,76962;193998,94553" o:connectangles="0,0,0,0,0,0,0,0,0,0,0,0,0,0,0,0,0,0,0,0,0,0,0,0,0,0,0,0,0,0,0"/>
                <o:lock v:ext="edit" verticies="t"/>
              </v:shape>
              <v:group id="Group 74" o:spid="_x0000_s1033" style="position:absolute;left:69427;top:5869;width:2454;height:2460" coordorigin="68900,47731" coordsize="40719,408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">
                <v:shape id="Freeform 31" o:spid="_x0000_s1034" style="position:absolute;left:85863;top:63644;width:8462;height:8842;visibility:visible;mso-wrap-style:square;v-text-anchor:top" coordsize="533,5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" path="m,557l533,281,,,,557xe" fillcolor="white [3212]" stroked="f">
                  <v:path arrowok="t" o:connecttype="custom" o:connectlocs="0,884239;846164,446088;0,0;0,884239" o:connectangles="0,0,0,0"/>
                </v:shape>
                <v:shape id="Freeform 32" o:spid="_x0000_s1035" style="position:absolute;left:68900;top:47731;width:40720;height:40830;visibility:visible;mso-wrap-style:square;v-text-anchor:top" coordsize="448,4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" path="m448,423v,-399,,-399,,-399c448,11,437,,423,,25,,25,,25,,11,,,11,,24,,423,,423,,423v,14,11,25,25,25c423,448,423,448,423,448v14,,25,-11,25,-25xm400,238v,28,-4,56,-4,56c396,294,393,318,383,328v-13,14,-28,14,-35,15c300,347,227,347,227,347v,,-89,-1,-117,-4c102,342,85,342,72,328,62,318,58,294,58,294v,,-3,-28,-3,-56c55,212,55,212,55,212v,-28,3,-56,3,-56c58,156,62,133,72,122v13,-14,28,-14,35,-14c155,104,227,104,227,104v1,,1,,1,c228,104,300,104,348,108v7,,22,,35,14c393,133,396,156,396,156v,,4,28,4,56l400,238xe" fillcolor="white [3212]" stroked="f">
                  <v:path arrowok="t" o:connecttype="custom" o:connectlocs="4071937,3855210;4071937,218735;3844708,0;227229,0;0,218735;0,3855210;227229,4083059;3844708,4083059;4071937,3855210;3635658,2169125;3599301,2679507;3481143,2989382;3163022,3126092;2063236,3162548;999806,3126092;654418,2989382;527170,2679507;499903,2169125;499903,1932162;527170,1421779;654418,1111904;972539,984309;2063236,947853;2072325,947853;3163022,984309;3481143,1111904;3599301,1421779;3635658,1932162;3635658,2169125" o:connectangles="0,0,0,0,0,0,0,0,0,0,0,0,0,0,0,0,0,0,0,0,0,0,0,0,0,0,0,0,0"/>
                  <o:lock v:ext="edit" verticies="t"/>
                </v:shape>
              </v:group>
            </v:group>
          </w:pict>
        </mc:Fallback>
      </mc:AlternateContent>
    </w:r>
    <w:r>
      <w:rPr>
        <w:noProof/>
      </w:rPr>
      <mc:AlternateContent>
        <mc:Choice Requires="wps">
          <w:drawing>
            <wp:anchor distT="0" distB="0" distL="114300" distR="114300" simplePos="0" relativeHeight="251665408" behindDoc="0" locked="0" layoutInCell="1" allowOverlap="1" wp14:anchorId="7CC5793B" wp14:editId="2B25BAAC">
              <wp:simplePos x="0" y="0"/>
              <wp:positionH relativeFrom="column">
                <wp:posOffset>-932815</wp:posOffset>
              </wp:positionH>
              <wp:positionV relativeFrom="paragraph">
                <wp:posOffset>206375</wp:posOffset>
              </wp:positionV>
              <wp:extent cx="7772400" cy="977265"/>
              <wp:effectExtent l="0" t="0" r="0" b="0"/>
              <wp:wrapNone/>
              <wp:docPr id="871378098"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772400" cy="977265"/>
                      </a:xfrm>
                      <a:prstGeom prst="rect">
                        <a:avLst/>
                      </a:prstGeom>
                      <a:solidFill>
                        <a:srgbClr val="002060"/>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page">
                <wp14:pctWidth>0</wp14:pctWidth>
              </wp14:sizeRelH>
              <wp14:sizeRelV relativeFrom="margin">
                <wp14:pctHeight>0</wp14:pctHeight>
              </wp14:sizeRelV>
            </wp:anchor>
          </w:drawing>
        </mc:Choice>
        <mc:Fallback>
          <w:pict>
            <v:rect w14:anchorId="3C3740AA" id="Rectangle 1" o:spid="_x0000_s1026" style="position:absolute;margin-left:-73.45pt;margin-top:16.25pt;width:612pt;height:76.9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" fillcolor="#002060" stroked="f" strokeweight="2pt"/>
          </w:pict>
        </mc:Fallback>
      </mc:AlternateContent>
    </w:r>
    <w:r w:rsidR="00340DDE">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F6964E1" w14:textId="77777777" w:rsidR="00CC548C" w:rsidRDefault="00CC548C" w:rsidP="009B4158">
      <w:r>
        <w:separator/>
      </w:r>
    </w:p>
  </w:footnote>
  <w:footnote w:type="continuationSeparator" w:id="0">
    <w:p w14:paraId="2B3AF884" w14:textId="77777777" w:rsidR="00CC548C" w:rsidRDefault="00CC548C" w:rsidP="009B415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DEA0A5" w14:textId="5862DC2E" w:rsidR="00340DDE" w:rsidRDefault="005304E1" w:rsidP="009B4158">
    <w:pPr>
      <w:pStyle w:val="Header"/>
    </w:pPr>
    <w:r>
      <w:rPr>
        <w:noProof/>
      </w:rPr>
      <mc:AlternateContent>
        <mc:Choice Requires="wps">
          <w:drawing>
            <wp:anchor distT="0" distB="0" distL="114300" distR="114300" simplePos="0" relativeHeight="251661312" behindDoc="0" locked="0" layoutInCell="1" allowOverlap="1" wp14:anchorId="5CAE5624" wp14:editId="0D67C28A">
              <wp:simplePos x="0" y="0"/>
              <wp:positionH relativeFrom="page">
                <wp:align>left</wp:align>
              </wp:positionH>
              <wp:positionV relativeFrom="paragraph">
                <wp:posOffset>-662940</wp:posOffset>
              </wp:positionV>
              <wp:extent cx="7078980" cy="510540"/>
              <wp:effectExtent l="0" t="0" r="0" b="0"/>
              <wp:wrapNone/>
              <wp:docPr id="666163336" name="Rectangle 8"/>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a:off x="0" y="0"/>
                        <a:ext cx="7078980" cy="510540"/>
                      </a:xfrm>
                      <a:prstGeom prst="rect">
                        <a:avLst/>
                      </a:prstGeom>
                    </wps:spPr>
                    <wps:txbx>
                      <w:txbxContent>
                        <w:p w14:paraId="0AC50AFF" w14:textId="1A09A58D" w:rsidR="00340DDE" w:rsidRPr="009B4158" w:rsidRDefault="005304E1" w:rsidP="009B4158">
                          <w:pPr>
                            <w:rPr>
                              <w:rStyle w:val="Emphasis"/>
                            </w:rPr>
                          </w:pPr>
                          <w:r>
                            <w:rPr>
                              <w:rStyle w:val="Emphasis"/>
                            </w:rPr>
                            <w:t>Site Review Form</w:t>
                          </w:r>
                          <w:r w:rsidR="008D6F9A">
                            <w:rPr>
                              <w:rStyle w:val="Emphasis"/>
                            </w:rPr>
                            <w:t xml:space="preserve"> - Congregate</w:t>
                          </w:r>
                        </w:p>
                      </w:txbxContent>
                    </wps:txbx>
                    <wps:bodyPr wrap="square">
                      <a:noAutofit/>
                    </wps:bodyPr>
                  </wps:wsp>
                </a:graphicData>
              </a:graphic>
              <wp14:sizeRelH relativeFrom="margin">
                <wp14:pctWidth>0</wp14:pctWidth>
              </wp14:sizeRelH>
              <wp14:sizeRelV relativeFrom="page">
                <wp14:pctHeight>0</wp14:pctHeight>
              </wp14:sizeRelV>
            </wp:anchor>
          </w:drawing>
        </mc:Choice>
        <mc:Fallback>
          <w:pict>
            <v:rect w14:anchorId="5CAE5624" id="Rectangle 8" o:spid="_x0000_s1026" style="position:absolute;margin-left:0;margin-top:-52.2pt;width:557.4pt;height:40.2pt;z-index:251661312;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" filled="f" stroked="f">
              <o:lock v:ext="edit" grouping="t"/>
              <v:textbox>
                <w:txbxContent>
                  <w:p w14:paraId="0AC50AFF" w14:textId="1A09A58D" w:rsidR="00340DDE" w:rsidRPr="009B4158" w:rsidRDefault="005304E1" w:rsidP="009B4158">
                    <w:pPr>
                      <w:rPr>
                        <w:rStyle w:val="Emphasis"/>
                      </w:rPr>
                    </w:pPr>
                    <w:r>
                      <w:rPr>
                        <w:rStyle w:val="Emphasis"/>
                      </w:rPr>
                      <w:t>Site Review Form</w:t>
                    </w:r>
                    <w:r w:rsidR="008D6F9A">
                      <w:rPr>
                        <w:rStyle w:val="Emphasis"/>
                      </w:rPr>
                      <w:t xml:space="preserve"> - Congregate</w:t>
                    </w:r>
                  </w:p>
                </w:txbxContent>
              </v:textbox>
              <w10:wrap anchorx="page"/>
            </v:rect>
          </w:pict>
        </mc:Fallback>
      </mc:AlternateContent>
    </w:r>
    <w:r>
      <w:rPr>
        <w:noProof/>
      </w:rPr>
      <mc:AlternateContent>
        <mc:Choice Requires="wps">
          <w:drawing>
            <wp:anchor distT="0" distB="0" distL="114300" distR="114300" simplePos="0" relativeHeight="251663360" behindDoc="0" locked="0" layoutInCell="1" allowOverlap="1" wp14:anchorId="4C0889DE" wp14:editId="7EFC1BE1">
              <wp:simplePos x="0" y="0"/>
              <wp:positionH relativeFrom="page">
                <wp:align>left</wp:align>
              </wp:positionH>
              <wp:positionV relativeFrom="paragraph">
                <wp:posOffset>-253365</wp:posOffset>
              </wp:positionV>
              <wp:extent cx="7686675" cy="454025"/>
              <wp:effectExtent l="0" t="0" r="0" b="0"/>
              <wp:wrapNone/>
              <wp:docPr id="1005995838" name="Rectangle 9"/>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a:off x="0" y="0"/>
                        <a:ext cx="7686675" cy="454025"/>
                      </a:xfrm>
                      <a:prstGeom prst="rect">
                        <a:avLst/>
                      </a:prstGeom>
                    </wps:spPr>
                    <wps:txbx>
                      <w:txbxContent>
                        <w:p w14:paraId="71A6CBC2" w14:textId="7E8641BD" w:rsidR="00340DDE" w:rsidRPr="009B4158" w:rsidRDefault="008070D7" w:rsidP="009B4158">
                          <w:pPr>
                            <w:rPr>
                              <w:rStyle w:val="IntenseEmphasis"/>
                            </w:rPr>
                          </w:pPr>
                          <w:r>
                            <w:rPr>
                              <w:rStyle w:val="IntenseEmphasis"/>
                            </w:rPr>
                            <w:t>Summer Food Service Program</w:t>
                          </w:r>
                          <w:r w:rsidR="00287CCE">
                            <w:rPr>
                              <w:rStyle w:val="IntenseEmphasis"/>
                            </w:rPr>
                            <w:t xml:space="preserve"> </w:t>
                          </w:r>
                        </w:p>
                      </w:txbxContent>
                    </wps:txbx>
                    <wps:bodyPr wrap="square">
                      <a:noAutofit/>
                    </wps:bodyPr>
                  </wps:wsp>
                </a:graphicData>
              </a:graphic>
              <wp14:sizeRelH relativeFrom="margin">
                <wp14:pctWidth>0</wp14:pctWidth>
              </wp14:sizeRelH>
              <wp14:sizeRelV relativeFrom="margin">
                <wp14:pctHeight>0</wp14:pctHeight>
              </wp14:sizeRelV>
            </wp:anchor>
          </w:drawing>
        </mc:Choice>
        <mc:Fallback>
          <w:pict>
            <v:rect w14:anchorId="4C0889DE" id="Rectangle 9" o:spid="_x0000_s1027" style="position:absolute;margin-left:0;margin-top:-19.95pt;width:605.25pt;height:35.75pt;z-index:251663360;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" filled="f" stroked="f">
              <o:lock v:ext="edit" grouping="t"/>
              <v:textbox>
                <w:txbxContent>
                  <w:p w14:paraId="71A6CBC2" w14:textId="7E8641BD" w:rsidR="00340DDE" w:rsidRPr="009B4158" w:rsidRDefault="008070D7" w:rsidP="009B4158">
                    <w:pPr>
                      <w:rPr>
                        <w:rStyle w:val="IntenseEmphasis"/>
                      </w:rPr>
                    </w:pPr>
                    <w:r>
                      <w:rPr>
                        <w:rStyle w:val="IntenseEmphasis"/>
                      </w:rPr>
                      <w:t>Summer Food Service Program</w:t>
                    </w:r>
                    <w:r w:rsidR="00287CCE">
                      <w:rPr>
                        <w:rStyle w:val="IntenseEmphasis"/>
                      </w:rPr>
                      <w:t xml:space="preserve"> </w:t>
                    </w:r>
                  </w:p>
                </w:txbxContent>
              </v:textbox>
              <w10:wrap anchorx="page"/>
            </v:rect>
          </w:pict>
        </mc:Fallback>
      </mc:AlternateContent>
    </w:r>
    <w:r>
      <w:rPr>
        <w:noProof/>
      </w:rPr>
      <mc:AlternateContent>
        <mc:Choice Requires="wps">
          <w:drawing>
            <wp:anchor distT="0" distB="0" distL="114300" distR="114300" simplePos="0" relativeHeight="251659264" behindDoc="0" locked="0" layoutInCell="1" allowOverlap="1" wp14:anchorId="50453DA7" wp14:editId="4974A290">
              <wp:simplePos x="0" y="0"/>
              <wp:positionH relativeFrom="page">
                <wp:posOffset>-66675</wp:posOffset>
              </wp:positionH>
              <wp:positionV relativeFrom="paragraph">
                <wp:posOffset>-710565</wp:posOffset>
              </wp:positionV>
              <wp:extent cx="7772400" cy="866775"/>
              <wp:effectExtent l="0" t="0" r="0" b="9525"/>
              <wp:wrapNone/>
              <wp:docPr id="229654835" name="Freeform: Shape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772400" cy="866775"/>
                      </a:xfrm>
                      <a:custGeom>
                        <a:avLst/>
                        <a:gdLst>
                          <a:gd name="connsiteX0" fmla="*/ 0 w 4076054"/>
                          <a:gd name="connsiteY0" fmla="*/ 0 h 2263300"/>
                          <a:gd name="connsiteX1" fmla="*/ 4076054 w 4076054"/>
                          <a:gd name="connsiteY1" fmla="*/ 0 h 2263300"/>
                          <a:gd name="connsiteX2" fmla="*/ 4076054 w 4076054"/>
                          <a:gd name="connsiteY2" fmla="*/ 2263300 h 2263300"/>
                          <a:gd name="connsiteX3" fmla="*/ 0 w 4076054"/>
                          <a:gd name="connsiteY3" fmla="*/ 2263300 h 2263300"/>
                          <a:gd name="connsiteX4" fmla="*/ 0 w 4076054"/>
                          <a:gd name="connsiteY4" fmla="*/ 0 h 2263300"/>
                          <a:gd name="connsiteX0" fmla="*/ 0 w 4076054"/>
                          <a:gd name="connsiteY0" fmla="*/ 0 h 2263300"/>
                          <a:gd name="connsiteX1" fmla="*/ 4076054 w 4076054"/>
                          <a:gd name="connsiteY1" fmla="*/ 0 h 2263300"/>
                          <a:gd name="connsiteX2" fmla="*/ 3551121 w 4076054"/>
                          <a:gd name="connsiteY2" fmla="*/ 2263300 h 2263300"/>
                          <a:gd name="connsiteX3" fmla="*/ 0 w 4076054"/>
                          <a:gd name="connsiteY3" fmla="*/ 2263300 h 2263300"/>
                          <a:gd name="connsiteX4" fmla="*/ 0 w 4076054"/>
                          <a:gd name="connsiteY4" fmla="*/ 0 h 2263300"/>
                          <a:gd name="connsiteX0" fmla="*/ 0 w 3985743"/>
                          <a:gd name="connsiteY0" fmla="*/ 0 h 2263300"/>
                          <a:gd name="connsiteX1" fmla="*/ 3985743 w 3985743"/>
                          <a:gd name="connsiteY1" fmla="*/ 0 h 2263300"/>
                          <a:gd name="connsiteX2" fmla="*/ 3551121 w 3985743"/>
                          <a:gd name="connsiteY2" fmla="*/ 2263300 h 2263300"/>
                          <a:gd name="connsiteX3" fmla="*/ 0 w 3985743"/>
                          <a:gd name="connsiteY3" fmla="*/ 2263300 h 2263300"/>
                          <a:gd name="connsiteX4" fmla="*/ 0 w 3985743"/>
                          <a:gd name="connsiteY4" fmla="*/ 0 h 2263300"/>
                          <a:gd name="connsiteX0" fmla="*/ 0 w 3985743"/>
                          <a:gd name="connsiteY0" fmla="*/ 0 h 2263300"/>
                          <a:gd name="connsiteX1" fmla="*/ 3985743 w 3985743"/>
                          <a:gd name="connsiteY1" fmla="*/ 0 h 2263300"/>
                          <a:gd name="connsiteX2" fmla="*/ 3568054 w 3985743"/>
                          <a:gd name="connsiteY2" fmla="*/ 2263300 h 2263300"/>
                          <a:gd name="connsiteX3" fmla="*/ 0 w 3985743"/>
                          <a:gd name="connsiteY3" fmla="*/ 2263300 h 2263300"/>
                          <a:gd name="connsiteX4" fmla="*/ 0 w 3985743"/>
                          <a:gd name="connsiteY4" fmla="*/ 0 h 226330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985743" h="2263300">
                            <a:moveTo>
                              <a:pt x="0" y="0"/>
                            </a:moveTo>
                            <a:lnTo>
                              <a:pt x="3985743" y="0"/>
                            </a:lnTo>
                            <a:lnTo>
                              <a:pt x="3568054" y="2263300"/>
                            </a:lnTo>
                            <a:lnTo>
                              <a:pt x="0" y="2263300"/>
                            </a:lnTo>
                            <a:lnTo>
                              <a:pt x="0" y="0"/>
                            </a:lnTo>
                            <a:close/>
                          </a:path>
                        </a:pathLst>
                      </a:custGeom>
                      <a:solidFill>
                        <a:srgbClr val="002060"/>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page">
                <wp14:pctWidth>0</wp14:pctWidth>
              </wp14:sizeRelH>
              <wp14:sizeRelV relativeFrom="margin">
                <wp14:pctHeight>0</wp14:pctHeight>
              </wp14:sizeRelV>
            </wp:anchor>
          </w:drawing>
        </mc:Choice>
        <mc:Fallback>
          <w:pict>
            <v:shape w14:anchorId="10BB9CB6" id="Freeform: Shape 10" o:spid="_x0000_s1026" style="position:absolute;margin-left:-5.25pt;margin-top:-55.95pt;width:612pt;height:68.2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margin;v-text-anchor:middle" coordsize="3985743,2263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" path="m,l3985743,,3568054,2263300,,2263300,,xe" fillcolor="#002060" stroked="f" strokeweight="2pt">
              <v:path arrowok="t" o:connecttype="custom" o:connectlocs="0,0;7772400,0;6957885,866775;0,866775;0,0" o:connectangles="0,0,0,0,0"/>
              <w10:wrap anchorx="page"/>
            </v:shape>
          </w:pict>
        </mc:Fallback>
      </mc:AlternateContent>
    </w:r>
    <w:r>
      <w:rPr>
        <w:noProof/>
      </w:rPr>
      <mc:AlternateContent>
        <mc:Choice Requires="wps">
          <w:drawing>
            <wp:anchor distT="0" distB="0" distL="114300" distR="114300" simplePos="0" relativeHeight="251658240" behindDoc="0" locked="0" layoutInCell="1" allowOverlap="1" wp14:anchorId="2A26EDF3" wp14:editId="3788128A">
              <wp:simplePos x="0" y="0"/>
              <wp:positionH relativeFrom="page">
                <wp:align>right</wp:align>
              </wp:positionH>
              <wp:positionV relativeFrom="paragraph">
                <wp:posOffset>-1544955</wp:posOffset>
              </wp:positionV>
              <wp:extent cx="7772400" cy="790575"/>
              <wp:effectExtent l="0" t="0" r="0" b="9525"/>
              <wp:wrapNone/>
              <wp:docPr id="487040467"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772400" cy="790575"/>
                      </a:xfrm>
                      <a:prstGeom prst="rect">
                        <a:avLst/>
                      </a:prstGeom>
                      <a:solidFill>
                        <a:srgbClr val="939795"/>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5DC81AB" w14:textId="1FDE1ED1" w:rsidR="00340DDE" w:rsidRPr="009B4158" w:rsidRDefault="00340DDE" w:rsidP="009B4158">
                          <w:pPr>
                            <w:rPr>
                              <w:rStyle w:val="SubtleEmphasis"/>
                            </w:rPr>
                          </w:pPr>
                        </w:p>
                        <w:p w14:paraId="2FE25CAB" w14:textId="77777777" w:rsidR="00340DDE" w:rsidRPr="009B4158" w:rsidRDefault="00340DDE" w:rsidP="009B4158"/>
                      </w:txbxContent>
                    </wps:txbx>
                    <wps:bodyPr rtlCol="0" anchor="ctr">
                      <a:noAutofit/>
                    </wps:bodyPr>
                  </wps:wsp>
                </a:graphicData>
              </a:graphic>
              <wp14:sizeRelH relativeFrom="page">
                <wp14:pctWidth>0</wp14:pctWidth>
              </wp14:sizeRelH>
              <wp14:sizeRelV relativeFrom="page">
                <wp14:pctHeight>0</wp14:pctHeight>
              </wp14:sizeRelV>
            </wp:anchor>
          </w:drawing>
        </mc:Choice>
        <mc:Fallback>
          <w:pict>
            <v:rect w14:anchorId="2A26EDF3" id="Rectangle 7" o:spid="_x0000_s1028" style="position:absolute;margin-left:560.8pt;margin-top:-121.65pt;width:612pt;height:62.25pt;z-index:251658240;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" fillcolor="#939795" stroked="f" strokeweight="2pt">
              <v:textbox>
                <w:txbxContent>
                  <w:p w14:paraId="05DC81AB" w14:textId="1FDE1ED1" w:rsidR="00340DDE" w:rsidRPr="009B4158" w:rsidRDefault="00340DDE" w:rsidP="009B4158">
                    <w:pPr>
                      <w:rPr>
                        <w:rStyle w:val="SubtleEmphasis"/>
                      </w:rPr>
                    </w:pPr>
                  </w:p>
                  <w:p w14:paraId="2FE25CAB" w14:textId="77777777" w:rsidR="00340DDE" w:rsidRPr="009B4158" w:rsidRDefault="00340DDE" w:rsidP="009B4158"/>
                </w:txbxContent>
              </v:textbox>
              <w10:wrap anchorx="page"/>
            </v:rect>
          </w:pict>
        </mc:Fallback>
      </mc:AlternateContent>
    </w:r>
    <w:r w:rsidR="00166B68">
      <w:rPr>
        <w:noProof/>
      </w:rPr>
      <mc:AlternateContent>
        <mc:Choice Requires="wps">
          <w:drawing>
            <wp:anchor distT="0" distB="0" distL="114300" distR="114300" simplePos="0" relativeHeight="251656192" behindDoc="0" locked="0" layoutInCell="1" allowOverlap="1" wp14:anchorId="7764ADA1" wp14:editId="1EE704BC">
              <wp:simplePos x="0" y="0"/>
              <wp:positionH relativeFrom="column">
                <wp:posOffset>-914400</wp:posOffset>
              </wp:positionH>
              <wp:positionV relativeFrom="paragraph">
                <wp:posOffset>-1434465</wp:posOffset>
              </wp:positionV>
              <wp:extent cx="7686675" cy="257175"/>
              <wp:effectExtent l="0" t="0" r="0" b="0"/>
              <wp:wrapNone/>
              <wp:docPr id="1737998307" name="Rectangle 11"/>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a:off x="0" y="0"/>
                        <a:ext cx="7686675" cy="257175"/>
                      </a:xfrm>
                      <a:prstGeom prst="rect">
                        <a:avLst/>
                      </a:prstGeom>
                    </wps:spPr>
                    <wps:txbx>
                      <w:txbxContent>
                        <w:p w14:paraId="6B4C1BDF" w14:textId="77777777" w:rsidR="00340DDE" w:rsidRPr="006B7B0B" w:rsidRDefault="00340DDE" w:rsidP="009B4158">
                          <w:r w:rsidRPr="006B7B0B">
                            <w:t>Summer Food Service Program – Seamless Summer Option – National School Lunch Program</w:t>
                          </w:r>
                        </w:p>
                      </w:txbxContent>
                    </wps:txbx>
                    <wps:bodyPr wrap="square">
                      <a:noAutofit/>
                    </wps:bodyPr>
                  </wps:wsp>
                </a:graphicData>
              </a:graphic>
              <wp14:sizeRelH relativeFrom="margin">
                <wp14:pctWidth>0</wp14:pctWidth>
              </wp14:sizeRelH>
              <wp14:sizeRelV relativeFrom="margin">
                <wp14:pctHeight>0</wp14:pctHeight>
              </wp14:sizeRelV>
            </wp:anchor>
          </w:drawing>
        </mc:Choice>
        <mc:Fallback>
          <w:pict>
            <v:rect w14:anchorId="7764ADA1" id="Rectangle 11" o:spid="_x0000_s1029" style="position:absolute;margin-left:-1in;margin-top:-112.95pt;width:605.25pt;height:20.2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" filled="f" stroked="f">
              <o:lock v:ext="edit" grouping="t"/>
              <v:textbox>
                <w:txbxContent>
                  <w:p w14:paraId="6B4C1BDF" w14:textId="77777777" w:rsidR="00340DDE" w:rsidRPr="006B7B0B" w:rsidRDefault="00340DDE" w:rsidP="009B4158">
                    <w:r w:rsidRPr="006B7B0B">
                      <w:t>Summer Food Service Program – Seamless Summer Option – National School Lunch Program</w:t>
                    </w:r>
                  </w:p>
                </w:txbxContent>
              </v:textbox>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5A7F14"/>
    <w:multiLevelType w:val="hybridMultilevel"/>
    <w:tmpl w:val="F1807C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931EFD"/>
    <w:multiLevelType w:val="hybridMultilevel"/>
    <w:tmpl w:val="F8C2F2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BB25BF"/>
    <w:multiLevelType w:val="hybridMultilevel"/>
    <w:tmpl w:val="6B4228EE"/>
    <w:lvl w:ilvl="0" w:tplc="9A3EB794">
      <w:start w:val="1"/>
      <w:numFmt w:val="bullet"/>
      <w:pStyle w:val="FAQbullet1"/>
      <w:lvlText w:val=""/>
      <w:lvlJc w:val="left"/>
      <w:pPr>
        <w:ind w:left="1080" w:hanging="360"/>
      </w:pPr>
      <w:rPr>
        <w:rFonts w:ascii="Symbol" w:hAnsi="Symbol" w:hint="default"/>
      </w:rPr>
    </w:lvl>
    <w:lvl w:ilvl="1" w:tplc="04090003">
      <w:start w:val="1"/>
      <w:numFmt w:val="bullet"/>
      <w:lvlText w:val="o"/>
      <w:lvlJc w:val="left"/>
      <w:pPr>
        <w:ind w:left="3243" w:hanging="360"/>
      </w:pPr>
      <w:rPr>
        <w:rFonts w:ascii="Courier New" w:hAnsi="Courier New" w:cs="Courier New" w:hint="default"/>
      </w:rPr>
    </w:lvl>
    <w:lvl w:ilvl="2" w:tplc="04090005">
      <w:start w:val="1"/>
      <w:numFmt w:val="bullet"/>
      <w:lvlText w:val=""/>
      <w:lvlJc w:val="left"/>
      <w:pPr>
        <w:ind w:left="3963" w:hanging="360"/>
      </w:pPr>
      <w:rPr>
        <w:rFonts w:ascii="Wingdings" w:hAnsi="Wingdings" w:hint="default"/>
      </w:rPr>
    </w:lvl>
    <w:lvl w:ilvl="3" w:tplc="04090001" w:tentative="1">
      <w:start w:val="1"/>
      <w:numFmt w:val="bullet"/>
      <w:lvlText w:val=""/>
      <w:lvlJc w:val="left"/>
      <w:pPr>
        <w:ind w:left="4683" w:hanging="360"/>
      </w:pPr>
      <w:rPr>
        <w:rFonts w:ascii="Symbol" w:hAnsi="Symbol" w:hint="default"/>
      </w:rPr>
    </w:lvl>
    <w:lvl w:ilvl="4" w:tplc="04090003" w:tentative="1">
      <w:start w:val="1"/>
      <w:numFmt w:val="bullet"/>
      <w:lvlText w:val="o"/>
      <w:lvlJc w:val="left"/>
      <w:pPr>
        <w:ind w:left="5403" w:hanging="360"/>
      </w:pPr>
      <w:rPr>
        <w:rFonts w:ascii="Courier New" w:hAnsi="Courier New" w:cs="Courier New" w:hint="default"/>
      </w:rPr>
    </w:lvl>
    <w:lvl w:ilvl="5" w:tplc="04090005" w:tentative="1">
      <w:start w:val="1"/>
      <w:numFmt w:val="bullet"/>
      <w:lvlText w:val=""/>
      <w:lvlJc w:val="left"/>
      <w:pPr>
        <w:ind w:left="6123" w:hanging="360"/>
      </w:pPr>
      <w:rPr>
        <w:rFonts w:ascii="Wingdings" w:hAnsi="Wingdings" w:hint="default"/>
      </w:rPr>
    </w:lvl>
    <w:lvl w:ilvl="6" w:tplc="04090001" w:tentative="1">
      <w:start w:val="1"/>
      <w:numFmt w:val="bullet"/>
      <w:lvlText w:val=""/>
      <w:lvlJc w:val="left"/>
      <w:pPr>
        <w:ind w:left="6843" w:hanging="360"/>
      </w:pPr>
      <w:rPr>
        <w:rFonts w:ascii="Symbol" w:hAnsi="Symbol" w:hint="default"/>
      </w:rPr>
    </w:lvl>
    <w:lvl w:ilvl="7" w:tplc="04090003" w:tentative="1">
      <w:start w:val="1"/>
      <w:numFmt w:val="bullet"/>
      <w:lvlText w:val="o"/>
      <w:lvlJc w:val="left"/>
      <w:pPr>
        <w:ind w:left="7563" w:hanging="360"/>
      </w:pPr>
      <w:rPr>
        <w:rFonts w:ascii="Courier New" w:hAnsi="Courier New" w:cs="Courier New" w:hint="default"/>
      </w:rPr>
    </w:lvl>
    <w:lvl w:ilvl="8" w:tplc="04090005" w:tentative="1">
      <w:start w:val="1"/>
      <w:numFmt w:val="bullet"/>
      <w:lvlText w:val=""/>
      <w:lvlJc w:val="left"/>
      <w:pPr>
        <w:ind w:left="8283" w:hanging="360"/>
      </w:pPr>
      <w:rPr>
        <w:rFonts w:ascii="Wingdings" w:hAnsi="Wingdings" w:hint="default"/>
      </w:rPr>
    </w:lvl>
  </w:abstractNum>
  <w:abstractNum w:abstractNumId="3" w15:restartNumberingAfterBreak="0">
    <w:nsid w:val="04EE4FE8"/>
    <w:multiLevelType w:val="hybridMultilevel"/>
    <w:tmpl w:val="45AAE250"/>
    <w:lvl w:ilvl="0" w:tplc="FFFFFFFF">
      <w:start w:val="1"/>
      <w:numFmt w:val="bullet"/>
      <w:lvlText w:val=""/>
      <w:lvlJc w:val="left"/>
      <w:pPr>
        <w:ind w:left="900" w:hanging="360"/>
      </w:pPr>
      <w:rPr>
        <w:rFonts w:ascii="Symbol" w:hAnsi="Symbol" w:hint="default"/>
      </w:rPr>
    </w:lvl>
    <w:lvl w:ilvl="1" w:tplc="FD42640C">
      <w:start w:val="1"/>
      <w:numFmt w:val="bullet"/>
      <w:lvlText w:val="o"/>
      <w:lvlJc w:val="left"/>
      <w:pPr>
        <w:ind w:left="3063" w:hanging="360"/>
      </w:pPr>
      <w:rPr>
        <w:rFonts w:ascii="Courier New" w:hAnsi="Courier New" w:hint="default"/>
      </w:rPr>
    </w:lvl>
    <w:lvl w:ilvl="2" w:tplc="FFFFFFFF">
      <w:start w:val="1"/>
      <w:numFmt w:val="bullet"/>
      <w:lvlText w:val=""/>
      <w:lvlJc w:val="left"/>
      <w:pPr>
        <w:ind w:left="3783" w:hanging="360"/>
      </w:pPr>
      <w:rPr>
        <w:rFonts w:ascii="Wingdings" w:hAnsi="Wingdings" w:hint="default"/>
      </w:rPr>
    </w:lvl>
    <w:lvl w:ilvl="3" w:tplc="FFFFFFFF" w:tentative="1">
      <w:start w:val="1"/>
      <w:numFmt w:val="bullet"/>
      <w:lvlText w:val=""/>
      <w:lvlJc w:val="left"/>
      <w:pPr>
        <w:ind w:left="4503" w:hanging="360"/>
      </w:pPr>
      <w:rPr>
        <w:rFonts w:ascii="Symbol" w:hAnsi="Symbol" w:hint="default"/>
      </w:rPr>
    </w:lvl>
    <w:lvl w:ilvl="4" w:tplc="FFFFFFFF" w:tentative="1">
      <w:start w:val="1"/>
      <w:numFmt w:val="bullet"/>
      <w:lvlText w:val="o"/>
      <w:lvlJc w:val="left"/>
      <w:pPr>
        <w:ind w:left="5223" w:hanging="360"/>
      </w:pPr>
      <w:rPr>
        <w:rFonts w:ascii="Courier New" w:hAnsi="Courier New" w:cs="Courier New" w:hint="default"/>
      </w:rPr>
    </w:lvl>
    <w:lvl w:ilvl="5" w:tplc="FFFFFFFF" w:tentative="1">
      <w:start w:val="1"/>
      <w:numFmt w:val="bullet"/>
      <w:lvlText w:val=""/>
      <w:lvlJc w:val="left"/>
      <w:pPr>
        <w:ind w:left="5943" w:hanging="360"/>
      </w:pPr>
      <w:rPr>
        <w:rFonts w:ascii="Wingdings" w:hAnsi="Wingdings" w:hint="default"/>
      </w:rPr>
    </w:lvl>
    <w:lvl w:ilvl="6" w:tplc="FFFFFFFF" w:tentative="1">
      <w:start w:val="1"/>
      <w:numFmt w:val="bullet"/>
      <w:lvlText w:val=""/>
      <w:lvlJc w:val="left"/>
      <w:pPr>
        <w:ind w:left="6663" w:hanging="360"/>
      </w:pPr>
      <w:rPr>
        <w:rFonts w:ascii="Symbol" w:hAnsi="Symbol" w:hint="default"/>
      </w:rPr>
    </w:lvl>
    <w:lvl w:ilvl="7" w:tplc="FFFFFFFF" w:tentative="1">
      <w:start w:val="1"/>
      <w:numFmt w:val="bullet"/>
      <w:lvlText w:val="o"/>
      <w:lvlJc w:val="left"/>
      <w:pPr>
        <w:ind w:left="7383" w:hanging="360"/>
      </w:pPr>
      <w:rPr>
        <w:rFonts w:ascii="Courier New" w:hAnsi="Courier New" w:cs="Courier New" w:hint="default"/>
      </w:rPr>
    </w:lvl>
    <w:lvl w:ilvl="8" w:tplc="FFFFFFFF" w:tentative="1">
      <w:start w:val="1"/>
      <w:numFmt w:val="bullet"/>
      <w:lvlText w:val=""/>
      <w:lvlJc w:val="left"/>
      <w:pPr>
        <w:ind w:left="8103" w:hanging="360"/>
      </w:pPr>
      <w:rPr>
        <w:rFonts w:ascii="Wingdings" w:hAnsi="Wingdings" w:hint="default"/>
      </w:rPr>
    </w:lvl>
  </w:abstractNum>
  <w:abstractNum w:abstractNumId="4" w15:restartNumberingAfterBreak="0">
    <w:nsid w:val="09D325C1"/>
    <w:multiLevelType w:val="hybridMultilevel"/>
    <w:tmpl w:val="C3263BAE"/>
    <w:lvl w:ilvl="0" w:tplc="FFFFFFFF">
      <w:start w:val="1"/>
      <w:numFmt w:val="bullet"/>
      <w:lvlText w:val=""/>
      <w:lvlJc w:val="left"/>
      <w:pPr>
        <w:ind w:left="900" w:hanging="360"/>
      </w:pPr>
      <w:rPr>
        <w:rFonts w:ascii="Symbol" w:hAnsi="Symbol" w:hint="default"/>
      </w:rPr>
    </w:lvl>
    <w:lvl w:ilvl="1" w:tplc="FD42640C">
      <w:start w:val="1"/>
      <w:numFmt w:val="bullet"/>
      <w:lvlText w:val="o"/>
      <w:lvlJc w:val="left"/>
      <w:pPr>
        <w:ind w:left="3063" w:hanging="360"/>
      </w:pPr>
      <w:rPr>
        <w:rFonts w:ascii="Courier New" w:hAnsi="Courier New" w:hint="default"/>
      </w:rPr>
    </w:lvl>
    <w:lvl w:ilvl="2" w:tplc="FFFFFFFF">
      <w:start w:val="1"/>
      <w:numFmt w:val="bullet"/>
      <w:lvlText w:val=""/>
      <w:lvlJc w:val="left"/>
      <w:pPr>
        <w:ind w:left="3783" w:hanging="360"/>
      </w:pPr>
      <w:rPr>
        <w:rFonts w:ascii="Wingdings" w:hAnsi="Wingdings" w:hint="default"/>
      </w:rPr>
    </w:lvl>
    <w:lvl w:ilvl="3" w:tplc="FFFFFFFF" w:tentative="1">
      <w:start w:val="1"/>
      <w:numFmt w:val="bullet"/>
      <w:lvlText w:val=""/>
      <w:lvlJc w:val="left"/>
      <w:pPr>
        <w:ind w:left="4503" w:hanging="360"/>
      </w:pPr>
      <w:rPr>
        <w:rFonts w:ascii="Symbol" w:hAnsi="Symbol" w:hint="default"/>
      </w:rPr>
    </w:lvl>
    <w:lvl w:ilvl="4" w:tplc="FFFFFFFF" w:tentative="1">
      <w:start w:val="1"/>
      <w:numFmt w:val="bullet"/>
      <w:lvlText w:val="o"/>
      <w:lvlJc w:val="left"/>
      <w:pPr>
        <w:ind w:left="5223" w:hanging="360"/>
      </w:pPr>
      <w:rPr>
        <w:rFonts w:ascii="Courier New" w:hAnsi="Courier New" w:cs="Courier New" w:hint="default"/>
      </w:rPr>
    </w:lvl>
    <w:lvl w:ilvl="5" w:tplc="FFFFFFFF" w:tentative="1">
      <w:start w:val="1"/>
      <w:numFmt w:val="bullet"/>
      <w:lvlText w:val=""/>
      <w:lvlJc w:val="left"/>
      <w:pPr>
        <w:ind w:left="5943" w:hanging="360"/>
      </w:pPr>
      <w:rPr>
        <w:rFonts w:ascii="Wingdings" w:hAnsi="Wingdings" w:hint="default"/>
      </w:rPr>
    </w:lvl>
    <w:lvl w:ilvl="6" w:tplc="FFFFFFFF" w:tentative="1">
      <w:start w:val="1"/>
      <w:numFmt w:val="bullet"/>
      <w:lvlText w:val=""/>
      <w:lvlJc w:val="left"/>
      <w:pPr>
        <w:ind w:left="6663" w:hanging="360"/>
      </w:pPr>
      <w:rPr>
        <w:rFonts w:ascii="Symbol" w:hAnsi="Symbol" w:hint="default"/>
      </w:rPr>
    </w:lvl>
    <w:lvl w:ilvl="7" w:tplc="FFFFFFFF" w:tentative="1">
      <w:start w:val="1"/>
      <w:numFmt w:val="bullet"/>
      <w:lvlText w:val="o"/>
      <w:lvlJc w:val="left"/>
      <w:pPr>
        <w:ind w:left="7383" w:hanging="360"/>
      </w:pPr>
      <w:rPr>
        <w:rFonts w:ascii="Courier New" w:hAnsi="Courier New" w:cs="Courier New" w:hint="default"/>
      </w:rPr>
    </w:lvl>
    <w:lvl w:ilvl="8" w:tplc="FFFFFFFF" w:tentative="1">
      <w:start w:val="1"/>
      <w:numFmt w:val="bullet"/>
      <w:lvlText w:val=""/>
      <w:lvlJc w:val="left"/>
      <w:pPr>
        <w:ind w:left="8103" w:hanging="360"/>
      </w:pPr>
      <w:rPr>
        <w:rFonts w:ascii="Wingdings" w:hAnsi="Wingdings" w:hint="default"/>
      </w:rPr>
    </w:lvl>
  </w:abstractNum>
  <w:abstractNum w:abstractNumId="5" w15:restartNumberingAfterBreak="0">
    <w:nsid w:val="0C606B89"/>
    <w:multiLevelType w:val="hybridMultilevel"/>
    <w:tmpl w:val="3F2A995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8DE3C66"/>
    <w:multiLevelType w:val="hybridMultilevel"/>
    <w:tmpl w:val="644C3BA8"/>
    <w:lvl w:ilvl="0" w:tplc="25A698F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63E5C02"/>
    <w:multiLevelType w:val="hybridMultilevel"/>
    <w:tmpl w:val="BE0A23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02114AC"/>
    <w:multiLevelType w:val="hybridMultilevel"/>
    <w:tmpl w:val="6C00A02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37D1047E"/>
    <w:multiLevelType w:val="hybridMultilevel"/>
    <w:tmpl w:val="0316BD2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0" w15:restartNumberingAfterBreak="0">
    <w:nsid w:val="3BD406F0"/>
    <w:multiLevelType w:val="hybridMultilevel"/>
    <w:tmpl w:val="9E04AB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4437675"/>
    <w:multiLevelType w:val="hybridMultilevel"/>
    <w:tmpl w:val="50403CF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45016F39"/>
    <w:multiLevelType w:val="hybridMultilevel"/>
    <w:tmpl w:val="73B2D6F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4DA87B36"/>
    <w:multiLevelType w:val="hybridMultilevel"/>
    <w:tmpl w:val="2602629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5D5B37DF"/>
    <w:multiLevelType w:val="hybridMultilevel"/>
    <w:tmpl w:val="FFFFFFFF"/>
    <w:lvl w:ilvl="0" w:tplc="43580D54">
      <w:start w:val="1"/>
      <w:numFmt w:val="bullet"/>
      <w:lvlText w:val=""/>
      <w:lvlJc w:val="left"/>
      <w:pPr>
        <w:ind w:left="720" w:hanging="360"/>
      </w:pPr>
      <w:rPr>
        <w:rFonts w:ascii="Symbol" w:hAnsi="Symbol" w:hint="default"/>
      </w:rPr>
    </w:lvl>
    <w:lvl w:ilvl="1" w:tplc="9E6E70A6">
      <w:start w:val="1"/>
      <w:numFmt w:val="bullet"/>
      <w:lvlText w:val="o"/>
      <w:lvlJc w:val="left"/>
      <w:pPr>
        <w:ind w:left="1440" w:hanging="360"/>
      </w:pPr>
      <w:rPr>
        <w:rFonts w:ascii="Courier New" w:hAnsi="Courier New" w:hint="default"/>
      </w:rPr>
    </w:lvl>
    <w:lvl w:ilvl="2" w:tplc="FEB4D81A">
      <w:start w:val="1"/>
      <w:numFmt w:val="bullet"/>
      <w:lvlText w:val=""/>
      <w:lvlJc w:val="left"/>
      <w:pPr>
        <w:ind w:left="2160" w:hanging="360"/>
      </w:pPr>
      <w:rPr>
        <w:rFonts w:ascii="Wingdings" w:hAnsi="Wingdings" w:hint="default"/>
      </w:rPr>
    </w:lvl>
    <w:lvl w:ilvl="3" w:tplc="066A5B08">
      <w:start w:val="1"/>
      <w:numFmt w:val="bullet"/>
      <w:lvlText w:val=""/>
      <w:lvlJc w:val="left"/>
      <w:pPr>
        <w:ind w:left="2880" w:hanging="360"/>
      </w:pPr>
      <w:rPr>
        <w:rFonts w:ascii="Symbol" w:hAnsi="Symbol" w:hint="default"/>
      </w:rPr>
    </w:lvl>
    <w:lvl w:ilvl="4" w:tplc="CBF8A352">
      <w:start w:val="1"/>
      <w:numFmt w:val="bullet"/>
      <w:lvlText w:val="o"/>
      <w:lvlJc w:val="left"/>
      <w:pPr>
        <w:ind w:left="3600" w:hanging="360"/>
      </w:pPr>
      <w:rPr>
        <w:rFonts w:ascii="Courier New" w:hAnsi="Courier New" w:hint="default"/>
      </w:rPr>
    </w:lvl>
    <w:lvl w:ilvl="5" w:tplc="F6DAA06E">
      <w:start w:val="1"/>
      <w:numFmt w:val="bullet"/>
      <w:lvlText w:val=""/>
      <w:lvlJc w:val="left"/>
      <w:pPr>
        <w:ind w:left="4320" w:hanging="360"/>
      </w:pPr>
      <w:rPr>
        <w:rFonts w:ascii="Wingdings" w:hAnsi="Wingdings" w:hint="default"/>
      </w:rPr>
    </w:lvl>
    <w:lvl w:ilvl="6" w:tplc="1B42129E">
      <w:start w:val="1"/>
      <w:numFmt w:val="bullet"/>
      <w:lvlText w:val=""/>
      <w:lvlJc w:val="left"/>
      <w:pPr>
        <w:ind w:left="5040" w:hanging="360"/>
      </w:pPr>
      <w:rPr>
        <w:rFonts w:ascii="Symbol" w:hAnsi="Symbol" w:hint="default"/>
      </w:rPr>
    </w:lvl>
    <w:lvl w:ilvl="7" w:tplc="AD0AC3C4">
      <w:start w:val="1"/>
      <w:numFmt w:val="bullet"/>
      <w:lvlText w:val="o"/>
      <w:lvlJc w:val="left"/>
      <w:pPr>
        <w:ind w:left="5760" w:hanging="360"/>
      </w:pPr>
      <w:rPr>
        <w:rFonts w:ascii="Courier New" w:hAnsi="Courier New" w:hint="default"/>
      </w:rPr>
    </w:lvl>
    <w:lvl w:ilvl="8" w:tplc="EAE01CAA">
      <w:start w:val="1"/>
      <w:numFmt w:val="bullet"/>
      <w:lvlText w:val=""/>
      <w:lvlJc w:val="left"/>
      <w:pPr>
        <w:ind w:left="6480" w:hanging="360"/>
      </w:pPr>
      <w:rPr>
        <w:rFonts w:ascii="Wingdings" w:hAnsi="Wingdings" w:hint="default"/>
      </w:rPr>
    </w:lvl>
  </w:abstractNum>
  <w:abstractNum w:abstractNumId="15" w15:restartNumberingAfterBreak="0">
    <w:nsid w:val="616D6C30"/>
    <w:multiLevelType w:val="hybridMultilevel"/>
    <w:tmpl w:val="16C25520"/>
    <w:lvl w:ilvl="0" w:tplc="61DA696E">
      <w:start w:val="1"/>
      <w:numFmt w:val="bullet"/>
      <w:lvlText w:val=""/>
      <w:lvlJc w:val="left"/>
      <w:pPr>
        <w:ind w:left="720" w:hanging="360"/>
      </w:pPr>
      <w:rPr>
        <w:rFonts w:ascii="Symbol" w:hAnsi="Symbol" w:hint="default"/>
      </w:rPr>
    </w:lvl>
    <w:lvl w:ilvl="1" w:tplc="2ABCDAC2">
      <w:start w:val="1"/>
      <w:numFmt w:val="bullet"/>
      <w:lvlText w:val=""/>
      <w:lvlJc w:val="left"/>
      <w:pPr>
        <w:ind w:left="1440" w:hanging="360"/>
      </w:pPr>
      <w:rPr>
        <w:rFonts w:ascii="Symbol" w:hAnsi="Symbol" w:hint="default"/>
      </w:rPr>
    </w:lvl>
    <w:lvl w:ilvl="2" w:tplc="27648E84">
      <w:start w:val="1"/>
      <w:numFmt w:val="bullet"/>
      <w:pStyle w:val="FAQbullet2"/>
      <w:lvlText w:val="o"/>
      <w:lvlJc w:val="left"/>
      <w:pPr>
        <w:ind w:left="990" w:hanging="360"/>
      </w:pPr>
      <w:rPr>
        <w:rFonts w:ascii="Courier New" w:hAnsi="Courier New" w:cs="Courier New" w:hint="default"/>
      </w:rPr>
    </w:lvl>
    <w:lvl w:ilvl="3" w:tplc="F2CC3070">
      <w:start w:val="1"/>
      <w:numFmt w:val="bullet"/>
      <w:lvlText w:val=""/>
      <w:lvlJc w:val="left"/>
      <w:pPr>
        <w:ind w:left="2880" w:hanging="360"/>
      </w:pPr>
      <w:rPr>
        <w:rFonts w:ascii="Symbol" w:hAnsi="Symbol" w:hint="default"/>
      </w:rPr>
    </w:lvl>
    <w:lvl w:ilvl="4" w:tplc="C9D6CC14">
      <w:start w:val="1"/>
      <w:numFmt w:val="bullet"/>
      <w:lvlText w:val="o"/>
      <w:lvlJc w:val="left"/>
      <w:pPr>
        <w:ind w:left="3600" w:hanging="360"/>
      </w:pPr>
      <w:rPr>
        <w:rFonts w:ascii="Courier New" w:hAnsi="Courier New" w:hint="default"/>
      </w:rPr>
    </w:lvl>
    <w:lvl w:ilvl="5" w:tplc="C486F890">
      <w:start w:val="1"/>
      <w:numFmt w:val="bullet"/>
      <w:lvlText w:val=""/>
      <w:lvlJc w:val="left"/>
      <w:pPr>
        <w:ind w:left="4320" w:hanging="360"/>
      </w:pPr>
      <w:rPr>
        <w:rFonts w:ascii="Wingdings" w:hAnsi="Wingdings" w:hint="default"/>
      </w:rPr>
    </w:lvl>
    <w:lvl w:ilvl="6" w:tplc="782E16D4">
      <w:start w:val="1"/>
      <w:numFmt w:val="bullet"/>
      <w:lvlText w:val=""/>
      <w:lvlJc w:val="left"/>
      <w:pPr>
        <w:ind w:left="5040" w:hanging="360"/>
      </w:pPr>
      <w:rPr>
        <w:rFonts w:ascii="Symbol" w:hAnsi="Symbol" w:hint="default"/>
      </w:rPr>
    </w:lvl>
    <w:lvl w:ilvl="7" w:tplc="485C7ED6">
      <w:start w:val="1"/>
      <w:numFmt w:val="bullet"/>
      <w:lvlText w:val="o"/>
      <w:lvlJc w:val="left"/>
      <w:pPr>
        <w:ind w:left="5760" w:hanging="360"/>
      </w:pPr>
      <w:rPr>
        <w:rFonts w:ascii="Courier New" w:hAnsi="Courier New" w:hint="default"/>
      </w:rPr>
    </w:lvl>
    <w:lvl w:ilvl="8" w:tplc="5ACEE63A">
      <w:start w:val="1"/>
      <w:numFmt w:val="bullet"/>
      <w:lvlText w:val=""/>
      <w:lvlJc w:val="left"/>
      <w:pPr>
        <w:ind w:left="6480" w:hanging="360"/>
      </w:pPr>
      <w:rPr>
        <w:rFonts w:ascii="Wingdings" w:hAnsi="Wingdings" w:hint="default"/>
      </w:rPr>
    </w:lvl>
  </w:abstractNum>
  <w:abstractNum w:abstractNumId="16" w15:restartNumberingAfterBreak="0">
    <w:nsid w:val="63C844D7"/>
    <w:multiLevelType w:val="hybridMultilevel"/>
    <w:tmpl w:val="3924777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7" w15:restartNumberingAfterBreak="0">
    <w:nsid w:val="64B07586"/>
    <w:multiLevelType w:val="hybridMultilevel"/>
    <w:tmpl w:val="418884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BC95A24"/>
    <w:multiLevelType w:val="hybridMultilevel"/>
    <w:tmpl w:val="69960546"/>
    <w:lvl w:ilvl="0" w:tplc="B820193A">
      <w:start w:val="1"/>
      <w:numFmt w:val="decimal"/>
      <w:pStyle w:val="Heading2"/>
      <w:lvlText w:val="%1."/>
      <w:lvlJc w:val="left"/>
      <w:pPr>
        <w:ind w:left="81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CF00A64"/>
    <w:multiLevelType w:val="hybridMultilevel"/>
    <w:tmpl w:val="CA188A66"/>
    <w:lvl w:ilvl="0" w:tplc="28FA7220">
      <w:start w:val="1"/>
      <w:numFmt w:val="decimal"/>
      <w:lvlText w:val="%1."/>
      <w:lvlJc w:val="left"/>
      <w:pPr>
        <w:ind w:left="985" w:hanging="600"/>
      </w:pPr>
      <w:rPr>
        <w:rFonts w:hint="default"/>
      </w:rPr>
    </w:lvl>
    <w:lvl w:ilvl="1" w:tplc="04090019" w:tentative="1">
      <w:start w:val="1"/>
      <w:numFmt w:val="lowerLetter"/>
      <w:lvlText w:val="%2."/>
      <w:lvlJc w:val="left"/>
      <w:pPr>
        <w:ind w:left="1465" w:hanging="360"/>
      </w:pPr>
    </w:lvl>
    <w:lvl w:ilvl="2" w:tplc="0409001B" w:tentative="1">
      <w:start w:val="1"/>
      <w:numFmt w:val="lowerRoman"/>
      <w:lvlText w:val="%3."/>
      <w:lvlJc w:val="right"/>
      <w:pPr>
        <w:ind w:left="2185" w:hanging="180"/>
      </w:pPr>
    </w:lvl>
    <w:lvl w:ilvl="3" w:tplc="0409000F" w:tentative="1">
      <w:start w:val="1"/>
      <w:numFmt w:val="decimal"/>
      <w:lvlText w:val="%4."/>
      <w:lvlJc w:val="left"/>
      <w:pPr>
        <w:ind w:left="2905" w:hanging="360"/>
      </w:pPr>
    </w:lvl>
    <w:lvl w:ilvl="4" w:tplc="04090019" w:tentative="1">
      <w:start w:val="1"/>
      <w:numFmt w:val="lowerLetter"/>
      <w:lvlText w:val="%5."/>
      <w:lvlJc w:val="left"/>
      <w:pPr>
        <w:ind w:left="3625" w:hanging="360"/>
      </w:pPr>
    </w:lvl>
    <w:lvl w:ilvl="5" w:tplc="0409001B" w:tentative="1">
      <w:start w:val="1"/>
      <w:numFmt w:val="lowerRoman"/>
      <w:lvlText w:val="%6."/>
      <w:lvlJc w:val="right"/>
      <w:pPr>
        <w:ind w:left="4345" w:hanging="180"/>
      </w:pPr>
    </w:lvl>
    <w:lvl w:ilvl="6" w:tplc="0409000F" w:tentative="1">
      <w:start w:val="1"/>
      <w:numFmt w:val="decimal"/>
      <w:lvlText w:val="%7."/>
      <w:lvlJc w:val="left"/>
      <w:pPr>
        <w:ind w:left="5065" w:hanging="360"/>
      </w:pPr>
    </w:lvl>
    <w:lvl w:ilvl="7" w:tplc="04090019" w:tentative="1">
      <w:start w:val="1"/>
      <w:numFmt w:val="lowerLetter"/>
      <w:lvlText w:val="%8."/>
      <w:lvlJc w:val="left"/>
      <w:pPr>
        <w:ind w:left="5785" w:hanging="360"/>
      </w:pPr>
    </w:lvl>
    <w:lvl w:ilvl="8" w:tplc="0409001B" w:tentative="1">
      <w:start w:val="1"/>
      <w:numFmt w:val="lowerRoman"/>
      <w:lvlText w:val="%9."/>
      <w:lvlJc w:val="right"/>
      <w:pPr>
        <w:ind w:left="6505" w:hanging="180"/>
      </w:pPr>
    </w:lvl>
  </w:abstractNum>
  <w:abstractNum w:abstractNumId="20" w15:restartNumberingAfterBreak="0">
    <w:nsid w:val="6FD106EF"/>
    <w:multiLevelType w:val="hybridMultilevel"/>
    <w:tmpl w:val="FFFFFFFF"/>
    <w:lvl w:ilvl="0" w:tplc="768AFE1A">
      <w:start w:val="1"/>
      <w:numFmt w:val="bullet"/>
      <w:lvlText w:val=""/>
      <w:lvlJc w:val="left"/>
      <w:pPr>
        <w:ind w:left="720" w:hanging="360"/>
      </w:pPr>
      <w:rPr>
        <w:rFonts w:ascii="Symbol" w:hAnsi="Symbol" w:hint="default"/>
      </w:rPr>
    </w:lvl>
    <w:lvl w:ilvl="1" w:tplc="C010C05E">
      <w:start w:val="1"/>
      <w:numFmt w:val="bullet"/>
      <w:lvlText w:val="o"/>
      <w:lvlJc w:val="left"/>
      <w:pPr>
        <w:ind w:left="1440" w:hanging="360"/>
      </w:pPr>
      <w:rPr>
        <w:rFonts w:ascii="Courier New" w:hAnsi="Courier New" w:hint="default"/>
      </w:rPr>
    </w:lvl>
    <w:lvl w:ilvl="2" w:tplc="803E461C">
      <w:start w:val="1"/>
      <w:numFmt w:val="bullet"/>
      <w:lvlText w:val=""/>
      <w:lvlJc w:val="left"/>
      <w:pPr>
        <w:ind w:left="2160" w:hanging="360"/>
      </w:pPr>
      <w:rPr>
        <w:rFonts w:ascii="Wingdings" w:hAnsi="Wingdings" w:hint="default"/>
      </w:rPr>
    </w:lvl>
    <w:lvl w:ilvl="3" w:tplc="022EDE3A">
      <w:start w:val="1"/>
      <w:numFmt w:val="bullet"/>
      <w:lvlText w:val=""/>
      <w:lvlJc w:val="left"/>
      <w:pPr>
        <w:ind w:left="2880" w:hanging="360"/>
      </w:pPr>
      <w:rPr>
        <w:rFonts w:ascii="Symbol" w:hAnsi="Symbol" w:hint="default"/>
      </w:rPr>
    </w:lvl>
    <w:lvl w:ilvl="4" w:tplc="FB0CA9A6">
      <w:start w:val="1"/>
      <w:numFmt w:val="bullet"/>
      <w:lvlText w:val="o"/>
      <w:lvlJc w:val="left"/>
      <w:pPr>
        <w:ind w:left="3600" w:hanging="360"/>
      </w:pPr>
      <w:rPr>
        <w:rFonts w:ascii="Courier New" w:hAnsi="Courier New" w:hint="default"/>
      </w:rPr>
    </w:lvl>
    <w:lvl w:ilvl="5" w:tplc="E930672E">
      <w:start w:val="1"/>
      <w:numFmt w:val="bullet"/>
      <w:lvlText w:val=""/>
      <w:lvlJc w:val="left"/>
      <w:pPr>
        <w:ind w:left="4320" w:hanging="360"/>
      </w:pPr>
      <w:rPr>
        <w:rFonts w:ascii="Wingdings" w:hAnsi="Wingdings" w:hint="default"/>
      </w:rPr>
    </w:lvl>
    <w:lvl w:ilvl="6" w:tplc="DD14F382">
      <w:start w:val="1"/>
      <w:numFmt w:val="bullet"/>
      <w:lvlText w:val=""/>
      <w:lvlJc w:val="left"/>
      <w:pPr>
        <w:ind w:left="5040" w:hanging="360"/>
      </w:pPr>
      <w:rPr>
        <w:rFonts w:ascii="Symbol" w:hAnsi="Symbol" w:hint="default"/>
      </w:rPr>
    </w:lvl>
    <w:lvl w:ilvl="7" w:tplc="73D652D6">
      <w:start w:val="1"/>
      <w:numFmt w:val="bullet"/>
      <w:lvlText w:val="o"/>
      <w:lvlJc w:val="left"/>
      <w:pPr>
        <w:ind w:left="5760" w:hanging="360"/>
      </w:pPr>
      <w:rPr>
        <w:rFonts w:ascii="Courier New" w:hAnsi="Courier New" w:hint="default"/>
      </w:rPr>
    </w:lvl>
    <w:lvl w:ilvl="8" w:tplc="2AAC7598">
      <w:start w:val="1"/>
      <w:numFmt w:val="bullet"/>
      <w:lvlText w:val=""/>
      <w:lvlJc w:val="left"/>
      <w:pPr>
        <w:ind w:left="6480" w:hanging="360"/>
      </w:pPr>
      <w:rPr>
        <w:rFonts w:ascii="Wingdings" w:hAnsi="Wingdings" w:hint="default"/>
      </w:rPr>
    </w:lvl>
  </w:abstractNum>
  <w:abstractNum w:abstractNumId="21" w15:restartNumberingAfterBreak="0">
    <w:nsid w:val="77DC7D6A"/>
    <w:multiLevelType w:val="hybridMultilevel"/>
    <w:tmpl w:val="5EF42A0A"/>
    <w:lvl w:ilvl="0" w:tplc="3F6685F0">
      <w:start w:val="1"/>
      <w:numFmt w:val="decimal"/>
      <w:lvlText w:val="%1."/>
      <w:lvlJc w:val="left"/>
      <w:pPr>
        <w:ind w:left="360" w:hanging="36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0" w:hanging="360"/>
      </w:pPr>
    </w:lvl>
    <w:lvl w:ilvl="2" w:tplc="0409001B" w:tentative="1">
      <w:start w:val="1"/>
      <w:numFmt w:val="lowerRoman"/>
      <w:lvlText w:val="%3."/>
      <w:lvlJc w:val="right"/>
      <w:pPr>
        <w:ind w:left="720" w:hanging="180"/>
      </w:pPr>
    </w:lvl>
    <w:lvl w:ilvl="3" w:tplc="0409000F" w:tentative="1">
      <w:start w:val="1"/>
      <w:numFmt w:val="decimal"/>
      <w:lvlText w:val="%4."/>
      <w:lvlJc w:val="left"/>
      <w:pPr>
        <w:ind w:left="1440" w:hanging="360"/>
      </w:pPr>
    </w:lvl>
    <w:lvl w:ilvl="4" w:tplc="04090019" w:tentative="1">
      <w:start w:val="1"/>
      <w:numFmt w:val="lowerLetter"/>
      <w:lvlText w:val="%5."/>
      <w:lvlJc w:val="left"/>
      <w:pPr>
        <w:ind w:left="2160" w:hanging="360"/>
      </w:pPr>
    </w:lvl>
    <w:lvl w:ilvl="5" w:tplc="0409001B" w:tentative="1">
      <w:start w:val="1"/>
      <w:numFmt w:val="lowerRoman"/>
      <w:lvlText w:val="%6."/>
      <w:lvlJc w:val="right"/>
      <w:pPr>
        <w:ind w:left="2880" w:hanging="180"/>
      </w:pPr>
    </w:lvl>
    <w:lvl w:ilvl="6" w:tplc="0409000F" w:tentative="1">
      <w:start w:val="1"/>
      <w:numFmt w:val="decimal"/>
      <w:lvlText w:val="%7."/>
      <w:lvlJc w:val="left"/>
      <w:pPr>
        <w:ind w:left="3600" w:hanging="360"/>
      </w:pPr>
    </w:lvl>
    <w:lvl w:ilvl="7" w:tplc="04090019" w:tentative="1">
      <w:start w:val="1"/>
      <w:numFmt w:val="lowerLetter"/>
      <w:lvlText w:val="%8."/>
      <w:lvlJc w:val="left"/>
      <w:pPr>
        <w:ind w:left="4320" w:hanging="360"/>
      </w:pPr>
    </w:lvl>
    <w:lvl w:ilvl="8" w:tplc="0409001B" w:tentative="1">
      <w:start w:val="1"/>
      <w:numFmt w:val="lowerRoman"/>
      <w:lvlText w:val="%9."/>
      <w:lvlJc w:val="right"/>
      <w:pPr>
        <w:ind w:left="5040" w:hanging="180"/>
      </w:pPr>
    </w:lvl>
  </w:abstractNum>
  <w:abstractNum w:abstractNumId="22" w15:restartNumberingAfterBreak="0">
    <w:nsid w:val="7CF05E1A"/>
    <w:multiLevelType w:val="hybridMultilevel"/>
    <w:tmpl w:val="FFFFFFFF"/>
    <w:lvl w:ilvl="0" w:tplc="BD6A2DEE">
      <w:start w:val="1"/>
      <w:numFmt w:val="decimal"/>
      <w:lvlText w:val="%1."/>
      <w:lvlJc w:val="left"/>
      <w:pPr>
        <w:ind w:left="720" w:hanging="360"/>
      </w:pPr>
    </w:lvl>
    <w:lvl w:ilvl="1" w:tplc="67DCD430">
      <w:start w:val="1"/>
      <w:numFmt w:val="lowerLetter"/>
      <w:lvlText w:val="%2."/>
      <w:lvlJc w:val="left"/>
      <w:pPr>
        <w:ind w:left="1440" w:hanging="360"/>
      </w:pPr>
    </w:lvl>
    <w:lvl w:ilvl="2" w:tplc="CE02BD56">
      <w:start w:val="1"/>
      <w:numFmt w:val="lowerRoman"/>
      <w:lvlText w:val="%3."/>
      <w:lvlJc w:val="right"/>
      <w:pPr>
        <w:ind w:left="2160" w:hanging="180"/>
      </w:pPr>
    </w:lvl>
    <w:lvl w:ilvl="3" w:tplc="07EA0B1E">
      <w:start w:val="1"/>
      <w:numFmt w:val="decimal"/>
      <w:lvlText w:val="%4."/>
      <w:lvlJc w:val="left"/>
      <w:pPr>
        <w:ind w:left="2880" w:hanging="360"/>
      </w:pPr>
    </w:lvl>
    <w:lvl w:ilvl="4" w:tplc="BB10EA1E">
      <w:start w:val="1"/>
      <w:numFmt w:val="lowerLetter"/>
      <w:lvlText w:val="%5."/>
      <w:lvlJc w:val="left"/>
      <w:pPr>
        <w:ind w:left="3600" w:hanging="360"/>
      </w:pPr>
    </w:lvl>
    <w:lvl w:ilvl="5" w:tplc="3738D888">
      <w:start w:val="1"/>
      <w:numFmt w:val="lowerRoman"/>
      <w:lvlText w:val="%6."/>
      <w:lvlJc w:val="right"/>
      <w:pPr>
        <w:ind w:left="4320" w:hanging="180"/>
      </w:pPr>
    </w:lvl>
    <w:lvl w:ilvl="6" w:tplc="74AEB758">
      <w:start w:val="1"/>
      <w:numFmt w:val="decimal"/>
      <w:lvlText w:val="%7."/>
      <w:lvlJc w:val="left"/>
      <w:pPr>
        <w:ind w:left="5040" w:hanging="360"/>
      </w:pPr>
    </w:lvl>
    <w:lvl w:ilvl="7" w:tplc="62303572">
      <w:start w:val="1"/>
      <w:numFmt w:val="lowerLetter"/>
      <w:lvlText w:val="%8."/>
      <w:lvlJc w:val="left"/>
      <w:pPr>
        <w:ind w:left="5760" w:hanging="360"/>
      </w:pPr>
    </w:lvl>
    <w:lvl w:ilvl="8" w:tplc="DCB82B86">
      <w:start w:val="1"/>
      <w:numFmt w:val="lowerRoman"/>
      <w:lvlText w:val="%9."/>
      <w:lvlJc w:val="right"/>
      <w:pPr>
        <w:ind w:left="6480" w:hanging="180"/>
      </w:pPr>
    </w:lvl>
  </w:abstractNum>
  <w:num w:numId="1" w16cid:durableId="1813788710">
    <w:abstractNumId w:val="21"/>
  </w:num>
  <w:num w:numId="2" w16cid:durableId="846939114">
    <w:abstractNumId w:val="2"/>
  </w:num>
  <w:num w:numId="3" w16cid:durableId="1699965444">
    <w:abstractNumId w:val="20"/>
  </w:num>
  <w:num w:numId="4" w16cid:durableId="577374004">
    <w:abstractNumId w:val="14"/>
  </w:num>
  <w:num w:numId="5" w16cid:durableId="492137359">
    <w:abstractNumId w:val="22"/>
  </w:num>
  <w:num w:numId="6" w16cid:durableId="1672247613">
    <w:abstractNumId w:val="15"/>
  </w:num>
  <w:num w:numId="7" w16cid:durableId="442193284">
    <w:abstractNumId w:val="7"/>
  </w:num>
  <w:num w:numId="8" w16cid:durableId="638456117">
    <w:abstractNumId w:val="13"/>
  </w:num>
  <w:num w:numId="9" w16cid:durableId="1842349361">
    <w:abstractNumId w:val="11"/>
  </w:num>
  <w:num w:numId="10" w16cid:durableId="1928269984">
    <w:abstractNumId w:val="12"/>
  </w:num>
  <w:num w:numId="11" w16cid:durableId="1236620937">
    <w:abstractNumId w:val="5"/>
  </w:num>
  <w:num w:numId="12" w16cid:durableId="141511103">
    <w:abstractNumId w:val="21"/>
  </w:num>
  <w:num w:numId="13" w16cid:durableId="445123737">
    <w:abstractNumId w:val="9"/>
  </w:num>
  <w:num w:numId="14" w16cid:durableId="1472283713">
    <w:abstractNumId w:val="16"/>
  </w:num>
  <w:num w:numId="15" w16cid:durableId="1278565830">
    <w:abstractNumId w:val="15"/>
  </w:num>
  <w:num w:numId="16" w16cid:durableId="1874875788">
    <w:abstractNumId w:val="21"/>
    <w:lvlOverride w:ilvl="0">
      <w:startOverride w:val="1"/>
    </w:lvlOverride>
  </w:num>
  <w:num w:numId="17" w16cid:durableId="4678761">
    <w:abstractNumId w:val="21"/>
    <w:lvlOverride w:ilvl="0">
      <w:startOverride w:val="1"/>
    </w:lvlOverride>
  </w:num>
  <w:num w:numId="18" w16cid:durableId="147862835">
    <w:abstractNumId w:val="6"/>
  </w:num>
  <w:num w:numId="19" w16cid:durableId="88162710">
    <w:abstractNumId w:val="4"/>
  </w:num>
  <w:num w:numId="20" w16cid:durableId="992224425">
    <w:abstractNumId w:val="3"/>
  </w:num>
  <w:num w:numId="21" w16cid:durableId="867722634">
    <w:abstractNumId w:val="8"/>
  </w:num>
  <w:num w:numId="22" w16cid:durableId="1004431827">
    <w:abstractNumId w:val="1"/>
  </w:num>
  <w:num w:numId="23" w16cid:durableId="1365400864">
    <w:abstractNumId w:val="17"/>
  </w:num>
  <w:num w:numId="24" w16cid:durableId="268663840">
    <w:abstractNumId w:val="10"/>
  </w:num>
  <w:num w:numId="25" w16cid:durableId="1977032135">
    <w:abstractNumId w:val="19"/>
  </w:num>
  <w:num w:numId="26" w16cid:durableId="729576642">
    <w:abstractNumId w:val="18"/>
  </w:num>
  <w:num w:numId="27" w16cid:durableId="1856309134">
    <w:abstractNumId w:val="0"/>
  </w:num>
  <w:num w:numId="28" w16cid:durableId="1855025847">
    <w:abstractNumId w:val="18"/>
    <w:lvlOverride w:ilvl="0">
      <w:startOverride w:val="1"/>
    </w:lvlOverride>
  </w:num>
  <w:num w:numId="29" w16cid:durableId="1805389198">
    <w:abstractNumId w:val="18"/>
    <w:lvlOverride w:ilvl="0">
      <w:startOverride w:val="1"/>
    </w:lvlOverride>
  </w:num>
  <w:num w:numId="30" w16cid:durableId="731467375">
    <w:abstractNumId w:val="18"/>
    <w:lvlOverride w:ilvl="0">
      <w:startOverride w:val="1"/>
    </w:lvlOverride>
  </w:num>
  <w:num w:numId="31" w16cid:durableId="1636177330">
    <w:abstractNumId w:val="18"/>
    <w:lvlOverride w:ilvl="0">
      <w:startOverride w:val="1"/>
    </w:lvlOverride>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yNzKztDQyNbM0tbBU0lEKTi0uzszPAykwNKsFADvpccEtAAAA"/>
  </w:docVars>
  <w:rsids>
    <w:rsidRoot w:val="00FE39A8"/>
    <w:rsid w:val="00001A50"/>
    <w:rsid w:val="0000367D"/>
    <w:rsid w:val="00004284"/>
    <w:rsid w:val="00006F2F"/>
    <w:rsid w:val="000074A5"/>
    <w:rsid w:val="00007D77"/>
    <w:rsid w:val="00010ED7"/>
    <w:rsid w:val="00011CC1"/>
    <w:rsid w:val="00012390"/>
    <w:rsid w:val="000126BB"/>
    <w:rsid w:val="00012A24"/>
    <w:rsid w:val="00016A2B"/>
    <w:rsid w:val="0001727E"/>
    <w:rsid w:val="000203F2"/>
    <w:rsid w:val="000208D4"/>
    <w:rsid w:val="00021550"/>
    <w:rsid w:val="00021F47"/>
    <w:rsid w:val="00022948"/>
    <w:rsid w:val="00023BC1"/>
    <w:rsid w:val="00024D28"/>
    <w:rsid w:val="00025579"/>
    <w:rsid w:val="0002571F"/>
    <w:rsid w:val="0002574E"/>
    <w:rsid w:val="00025B13"/>
    <w:rsid w:val="000263AB"/>
    <w:rsid w:val="00027D75"/>
    <w:rsid w:val="00030DF0"/>
    <w:rsid w:val="00031C31"/>
    <w:rsid w:val="000320A6"/>
    <w:rsid w:val="00033855"/>
    <w:rsid w:val="00033A70"/>
    <w:rsid w:val="00033D50"/>
    <w:rsid w:val="00033F9E"/>
    <w:rsid w:val="00034C06"/>
    <w:rsid w:val="0003648F"/>
    <w:rsid w:val="000404F9"/>
    <w:rsid w:val="00040661"/>
    <w:rsid w:val="000429E1"/>
    <w:rsid w:val="00043BB4"/>
    <w:rsid w:val="00046499"/>
    <w:rsid w:val="000465A1"/>
    <w:rsid w:val="00046D0A"/>
    <w:rsid w:val="00046EED"/>
    <w:rsid w:val="00047403"/>
    <w:rsid w:val="00047545"/>
    <w:rsid w:val="00047BE4"/>
    <w:rsid w:val="00050869"/>
    <w:rsid w:val="00051273"/>
    <w:rsid w:val="000521C7"/>
    <w:rsid w:val="00054958"/>
    <w:rsid w:val="00054C7E"/>
    <w:rsid w:val="00055D25"/>
    <w:rsid w:val="000561BD"/>
    <w:rsid w:val="0006169C"/>
    <w:rsid w:val="00062063"/>
    <w:rsid w:val="00063902"/>
    <w:rsid w:val="000643A6"/>
    <w:rsid w:val="00064711"/>
    <w:rsid w:val="00065109"/>
    <w:rsid w:val="000653C9"/>
    <w:rsid w:val="000658FD"/>
    <w:rsid w:val="00065B08"/>
    <w:rsid w:val="00067E7D"/>
    <w:rsid w:val="000702A8"/>
    <w:rsid w:val="00071E44"/>
    <w:rsid w:val="0007237A"/>
    <w:rsid w:val="00073196"/>
    <w:rsid w:val="000737DA"/>
    <w:rsid w:val="00073F30"/>
    <w:rsid w:val="00080A4E"/>
    <w:rsid w:val="00080F59"/>
    <w:rsid w:val="00082601"/>
    <w:rsid w:val="000846C2"/>
    <w:rsid w:val="00084F2C"/>
    <w:rsid w:val="0008584C"/>
    <w:rsid w:val="00085FDA"/>
    <w:rsid w:val="0008788E"/>
    <w:rsid w:val="0009035F"/>
    <w:rsid w:val="0009241D"/>
    <w:rsid w:val="00094406"/>
    <w:rsid w:val="00094DF2"/>
    <w:rsid w:val="000A0A63"/>
    <w:rsid w:val="000A2BEA"/>
    <w:rsid w:val="000A2D63"/>
    <w:rsid w:val="000A5B9E"/>
    <w:rsid w:val="000A6E04"/>
    <w:rsid w:val="000A74A4"/>
    <w:rsid w:val="000B02F3"/>
    <w:rsid w:val="000B13FA"/>
    <w:rsid w:val="000B1F1C"/>
    <w:rsid w:val="000B2C14"/>
    <w:rsid w:val="000B3D82"/>
    <w:rsid w:val="000B4F5E"/>
    <w:rsid w:val="000B59BD"/>
    <w:rsid w:val="000B5E2E"/>
    <w:rsid w:val="000B6C9D"/>
    <w:rsid w:val="000B6F86"/>
    <w:rsid w:val="000B758C"/>
    <w:rsid w:val="000B7594"/>
    <w:rsid w:val="000C01F1"/>
    <w:rsid w:val="000C249D"/>
    <w:rsid w:val="000C24EF"/>
    <w:rsid w:val="000C279E"/>
    <w:rsid w:val="000C2FC6"/>
    <w:rsid w:val="000C351D"/>
    <w:rsid w:val="000C3C13"/>
    <w:rsid w:val="000C477E"/>
    <w:rsid w:val="000C5D51"/>
    <w:rsid w:val="000C6B0C"/>
    <w:rsid w:val="000C7B70"/>
    <w:rsid w:val="000D0A06"/>
    <w:rsid w:val="000D10D5"/>
    <w:rsid w:val="000D2357"/>
    <w:rsid w:val="000D2AA8"/>
    <w:rsid w:val="000D405F"/>
    <w:rsid w:val="000D429C"/>
    <w:rsid w:val="000D5513"/>
    <w:rsid w:val="000D6F40"/>
    <w:rsid w:val="000D75E6"/>
    <w:rsid w:val="000D7B4C"/>
    <w:rsid w:val="000D7B77"/>
    <w:rsid w:val="000E0B66"/>
    <w:rsid w:val="000E0C0F"/>
    <w:rsid w:val="000E122C"/>
    <w:rsid w:val="000E1FC5"/>
    <w:rsid w:val="000E2F3E"/>
    <w:rsid w:val="000E31F1"/>
    <w:rsid w:val="000E376E"/>
    <w:rsid w:val="000E5ED8"/>
    <w:rsid w:val="000E6299"/>
    <w:rsid w:val="000E637E"/>
    <w:rsid w:val="000E645E"/>
    <w:rsid w:val="000E6FB4"/>
    <w:rsid w:val="000E751B"/>
    <w:rsid w:val="000F15BE"/>
    <w:rsid w:val="000F56D1"/>
    <w:rsid w:val="000F5AB2"/>
    <w:rsid w:val="000F61A1"/>
    <w:rsid w:val="000F6AFC"/>
    <w:rsid w:val="001001AD"/>
    <w:rsid w:val="00100522"/>
    <w:rsid w:val="0010071F"/>
    <w:rsid w:val="00100898"/>
    <w:rsid w:val="001008BB"/>
    <w:rsid w:val="0010107B"/>
    <w:rsid w:val="0010114E"/>
    <w:rsid w:val="0010205F"/>
    <w:rsid w:val="00104449"/>
    <w:rsid w:val="0010571E"/>
    <w:rsid w:val="0010636B"/>
    <w:rsid w:val="00106647"/>
    <w:rsid w:val="00106FF7"/>
    <w:rsid w:val="0011303F"/>
    <w:rsid w:val="00113D61"/>
    <w:rsid w:val="0011457F"/>
    <w:rsid w:val="001158F8"/>
    <w:rsid w:val="00116B02"/>
    <w:rsid w:val="00117802"/>
    <w:rsid w:val="0011794D"/>
    <w:rsid w:val="00117BB1"/>
    <w:rsid w:val="00120A32"/>
    <w:rsid w:val="00123702"/>
    <w:rsid w:val="00124E33"/>
    <w:rsid w:val="00125018"/>
    <w:rsid w:val="001257FE"/>
    <w:rsid w:val="00127611"/>
    <w:rsid w:val="00130465"/>
    <w:rsid w:val="00131EE1"/>
    <w:rsid w:val="00132038"/>
    <w:rsid w:val="00132B6C"/>
    <w:rsid w:val="001345CD"/>
    <w:rsid w:val="001353D6"/>
    <w:rsid w:val="001356CF"/>
    <w:rsid w:val="00135B48"/>
    <w:rsid w:val="001360D1"/>
    <w:rsid w:val="00137A2C"/>
    <w:rsid w:val="00137D41"/>
    <w:rsid w:val="001400A6"/>
    <w:rsid w:val="001404C5"/>
    <w:rsid w:val="0014084D"/>
    <w:rsid w:val="00140DBF"/>
    <w:rsid w:val="00141F30"/>
    <w:rsid w:val="00142109"/>
    <w:rsid w:val="00143749"/>
    <w:rsid w:val="00143A43"/>
    <w:rsid w:val="00144737"/>
    <w:rsid w:val="00145B4B"/>
    <w:rsid w:val="00145B99"/>
    <w:rsid w:val="00145F3C"/>
    <w:rsid w:val="001473A5"/>
    <w:rsid w:val="00147410"/>
    <w:rsid w:val="001474CD"/>
    <w:rsid w:val="0015038B"/>
    <w:rsid w:val="00152042"/>
    <w:rsid w:val="0015302D"/>
    <w:rsid w:val="001530B3"/>
    <w:rsid w:val="001538A4"/>
    <w:rsid w:val="00155673"/>
    <w:rsid w:val="00155923"/>
    <w:rsid w:val="00156967"/>
    <w:rsid w:val="0016088E"/>
    <w:rsid w:val="00161028"/>
    <w:rsid w:val="001619B1"/>
    <w:rsid w:val="00162E78"/>
    <w:rsid w:val="00162E96"/>
    <w:rsid w:val="00164CD5"/>
    <w:rsid w:val="0016560A"/>
    <w:rsid w:val="00166B68"/>
    <w:rsid w:val="00167840"/>
    <w:rsid w:val="00171524"/>
    <w:rsid w:val="001739BB"/>
    <w:rsid w:val="00176CB1"/>
    <w:rsid w:val="00177070"/>
    <w:rsid w:val="00177E3C"/>
    <w:rsid w:val="0018062F"/>
    <w:rsid w:val="001814A9"/>
    <w:rsid w:val="001819BD"/>
    <w:rsid w:val="0018310D"/>
    <w:rsid w:val="00183172"/>
    <w:rsid w:val="00183433"/>
    <w:rsid w:val="001838C0"/>
    <w:rsid w:val="00183B58"/>
    <w:rsid w:val="001845C2"/>
    <w:rsid w:val="00185FF1"/>
    <w:rsid w:val="00187B26"/>
    <w:rsid w:val="001903A4"/>
    <w:rsid w:val="001903D7"/>
    <w:rsid w:val="001917E8"/>
    <w:rsid w:val="0019213B"/>
    <w:rsid w:val="00192F74"/>
    <w:rsid w:val="001930D1"/>
    <w:rsid w:val="001937F6"/>
    <w:rsid w:val="00193DA6"/>
    <w:rsid w:val="001944E3"/>
    <w:rsid w:val="00194594"/>
    <w:rsid w:val="001945C5"/>
    <w:rsid w:val="00194EBB"/>
    <w:rsid w:val="00194F28"/>
    <w:rsid w:val="0019639E"/>
    <w:rsid w:val="00196478"/>
    <w:rsid w:val="00197854"/>
    <w:rsid w:val="00197BEE"/>
    <w:rsid w:val="001A1FF5"/>
    <w:rsid w:val="001A2C56"/>
    <w:rsid w:val="001A3D05"/>
    <w:rsid w:val="001A5A86"/>
    <w:rsid w:val="001A6135"/>
    <w:rsid w:val="001A6F5E"/>
    <w:rsid w:val="001A7D04"/>
    <w:rsid w:val="001B28A4"/>
    <w:rsid w:val="001B3058"/>
    <w:rsid w:val="001B31A5"/>
    <w:rsid w:val="001B3F37"/>
    <w:rsid w:val="001B49B3"/>
    <w:rsid w:val="001B4D5E"/>
    <w:rsid w:val="001B56DF"/>
    <w:rsid w:val="001B6A4F"/>
    <w:rsid w:val="001C0942"/>
    <w:rsid w:val="001C174A"/>
    <w:rsid w:val="001C1AB3"/>
    <w:rsid w:val="001C232E"/>
    <w:rsid w:val="001C274E"/>
    <w:rsid w:val="001C2AFE"/>
    <w:rsid w:val="001C3525"/>
    <w:rsid w:val="001C4032"/>
    <w:rsid w:val="001C560E"/>
    <w:rsid w:val="001C605D"/>
    <w:rsid w:val="001C6E97"/>
    <w:rsid w:val="001C7707"/>
    <w:rsid w:val="001C77DA"/>
    <w:rsid w:val="001C7E3E"/>
    <w:rsid w:val="001C7E88"/>
    <w:rsid w:val="001D0D6B"/>
    <w:rsid w:val="001D14F1"/>
    <w:rsid w:val="001D294A"/>
    <w:rsid w:val="001D34C9"/>
    <w:rsid w:val="001D4276"/>
    <w:rsid w:val="001D4FE1"/>
    <w:rsid w:val="001D51A6"/>
    <w:rsid w:val="001D5E0F"/>
    <w:rsid w:val="001D602E"/>
    <w:rsid w:val="001D6D39"/>
    <w:rsid w:val="001E11BB"/>
    <w:rsid w:val="001E27EA"/>
    <w:rsid w:val="001E37A1"/>
    <w:rsid w:val="001E4C92"/>
    <w:rsid w:val="001E5959"/>
    <w:rsid w:val="001E69C9"/>
    <w:rsid w:val="001E7CC8"/>
    <w:rsid w:val="001F19F0"/>
    <w:rsid w:val="001F1EA5"/>
    <w:rsid w:val="001F2272"/>
    <w:rsid w:val="001F3DBF"/>
    <w:rsid w:val="001F3E44"/>
    <w:rsid w:val="001F40FB"/>
    <w:rsid w:val="001F46CC"/>
    <w:rsid w:val="001F4BF4"/>
    <w:rsid w:val="001F4DE5"/>
    <w:rsid w:val="001F64D3"/>
    <w:rsid w:val="001F666F"/>
    <w:rsid w:val="001F68DE"/>
    <w:rsid w:val="002005C3"/>
    <w:rsid w:val="002015D4"/>
    <w:rsid w:val="00201861"/>
    <w:rsid w:val="00201DB6"/>
    <w:rsid w:val="00201E93"/>
    <w:rsid w:val="00202F67"/>
    <w:rsid w:val="00204121"/>
    <w:rsid w:val="00205BC3"/>
    <w:rsid w:val="00206600"/>
    <w:rsid w:val="002069C6"/>
    <w:rsid w:val="00206B94"/>
    <w:rsid w:val="002079AE"/>
    <w:rsid w:val="0021228B"/>
    <w:rsid w:val="002157DA"/>
    <w:rsid w:val="002158CD"/>
    <w:rsid w:val="00216327"/>
    <w:rsid w:val="00216649"/>
    <w:rsid w:val="00217431"/>
    <w:rsid w:val="00217A1D"/>
    <w:rsid w:val="00220B9B"/>
    <w:rsid w:val="002225E3"/>
    <w:rsid w:val="002231E0"/>
    <w:rsid w:val="00224F8A"/>
    <w:rsid w:val="00225793"/>
    <w:rsid w:val="0022674D"/>
    <w:rsid w:val="00226BC8"/>
    <w:rsid w:val="0023166B"/>
    <w:rsid w:val="00232801"/>
    <w:rsid w:val="00233929"/>
    <w:rsid w:val="00234345"/>
    <w:rsid w:val="0023509C"/>
    <w:rsid w:val="00236D8F"/>
    <w:rsid w:val="00236F6B"/>
    <w:rsid w:val="00237084"/>
    <w:rsid w:val="00237ACA"/>
    <w:rsid w:val="00240120"/>
    <w:rsid w:val="0024123B"/>
    <w:rsid w:val="00242C2B"/>
    <w:rsid w:val="002438A4"/>
    <w:rsid w:val="00244960"/>
    <w:rsid w:val="00245663"/>
    <w:rsid w:val="00245985"/>
    <w:rsid w:val="00245D8F"/>
    <w:rsid w:val="00247D03"/>
    <w:rsid w:val="00247D56"/>
    <w:rsid w:val="00247EF9"/>
    <w:rsid w:val="002511FB"/>
    <w:rsid w:val="002518AA"/>
    <w:rsid w:val="00251F9F"/>
    <w:rsid w:val="002544A8"/>
    <w:rsid w:val="00254A05"/>
    <w:rsid w:val="00255155"/>
    <w:rsid w:val="002552FF"/>
    <w:rsid w:val="00255B45"/>
    <w:rsid w:val="00256925"/>
    <w:rsid w:val="00257C47"/>
    <w:rsid w:val="00261222"/>
    <w:rsid w:val="00261A1C"/>
    <w:rsid w:val="00261E54"/>
    <w:rsid w:val="00262348"/>
    <w:rsid w:val="00263A86"/>
    <w:rsid w:val="00263DC6"/>
    <w:rsid w:val="0026482E"/>
    <w:rsid w:val="00265A77"/>
    <w:rsid w:val="00265B8E"/>
    <w:rsid w:val="002661CE"/>
    <w:rsid w:val="00266616"/>
    <w:rsid w:val="002666B1"/>
    <w:rsid w:val="00272B01"/>
    <w:rsid w:val="00272E56"/>
    <w:rsid w:val="00272FB1"/>
    <w:rsid w:val="00273F99"/>
    <w:rsid w:val="0027428F"/>
    <w:rsid w:val="00274AA5"/>
    <w:rsid w:val="00276DC2"/>
    <w:rsid w:val="00277301"/>
    <w:rsid w:val="00277A2E"/>
    <w:rsid w:val="002809EC"/>
    <w:rsid w:val="0028167F"/>
    <w:rsid w:val="00281AE0"/>
    <w:rsid w:val="002830C3"/>
    <w:rsid w:val="00283C51"/>
    <w:rsid w:val="00285E6C"/>
    <w:rsid w:val="00287CCE"/>
    <w:rsid w:val="00287E86"/>
    <w:rsid w:val="00293B77"/>
    <w:rsid w:val="00294125"/>
    <w:rsid w:val="00295F5C"/>
    <w:rsid w:val="002977C1"/>
    <w:rsid w:val="00297817"/>
    <w:rsid w:val="00297DE6"/>
    <w:rsid w:val="002A1ABD"/>
    <w:rsid w:val="002A1F01"/>
    <w:rsid w:val="002A22F0"/>
    <w:rsid w:val="002A2BBA"/>
    <w:rsid w:val="002A4069"/>
    <w:rsid w:val="002A5571"/>
    <w:rsid w:val="002A764F"/>
    <w:rsid w:val="002B07D3"/>
    <w:rsid w:val="002B2A22"/>
    <w:rsid w:val="002B3056"/>
    <w:rsid w:val="002B32BA"/>
    <w:rsid w:val="002B36A2"/>
    <w:rsid w:val="002B4AFC"/>
    <w:rsid w:val="002B5046"/>
    <w:rsid w:val="002B6E3D"/>
    <w:rsid w:val="002B79B3"/>
    <w:rsid w:val="002B7B89"/>
    <w:rsid w:val="002C1E08"/>
    <w:rsid w:val="002C1E9A"/>
    <w:rsid w:val="002C2D3A"/>
    <w:rsid w:val="002C2F76"/>
    <w:rsid w:val="002C3204"/>
    <w:rsid w:val="002C3398"/>
    <w:rsid w:val="002C37B6"/>
    <w:rsid w:val="002C3CF2"/>
    <w:rsid w:val="002C48E8"/>
    <w:rsid w:val="002C5138"/>
    <w:rsid w:val="002C6318"/>
    <w:rsid w:val="002C68C5"/>
    <w:rsid w:val="002D0078"/>
    <w:rsid w:val="002D09A1"/>
    <w:rsid w:val="002D0B1F"/>
    <w:rsid w:val="002D1D27"/>
    <w:rsid w:val="002D423D"/>
    <w:rsid w:val="002D7736"/>
    <w:rsid w:val="002E00FF"/>
    <w:rsid w:val="002E2054"/>
    <w:rsid w:val="002E2303"/>
    <w:rsid w:val="002E2B7A"/>
    <w:rsid w:val="002E2C16"/>
    <w:rsid w:val="002E3A78"/>
    <w:rsid w:val="002E3D9C"/>
    <w:rsid w:val="002E6310"/>
    <w:rsid w:val="002E7D0F"/>
    <w:rsid w:val="002F0529"/>
    <w:rsid w:val="002F0D92"/>
    <w:rsid w:val="002F1015"/>
    <w:rsid w:val="002F2950"/>
    <w:rsid w:val="002F3BB3"/>
    <w:rsid w:val="002F518F"/>
    <w:rsid w:val="002F5F69"/>
    <w:rsid w:val="002F6AEA"/>
    <w:rsid w:val="002F705E"/>
    <w:rsid w:val="002F751D"/>
    <w:rsid w:val="00300855"/>
    <w:rsid w:val="00300B61"/>
    <w:rsid w:val="00301670"/>
    <w:rsid w:val="00301935"/>
    <w:rsid w:val="00302A23"/>
    <w:rsid w:val="0030475D"/>
    <w:rsid w:val="00306764"/>
    <w:rsid w:val="00310287"/>
    <w:rsid w:val="00311D8C"/>
    <w:rsid w:val="00312414"/>
    <w:rsid w:val="00312DA6"/>
    <w:rsid w:val="0031468B"/>
    <w:rsid w:val="0031499B"/>
    <w:rsid w:val="00316E90"/>
    <w:rsid w:val="00317CDC"/>
    <w:rsid w:val="00320415"/>
    <w:rsid w:val="00320782"/>
    <w:rsid w:val="00321EAB"/>
    <w:rsid w:val="00321EF4"/>
    <w:rsid w:val="0032542E"/>
    <w:rsid w:val="00325CAD"/>
    <w:rsid w:val="003304DC"/>
    <w:rsid w:val="00331B9A"/>
    <w:rsid w:val="00332D08"/>
    <w:rsid w:val="0033318A"/>
    <w:rsid w:val="00333207"/>
    <w:rsid w:val="003334B7"/>
    <w:rsid w:val="00334CF0"/>
    <w:rsid w:val="003372BB"/>
    <w:rsid w:val="00340232"/>
    <w:rsid w:val="00340DDE"/>
    <w:rsid w:val="003411FC"/>
    <w:rsid w:val="0034198F"/>
    <w:rsid w:val="00342211"/>
    <w:rsid w:val="003443A4"/>
    <w:rsid w:val="00344574"/>
    <w:rsid w:val="0034457C"/>
    <w:rsid w:val="003445CE"/>
    <w:rsid w:val="00344B0C"/>
    <w:rsid w:val="00345B3F"/>
    <w:rsid w:val="00345F19"/>
    <w:rsid w:val="003467CE"/>
    <w:rsid w:val="00346B8F"/>
    <w:rsid w:val="003471B0"/>
    <w:rsid w:val="0035305A"/>
    <w:rsid w:val="0035331E"/>
    <w:rsid w:val="00354042"/>
    <w:rsid w:val="0035405B"/>
    <w:rsid w:val="00354A87"/>
    <w:rsid w:val="0035502B"/>
    <w:rsid w:val="00356845"/>
    <w:rsid w:val="00361926"/>
    <w:rsid w:val="00363ED9"/>
    <w:rsid w:val="00363FA0"/>
    <w:rsid w:val="003640DF"/>
    <w:rsid w:val="00364B25"/>
    <w:rsid w:val="003655D3"/>
    <w:rsid w:val="0036573B"/>
    <w:rsid w:val="003669BF"/>
    <w:rsid w:val="00370291"/>
    <w:rsid w:val="00371410"/>
    <w:rsid w:val="0037456C"/>
    <w:rsid w:val="0037458D"/>
    <w:rsid w:val="00374EE4"/>
    <w:rsid w:val="0038062D"/>
    <w:rsid w:val="00381FD6"/>
    <w:rsid w:val="003821B7"/>
    <w:rsid w:val="003830F9"/>
    <w:rsid w:val="003831EA"/>
    <w:rsid w:val="00383396"/>
    <w:rsid w:val="00383E9B"/>
    <w:rsid w:val="003843E1"/>
    <w:rsid w:val="0038545B"/>
    <w:rsid w:val="00385805"/>
    <w:rsid w:val="003858A9"/>
    <w:rsid w:val="0038606C"/>
    <w:rsid w:val="00386739"/>
    <w:rsid w:val="00387A39"/>
    <w:rsid w:val="00387E77"/>
    <w:rsid w:val="00391681"/>
    <w:rsid w:val="00392071"/>
    <w:rsid w:val="003924A0"/>
    <w:rsid w:val="00392AA2"/>
    <w:rsid w:val="00393737"/>
    <w:rsid w:val="00393B55"/>
    <w:rsid w:val="00394197"/>
    <w:rsid w:val="003945B2"/>
    <w:rsid w:val="00396C68"/>
    <w:rsid w:val="00396DC6"/>
    <w:rsid w:val="00397347"/>
    <w:rsid w:val="003A0014"/>
    <w:rsid w:val="003A067A"/>
    <w:rsid w:val="003A0942"/>
    <w:rsid w:val="003A12F4"/>
    <w:rsid w:val="003A281E"/>
    <w:rsid w:val="003A29F2"/>
    <w:rsid w:val="003A4AF9"/>
    <w:rsid w:val="003A66C3"/>
    <w:rsid w:val="003A6E7E"/>
    <w:rsid w:val="003B10A6"/>
    <w:rsid w:val="003B1904"/>
    <w:rsid w:val="003B1CC7"/>
    <w:rsid w:val="003B1DA4"/>
    <w:rsid w:val="003B2F42"/>
    <w:rsid w:val="003B35C0"/>
    <w:rsid w:val="003B3A08"/>
    <w:rsid w:val="003B42F3"/>
    <w:rsid w:val="003B4404"/>
    <w:rsid w:val="003B4E96"/>
    <w:rsid w:val="003B5C0D"/>
    <w:rsid w:val="003B697F"/>
    <w:rsid w:val="003B6AEE"/>
    <w:rsid w:val="003B6CF9"/>
    <w:rsid w:val="003B7F6A"/>
    <w:rsid w:val="003C07E5"/>
    <w:rsid w:val="003C09F4"/>
    <w:rsid w:val="003C2508"/>
    <w:rsid w:val="003C38C6"/>
    <w:rsid w:val="003C41D8"/>
    <w:rsid w:val="003C47C3"/>
    <w:rsid w:val="003C4C69"/>
    <w:rsid w:val="003C5B87"/>
    <w:rsid w:val="003C5E61"/>
    <w:rsid w:val="003C6319"/>
    <w:rsid w:val="003C66E4"/>
    <w:rsid w:val="003C7751"/>
    <w:rsid w:val="003C78EC"/>
    <w:rsid w:val="003C7B8D"/>
    <w:rsid w:val="003D1431"/>
    <w:rsid w:val="003D17F4"/>
    <w:rsid w:val="003D201D"/>
    <w:rsid w:val="003D267D"/>
    <w:rsid w:val="003D2F3C"/>
    <w:rsid w:val="003D3118"/>
    <w:rsid w:val="003D36F4"/>
    <w:rsid w:val="003D3A9E"/>
    <w:rsid w:val="003D4C60"/>
    <w:rsid w:val="003D4E25"/>
    <w:rsid w:val="003D510A"/>
    <w:rsid w:val="003D68C3"/>
    <w:rsid w:val="003D75EC"/>
    <w:rsid w:val="003D7D4E"/>
    <w:rsid w:val="003E0510"/>
    <w:rsid w:val="003E0E28"/>
    <w:rsid w:val="003E21A2"/>
    <w:rsid w:val="003E270C"/>
    <w:rsid w:val="003E2B85"/>
    <w:rsid w:val="003E2E10"/>
    <w:rsid w:val="003E525F"/>
    <w:rsid w:val="003E546D"/>
    <w:rsid w:val="003E54FF"/>
    <w:rsid w:val="003E598D"/>
    <w:rsid w:val="003E6E75"/>
    <w:rsid w:val="003F15C9"/>
    <w:rsid w:val="003F2AA8"/>
    <w:rsid w:val="003F2E7C"/>
    <w:rsid w:val="003F3E9E"/>
    <w:rsid w:val="003F4821"/>
    <w:rsid w:val="003F5F62"/>
    <w:rsid w:val="003F6344"/>
    <w:rsid w:val="003F6EA6"/>
    <w:rsid w:val="003F73AE"/>
    <w:rsid w:val="004037BE"/>
    <w:rsid w:val="004040C2"/>
    <w:rsid w:val="00404123"/>
    <w:rsid w:val="004041B2"/>
    <w:rsid w:val="00404206"/>
    <w:rsid w:val="00404B5B"/>
    <w:rsid w:val="00405726"/>
    <w:rsid w:val="00405E6C"/>
    <w:rsid w:val="00406953"/>
    <w:rsid w:val="00407353"/>
    <w:rsid w:val="00410990"/>
    <w:rsid w:val="00411973"/>
    <w:rsid w:val="00411D44"/>
    <w:rsid w:val="00411FBE"/>
    <w:rsid w:val="0041214C"/>
    <w:rsid w:val="00412478"/>
    <w:rsid w:val="004125EA"/>
    <w:rsid w:val="004139D5"/>
    <w:rsid w:val="00413C79"/>
    <w:rsid w:val="00413D8D"/>
    <w:rsid w:val="004142A5"/>
    <w:rsid w:val="00415CFF"/>
    <w:rsid w:val="00416362"/>
    <w:rsid w:val="0041653A"/>
    <w:rsid w:val="00417285"/>
    <w:rsid w:val="00417688"/>
    <w:rsid w:val="00417A9D"/>
    <w:rsid w:val="00420AB9"/>
    <w:rsid w:val="00420B63"/>
    <w:rsid w:val="00424134"/>
    <w:rsid w:val="0042478F"/>
    <w:rsid w:val="00424D06"/>
    <w:rsid w:val="004253F5"/>
    <w:rsid w:val="004259B0"/>
    <w:rsid w:val="00427CAB"/>
    <w:rsid w:val="004314FB"/>
    <w:rsid w:val="00431E18"/>
    <w:rsid w:val="0043311F"/>
    <w:rsid w:val="004340CB"/>
    <w:rsid w:val="00434154"/>
    <w:rsid w:val="00435016"/>
    <w:rsid w:val="00435FFE"/>
    <w:rsid w:val="00436ADB"/>
    <w:rsid w:val="004372AC"/>
    <w:rsid w:val="00437E23"/>
    <w:rsid w:val="00441C24"/>
    <w:rsid w:val="00444275"/>
    <w:rsid w:val="004462A8"/>
    <w:rsid w:val="00446353"/>
    <w:rsid w:val="004463C8"/>
    <w:rsid w:val="004508E9"/>
    <w:rsid w:val="00451381"/>
    <w:rsid w:val="00451F08"/>
    <w:rsid w:val="00452C7F"/>
    <w:rsid w:val="00452FEF"/>
    <w:rsid w:val="00453039"/>
    <w:rsid w:val="00453872"/>
    <w:rsid w:val="004543B9"/>
    <w:rsid w:val="00456500"/>
    <w:rsid w:val="00456933"/>
    <w:rsid w:val="00456A7E"/>
    <w:rsid w:val="00457C9E"/>
    <w:rsid w:val="00460756"/>
    <w:rsid w:val="00461791"/>
    <w:rsid w:val="00461DD3"/>
    <w:rsid w:val="00462A49"/>
    <w:rsid w:val="0046425D"/>
    <w:rsid w:val="0046490F"/>
    <w:rsid w:val="004662D1"/>
    <w:rsid w:val="004665A0"/>
    <w:rsid w:val="004666E6"/>
    <w:rsid w:val="0046734D"/>
    <w:rsid w:val="00467DBD"/>
    <w:rsid w:val="0047056D"/>
    <w:rsid w:val="004719AE"/>
    <w:rsid w:val="00472023"/>
    <w:rsid w:val="0047431C"/>
    <w:rsid w:val="00474C22"/>
    <w:rsid w:val="004757AE"/>
    <w:rsid w:val="00475B68"/>
    <w:rsid w:val="0047646F"/>
    <w:rsid w:val="00477291"/>
    <w:rsid w:val="00477830"/>
    <w:rsid w:val="00480601"/>
    <w:rsid w:val="00480F82"/>
    <w:rsid w:val="00481536"/>
    <w:rsid w:val="00481E28"/>
    <w:rsid w:val="00482112"/>
    <w:rsid w:val="0048325E"/>
    <w:rsid w:val="00483D47"/>
    <w:rsid w:val="004849C2"/>
    <w:rsid w:val="004852AC"/>
    <w:rsid w:val="0048604C"/>
    <w:rsid w:val="00486F13"/>
    <w:rsid w:val="004911CE"/>
    <w:rsid w:val="0049172C"/>
    <w:rsid w:val="00492403"/>
    <w:rsid w:val="00494DE8"/>
    <w:rsid w:val="0049681A"/>
    <w:rsid w:val="00496EAE"/>
    <w:rsid w:val="00496EDA"/>
    <w:rsid w:val="004A052E"/>
    <w:rsid w:val="004A0C99"/>
    <w:rsid w:val="004A456D"/>
    <w:rsid w:val="004A651E"/>
    <w:rsid w:val="004A7237"/>
    <w:rsid w:val="004A79F2"/>
    <w:rsid w:val="004A7CEC"/>
    <w:rsid w:val="004B0A33"/>
    <w:rsid w:val="004B5D21"/>
    <w:rsid w:val="004B600C"/>
    <w:rsid w:val="004B6698"/>
    <w:rsid w:val="004B67B7"/>
    <w:rsid w:val="004B7836"/>
    <w:rsid w:val="004B7C45"/>
    <w:rsid w:val="004C12BD"/>
    <w:rsid w:val="004C1349"/>
    <w:rsid w:val="004C1DB4"/>
    <w:rsid w:val="004C31BA"/>
    <w:rsid w:val="004C33F2"/>
    <w:rsid w:val="004C35F9"/>
    <w:rsid w:val="004C3CD9"/>
    <w:rsid w:val="004C4BBF"/>
    <w:rsid w:val="004C7314"/>
    <w:rsid w:val="004C7DE5"/>
    <w:rsid w:val="004D0300"/>
    <w:rsid w:val="004D1483"/>
    <w:rsid w:val="004D2410"/>
    <w:rsid w:val="004D2587"/>
    <w:rsid w:val="004D3594"/>
    <w:rsid w:val="004D3D68"/>
    <w:rsid w:val="004D44E4"/>
    <w:rsid w:val="004D540A"/>
    <w:rsid w:val="004D54F7"/>
    <w:rsid w:val="004D79BF"/>
    <w:rsid w:val="004E0EEC"/>
    <w:rsid w:val="004E1073"/>
    <w:rsid w:val="004E2A9E"/>
    <w:rsid w:val="004E2E94"/>
    <w:rsid w:val="004E3B1F"/>
    <w:rsid w:val="004E474C"/>
    <w:rsid w:val="004E5955"/>
    <w:rsid w:val="004E5FEF"/>
    <w:rsid w:val="004E68F0"/>
    <w:rsid w:val="004E6B42"/>
    <w:rsid w:val="004E7B30"/>
    <w:rsid w:val="004E7D76"/>
    <w:rsid w:val="004F2421"/>
    <w:rsid w:val="004F5A3E"/>
    <w:rsid w:val="004F5E71"/>
    <w:rsid w:val="004F7BE2"/>
    <w:rsid w:val="005005C4"/>
    <w:rsid w:val="00501987"/>
    <w:rsid w:val="00502CE7"/>
    <w:rsid w:val="00503288"/>
    <w:rsid w:val="005055AA"/>
    <w:rsid w:val="00505C66"/>
    <w:rsid w:val="00506A5E"/>
    <w:rsid w:val="00506D11"/>
    <w:rsid w:val="0051226E"/>
    <w:rsid w:val="0051287B"/>
    <w:rsid w:val="005131AA"/>
    <w:rsid w:val="00513288"/>
    <w:rsid w:val="005138E4"/>
    <w:rsid w:val="00515FAD"/>
    <w:rsid w:val="005171D8"/>
    <w:rsid w:val="00520BFE"/>
    <w:rsid w:val="00524EBD"/>
    <w:rsid w:val="00526AE0"/>
    <w:rsid w:val="00527718"/>
    <w:rsid w:val="005304E1"/>
    <w:rsid w:val="005323AF"/>
    <w:rsid w:val="00533866"/>
    <w:rsid w:val="0053462D"/>
    <w:rsid w:val="00536062"/>
    <w:rsid w:val="00537E71"/>
    <w:rsid w:val="0054100C"/>
    <w:rsid w:val="00541188"/>
    <w:rsid w:val="00541AE5"/>
    <w:rsid w:val="00542CAF"/>
    <w:rsid w:val="005432D2"/>
    <w:rsid w:val="00544E24"/>
    <w:rsid w:val="00547A9D"/>
    <w:rsid w:val="00550556"/>
    <w:rsid w:val="005508F9"/>
    <w:rsid w:val="0055122F"/>
    <w:rsid w:val="005537A9"/>
    <w:rsid w:val="005537C6"/>
    <w:rsid w:val="00554463"/>
    <w:rsid w:val="00555274"/>
    <w:rsid w:val="0055705C"/>
    <w:rsid w:val="0055776B"/>
    <w:rsid w:val="00557CF9"/>
    <w:rsid w:val="00560315"/>
    <w:rsid w:val="005604D4"/>
    <w:rsid w:val="0056069C"/>
    <w:rsid w:val="005616BE"/>
    <w:rsid w:val="00562552"/>
    <w:rsid w:val="00563550"/>
    <w:rsid w:val="00563D0E"/>
    <w:rsid w:val="00564B96"/>
    <w:rsid w:val="00564EE0"/>
    <w:rsid w:val="00565A3C"/>
    <w:rsid w:val="00565CA1"/>
    <w:rsid w:val="005667B3"/>
    <w:rsid w:val="00566F25"/>
    <w:rsid w:val="00567E27"/>
    <w:rsid w:val="005713DA"/>
    <w:rsid w:val="00571B50"/>
    <w:rsid w:val="0057301F"/>
    <w:rsid w:val="00574BF3"/>
    <w:rsid w:val="0057556E"/>
    <w:rsid w:val="00575DFB"/>
    <w:rsid w:val="005768E8"/>
    <w:rsid w:val="00577E61"/>
    <w:rsid w:val="00581B06"/>
    <w:rsid w:val="005824A1"/>
    <w:rsid w:val="005825C9"/>
    <w:rsid w:val="00582F4B"/>
    <w:rsid w:val="00583094"/>
    <w:rsid w:val="00583C05"/>
    <w:rsid w:val="00584502"/>
    <w:rsid w:val="0058579A"/>
    <w:rsid w:val="00586A5A"/>
    <w:rsid w:val="00587185"/>
    <w:rsid w:val="005876C0"/>
    <w:rsid w:val="005901FD"/>
    <w:rsid w:val="005917E1"/>
    <w:rsid w:val="00591A64"/>
    <w:rsid w:val="00592A84"/>
    <w:rsid w:val="00594F9E"/>
    <w:rsid w:val="00595666"/>
    <w:rsid w:val="00595ED9"/>
    <w:rsid w:val="00597F2D"/>
    <w:rsid w:val="00597FD8"/>
    <w:rsid w:val="005A0BEE"/>
    <w:rsid w:val="005A245D"/>
    <w:rsid w:val="005A3989"/>
    <w:rsid w:val="005A3B57"/>
    <w:rsid w:val="005A5965"/>
    <w:rsid w:val="005A6138"/>
    <w:rsid w:val="005A6503"/>
    <w:rsid w:val="005A7862"/>
    <w:rsid w:val="005B065B"/>
    <w:rsid w:val="005B09D5"/>
    <w:rsid w:val="005B30DE"/>
    <w:rsid w:val="005B3E9B"/>
    <w:rsid w:val="005B4E5C"/>
    <w:rsid w:val="005B6A3B"/>
    <w:rsid w:val="005C0F7B"/>
    <w:rsid w:val="005C122F"/>
    <w:rsid w:val="005C1392"/>
    <w:rsid w:val="005C2EAD"/>
    <w:rsid w:val="005C3245"/>
    <w:rsid w:val="005C4B9E"/>
    <w:rsid w:val="005C6FAC"/>
    <w:rsid w:val="005C716C"/>
    <w:rsid w:val="005D0B2C"/>
    <w:rsid w:val="005D3FE5"/>
    <w:rsid w:val="005D5F33"/>
    <w:rsid w:val="005D67E5"/>
    <w:rsid w:val="005D6F67"/>
    <w:rsid w:val="005D6FA1"/>
    <w:rsid w:val="005D7551"/>
    <w:rsid w:val="005D789D"/>
    <w:rsid w:val="005D7CB2"/>
    <w:rsid w:val="005E1F55"/>
    <w:rsid w:val="005E21BB"/>
    <w:rsid w:val="005E325A"/>
    <w:rsid w:val="005E3BD5"/>
    <w:rsid w:val="005E5C6F"/>
    <w:rsid w:val="005F1639"/>
    <w:rsid w:val="005F1642"/>
    <w:rsid w:val="005F3D64"/>
    <w:rsid w:val="005F426E"/>
    <w:rsid w:val="005F452E"/>
    <w:rsid w:val="005F4A07"/>
    <w:rsid w:val="005F4DE3"/>
    <w:rsid w:val="005F72EF"/>
    <w:rsid w:val="00600378"/>
    <w:rsid w:val="00600844"/>
    <w:rsid w:val="0060136C"/>
    <w:rsid w:val="006017FE"/>
    <w:rsid w:val="006037F3"/>
    <w:rsid w:val="006040B8"/>
    <w:rsid w:val="00605553"/>
    <w:rsid w:val="00605F11"/>
    <w:rsid w:val="0060655A"/>
    <w:rsid w:val="00606D7E"/>
    <w:rsid w:val="00607713"/>
    <w:rsid w:val="00607BAD"/>
    <w:rsid w:val="00611AC9"/>
    <w:rsid w:val="006120BE"/>
    <w:rsid w:val="00612F54"/>
    <w:rsid w:val="00613706"/>
    <w:rsid w:val="00613A17"/>
    <w:rsid w:val="0061410A"/>
    <w:rsid w:val="006156F1"/>
    <w:rsid w:val="006157C9"/>
    <w:rsid w:val="00615A69"/>
    <w:rsid w:val="006167A3"/>
    <w:rsid w:val="006168A2"/>
    <w:rsid w:val="00620F3B"/>
    <w:rsid w:val="00621FFB"/>
    <w:rsid w:val="006221B1"/>
    <w:rsid w:val="0062348B"/>
    <w:rsid w:val="00623534"/>
    <w:rsid w:val="006239CC"/>
    <w:rsid w:val="00623D79"/>
    <w:rsid w:val="006256F3"/>
    <w:rsid w:val="00626589"/>
    <w:rsid w:val="00631150"/>
    <w:rsid w:val="00632B60"/>
    <w:rsid w:val="006331F2"/>
    <w:rsid w:val="00633828"/>
    <w:rsid w:val="006341DE"/>
    <w:rsid w:val="00640079"/>
    <w:rsid w:val="00640F58"/>
    <w:rsid w:val="00641138"/>
    <w:rsid w:val="00641DD2"/>
    <w:rsid w:val="006424B9"/>
    <w:rsid w:val="00644D3A"/>
    <w:rsid w:val="0064566B"/>
    <w:rsid w:val="00646373"/>
    <w:rsid w:val="00646806"/>
    <w:rsid w:val="00646988"/>
    <w:rsid w:val="00647C03"/>
    <w:rsid w:val="0065053B"/>
    <w:rsid w:val="00650588"/>
    <w:rsid w:val="0065072D"/>
    <w:rsid w:val="006517E0"/>
    <w:rsid w:val="00651CD1"/>
    <w:rsid w:val="006526E3"/>
    <w:rsid w:val="00652BB5"/>
    <w:rsid w:val="00653197"/>
    <w:rsid w:val="006532D6"/>
    <w:rsid w:val="006543B5"/>
    <w:rsid w:val="006544BF"/>
    <w:rsid w:val="00655EA0"/>
    <w:rsid w:val="00655ECD"/>
    <w:rsid w:val="00660137"/>
    <w:rsid w:val="006628DC"/>
    <w:rsid w:val="00667D40"/>
    <w:rsid w:val="00670EFB"/>
    <w:rsid w:val="00671414"/>
    <w:rsid w:val="006718C3"/>
    <w:rsid w:val="00672135"/>
    <w:rsid w:val="00672147"/>
    <w:rsid w:val="00672D13"/>
    <w:rsid w:val="00673080"/>
    <w:rsid w:val="00674A31"/>
    <w:rsid w:val="0067751C"/>
    <w:rsid w:val="00681106"/>
    <w:rsid w:val="0068285E"/>
    <w:rsid w:val="006839C5"/>
    <w:rsid w:val="00683E3A"/>
    <w:rsid w:val="006847EB"/>
    <w:rsid w:val="00684F0E"/>
    <w:rsid w:val="00684FEC"/>
    <w:rsid w:val="006864B4"/>
    <w:rsid w:val="006864F4"/>
    <w:rsid w:val="00687DD3"/>
    <w:rsid w:val="00690DCD"/>
    <w:rsid w:val="0069151E"/>
    <w:rsid w:val="00691853"/>
    <w:rsid w:val="00691BC2"/>
    <w:rsid w:val="006920AF"/>
    <w:rsid w:val="00695BE4"/>
    <w:rsid w:val="006967EA"/>
    <w:rsid w:val="006A0ACC"/>
    <w:rsid w:val="006A211E"/>
    <w:rsid w:val="006A2BCA"/>
    <w:rsid w:val="006A382D"/>
    <w:rsid w:val="006A5339"/>
    <w:rsid w:val="006A5F2F"/>
    <w:rsid w:val="006A6618"/>
    <w:rsid w:val="006B1CBD"/>
    <w:rsid w:val="006B3CA9"/>
    <w:rsid w:val="006B4F64"/>
    <w:rsid w:val="006B6FB1"/>
    <w:rsid w:val="006B70D6"/>
    <w:rsid w:val="006B7B0B"/>
    <w:rsid w:val="006C0C7E"/>
    <w:rsid w:val="006C0CA0"/>
    <w:rsid w:val="006C1035"/>
    <w:rsid w:val="006C4354"/>
    <w:rsid w:val="006C4919"/>
    <w:rsid w:val="006C4C01"/>
    <w:rsid w:val="006C4CC8"/>
    <w:rsid w:val="006C5384"/>
    <w:rsid w:val="006C5732"/>
    <w:rsid w:val="006C6893"/>
    <w:rsid w:val="006D03E5"/>
    <w:rsid w:val="006D041C"/>
    <w:rsid w:val="006D2287"/>
    <w:rsid w:val="006D23E6"/>
    <w:rsid w:val="006D2408"/>
    <w:rsid w:val="006D243D"/>
    <w:rsid w:val="006D327E"/>
    <w:rsid w:val="006D3864"/>
    <w:rsid w:val="006D4513"/>
    <w:rsid w:val="006D5CF7"/>
    <w:rsid w:val="006D7A79"/>
    <w:rsid w:val="006E027C"/>
    <w:rsid w:val="006E29DB"/>
    <w:rsid w:val="006E427F"/>
    <w:rsid w:val="006E43DB"/>
    <w:rsid w:val="006E4819"/>
    <w:rsid w:val="006E49AD"/>
    <w:rsid w:val="006E6048"/>
    <w:rsid w:val="006E7028"/>
    <w:rsid w:val="006F0E0E"/>
    <w:rsid w:val="006F260C"/>
    <w:rsid w:val="006F2D6D"/>
    <w:rsid w:val="006F300D"/>
    <w:rsid w:val="006F37B3"/>
    <w:rsid w:val="006F45EF"/>
    <w:rsid w:val="006F485C"/>
    <w:rsid w:val="006F4B4B"/>
    <w:rsid w:val="006F6340"/>
    <w:rsid w:val="006F7DC8"/>
    <w:rsid w:val="006F7F30"/>
    <w:rsid w:val="00700E78"/>
    <w:rsid w:val="00701164"/>
    <w:rsid w:val="007018C8"/>
    <w:rsid w:val="007021F3"/>
    <w:rsid w:val="0070229F"/>
    <w:rsid w:val="00702490"/>
    <w:rsid w:val="00702550"/>
    <w:rsid w:val="00702E8F"/>
    <w:rsid w:val="0070326B"/>
    <w:rsid w:val="0070411E"/>
    <w:rsid w:val="00705665"/>
    <w:rsid w:val="007062A0"/>
    <w:rsid w:val="00707064"/>
    <w:rsid w:val="00707629"/>
    <w:rsid w:val="00710B5F"/>
    <w:rsid w:val="00710CEC"/>
    <w:rsid w:val="00714BEB"/>
    <w:rsid w:val="007164AB"/>
    <w:rsid w:val="00716BEE"/>
    <w:rsid w:val="007174C2"/>
    <w:rsid w:val="00717C00"/>
    <w:rsid w:val="00717C5E"/>
    <w:rsid w:val="00721030"/>
    <w:rsid w:val="00721934"/>
    <w:rsid w:val="0072227C"/>
    <w:rsid w:val="00723B6A"/>
    <w:rsid w:val="00724BCC"/>
    <w:rsid w:val="007255A1"/>
    <w:rsid w:val="00725615"/>
    <w:rsid w:val="00726115"/>
    <w:rsid w:val="007273C0"/>
    <w:rsid w:val="007316DD"/>
    <w:rsid w:val="007328A4"/>
    <w:rsid w:val="007328E8"/>
    <w:rsid w:val="007330B8"/>
    <w:rsid w:val="00733ABF"/>
    <w:rsid w:val="00734A58"/>
    <w:rsid w:val="00736EFF"/>
    <w:rsid w:val="00737513"/>
    <w:rsid w:val="00737D0F"/>
    <w:rsid w:val="00741807"/>
    <w:rsid w:val="00743487"/>
    <w:rsid w:val="00744622"/>
    <w:rsid w:val="007446F5"/>
    <w:rsid w:val="00744B1A"/>
    <w:rsid w:val="007459B2"/>
    <w:rsid w:val="007460BC"/>
    <w:rsid w:val="007468F1"/>
    <w:rsid w:val="00747691"/>
    <w:rsid w:val="0074797D"/>
    <w:rsid w:val="00747B65"/>
    <w:rsid w:val="00747F16"/>
    <w:rsid w:val="0075044D"/>
    <w:rsid w:val="00750EF7"/>
    <w:rsid w:val="00751D93"/>
    <w:rsid w:val="00752A15"/>
    <w:rsid w:val="00752B98"/>
    <w:rsid w:val="007532E6"/>
    <w:rsid w:val="00754544"/>
    <w:rsid w:val="007549A0"/>
    <w:rsid w:val="00756E7F"/>
    <w:rsid w:val="00757616"/>
    <w:rsid w:val="00760245"/>
    <w:rsid w:val="00761855"/>
    <w:rsid w:val="00761966"/>
    <w:rsid w:val="00761E81"/>
    <w:rsid w:val="007629C6"/>
    <w:rsid w:val="00763300"/>
    <w:rsid w:val="00763B9F"/>
    <w:rsid w:val="00763C49"/>
    <w:rsid w:val="00763FA5"/>
    <w:rsid w:val="00764951"/>
    <w:rsid w:val="007651FC"/>
    <w:rsid w:val="00765C65"/>
    <w:rsid w:val="00766DE0"/>
    <w:rsid w:val="00766FB9"/>
    <w:rsid w:val="007678A0"/>
    <w:rsid w:val="00770391"/>
    <w:rsid w:val="00771656"/>
    <w:rsid w:val="00772383"/>
    <w:rsid w:val="007730ED"/>
    <w:rsid w:val="007742E9"/>
    <w:rsid w:val="00774A21"/>
    <w:rsid w:val="00775B63"/>
    <w:rsid w:val="00777C81"/>
    <w:rsid w:val="00780B07"/>
    <w:rsid w:val="00781015"/>
    <w:rsid w:val="00781A45"/>
    <w:rsid w:val="007837E0"/>
    <w:rsid w:val="00783E9C"/>
    <w:rsid w:val="00784D9C"/>
    <w:rsid w:val="00784E5E"/>
    <w:rsid w:val="007858CD"/>
    <w:rsid w:val="007860CC"/>
    <w:rsid w:val="00786AAC"/>
    <w:rsid w:val="00786E26"/>
    <w:rsid w:val="007912B3"/>
    <w:rsid w:val="00791740"/>
    <w:rsid w:val="00793117"/>
    <w:rsid w:val="00794024"/>
    <w:rsid w:val="007974EE"/>
    <w:rsid w:val="007A0B35"/>
    <w:rsid w:val="007A0BA5"/>
    <w:rsid w:val="007A1330"/>
    <w:rsid w:val="007A1565"/>
    <w:rsid w:val="007A187C"/>
    <w:rsid w:val="007A29B4"/>
    <w:rsid w:val="007A3A4A"/>
    <w:rsid w:val="007A63C2"/>
    <w:rsid w:val="007A6C79"/>
    <w:rsid w:val="007B046E"/>
    <w:rsid w:val="007B08CA"/>
    <w:rsid w:val="007B18C1"/>
    <w:rsid w:val="007B19FC"/>
    <w:rsid w:val="007B1F7A"/>
    <w:rsid w:val="007B4219"/>
    <w:rsid w:val="007B4387"/>
    <w:rsid w:val="007B4565"/>
    <w:rsid w:val="007B5E66"/>
    <w:rsid w:val="007B5E95"/>
    <w:rsid w:val="007B6408"/>
    <w:rsid w:val="007C00AD"/>
    <w:rsid w:val="007C062D"/>
    <w:rsid w:val="007C1126"/>
    <w:rsid w:val="007C2C6C"/>
    <w:rsid w:val="007C41AB"/>
    <w:rsid w:val="007C4A55"/>
    <w:rsid w:val="007C7042"/>
    <w:rsid w:val="007C7C12"/>
    <w:rsid w:val="007C7EE8"/>
    <w:rsid w:val="007D0EAF"/>
    <w:rsid w:val="007D16C0"/>
    <w:rsid w:val="007D52CA"/>
    <w:rsid w:val="007D5804"/>
    <w:rsid w:val="007D5827"/>
    <w:rsid w:val="007D5857"/>
    <w:rsid w:val="007D5DFF"/>
    <w:rsid w:val="007D6E02"/>
    <w:rsid w:val="007E07FE"/>
    <w:rsid w:val="007E0FFF"/>
    <w:rsid w:val="007E26A1"/>
    <w:rsid w:val="007E2827"/>
    <w:rsid w:val="007E2E89"/>
    <w:rsid w:val="007E3C5A"/>
    <w:rsid w:val="007E417F"/>
    <w:rsid w:val="007E4DEE"/>
    <w:rsid w:val="007E6442"/>
    <w:rsid w:val="007E683E"/>
    <w:rsid w:val="007E6CA5"/>
    <w:rsid w:val="007F140A"/>
    <w:rsid w:val="007F1656"/>
    <w:rsid w:val="007F18A7"/>
    <w:rsid w:val="007F20CD"/>
    <w:rsid w:val="007F29B1"/>
    <w:rsid w:val="007F4058"/>
    <w:rsid w:val="007F4A53"/>
    <w:rsid w:val="007F57B1"/>
    <w:rsid w:val="007F67CB"/>
    <w:rsid w:val="007F6930"/>
    <w:rsid w:val="00800D36"/>
    <w:rsid w:val="00800EBD"/>
    <w:rsid w:val="00802D9A"/>
    <w:rsid w:val="00803D27"/>
    <w:rsid w:val="00803E22"/>
    <w:rsid w:val="00804254"/>
    <w:rsid w:val="008043E1"/>
    <w:rsid w:val="00804451"/>
    <w:rsid w:val="00804F54"/>
    <w:rsid w:val="00805594"/>
    <w:rsid w:val="0080595C"/>
    <w:rsid w:val="00805D44"/>
    <w:rsid w:val="00806655"/>
    <w:rsid w:val="00806870"/>
    <w:rsid w:val="00806DDA"/>
    <w:rsid w:val="008070D7"/>
    <w:rsid w:val="00807A34"/>
    <w:rsid w:val="00810379"/>
    <w:rsid w:val="008119A3"/>
    <w:rsid w:val="008136AC"/>
    <w:rsid w:val="00813F1D"/>
    <w:rsid w:val="0081484B"/>
    <w:rsid w:val="00814EF8"/>
    <w:rsid w:val="00815237"/>
    <w:rsid w:val="00815A87"/>
    <w:rsid w:val="00816E58"/>
    <w:rsid w:val="00822CD2"/>
    <w:rsid w:val="00823040"/>
    <w:rsid w:val="00824879"/>
    <w:rsid w:val="00825165"/>
    <w:rsid w:val="00827557"/>
    <w:rsid w:val="00827ED2"/>
    <w:rsid w:val="008321DF"/>
    <w:rsid w:val="00832544"/>
    <w:rsid w:val="00832D15"/>
    <w:rsid w:val="00832DE1"/>
    <w:rsid w:val="0083453E"/>
    <w:rsid w:val="00834772"/>
    <w:rsid w:val="00835BCB"/>
    <w:rsid w:val="008371FA"/>
    <w:rsid w:val="008372EF"/>
    <w:rsid w:val="00837391"/>
    <w:rsid w:val="008375F7"/>
    <w:rsid w:val="00837CE7"/>
    <w:rsid w:val="008431B4"/>
    <w:rsid w:val="008432BB"/>
    <w:rsid w:val="0084482A"/>
    <w:rsid w:val="00844924"/>
    <w:rsid w:val="008449D3"/>
    <w:rsid w:val="00844DBF"/>
    <w:rsid w:val="0084676E"/>
    <w:rsid w:val="008473FF"/>
    <w:rsid w:val="00850D57"/>
    <w:rsid w:val="008515AF"/>
    <w:rsid w:val="00853951"/>
    <w:rsid w:val="0085408A"/>
    <w:rsid w:val="008542E9"/>
    <w:rsid w:val="008545B5"/>
    <w:rsid w:val="008553CF"/>
    <w:rsid w:val="0085681E"/>
    <w:rsid w:val="0085748A"/>
    <w:rsid w:val="0086084A"/>
    <w:rsid w:val="00861CE5"/>
    <w:rsid w:val="00862407"/>
    <w:rsid w:val="00864230"/>
    <w:rsid w:val="00865530"/>
    <w:rsid w:val="0086557B"/>
    <w:rsid w:val="00866502"/>
    <w:rsid w:val="0086702B"/>
    <w:rsid w:val="008670C0"/>
    <w:rsid w:val="00867239"/>
    <w:rsid w:val="00867A8B"/>
    <w:rsid w:val="00870911"/>
    <w:rsid w:val="008712E0"/>
    <w:rsid w:val="0087217D"/>
    <w:rsid w:val="008757F3"/>
    <w:rsid w:val="0087592B"/>
    <w:rsid w:val="00882396"/>
    <w:rsid w:val="00882A40"/>
    <w:rsid w:val="00883403"/>
    <w:rsid w:val="008852C0"/>
    <w:rsid w:val="00887FCD"/>
    <w:rsid w:val="00892A88"/>
    <w:rsid w:val="00894109"/>
    <w:rsid w:val="00895F75"/>
    <w:rsid w:val="008971D7"/>
    <w:rsid w:val="008A0776"/>
    <w:rsid w:val="008A0AE1"/>
    <w:rsid w:val="008A0B9B"/>
    <w:rsid w:val="008A2A07"/>
    <w:rsid w:val="008A3024"/>
    <w:rsid w:val="008A431F"/>
    <w:rsid w:val="008A589A"/>
    <w:rsid w:val="008A71EE"/>
    <w:rsid w:val="008B01B6"/>
    <w:rsid w:val="008B05C3"/>
    <w:rsid w:val="008B0903"/>
    <w:rsid w:val="008B126E"/>
    <w:rsid w:val="008B1C38"/>
    <w:rsid w:val="008B40C9"/>
    <w:rsid w:val="008B6CE0"/>
    <w:rsid w:val="008B72F2"/>
    <w:rsid w:val="008B7402"/>
    <w:rsid w:val="008B740C"/>
    <w:rsid w:val="008B7910"/>
    <w:rsid w:val="008B7C8C"/>
    <w:rsid w:val="008C2AAB"/>
    <w:rsid w:val="008C2D1C"/>
    <w:rsid w:val="008C5C95"/>
    <w:rsid w:val="008C67B6"/>
    <w:rsid w:val="008D08D5"/>
    <w:rsid w:val="008D0FAF"/>
    <w:rsid w:val="008D22E3"/>
    <w:rsid w:val="008D256C"/>
    <w:rsid w:val="008D31DF"/>
    <w:rsid w:val="008D6F9A"/>
    <w:rsid w:val="008D70F2"/>
    <w:rsid w:val="008D7FDD"/>
    <w:rsid w:val="008E0D09"/>
    <w:rsid w:val="008E1DFF"/>
    <w:rsid w:val="008E2160"/>
    <w:rsid w:val="008E5DB4"/>
    <w:rsid w:val="008F18DA"/>
    <w:rsid w:val="008F3F35"/>
    <w:rsid w:val="008F47F1"/>
    <w:rsid w:val="008F5133"/>
    <w:rsid w:val="008F51DE"/>
    <w:rsid w:val="008F5496"/>
    <w:rsid w:val="008F56DA"/>
    <w:rsid w:val="008F628A"/>
    <w:rsid w:val="008F6C50"/>
    <w:rsid w:val="008F79B6"/>
    <w:rsid w:val="0090086C"/>
    <w:rsid w:val="00901BD0"/>
    <w:rsid w:val="00902242"/>
    <w:rsid w:val="00902551"/>
    <w:rsid w:val="0090370A"/>
    <w:rsid w:val="009041E8"/>
    <w:rsid w:val="00904DCF"/>
    <w:rsid w:val="00905EBB"/>
    <w:rsid w:val="00912838"/>
    <w:rsid w:val="009128BE"/>
    <w:rsid w:val="00912EEA"/>
    <w:rsid w:val="00915AE4"/>
    <w:rsid w:val="009165FB"/>
    <w:rsid w:val="009177E1"/>
    <w:rsid w:val="009204A8"/>
    <w:rsid w:val="0092058E"/>
    <w:rsid w:val="009206F6"/>
    <w:rsid w:val="00920DAC"/>
    <w:rsid w:val="00921072"/>
    <w:rsid w:val="00921E3D"/>
    <w:rsid w:val="0092274A"/>
    <w:rsid w:val="0092357B"/>
    <w:rsid w:val="00923FFB"/>
    <w:rsid w:val="00924749"/>
    <w:rsid w:val="009247B5"/>
    <w:rsid w:val="00926802"/>
    <w:rsid w:val="00927477"/>
    <w:rsid w:val="00930108"/>
    <w:rsid w:val="009301B8"/>
    <w:rsid w:val="00931056"/>
    <w:rsid w:val="009311B7"/>
    <w:rsid w:val="00931411"/>
    <w:rsid w:val="00932766"/>
    <w:rsid w:val="0093376A"/>
    <w:rsid w:val="009338BA"/>
    <w:rsid w:val="009346DB"/>
    <w:rsid w:val="009350E6"/>
    <w:rsid w:val="0093777C"/>
    <w:rsid w:val="009379CF"/>
    <w:rsid w:val="00940AF4"/>
    <w:rsid w:val="00940CA9"/>
    <w:rsid w:val="00940EC8"/>
    <w:rsid w:val="00942CEF"/>
    <w:rsid w:val="009430AC"/>
    <w:rsid w:val="009434E8"/>
    <w:rsid w:val="009438A6"/>
    <w:rsid w:val="00943CF7"/>
    <w:rsid w:val="00944058"/>
    <w:rsid w:val="0094429A"/>
    <w:rsid w:val="00945588"/>
    <w:rsid w:val="00946B49"/>
    <w:rsid w:val="00947881"/>
    <w:rsid w:val="00950CD8"/>
    <w:rsid w:val="009520FA"/>
    <w:rsid w:val="009536A9"/>
    <w:rsid w:val="0095435D"/>
    <w:rsid w:val="00956B70"/>
    <w:rsid w:val="00956EA7"/>
    <w:rsid w:val="00960FE3"/>
    <w:rsid w:val="009623AC"/>
    <w:rsid w:val="00963191"/>
    <w:rsid w:val="009635AE"/>
    <w:rsid w:val="009637F5"/>
    <w:rsid w:val="00963815"/>
    <w:rsid w:val="009638CD"/>
    <w:rsid w:val="00963A1D"/>
    <w:rsid w:val="009647E3"/>
    <w:rsid w:val="00965A35"/>
    <w:rsid w:val="00966032"/>
    <w:rsid w:val="00966620"/>
    <w:rsid w:val="00966FE3"/>
    <w:rsid w:val="0096704B"/>
    <w:rsid w:val="00967D04"/>
    <w:rsid w:val="00970000"/>
    <w:rsid w:val="00970C5C"/>
    <w:rsid w:val="009715EF"/>
    <w:rsid w:val="00975D69"/>
    <w:rsid w:val="0097623D"/>
    <w:rsid w:val="0097708F"/>
    <w:rsid w:val="00977C83"/>
    <w:rsid w:val="00977FBC"/>
    <w:rsid w:val="0098066B"/>
    <w:rsid w:val="009810D8"/>
    <w:rsid w:val="00981CEE"/>
    <w:rsid w:val="009826BA"/>
    <w:rsid w:val="00982894"/>
    <w:rsid w:val="00982A97"/>
    <w:rsid w:val="009832CD"/>
    <w:rsid w:val="009837C4"/>
    <w:rsid w:val="0098442C"/>
    <w:rsid w:val="009863D5"/>
    <w:rsid w:val="00986835"/>
    <w:rsid w:val="00986C0D"/>
    <w:rsid w:val="00986C61"/>
    <w:rsid w:val="00986F89"/>
    <w:rsid w:val="0099098A"/>
    <w:rsid w:val="00990C0F"/>
    <w:rsid w:val="00990CB4"/>
    <w:rsid w:val="009915E8"/>
    <w:rsid w:val="009917FF"/>
    <w:rsid w:val="009920B4"/>
    <w:rsid w:val="00993C76"/>
    <w:rsid w:val="0099464C"/>
    <w:rsid w:val="00994FDA"/>
    <w:rsid w:val="00995866"/>
    <w:rsid w:val="009960DB"/>
    <w:rsid w:val="00996702"/>
    <w:rsid w:val="00996BE0"/>
    <w:rsid w:val="00996E9E"/>
    <w:rsid w:val="0099728B"/>
    <w:rsid w:val="009973CC"/>
    <w:rsid w:val="00997B26"/>
    <w:rsid w:val="009A0007"/>
    <w:rsid w:val="009A0326"/>
    <w:rsid w:val="009A04FC"/>
    <w:rsid w:val="009A06D9"/>
    <w:rsid w:val="009A07F4"/>
    <w:rsid w:val="009A0E92"/>
    <w:rsid w:val="009A3593"/>
    <w:rsid w:val="009A3B8F"/>
    <w:rsid w:val="009A40E5"/>
    <w:rsid w:val="009A5E95"/>
    <w:rsid w:val="009B0732"/>
    <w:rsid w:val="009B180B"/>
    <w:rsid w:val="009B22ED"/>
    <w:rsid w:val="009B2B39"/>
    <w:rsid w:val="009B4158"/>
    <w:rsid w:val="009B7372"/>
    <w:rsid w:val="009B77CB"/>
    <w:rsid w:val="009C0808"/>
    <w:rsid w:val="009C13F1"/>
    <w:rsid w:val="009C1F43"/>
    <w:rsid w:val="009C3838"/>
    <w:rsid w:val="009C430E"/>
    <w:rsid w:val="009C5901"/>
    <w:rsid w:val="009C68FC"/>
    <w:rsid w:val="009C7E7A"/>
    <w:rsid w:val="009D1B8D"/>
    <w:rsid w:val="009D27FE"/>
    <w:rsid w:val="009D3F28"/>
    <w:rsid w:val="009D431F"/>
    <w:rsid w:val="009D5914"/>
    <w:rsid w:val="009D65F0"/>
    <w:rsid w:val="009D790D"/>
    <w:rsid w:val="009E09C8"/>
    <w:rsid w:val="009E1ADB"/>
    <w:rsid w:val="009E32BC"/>
    <w:rsid w:val="009E42FE"/>
    <w:rsid w:val="009E4B6A"/>
    <w:rsid w:val="009E4D39"/>
    <w:rsid w:val="009E4D7A"/>
    <w:rsid w:val="009E623F"/>
    <w:rsid w:val="009E7E20"/>
    <w:rsid w:val="009F07B3"/>
    <w:rsid w:val="009F0CED"/>
    <w:rsid w:val="009F3D77"/>
    <w:rsid w:val="009F473C"/>
    <w:rsid w:val="009F754E"/>
    <w:rsid w:val="009F7D98"/>
    <w:rsid w:val="00A012B5"/>
    <w:rsid w:val="00A01E6E"/>
    <w:rsid w:val="00A024D1"/>
    <w:rsid w:val="00A031D7"/>
    <w:rsid w:val="00A03F47"/>
    <w:rsid w:val="00A0427E"/>
    <w:rsid w:val="00A050D9"/>
    <w:rsid w:val="00A067AF"/>
    <w:rsid w:val="00A07D14"/>
    <w:rsid w:val="00A10AF6"/>
    <w:rsid w:val="00A1135E"/>
    <w:rsid w:val="00A11690"/>
    <w:rsid w:val="00A1240D"/>
    <w:rsid w:val="00A128DE"/>
    <w:rsid w:val="00A134F2"/>
    <w:rsid w:val="00A140DE"/>
    <w:rsid w:val="00A14187"/>
    <w:rsid w:val="00A1450F"/>
    <w:rsid w:val="00A15209"/>
    <w:rsid w:val="00A15E59"/>
    <w:rsid w:val="00A164A6"/>
    <w:rsid w:val="00A17EA2"/>
    <w:rsid w:val="00A20A48"/>
    <w:rsid w:val="00A20CDB"/>
    <w:rsid w:val="00A2108E"/>
    <w:rsid w:val="00A214DD"/>
    <w:rsid w:val="00A22BB9"/>
    <w:rsid w:val="00A22CAA"/>
    <w:rsid w:val="00A23F22"/>
    <w:rsid w:val="00A24E29"/>
    <w:rsid w:val="00A24F6C"/>
    <w:rsid w:val="00A252E4"/>
    <w:rsid w:val="00A253C7"/>
    <w:rsid w:val="00A253E9"/>
    <w:rsid w:val="00A259A4"/>
    <w:rsid w:val="00A30492"/>
    <w:rsid w:val="00A304B1"/>
    <w:rsid w:val="00A31208"/>
    <w:rsid w:val="00A314E6"/>
    <w:rsid w:val="00A321CC"/>
    <w:rsid w:val="00A33BAD"/>
    <w:rsid w:val="00A348AC"/>
    <w:rsid w:val="00A34ECA"/>
    <w:rsid w:val="00A35D91"/>
    <w:rsid w:val="00A35E42"/>
    <w:rsid w:val="00A37210"/>
    <w:rsid w:val="00A42ACB"/>
    <w:rsid w:val="00A42F6F"/>
    <w:rsid w:val="00A42F91"/>
    <w:rsid w:val="00A46DA1"/>
    <w:rsid w:val="00A471E4"/>
    <w:rsid w:val="00A509EB"/>
    <w:rsid w:val="00A50D17"/>
    <w:rsid w:val="00A513BA"/>
    <w:rsid w:val="00A5187E"/>
    <w:rsid w:val="00A5384D"/>
    <w:rsid w:val="00A53C6A"/>
    <w:rsid w:val="00A543A8"/>
    <w:rsid w:val="00A5518E"/>
    <w:rsid w:val="00A551E9"/>
    <w:rsid w:val="00A55245"/>
    <w:rsid w:val="00A5570A"/>
    <w:rsid w:val="00A55AF0"/>
    <w:rsid w:val="00A575BD"/>
    <w:rsid w:val="00A61794"/>
    <w:rsid w:val="00A62427"/>
    <w:rsid w:val="00A657BD"/>
    <w:rsid w:val="00A65D8F"/>
    <w:rsid w:val="00A678A9"/>
    <w:rsid w:val="00A7024A"/>
    <w:rsid w:val="00A71003"/>
    <w:rsid w:val="00A730B1"/>
    <w:rsid w:val="00A733F0"/>
    <w:rsid w:val="00A75D83"/>
    <w:rsid w:val="00A75DC9"/>
    <w:rsid w:val="00A76060"/>
    <w:rsid w:val="00A7675D"/>
    <w:rsid w:val="00A76B98"/>
    <w:rsid w:val="00A76F55"/>
    <w:rsid w:val="00A77528"/>
    <w:rsid w:val="00A80E86"/>
    <w:rsid w:val="00A80E9E"/>
    <w:rsid w:val="00A81097"/>
    <w:rsid w:val="00A81348"/>
    <w:rsid w:val="00A814F4"/>
    <w:rsid w:val="00A81E23"/>
    <w:rsid w:val="00A82ABB"/>
    <w:rsid w:val="00A82EB0"/>
    <w:rsid w:val="00A839E2"/>
    <w:rsid w:val="00A83BA6"/>
    <w:rsid w:val="00A84AF5"/>
    <w:rsid w:val="00A852F7"/>
    <w:rsid w:val="00A879C6"/>
    <w:rsid w:val="00A90210"/>
    <w:rsid w:val="00A9185F"/>
    <w:rsid w:val="00A91BED"/>
    <w:rsid w:val="00A91EAF"/>
    <w:rsid w:val="00A934BE"/>
    <w:rsid w:val="00A9393A"/>
    <w:rsid w:val="00A93A29"/>
    <w:rsid w:val="00A95CF3"/>
    <w:rsid w:val="00AA0A36"/>
    <w:rsid w:val="00AA0B31"/>
    <w:rsid w:val="00AA0EE9"/>
    <w:rsid w:val="00AA11AA"/>
    <w:rsid w:val="00AA238D"/>
    <w:rsid w:val="00AA30A9"/>
    <w:rsid w:val="00AA4045"/>
    <w:rsid w:val="00AA4150"/>
    <w:rsid w:val="00AA433E"/>
    <w:rsid w:val="00AA4EF6"/>
    <w:rsid w:val="00AA4F9B"/>
    <w:rsid w:val="00AA5707"/>
    <w:rsid w:val="00AA582A"/>
    <w:rsid w:val="00AA6C6D"/>
    <w:rsid w:val="00AA7F79"/>
    <w:rsid w:val="00AB018D"/>
    <w:rsid w:val="00AB0FA1"/>
    <w:rsid w:val="00AB171B"/>
    <w:rsid w:val="00AB1B5E"/>
    <w:rsid w:val="00AB31F8"/>
    <w:rsid w:val="00AB3554"/>
    <w:rsid w:val="00AB3ED0"/>
    <w:rsid w:val="00AB4644"/>
    <w:rsid w:val="00AB507E"/>
    <w:rsid w:val="00AB5F63"/>
    <w:rsid w:val="00AC13CB"/>
    <w:rsid w:val="00AC1A53"/>
    <w:rsid w:val="00AC22AC"/>
    <w:rsid w:val="00AC2F78"/>
    <w:rsid w:val="00AC459C"/>
    <w:rsid w:val="00AC49D0"/>
    <w:rsid w:val="00AC4B44"/>
    <w:rsid w:val="00AC518F"/>
    <w:rsid w:val="00AC5BE6"/>
    <w:rsid w:val="00AC5E74"/>
    <w:rsid w:val="00AC69BF"/>
    <w:rsid w:val="00AC735F"/>
    <w:rsid w:val="00AD21FC"/>
    <w:rsid w:val="00AD2657"/>
    <w:rsid w:val="00AD2A04"/>
    <w:rsid w:val="00AD36F2"/>
    <w:rsid w:val="00AD4CC5"/>
    <w:rsid w:val="00AD5F83"/>
    <w:rsid w:val="00AD5F8C"/>
    <w:rsid w:val="00AD613D"/>
    <w:rsid w:val="00AD781E"/>
    <w:rsid w:val="00AE01F0"/>
    <w:rsid w:val="00AE151B"/>
    <w:rsid w:val="00AE1C9C"/>
    <w:rsid w:val="00AE21C6"/>
    <w:rsid w:val="00AE4E70"/>
    <w:rsid w:val="00AE6BFD"/>
    <w:rsid w:val="00AF00F4"/>
    <w:rsid w:val="00AF0FCE"/>
    <w:rsid w:val="00AF1452"/>
    <w:rsid w:val="00AF1AE4"/>
    <w:rsid w:val="00AF1B55"/>
    <w:rsid w:val="00AF1F71"/>
    <w:rsid w:val="00AF31A3"/>
    <w:rsid w:val="00AF3F02"/>
    <w:rsid w:val="00AF481B"/>
    <w:rsid w:val="00AF7346"/>
    <w:rsid w:val="00B003E5"/>
    <w:rsid w:val="00B01241"/>
    <w:rsid w:val="00B02766"/>
    <w:rsid w:val="00B02DA0"/>
    <w:rsid w:val="00B03CA4"/>
    <w:rsid w:val="00B06301"/>
    <w:rsid w:val="00B073E1"/>
    <w:rsid w:val="00B1180F"/>
    <w:rsid w:val="00B11CAC"/>
    <w:rsid w:val="00B121C0"/>
    <w:rsid w:val="00B12306"/>
    <w:rsid w:val="00B13A37"/>
    <w:rsid w:val="00B1418A"/>
    <w:rsid w:val="00B15083"/>
    <w:rsid w:val="00B15B4B"/>
    <w:rsid w:val="00B16698"/>
    <w:rsid w:val="00B20171"/>
    <w:rsid w:val="00B201A1"/>
    <w:rsid w:val="00B20AD3"/>
    <w:rsid w:val="00B20CA8"/>
    <w:rsid w:val="00B21FDC"/>
    <w:rsid w:val="00B23D92"/>
    <w:rsid w:val="00B244CB"/>
    <w:rsid w:val="00B24CA6"/>
    <w:rsid w:val="00B24FF4"/>
    <w:rsid w:val="00B25872"/>
    <w:rsid w:val="00B25FFB"/>
    <w:rsid w:val="00B271AA"/>
    <w:rsid w:val="00B2766E"/>
    <w:rsid w:val="00B311BD"/>
    <w:rsid w:val="00B3188B"/>
    <w:rsid w:val="00B33343"/>
    <w:rsid w:val="00B335FE"/>
    <w:rsid w:val="00B35D5B"/>
    <w:rsid w:val="00B361BB"/>
    <w:rsid w:val="00B364A2"/>
    <w:rsid w:val="00B3698F"/>
    <w:rsid w:val="00B369BF"/>
    <w:rsid w:val="00B3794B"/>
    <w:rsid w:val="00B41B30"/>
    <w:rsid w:val="00B4221F"/>
    <w:rsid w:val="00B425D9"/>
    <w:rsid w:val="00B42722"/>
    <w:rsid w:val="00B4309D"/>
    <w:rsid w:val="00B4532C"/>
    <w:rsid w:val="00B45A3D"/>
    <w:rsid w:val="00B45E86"/>
    <w:rsid w:val="00B461FE"/>
    <w:rsid w:val="00B469B6"/>
    <w:rsid w:val="00B46EC7"/>
    <w:rsid w:val="00B46F5B"/>
    <w:rsid w:val="00B47E4A"/>
    <w:rsid w:val="00B527D4"/>
    <w:rsid w:val="00B527F4"/>
    <w:rsid w:val="00B5283D"/>
    <w:rsid w:val="00B53C4A"/>
    <w:rsid w:val="00B61546"/>
    <w:rsid w:val="00B618B1"/>
    <w:rsid w:val="00B62C38"/>
    <w:rsid w:val="00B637E1"/>
    <w:rsid w:val="00B63B88"/>
    <w:rsid w:val="00B63CB3"/>
    <w:rsid w:val="00B64750"/>
    <w:rsid w:val="00B6517C"/>
    <w:rsid w:val="00B6553C"/>
    <w:rsid w:val="00B65EE4"/>
    <w:rsid w:val="00B6619C"/>
    <w:rsid w:val="00B6654B"/>
    <w:rsid w:val="00B66661"/>
    <w:rsid w:val="00B6789D"/>
    <w:rsid w:val="00B67E88"/>
    <w:rsid w:val="00B704C3"/>
    <w:rsid w:val="00B72578"/>
    <w:rsid w:val="00B73B66"/>
    <w:rsid w:val="00B73C85"/>
    <w:rsid w:val="00B74373"/>
    <w:rsid w:val="00B757FE"/>
    <w:rsid w:val="00B761BA"/>
    <w:rsid w:val="00B77E63"/>
    <w:rsid w:val="00B81F67"/>
    <w:rsid w:val="00B846D3"/>
    <w:rsid w:val="00B853A5"/>
    <w:rsid w:val="00B8629F"/>
    <w:rsid w:val="00B868B6"/>
    <w:rsid w:val="00B876CE"/>
    <w:rsid w:val="00B91B1F"/>
    <w:rsid w:val="00B92612"/>
    <w:rsid w:val="00B93560"/>
    <w:rsid w:val="00B94296"/>
    <w:rsid w:val="00B94B89"/>
    <w:rsid w:val="00B952B2"/>
    <w:rsid w:val="00B962AD"/>
    <w:rsid w:val="00B96352"/>
    <w:rsid w:val="00B96748"/>
    <w:rsid w:val="00B96B11"/>
    <w:rsid w:val="00B96E8A"/>
    <w:rsid w:val="00B97849"/>
    <w:rsid w:val="00BA0910"/>
    <w:rsid w:val="00BA2689"/>
    <w:rsid w:val="00BA32D2"/>
    <w:rsid w:val="00BA3526"/>
    <w:rsid w:val="00BA4778"/>
    <w:rsid w:val="00BA57AC"/>
    <w:rsid w:val="00BA662E"/>
    <w:rsid w:val="00BA6916"/>
    <w:rsid w:val="00BB02D3"/>
    <w:rsid w:val="00BB0A10"/>
    <w:rsid w:val="00BB2117"/>
    <w:rsid w:val="00BB4855"/>
    <w:rsid w:val="00BB48C1"/>
    <w:rsid w:val="00BB4BBA"/>
    <w:rsid w:val="00BB59C7"/>
    <w:rsid w:val="00BB5EB7"/>
    <w:rsid w:val="00BB600B"/>
    <w:rsid w:val="00BB7763"/>
    <w:rsid w:val="00BB7C3B"/>
    <w:rsid w:val="00BC185A"/>
    <w:rsid w:val="00BC1EFF"/>
    <w:rsid w:val="00BC31A9"/>
    <w:rsid w:val="00BC3263"/>
    <w:rsid w:val="00BC3347"/>
    <w:rsid w:val="00BC3F5F"/>
    <w:rsid w:val="00BC6261"/>
    <w:rsid w:val="00BC6630"/>
    <w:rsid w:val="00BC72CA"/>
    <w:rsid w:val="00BD04A1"/>
    <w:rsid w:val="00BD11F8"/>
    <w:rsid w:val="00BD1FFD"/>
    <w:rsid w:val="00BD29A5"/>
    <w:rsid w:val="00BD43A0"/>
    <w:rsid w:val="00BD5053"/>
    <w:rsid w:val="00BD5859"/>
    <w:rsid w:val="00BD5B67"/>
    <w:rsid w:val="00BD7B6C"/>
    <w:rsid w:val="00BD7EB5"/>
    <w:rsid w:val="00BE0046"/>
    <w:rsid w:val="00BE129B"/>
    <w:rsid w:val="00BE1E3A"/>
    <w:rsid w:val="00BE26B3"/>
    <w:rsid w:val="00BE323A"/>
    <w:rsid w:val="00BE4629"/>
    <w:rsid w:val="00BE4CCB"/>
    <w:rsid w:val="00BE56CE"/>
    <w:rsid w:val="00BE5FD0"/>
    <w:rsid w:val="00BE6183"/>
    <w:rsid w:val="00BE7069"/>
    <w:rsid w:val="00BE7A69"/>
    <w:rsid w:val="00BF43BC"/>
    <w:rsid w:val="00BF5387"/>
    <w:rsid w:val="00BF5F9B"/>
    <w:rsid w:val="00BF682D"/>
    <w:rsid w:val="00BF73E7"/>
    <w:rsid w:val="00BF75AF"/>
    <w:rsid w:val="00C011F5"/>
    <w:rsid w:val="00C0157D"/>
    <w:rsid w:val="00C0165F"/>
    <w:rsid w:val="00C0169C"/>
    <w:rsid w:val="00C01A02"/>
    <w:rsid w:val="00C028E2"/>
    <w:rsid w:val="00C034B7"/>
    <w:rsid w:val="00C04B9E"/>
    <w:rsid w:val="00C04F02"/>
    <w:rsid w:val="00C06774"/>
    <w:rsid w:val="00C10CB6"/>
    <w:rsid w:val="00C1247D"/>
    <w:rsid w:val="00C12CAA"/>
    <w:rsid w:val="00C12FCC"/>
    <w:rsid w:val="00C13118"/>
    <w:rsid w:val="00C1550D"/>
    <w:rsid w:val="00C1616E"/>
    <w:rsid w:val="00C16842"/>
    <w:rsid w:val="00C16867"/>
    <w:rsid w:val="00C16CD8"/>
    <w:rsid w:val="00C17556"/>
    <w:rsid w:val="00C20566"/>
    <w:rsid w:val="00C20738"/>
    <w:rsid w:val="00C20EE9"/>
    <w:rsid w:val="00C2166A"/>
    <w:rsid w:val="00C22285"/>
    <w:rsid w:val="00C22E5D"/>
    <w:rsid w:val="00C23E37"/>
    <w:rsid w:val="00C241C0"/>
    <w:rsid w:val="00C2445A"/>
    <w:rsid w:val="00C24AE4"/>
    <w:rsid w:val="00C312E8"/>
    <w:rsid w:val="00C321F3"/>
    <w:rsid w:val="00C322CD"/>
    <w:rsid w:val="00C32D84"/>
    <w:rsid w:val="00C34183"/>
    <w:rsid w:val="00C34B2F"/>
    <w:rsid w:val="00C35FDC"/>
    <w:rsid w:val="00C36E79"/>
    <w:rsid w:val="00C41065"/>
    <w:rsid w:val="00C422BE"/>
    <w:rsid w:val="00C42B01"/>
    <w:rsid w:val="00C44FDE"/>
    <w:rsid w:val="00C45AA7"/>
    <w:rsid w:val="00C45C1C"/>
    <w:rsid w:val="00C45D01"/>
    <w:rsid w:val="00C45E96"/>
    <w:rsid w:val="00C47DFF"/>
    <w:rsid w:val="00C50BC1"/>
    <w:rsid w:val="00C50FA5"/>
    <w:rsid w:val="00C53901"/>
    <w:rsid w:val="00C543BB"/>
    <w:rsid w:val="00C548DD"/>
    <w:rsid w:val="00C54D9E"/>
    <w:rsid w:val="00C61D83"/>
    <w:rsid w:val="00C61E3B"/>
    <w:rsid w:val="00C62384"/>
    <w:rsid w:val="00C6313B"/>
    <w:rsid w:val="00C63D4D"/>
    <w:rsid w:val="00C65B15"/>
    <w:rsid w:val="00C6686F"/>
    <w:rsid w:val="00C66F1D"/>
    <w:rsid w:val="00C716F3"/>
    <w:rsid w:val="00C71DE0"/>
    <w:rsid w:val="00C72FD7"/>
    <w:rsid w:val="00C7507F"/>
    <w:rsid w:val="00C750B5"/>
    <w:rsid w:val="00C7533D"/>
    <w:rsid w:val="00C75D2E"/>
    <w:rsid w:val="00C76945"/>
    <w:rsid w:val="00C776BB"/>
    <w:rsid w:val="00C77A44"/>
    <w:rsid w:val="00C801F1"/>
    <w:rsid w:val="00C818A8"/>
    <w:rsid w:val="00C819A3"/>
    <w:rsid w:val="00C82257"/>
    <w:rsid w:val="00C83721"/>
    <w:rsid w:val="00C85526"/>
    <w:rsid w:val="00C8706C"/>
    <w:rsid w:val="00C87493"/>
    <w:rsid w:val="00C875A7"/>
    <w:rsid w:val="00C8770C"/>
    <w:rsid w:val="00C90B62"/>
    <w:rsid w:val="00C90BA0"/>
    <w:rsid w:val="00C90D99"/>
    <w:rsid w:val="00C91CAD"/>
    <w:rsid w:val="00C93E95"/>
    <w:rsid w:val="00C941A7"/>
    <w:rsid w:val="00C9507F"/>
    <w:rsid w:val="00C97CE2"/>
    <w:rsid w:val="00CA062E"/>
    <w:rsid w:val="00CA0EDA"/>
    <w:rsid w:val="00CA11C9"/>
    <w:rsid w:val="00CA1304"/>
    <w:rsid w:val="00CA1B7F"/>
    <w:rsid w:val="00CA349D"/>
    <w:rsid w:val="00CA3E2C"/>
    <w:rsid w:val="00CA5E5F"/>
    <w:rsid w:val="00CA6A70"/>
    <w:rsid w:val="00CA6B7C"/>
    <w:rsid w:val="00CA7BDD"/>
    <w:rsid w:val="00CB03CB"/>
    <w:rsid w:val="00CB35B6"/>
    <w:rsid w:val="00CB3AC9"/>
    <w:rsid w:val="00CB3F59"/>
    <w:rsid w:val="00CB4296"/>
    <w:rsid w:val="00CB5350"/>
    <w:rsid w:val="00CB58D2"/>
    <w:rsid w:val="00CB5FFE"/>
    <w:rsid w:val="00CB613C"/>
    <w:rsid w:val="00CB645E"/>
    <w:rsid w:val="00CB7972"/>
    <w:rsid w:val="00CB7B65"/>
    <w:rsid w:val="00CB7E74"/>
    <w:rsid w:val="00CB7F49"/>
    <w:rsid w:val="00CC040B"/>
    <w:rsid w:val="00CC1454"/>
    <w:rsid w:val="00CC3808"/>
    <w:rsid w:val="00CC3EB0"/>
    <w:rsid w:val="00CC52D0"/>
    <w:rsid w:val="00CC548C"/>
    <w:rsid w:val="00CD0156"/>
    <w:rsid w:val="00CD04B6"/>
    <w:rsid w:val="00CD133A"/>
    <w:rsid w:val="00CD176F"/>
    <w:rsid w:val="00CD1F30"/>
    <w:rsid w:val="00CD2BE7"/>
    <w:rsid w:val="00CD2F98"/>
    <w:rsid w:val="00CD31C0"/>
    <w:rsid w:val="00CD5843"/>
    <w:rsid w:val="00CD5D35"/>
    <w:rsid w:val="00CE028D"/>
    <w:rsid w:val="00CE0A91"/>
    <w:rsid w:val="00CE0D9B"/>
    <w:rsid w:val="00CE0DC7"/>
    <w:rsid w:val="00CE0EE8"/>
    <w:rsid w:val="00CE1397"/>
    <w:rsid w:val="00CE176F"/>
    <w:rsid w:val="00CE2356"/>
    <w:rsid w:val="00CE249D"/>
    <w:rsid w:val="00CF2D14"/>
    <w:rsid w:val="00CF770C"/>
    <w:rsid w:val="00CF7DC2"/>
    <w:rsid w:val="00D00BCC"/>
    <w:rsid w:val="00D02247"/>
    <w:rsid w:val="00D03220"/>
    <w:rsid w:val="00D03598"/>
    <w:rsid w:val="00D049BD"/>
    <w:rsid w:val="00D054CB"/>
    <w:rsid w:val="00D077D7"/>
    <w:rsid w:val="00D10AC5"/>
    <w:rsid w:val="00D10CE7"/>
    <w:rsid w:val="00D11314"/>
    <w:rsid w:val="00D1220A"/>
    <w:rsid w:val="00D12A3D"/>
    <w:rsid w:val="00D135DC"/>
    <w:rsid w:val="00D13E27"/>
    <w:rsid w:val="00D14333"/>
    <w:rsid w:val="00D1565A"/>
    <w:rsid w:val="00D15BA6"/>
    <w:rsid w:val="00D15CD6"/>
    <w:rsid w:val="00D15CF0"/>
    <w:rsid w:val="00D16A43"/>
    <w:rsid w:val="00D216AD"/>
    <w:rsid w:val="00D21747"/>
    <w:rsid w:val="00D2352F"/>
    <w:rsid w:val="00D24139"/>
    <w:rsid w:val="00D2449E"/>
    <w:rsid w:val="00D2452A"/>
    <w:rsid w:val="00D25DE6"/>
    <w:rsid w:val="00D270CE"/>
    <w:rsid w:val="00D27AF2"/>
    <w:rsid w:val="00D31A56"/>
    <w:rsid w:val="00D33239"/>
    <w:rsid w:val="00D3359C"/>
    <w:rsid w:val="00D36054"/>
    <w:rsid w:val="00D36AB4"/>
    <w:rsid w:val="00D36EC4"/>
    <w:rsid w:val="00D374B3"/>
    <w:rsid w:val="00D412E3"/>
    <w:rsid w:val="00D41EAA"/>
    <w:rsid w:val="00D41F89"/>
    <w:rsid w:val="00D425BC"/>
    <w:rsid w:val="00D45569"/>
    <w:rsid w:val="00D45C30"/>
    <w:rsid w:val="00D4685C"/>
    <w:rsid w:val="00D47974"/>
    <w:rsid w:val="00D50473"/>
    <w:rsid w:val="00D50B9B"/>
    <w:rsid w:val="00D538C6"/>
    <w:rsid w:val="00D54FEE"/>
    <w:rsid w:val="00D55013"/>
    <w:rsid w:val="00D553E5"/>
    <w:rsid w:val="00D56415"/>
    <w:rsid w:val="00D61FA4"/>
    <w:rsid w:val="00D62939"/>
    <w:rsid w:val="00D62F71"/>
    <w:rsid w:val="00D6396B"/>
    <w:rsid w:val="00D66AD0"/>
    <w:rsid w:val="00D66AD1"/>
    <w:rsid w:val="00D670B1"/>
    <w:rsid w:val="00D70417"/>
    <w:rsid w:val="00D70926"/>
    <w:rsid w:val="00D71094"/>
    <w:rsid w:val="00D71133"/>
    <w:rsid w:val="00D712AC"/>
    <w:rsid w:val="00D73831"/>
    <w:rsid w:val="00D759DA"/>
    <w:rsid w:val="00D766EA"/>
    <w:rsid w:val="00D76DFA"/>
    <w:rsid w:val="00D7752A"/>
    <w:rsid w:val="00D80FF9"/>
    <w:rsid w:val="00D81784"/>
    <w:rsid w:val="00D8190E"/>
    <w:rsid w:val="00D81A34"/>
    <w:rsid w:val="00D834BE"/>
    <w:rsid w:val="00D83842"/>
    <w:rsid w:val="00D83F65"/>
    <w:rsid w:val="00D842B6"/>
    <w:rsid w:val="00D85326"/>
    <w:rsid w:val="00D85471"/>
    <w:rsid w:val="00D85DFF"/>
    <w:rsid w:val="00D8614F"/>
    <w:rsid w:val="00D87AD8"/>
    <w:rsid w:val="00D91463"/>
    <w:rsid w:val="00D9164B"/>
    <w:rsid w:val="00D91A58"/>
    <w:rsid w:val="00D92195"/>
    <w:rsid w:val="00D92559"/>
    <w:rsid w:val="00D939FA"/>
    <w:rsid w:val="00D943C6"/>
    <w:rsid w:val="00D956F9"/>
    <w:rsid w:val="00D971D5"/>
    <w:rsid w:val="00D97A44"/>
    <w:rsid w:val="00DA08C6"/>
    <w:rsid w:val="00DA0B98"/>
    <w:rsid w:val="00DA1B11"/>
    <w:rsid w:val="00DA583B"/>
    <w:rsid w:val="00DA5CF3"/>
    <w:rsid w:val="00DA5EA0"/>
    <w:rsid w:val="00DA71D5"/>
    <w:rsid w:val="00DA7D66"/>
    <w:rsid w:val="00DB03BB"/>
    <w:rsid w:val="00DB0694"/>
    <w:rsid w:val="00DB32F9"/>
    <w:rsid w:val="00DB5A20"/>
    <w:rsid w:val="00DB7860"/>
    <w:rsid w:val="00DB78B7"/>
    <w:rsid w:val="00DB7C1A"/>
    <w:rsid w:val="00DC0663"/>
    <w:rsid w:val="00DC313D"/>
    <w:rsid w:val="00DC314D"/>
    <w:rsid w:val="00DC3634"/>
    <w:rsid w:val="00DC3A11"/>
    <w:rsid w:val="00DC3CFA"/>
    <w:rsid w:val="00DC52CC"/>
    <w:rsid w:val="00DC6875"/>
    <w:rsid w:val="00DC7176"/>
    <w:rsid w:val="00DD04F8"/>
    <w:rsid w:val="00DD5C8E"/>
    <w:rsid w:val="00DD723B"/>
    <w:rsid w:val="00DD7408"/>
    <w:rsid w:val="00DE054B"/>
    <w:rsid w:val="00DE1A58"/>
    <w:rsid w:val="00DE3734"/>
    <w:rsid w:val="00DE57F5"/>
    <w:rsid w:val="00DE5896"/>
    <w:rsid w:val="00DE5FC7"/>
    <w:rsid w:val="00DE7114"/>
    <w:rsid w:val="00DF1A82"/>
    <w:rsid w:val="00DF230F"/>
    <w:rsid w:val="00DF2EE0"/>
    <w:rsid w:val="00DF38D1"/>
    <w:rsid w:val="00DF3BDB"/>
    <w:rsid w:val="00DF4340"/>
    <w:rsid w:val="00DF47CC"/>
    <w:rsid w:val="00DF4C12"/>
    <w:rsid w:val="00DF4F07"/>
    <w:rsid w:val="00DF5734"/>
    <w:rsid w:val="00DF5C34"/>
    <w:rsid w:val="00DF5D86"/>
    <w:rsid w:val="00DF6C22"/>
    <w:rsid w:val="00DF6CD0"/>
    <w:rsid w:val="00DF7055"/>
    <w:rsid w:val="00DF7E2B"/>
    <w:rsid w:val="00E017CA"/>
    <w:rsid w:val="00E038DC"/>
    <w:rsid w:val="00E070E1"/>
    <w:rsid w:val="00E108D8"/>
    <w:rsid w:val="00E10991"/>
    <w:rsid w:val="00E11013"/>
    <w:rsid w:val="00E1106D"/>
    <w:rsid w:val="00E11D15"/>
    <w:rsid w:val="00E124E4"/>
    <w:rsid w:val="00E12B37"/>
    <w:rsid w:val="00E1353D"/>
    <w:rsid w:val="00E146FE"/>
    <w:rsid w:val="00E1502C"/>
    <w:rsid w:val="00E15843"/>
    <w:rsid w:val="00E15B8D"/>
    <w:rsid w:val="00E16C97"/>
    <w:rsid w:val="00E201F2"/>
    <w:rsid w:val="00E211B7"/>
    <w:rsid w:val="00E21286"/>
    <w:rsid w:val="00E21F61"/>
    <w:rsid w:val="00E24853"/>
    <w:rsid w:val="00E2510E"/>
    <w:rsid w:val="00E25BFF"/>
    <w:rsid w:val="00E26810"/>
    <w:rsid w:val="00E27305"/>
    <w:rsid w:val="00E27C27"/>
    <w:rsid w:val="00E30134"/>
    <w:rsid w:val="00E30774"/>
    <w:rsid w:val="00E31F27"/>
    <w:rsid w:val="00E32138"/>
    <w:rsid w:val="00E32EB8"/>
    <w:rsid w:val="00E33568"/>
    <w:rsid w:val="00E34E33"/>
    <w:rsid w:val="00E35B53"/>
    <w:rsid w:val="00E35C24"/>
    <w:rsid w:val="00E36007"/>
    <w:rsid w:val="00E4053D"/>
    <w:rsid w:val="00E4153F"/>
    <w:rsid w:val="00E425A9"/>
    <w:rsid w:val="00E42D28"/>
    <w:rsid w:val="00E42DB2"/>
    <w:rsid w:val="00E43BCB"/>
    <w:rsid w:val="00E46248"/>
    <w:rsid w:val="00E479CE"/>
    <w:rsid w:val="00E501AB"/>
    <w:rsid w:val="00E5248B"/>
    <w:rsid w:val="00E542A9"/>
    <w:rsid w:val="00E543A5"/>
    <w:rsid w:val="00E558D7"/>
    <w:rsid w:val="00E55B85"/>
    <w:rsid w:val="00E56C05"/>
    <w:rsid w:val="00E56F4B"/>
    <w:rsid w:val="00E611A5"/>
    <w:rsid w:val="00E63D34"/>
    <w:rsid w:val="00E63E04"/>
    <w:rsid w:val="00E64956"/>
    <w:rsid w:val="00E6663B"/>
    <w:rsid w:val="00E66CBD"/>
    <w:rsid w:val="00E70C46"/>
    <w:rsid w:val="00E71FF0"/>
    <w:rsid w:val="00E7250B"/>
    <w:rsid w:val="00E75130"/>
    <w:rsid w:val="00E75D17"/>
    <w:rsid w:val="00E77312"/>
    <w:rsid w:val="00E81344"/>
    <w:rsid w:val="00E816FE"/>
    <w:rsid w:val="00E81BB2"/>
    <w:rsid w:val="00E863A5"/>
    <w:rsid w:val="00E869A7"/>
    <w:rsid w:val="00E92C1F"/>
    <w:rsid w:val="00E957F0"/>
    <w:rsid w:val="00E95B2A"/>
    <w:rsid w:val="00E961B0"/>
    <w:rsid w:val="00E96950"/>
    <w:rsid w:val="00E96A4C"/>
    <w:rsid w:val="00EA10A4"/>
    <w:rsid w:val="00EA16C9"/>
    <w:rsid w:val="00EA26F1"/>
    <w:rsid w:val="00EA60B5"/>
    <w:rsid w:val="00EA66EE"/>
    <w:rsid w:val="00EA66F3"/>
    <w:rsid w:val="00EA6E6C"/>
    <w:rsid w:val="00EA74AC"/>
    <w:rsid w:val="00EB0406"/>
    <w:rsid w:val="00EB107A"/>
    <w:rsid w:val="00EB13EB"/>
    <w:rsid w:val="00EB150C"/>
    <w:rsid w:val="00EB2E9C"/>
    <w:rsid w:val="00EB3873"/>
    <w:rsid w:val="00EB524A"/>
    <w:rsid w:val="00EB77C3"/>
    <w:rsid w:val="00EC0AF5"/>
    <w:rsid w:val="00EC1B12"/>
    <w:rsid w:val="00EC23A3"/>
    <w:rsid w:val="00EC2AFF"/>
    <w:rsid w:val="00EC2D76"/>
    <w:rsid w:val="00EC3F1B"/>
    <w:rsid w:val="00EC456B"/>
    <w:rsid w:val="00EC4A05"/>
    <w:rsid w:val="00EC4D7C"/>
    <w:rsid w:val="00EC63EC"/>
    <w:rsid w:val="00EC678B"/>
    <w:rsid w:val="00ED04B9"/>
    <w:rsid w:val="00ED0AD9"/>
    <w:rsid w:val="00ED0C13"/>
    <w:rsid w:val="00ED0F82"/>
    <w:rsid w:val="00ED1431"/>
    <w:rsid w:val="00ED1DE1"/>
    <w:rsid w:val="00ED2178"/>
    <w:rsid w:val="00ED278C"/>
    <w:rsid w:val="00ED2874"/>
    <w:rsid w:val="00ED2EC7"/>
    <w:rsid w:val="00ED344D"/>
    <w:rsid w:val="00ED425F"/>
    <w:rsid w:val="00ED490B"/>
    <w:rsid w:val="00ED607D"/>
    <w:rsid w:val="00ED6EC7"/>
    <w:rsid w:val="00ED7625"/>
    <w:rsid w:val="00EE136A"/>
    <w:rsid w:val="00EE1C38"/>
    <w:rsid w:val="00EE2717"/>
    <w:rsid w:val="00EE4215"/>
    <w:rsid w:val="00EE7813"/>
    <w:rsid w:val="00EF0568"/>
    <w:rsid w:val="00EF0D17"/>
    <w:rsid w:val="00EF0ED3"/>
    <w:rsid w:val="00EF1DF5"/>
    <w:rsid w:val="00EF208B"/>
    <w:rsid w:val="00EF24E0"/>
    <w:rsid w:val="00EF4C8E"/>
    <w:rsid w:val="00EF53DD"/>
    <w:rsid w:val="00F01860"/>
    <w:rsid w:val="00F019C6"/>
    <w:rsid w:val="00F02BB4"/>
    <w:rsid w:val="00F03197"/>
    <w:rsid w:val="00F0399A"/>
    <w:rsid w:val="00F03B9D"/>
    <w:rsid w:val="00F04538"/>
    <w:rsid w:val="00F05AA0"/>
    <w:rsid w:val="00F05D37"/>
    <w:rsid w:val="00F063A2"/>
    <w:rsid w:val="00F0704D"/>
    <w:rsid w:val="00F0754D"/>
    <w:rsid w:val="00F075FF"/>
    <w:rsid w:val="00F07E3D"/>
    <w:rsid w:val="00F1016C"/>
    <w:rsid w:val="00F12629"/>
    <w:rsid w:val="00F1359F"/>
    <w:rsid w:val="00F142BB"/>
    <w:rsid w:val="00F143F9"/>
    <w:rsid w:val="00F148AB"/>
    <w:rsid w:val="00F150C9"/>
    <w:rsid w:val="00F15DF3"/>
    <w:rsid w:val="00F167DC"/>
    <w:rsid w:val="00F16F44"/>
    <w:rsid w:val="00F2370A"/>
    <w:rsid w:val="00F23EB3"/>
    <w:rsid w:val="00F249A3"/>
    <w:rsid w:val="00F25A41"/>
    <w:rsid w:val="00F276B8"/>
    <w:rsid w:val="00F31931"/>
    <w:rsid w:val="00F31A8C"/>
    <w:rsid w:val="00F33DEB"/>
    <w:rsid w:val="00F34F1F"/>
    <w:rsid w:val="00F351FD"/>
    <w:rsid w:val="00F378E9"/>
    <w:rsid w:val="00F400D0"/>
    <w:rsid w:val="00F42340"/>
    <w:rsid w:val="00F42849"/>
    <w:rsid w:val="00F43AF5"/>
    <w:rsid w:val="00F44FB1"/>
    <w:rsid w:val="00F4688B"/>
    <w:rsid w:val="00F47B7E"/>
    <w:rsid w:val="00F47ECB"/>
    <w:rsid w:val="00F50318"/>
    <w:rsid w:val="00F50CE5"/>
    <w:rsid w:val="00F51943"/>
    <w:rsid w:val="00F51C0C"/>
    <w:rsid w:val="00F520C4"/>
    <w:rsid w:val="00F52696"/>
    <w:rsid w:val="00F52B0B"/>
    <w:rsid w:val="00F53DFB"/>
    <w:rsid w:val="00F54945"/>
    <w:rsid w:val="00F558CB"/>
    <w:rsid w:val="00F55A2C"/>
    <w:rsid w:val="00F56366"/>
    <w:rsid w:val="00F579D1"/>
    <w:rsid w:val="00F6073B"/>
    <w:rsid w:val="00F618A7"/>
    <w:rsid w:val="00F63889"/>
    <w:rsid w:val="00F65E3A"/>
    <w:rsid w:val="00F67C8F"/>
    <w:rsid w:val="00F71E64"/>
    <w:rsid w:val="00F722E8"/>
    <w:rsid w:val="00F736DF"/>
    <w:rsid w:val="00F75DDB"/>
    <w:rsid w:val="00F761D3"/>
    <w:rsid w:val="00F76649"/>
    <w:rsid w:val="00F76F2F"/>
    <w:rsid w:val="00F772DB"/>
    <w:rsid w:val="00F77662"/>
    <w:rsid w:val="00F8014C"/>
    <w:rsid w:val="00F80567"/>
    <w:rsid w:val="00F81520"/>
    <w:rsid w:val="00F837E9"/>
    <w:rsid w:val="00F84869"/>
    <w:rsid w:val="00F85D0F"/>
    <w:rsid w:val="00F86899"/>
    <w:rsid w:val="00F87208"/>
    <w:rsid w:val="00F87333"/>
    <w:rsid w:val="00F876F3"/>
    <w:rsid w:val="00F8795A"/>
    <w:rsid w:val="00F87E7E"/>
    <w:rsid w:val="00F87E87"/>
    <w:rsid w:val="00F91685"/>
    <w:rsid w:val="00F93321"/>
    <w:rsid w:val="00F9378E"/>
    <w:rsid w:val="00F939D7"/>
    <w:rsid w:val="00F96089"/>
    <w:rsid w:val="00F97426"/>
    <w:rsid w:val="00F977C8"/>
    <w:rsid w:val="00FA0733"/>
    <w:rsid w:val="00FA08CE"/>
    <w:rsid w:val="00FA094A"/>
    <w:rsid w:val="00FA0C93"/>
    <w:rsid w:val="00FA0D51"/>
    <w:rsid w:val="00FA1E41"/>
    <w:rsid w:val="00FA2E36"/>
    <w:rsid w:val="00FA3BB1"/>
    <w:rsid w:val="00FA3CFB"/>
    <w:rsid w:val="00FA57AC"/>
    <w:rsid w:val="00FA5AE8"/>
    <w:rsid w:val="00FA69A5"/>
    <w:rsid w:val="00FA6A36"/>
    <w:rsid w:val="00FA6B9F"/>
    <w:rsid w:val="00FA768F"/>
    <w:rsid w:val="00FB0D08"/>
    <w:rsid w:val="00FB0DBF"/>
    <w:rsid w:val="00FB0F50"/>
    <w:rsid w:val="00FB1682"/>
    <w:rsid w:val="00FB21BA"/>
    <w:rsid w:val="00FB533D"/>
    <w:rsid w:val="00FB55F0"/>
    <w:rsid w:val="00FC1BD8"/>
    <w:rsid w:val="00FC1CDD"/>
    <w:rsid w:val="00FC30CF"/>
    <w:rsid w:val="00FC31A2"/>
    <w:rsid w:val="00FC485A"/>
    <w:rsid w:val="00FC5FAE"/>
    <w:rsid w:val="00FC64CE"/>
    <w:rsid w:val="00FC686C"/>
    <w:rsid w:val="00FC6EFB"/>
    <w:rsid w:val="00FC6F3A"/>
    <w:rsid w:val="00FC7167"/>
    <w:rsid w:val="00FD3823"/>
    <w:rsid w:val="00FD4F59"/>
    <w:rsid w:val="00FD542A"/>
    <w:rsid w:val="00FD5617"/>
    <w:rsid w:val="00FD5B51"/>
    <w:rsid w:val="00FD669F"/>
    <w:rsid w:val="00FD75AF"/>
    <w:rsid w:val="00FD7CD1"/>
    <w:rsid w:val="00FE0DE0"/>
    <w:rsid w:val="00FE0F0F"/>
    <w:rsid w:val="00FE15E6"/>
    <w:rsid w:val="00FE1B6E"/>
    <w:rsid w:val="00FE1D47"/>
    <w:rsid w:val="00FE3280"/>
    <w:rsid w:val="00FE387C"/>
    <w:rsid w:val="00FE392A"/>
    <w:rsid w:val="00FE39A8"/>
    <w:rsid w:val="00FE6C6F"/>
    <w:rsid w:val="00FF1955"/>
    <w:rsid w:val="00FF2541"/>
    <w:rsid w:val="00FF2D7C"/>
    <w:rsid w:val="00FF3374"/>
    <w:rsid w:val="00FF3962"/>
    <w:rsid w:val="00FF3CF7"/>
    <w:rsid w:val="00FF426F"/>
    <w:rsid w:val="00FF5069"/>
    <w:rsid w:val="00FF538D"/>
    <w:rsid w:val="00FF5CC8"/>
    <w:rsid w:val="00FF5DE1"/>
    <w:rsid w:val="00FF5F4D"/>
    <w:rsid w:val="00FF617C"/>
    <w:rsid w:val="00FF79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6D95D1E"/>
  <w15:docId w15:val="{31BF9EBD-73CC-4EF8-A205-D4872AFC11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2587"/>
    <w:rPr>
      <w:rFonts w:ascii="Arial" w:hAnsi="Arial"/>
      <w:sz w:val="24"/>
    </w:rPr>
  </w:style>
  <w:style w:type="paragraph" w:styleId="Heading1">
    <w:name w:val="heading 1"/>
    <w:basedOn w:val="Normal"/>
    <w:next w:val="Normal"/>
    <w:link w:val="Heading1Char"/>
    <w:uiPriority w:val="9"/>
    <w:qFormat/>
    <w:rsid w:val="00DE3734"/>
    <w:pPr>
      <w:keepNext/>
      <w:keepLines/>
      <w:spacing w:before="240" w:after="360"/>
      <w:outlineLvl w:val="0"/>
    </w:pPr>
    <w:rPr>
      <w:rFonts w:eastAsiaTheme="majorEastAsia" w:cstheme="majorBidi"/>
      <w:b/>
      <w:bCs/>
      <w:sz w:val="32"/>
      <w:szCs w:val="32"/>
      <w:u w:val="single"/>
    </w:rPr>
  </w:style>
  <w:style w:type="paragraph" w:styleId="Heading2">
    <w:name w:val="heading 2"/>
    <w:basedOn w:val="ListParagraph"/>
    <w:next w:val="Normal"/>
    <w:link w:val="Heading2Char"/>
    <w:autoRedefine/>
    <w:uiPriority w:val="9"/>
    <w:unhideWhenUsed/>
    <w:qFormat/>
    <w:rsid w:val="007549A0"/>
    <w:pPr>
      <w:numPr>
        <w:numId w:val="26"/>
      </w:numPr>
      <w:spacing w:before="360" w:after="360" w:line="240" w:lineRule="auto"/>
      <w:ind w:left="0"/>
      <w:contextualSpacing w:val="0"/>
      <w:outlineLvl w:val="1"/>
    </w:pPr>
    <w:rPr>
      <w:rFonts w:cs="Arial"/>
      <w:b/>
      <w:bCs/>
      <w:szCs w:val="24"/>
    </w:rPr>
  </w:style>
  <w:style w:type="paragraph" w:styleId="Heading3">
    <w:name w:val="heading 3"/>
    <w:basedOn w:val="Normal"/>
    <w:next w:val="Normal"/>
    <w:link w:val="Heading3Char"/>
    <w:uiPriority w:val="9"/>
    <w:unhideWhenUsed/>
    <w:qFormat/>
    <w:rsid w:val="00024D28"/>
    <w:pPr>
      <w:keepNext/>
      <w:keepLines/>
      <w:spacing w:before="40" w:after="0"/>
      <w:outlineLvl w:val="2"/>
    </w:pPr>
    <w:rPr>
      <w:rFonts w:eastAsiaTheme="majorEastAsia" w:cstheme="majorBidi"/>
      <w:b/>
      <w:color w:val="1D1B11" w:themeColor="background2" w:themeShade="1A"/>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E3734"/>
    <w:rPr>
      <w:rFonts w:eastAsiaTheme="majorEastAsia" w:cstheme="majorBidi"/>
      <w:b/>
      <w:bCs/>
      <w:sz w:val="32"/>
      <w:szCs w:val="32"/>
      <w:u w:val="single"/>
    </w:rPr>
  </w:style>
  <w:style w:type="paragraph" w:styleId="ListParagraph">
    <w:name w:val="List Paragraph"/>
    <w:basedOn w:val="Normal"/>
    <w:uiPriority w:val="34"/>
    <w:qFormat/>
    <w:rsid w:val="00AA0EE9"/>
    <w:pPr>
      <w:ind w:left="720"/>
      <w:contextualSpacing/>
    </w:pPr>
  </w:style>
  <w:style w:type="character" w:customStyle="1" w:styleId="Heading2Char">
    <w:name w:val="Heading 2 Char"/>
    <w:basedOn w:val="DefaultParagraphFont"/>
    <w:link w:val="Heading2"/>
    <w:uiPriority w:val="9"/>
    <w:rsid w:val="007549A0"/>
    <w:rPr>
      <w:rFonts w:ascii="Arial" w:hAnsi="Arial" w:cs="Arial"/>
      <w:b/>
      <w:bCs/>
      <w:sz w:val="24"/>
      <w:szCs w:val="24"/>
    </w:rPr>
  </w:style>
  <w:style w:type="paragraph" w:styleId="Header">
    <w:name w:val="header"/>
    <w:basedOn w:val="Normal"/>
    <w:link w:val="HeaderChar"/>
    <w:uiPriority w:val="99"/>
    <w:unhideWhenUsed/>
    <w:rsid w:val="00FE39A8"/>
    <w:pPr>
      <w:tabs>
        <w:tab w:val="center" w:pos="4680"/>
        <w:tab w:val="right" w:pos="9360"/>
      </w:tabs>
      <w:spacing w:after="0" w:line="240" w:lineRule="auto"/>
    </w:pPr>
  </w:style>
  <w:style w:type="character" w:customStyle="1" w:styleId="HeaderChar">
    <w:name w:val="Header Char"/>
    <w:basedOn w:val="DefaultParagraphFont"/>
    <w:link w:val="Header"/>
    <w:uiPriority w:val="99"/>
    <w:rsid w:val="00FE39A8"/>
  </w:style>
  <w:style w:type="paragraph" w:styleId="Footer">
    <w:name w:val="footer"/>
    <w:basedOn w:val="Normal"/>
    <w:link w:val="FooterChar"/>
    <w:uiPriority w:val="99"/>
    <w:unhideWhenUsed/>
    <w:rsid w:val="00FE39A8"/>
    <w:pPr>
      <w:tabs>
        <w:tab w:val="center" w:pos="4680"/>
        <w:tab w:val="right" w:pos="9360"/>
      </w:tabs>
      <w:spacing w:after="0" w:line="240" w:lineRule="auto"/>
    </w:pPr>
  </w:style>
  <w:style w:type="character" w:customStyle="1" w:styleId="FooterChar">
    <w:name w:val="Footer Char"/>
    <w:basedOn w:val="DefaultParagraphFont"/>
    <w:link w:val="Footer"/>
    <w:uiPriority w:val="99"/>
    <w:rsid w:val="00FE39A8"/>
  </w:style>
  <w:style w:type="paragraph" w:styleId="BalloonText">
    <w:name w:val="Balloon Text"/>
    <w:basedOn w:val="Normal"/>
    <w:link w:val="BalloonTextChar"/>
    <w:uiPriority w:val="99"/>
    <w:semiHidden/>
    <w:unhideWhenUsed/>
    <w:rsid w:val="00AA0EE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A0EE9"/>
    <w:rPr>
      <w:rFonts w:ascii="Segoe UI" w:hAnsi="Segoe UI" w:cs="Segoe UI"/>
      <w:sz w:val="18"/>
      <w:szCs w:val="18"/>
    </w:rPr>
  </w:style>
  <w:style w:type="paragraph" w:customStyle="1" w:styleId="FAQAnswer">
    <w:name w:val="FAQ Answer"/>
    <w:basedOn w:val="Normal"/>
    <w:autoRedefine/>
    <w:qFormat/>
    <w:rsid w:val="0011457F"/>
    <w:pPr>
      <w:tabs>
        <w:tab w:val="left" w:pos="990"/>
      </w:tabs>
    </w:pPr>
    <w:rPr>
      <w:szCs w:val="24"/>
    </w:rPr>
  </w:style>
  <w:style w:type="paragraph" w:customStyle="1" w:styleId="FAQbullet1">
    <w:name w:val="FAQ bullet 1"/>
    <w:basedOn w:val="Normal"/>
    <w:qFormat/>
    <w:rsid w:val="005C2EAD"/>
    <w:pPr>
      <w:numPr>
        <w:numId w:val="2"/>
      </w:numPr>
      <w:spacing w:after="240"/>
      <w:ind w:left="720"/>
    </w:pPr>
    <w:rPr>
      <w:rFonts w:cs="Arial"/>
      <w:szCs w:val="24"/>
    </w:rPr>
  </w:style>
  <w:style w:type="character" w:styleId="CommentReference">
    <w:name w:val="annotation reference"/>
    <w:basedOn w:val="DefaultParagraphFont"/>
    <w:uiPriority w:val="99"/>
    <w:semiHidden/>
    <w:unhideWhenUsed/>
    <w:rsid w:val="00123702"/>
    <w:rPr>
      <w:sz w:val="16"/>
      <w:szCs w:val="16"/>
    </w:rPr>
  </w:style>
  <w:style w:type="paragraph" w:styleId="CommentText">
    <w:name w:val="annotation text"/>
    <w:basedOn w:val="Normal"/>
    <w:link w:val="CommentTextChar"/>
    <w:uiPriority w:val="99"/>
    <w:unhideWhenUsed/>
    <w:rsid w:val="00123702"/>
    <w:pPr>
      <w:spacing w:line="240" w:lineRule="auto"/>
    </w:pPr>
    <w:rPr>
      <w:sz w:val="20"/>
      <w:szCs w:val="20"/>
    </w:rPr>
  </w:style>
  <w:style w:type="character" w:customStyle="1" w:styleId="CommentTextChar">
    <w:name w:val="Comment Text Char"/>
    <w:basedOn w:val="DefaultParagraphFont"/>
    <w:link w:val="CommentText"/>
    <w:uiPriority w:val="99"/>
    <w:rsid w:val="00123702"/>
    <w:rPr>
      <w:sz w:val="20"/>
      <w:szCs w:val="20"/>
    </w:rPr>
  </w:style>
  <w:style w:type="paragraph" w:styleId="CommentSubject">
    <w:name w:val="annotation subject"/>
    <w:basedOn w:val="CommentText"/>
    <w:next w:val="CommentText"/>
    <w:link w:val="CommentSubjectChar"/>
    <w:uiPriority w:val="99"/>
    <w:semiHidden/>
    <w:unhideWhenUsed/>
    <w:rsid w:val="00123702"/>
    <w:rPr>
      <w:b/>
      <w:bCs/>
    </w:rPr>
  </w:style>
  <w:style w:type="character" w:customStyle="1" w:styleId="CommentSubjectChar">
    <w:name w:val="Comment Subject Char"/>
    <w:basedOn w:val="CommentTextChar"/>
    <w:link w:val="CommentSubject"/>
    <w:uiPriority w:val="99"/>
    <w:semiHidden/>
    <w:rsid w:val="00123702"/>
    <w:rPr>
      <w:b/>
      <w:bCs/>
      <w:sz w:val="20"/>
      <w:szCs w:val="20"/>
    </w:rPr>
  </w:style>
  <w:style w:type="paragraph" w:customStyle="1" w:styleId="FAQIntro">
    <w:name w:val="FAQ Intro"/>
    <w:basedOn w:val="Normal"/>
    <w:qFormat/>
    <w:rsid w:val="00AA11AA"/>
    <w:pPr>
      <w:ind w:left="86"/>
    </w:pPr>
    <w:rPr>
      <w:rFonts w:cs="Arial"/>
      <w:szCs w:val="24"/>
    </w:rPr>
  </w:style>
  <w:style w:type="paragraph" w:styleId="TOC2">
    <w:name w:val="toc 2"/>
    <w:basedOn w:val="Normal"/>
    <w:next w:val="Normal"/>
    <w:autoRedefine/>
    <w:uiPriority w:val="39"/>
    <w:unhideWhenUsed/>
    <w:rsid w:val="00481E28"/>
    <w:pPr>
      <w:tabs>
        <w:tab w:val="right" w:leader="dot" w:pos="9350"/>
      </w:tabs>
      <w:spacing w:after="100"/>
      <w:ind w:left="990" w:right="720" w:hanging="605"/>
    </w:pPr>
    <w:rPr>
      <w:noProof/>
    </w:rPr>
  </w:style>
  <w:style w:type="paragraph" w:styleId="TOC1">
    <w:name w:val="toc 1"/>
    <w:basedOn w:val="Normal"/>
    <w:next w:val="Normal"/>
    <w:autoRedefine/>
    <w:uiPriority w:val="39"/>
    <w:unhideWhenUsed/>
    <w:rsid w:val="00791740"/>
    <w:pPr>
      <w:tabs>
        <w:tab w:val="right" w:leader="dot" w:pos="9350"/>
      </w:tabs>
      <w:spacing w:before="240"/>
    </w:pPr>
    <w:rPr>
      <w:b/>
    </w:rPr>
  </w:style>
  <w:style w:type="character" w:styleId="Hyperlink">
    <w:name w:val="Hyperlink"/>
    <w:basedOn w:val="DefaultParagraphFont"/>
    <w:uiPriority w:val="99"/>
    <w:unhideWhenUsed/>
    <w:rsid w:val="00AA11AA"/>
    <w:rPr>
      <w:color w:val="0000FF" w:themeColor="hyperlink"/>
      <w:u w:val="single"/>
    </w:rPr>
  </w:style>
  <w:style w:type="character" w:styleId="UnresolvedMention">
    <w:name w:val="Unresolved Mention"/>
    <w:basedOn w:val="DefaultParagraphFont"/>
    <w:uiPriority w:val="99"/>
    <w:semiHidden/>
    <w:unhideWhenUsed/>
    <w:rsid w:val="00E124E4"/>
    <w:rPr>
      <w:color w:val="605E5C"/>
      <w:shd w:val="clear" w:color="auto" w:fill="E1DFDD"/>
    </w:rPr>
  </w:style>
  <w:style w:type="character" w:styleId="FollowedHyperlink">
    <w:name w:val="FollowedHyperlink"/>
    <w:basedOn w:val="DefaultParagraphFont"/>
    <w:uiPriority w:val="99"/>
    <w:semiHidden/>
    <w:unhideWhenUsed/>
    <w:rsid w:val="00E124E4"/>
    <w:rPr>
      <w:color w:val="800080" w:themeColor="followedHyperlink"/>
      <w:u w:val="single"/>
    </w:rPr>
  </w:style>
  <w:style w:type="table" w:styleId="TableGrid">
    <w:name w:val="Table Grid"/>
    <w:basedOn w:val="TableNormal"/>
    <w:uiPriority w:val="59"/>
    <w:rsid w:val="00862407"/>
    <w:pPr>
      <w:spacing w:after="0" w:line="240"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10664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06647"/>
    <w:rPr>
      <w:sz w:val="20"/>
      <w:szCs w:val="20"/>
    </w:rPr>
  </w:style>
  <w:style w:type="character" w:styleId="FootnoteReference">
    <w:name w:val="footnote reference"/>
    <w:basedOn w:val="DefaultParagraphFont"/>
    <w:uiPriority w:val="99"/>
    <w:semiHidden/>
    <w:unhideWhenUsed/>
    <w:rsid w:val="00106647"/>
    <w:rPr>
      <w:vertAlign w:val="superscript"/>
    </w:rPr>
  </w:style>
  <w:style w:type="paragraph" w:styleId="Revision">
    <w:name w:val="Revision"/>
    <w:hidden/>
    <w:uiPriority w:val="99"/>
    <w:semiHidden/>
    <w:rsid w:val="000263AB"/>
    <w:pPr>
      <w:spacing w:after="0" w:line="240" w:lineRule="auto"/>
    </w:pPr>
  </w:style>
  <w:style w:type="paragraph" w:styleId="EndnoteText">
    <w:name w:val="endnote text"/>
    <w:basedOn w:val="Normal"/>
    <w:link w:val="EndnoteTextChar"/>
    <w:uiPriority w:val="99"/>
    <w:semiHidden/>
    <w:unhideWhenUsed/>
    <w:rsid w:val="00CE249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CE249D"/>
    <w:rPr>
      <w:sz w:val="20"/>
      <w:szCs w:val="20"/>
    </w:rPr>
  </w:style>
  <w:style w:type="character" w:styleId="EndnoteReference">
    <w:name w:val="endnote reference"/>
    <w:basedOn w:val="DefaultParagraphFont"/>
    <w:uiPriority w:val="99"/>
    <w:semiHidden/>
    <w:unhideWhenUsed/>
    <w:rsid w:val="00CE249D"/>
    <w:rPr>
      <w:vertAlign w:val="superscript"/>
    </w:rPr>
  </w:style>
  <w:style w:type="table" w:customStyle="1" w:styleId="TableGrid1">
    <w:name w:val="Table Grid1"/>
    <w:basedOn w:val="TableNormal"/>
    <w:next w:val="TableGrid"/>
    <w:uiPriority w:val="39"/>
    <w:rsid w:val="00E77312"/>
    <w:pPr>
      <w:spacing w:after="0" w:line="240" w:lineRule="auto"/>
    </w:pPr>
    <w:rPr>
      <w:rFonts w:ascii="Georgia Pro" w:eastAsia="Times New Roman" w:hAnsi="Georgia Pro"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272E56"/>
    <w:pPr>
      <w:spacing w:after="0" w:line="240" w:lineRule="auto"/>
    </w:pPr>
    <w:rPr>
      <w:rFonts w:ascii="Georgia Pro" w:eastAsia="Times New Roman" w:hAnsi="Georgia Pro" w:cs="Times New Roman"/>
      <w:color w:val="221E1F"/>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F2370A"/>
    <w:pPr>
      <w:widowControl w:val="0"/>
      <w:spacing w:after="0" w:line="240" w:lineRule="auto"/>
    </w:pPr>
    <w:rPr>
      <w:rFonts w:asciiTheme="minorHAnsi" w:hAnsiTheme="minorHAnsi"/>
      <w:sz w:val="22"/>
    </w:rPr>
  </w:style>
  <w:style w:type="character" w:styleId="Emphasis">
    <w:name w:val="Emphasis"/>
    <w:uiPriority w:val="20"/>
    <w:qFormat/>
    <w:rsid w:val="009B4158"/>
    <w:rPr>
      <w:rFonts w:ascii="Rockwell" w:hAnsi="Rockwell"/>
      <w:color w:val="FF0000"/>
      <w:sz w:val="56"/>
      <w:szCs w:val="56"/>
    </w:rPr>
  </w:style>
  <w:style w:type="character" w:styleId="IntenseEmphasis">
    <w:name w:val="Intense Emphasis"/>
    <w:uiPriority w:val="21"/>
    <w:qFormat/>
    <w:rsid w:val="009B4158"/>
    <w:rPr>
      <w:rFonts w:ascii="Arial Black" w:hAnsi="Arial Black"/>
      <w:color w:val="FFFFFF" w:themeColor="background1"/>
      <w:sz w:val="36"/>
      <w:szCs w:val="36"/>
    </w:rPr>
  </w:style>
  <w:style w:type="character" w:styleId="SubtleEmphasis">
    <w:name w:val="Subtle Emphasis"/>
    <w:uiPriority w:val="19"/>
    <w:qFormat/>
    <w:rsid w:val="009B4158"/>
    <w:rPr>
      <w:rFonts w:ascii="Arial Black" w:hAnsi="Arial Black"/>
      <w:color w:val="FFFFFF" w:themeColor="background1"/>
      <w:sz w:val="18"/>
      <w:szCs w:val="18"/>
    </w:rPr>
  </w:style>
  <w:style w:type="paragraph" w:styleId="NoSpacing">
    <w:name w:val="No Spacing"/>
    <w:uiPriority w:val="1"/>
    <w:qFormat/>
    <w:rsid w:val="009B4158"/>
    <w:pPr>
      <w:spacing w:after="0" w:line="240" w:lineRule="auto"/>
    </w:pPr>
  </w:style>
  <w:style w:type="paragraph" w:customStyle="1" w:styleId="FAQbullet2">
    <w:name w:val="FAQ bullet 2"/>
    <w:basedOn w:val="ListParagraph"/>
    <w:qFormat/>
    <w:rsid w:val="0008584C"/>
    <w:pPr>
      <w:numPr>
        <w:ilvl w:val="2"/>
        <w:numId w:val="6"/>
      </w:numPr>
      <w:spacing w:before="120"/>
      <w:contextualSpacing w:val="0"/>
    </w:pPr>
    <w:rPr>
      <w:rFonts w:eastAsiaTheme="minorEastAsia"/>
      <w:color w:val="000000" w:themeColor="text1"/>
    </w:rPr>
  </w:style>
  <w:style w:type="paragraph" w:customStyle="1" w:styleId="Inquestionheader">
    <w:name w:val="In question header"/>
    <w:basedOn w:val="Normal"/>
    <w:qFormat/>
    <w:rsid w:val="008B740C"/>
    <w:rPr>
      <w:rFonts w:eastAsia="Arial" w:cs="Arial"/>
      <w:b/>
      <w:bCs/>
      <w:u w:val="single"/>
    </w:rPr>
  </w:style>
  <w:style w:type="paragraph" w:styleId="NormalWeb">
    <w:name w:val="Normal (Web)"/>
    <w:basedOn w:val="Normal"/>
    <w:uiPriority w:val="99"/>
    <w:semiHidden/>
    <w:unhideWhenUsed/>
    <w:rsid w:val="00456500"/>
    <w:rPr>
      <w:rFonts w:ascii="Times New Roman" w:hAnsi="Times New Roman" w:cs="Times New Roman"/>
      <w:szCs w:val="24"/>
    </w:rPr>
  </w:style>
  <w:style w:type="character" w:customStyle="1" w:styleId="Heading3Char">
    <w:name w:val="Heading 3 Char"/>
    <w:basedOn w:val="DefaultParagraphFont"/>
    <w:link w:val="Heading3"/>
    <w:uiPriority w:val="9"/>
    <w:rsid w:val="00024D28"/>
    <w:rPr>
      <w:rFonts w:ascii="Arial" w:eastAsiaTheme="majorEastAsia" w:hAnsi="Arial" w:cstheme="majorBidi"/>
      <w:b/>
      <w:color w:val="1D1B11" w:themeColor="background2" w:themeShade="1A"/>
      <w:sz w:val="24"/>
      <w:szCs w:val="24"/>
    </w:rPr>
  </w:style>
  <w:style w:type="paragraph" w:styleId="TOC3">
    <w:name w:val="toc 3"/>
    <w:basedOn w:val="Normal"/>
    <w:next w:val="Normal"/>
    <w:autoRedefine/>
    <w:uiPriority w:val="39"/>
    <w:unhideWhenUsed/>
    <w:rsid w:val="00024D28"/>
    <w:pPr>
      <w:spacing w:after="100"/>
      <w:ind w:left="480"/>
    </w:pPr>
  </w:style>
  <w:style w:type="table" w:customStyle="1" w:styleId="TableGrid3">
    <w:name w:val="Table Grid3"/>
    <w:basedOn w:val="TableNormal"/>
    <w:next w:val="TableGrid"/>
    <w:uiPriority w:val="39"/>
    <w:rsid w:val="005304E1"/>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7468F1"/>
    <w:rPr>
      <w:color w:val="666666"/>
    </w:rPr>
  </w:style>
  <w:style w:type="table" w:customStyle="1" w:styleId="TableGrid4">
    <w:name w:val="Table Grid4"/>
    <w:basedOn w:val="TableNormal"/>
    <w:next w:val="TableGrid"/>
    <w:uiPriority w:val="39"/>
    <w:rsid w:val="0065072D"/>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0403004">
      <w:bodyDiv w:val="1"/>
      <w:marLeft w:val="0"/>
      <w:marRight w:val="0"/>
      <w:marTop w:val="0"/>
      <w:marBottom w:val="0"/>
      <w:divBdr>
        <w:top w:val="none" w:sz="0" w:space="0" w:color="auto"/>
        <w:left w:val="none" w:sz="0" w:space="0" w:color="auto"/>
        <w:bottom w:val="none" w:sz="0" w:space="0" w:color="auto"/>
        <w:right w:val="none" w:sz="0" w:space="0" w:color="auto"/>
      </w:divBdr>
    </w:div>
    <w:div w:id="28340215">
      <w:bodyDiv w:val="1"/>
      <w:marLeft w:val="0"/>
      <w:marRight w:val="0"/>
      <w:marTop w:val="0"/>
      <w:marBottom w:val="0"/>
      <w:divBdr>
        <w:top w:val="none" w:sz="0" w:space="0" w:color="auto"/>
        <w:left w:val="none" w:sz="0" w:space="0" w:color="auto"/>
        <w:bottom w:val="none" w:sz="0" w:space="0" w:color="auto"/>
        <w:right w:val="none" w:sz="0" w:space="0" w:color="auto"/>
      </w:divBdr>
    </w:div>
    <w:div w:id="58947819">
      <w:bodyDiv w:val="1"/>
      <w:marLeft w:val="0"/>
      <w:marRight w:val="0"/>
      <w:marTop w:val="0"/>
      <w:marBottom w:val="0"/>
      <w:divBdr>
        <w:top w:val="none" w:sz="0" w:space="0" w:color="auto"/>
        <w:left w:val="none" w:sz="0" w:space="0" w:color="auto"/>
        <w:bottom w:val="none" w:sz="0" w:space="0" w:color="auto"/>
        <w:right w:val="none" w:sz="0" w:space="0" w:color="auto"/>
      </w:divBdr>
      <w:divsChild>
        <w:div w:id="842280530">
          <w:marLeft w:val="0"/>
          <w:marRight w:val="0"/>
          <w:marTop w:val="0"/>
          <w:marBottom w:val="0"/>
          <w:divBdr>
            <w:top w:val="none" w:sz="0" w:space="0" w:color="auto"/>
            <w:left w:val="none" w:sz="0" w:space="0" w:color="auto"/>
            <w:bottom w:val="none" w:sz="0" w:space="0" w:color="auto"/>
            <w:right w:val="none" w:sz="0" w:space="0" w:color="auto"/>
          </w:divBdr>
        </w:div>
      </w:divsChild>
    </w:div>
    <w:div w:id="200898989">
      <w:bodyDiv w:val="1"/>
      <w:marLeft w:val="0"/>
      <w:marRight w:val="0"/>
      <w:marTop w:val="0"/>
      <w:marBottom w:val="0"/>
      <w:divBdr>
        <w:top w:val="none" w:sz="0" w:space="0" w:color="auto"/>
        <w:left w:val="none" w:sz="0" w:space="0" w:color="auto"/>
        <w:bottom w:val="none" w:sz="0" w:space="0" w:color="auto"/>
        <w:right w:val="none" w:sz="0" w:space="0" w:color="auto"/>
      </w:divBdr>
    </w:div>
    <w:div w:id="259292160">
      <w:bodyDiv w:val="1"/>
      <w:marLeft w:val="0"/>
      <w:marRight w:val="0"/>
      <w:marTop w:val="0"/>
      <w:marBottom w:val="0"/>
      <w:divBdr>
        <w:top w:val="none" w:sz="0" w:space="0" w:color="auto"/>
        <w:left w:val="none" w:sz="0" w:space="0" w:color="auto"/>
        <w:bottom w:val="none" w:sz="0" w:space="0" w:color="auto"/>
        <w:right w:val="none" w:sz="0" w:space="0" w:color="auto"/>
      </w:divBdr>
      <w:divsChild>
        <w:div w:id="1628926000">
          <w:marLeft w:val="0"/>
          <w:marRight w:val="0"/>
          <w:marTop w:val="0"/>
          <w:marBottom w:val="0"/>
          <w:divBdr>
            <w:top w:val="none" w:sz="0" w:space="0" w:color="auto"/>
            <w:left w:val="none" w:sz="0" w:space="0" w:color="auto"/>
            <w:bottom w:val="none" w:sz="0" w:space="0" w:color="auto"/>
            <w:right w:val="none" w:sz="0" w:space="0" w:color="auto"/>
          </w:divBdr>
        </w:div>
      </w:divsChild>
    </w:div>
    <w:div w:id="310061866">
      <w:bodyDiv w:val="1"/>
      <w:marLeft w:val="0"/>
      <w:marRight w:val="0"/>
      <w:marTop w:val="0"/>
      <w:marBottom w:val="0"/>
      <w:divBdr>
        <w:top w:val="none" w:sz="0" w:space="0" w:color="auto"/>
        <w:left w:val="none" w:sz="0" w:space="0" w:color="auto"/>
        <w:bottom w:val="none" w:sz="0" w:space="0" w:color="auto"/>
        <w:right w:val="none" w:sz="0" w:space="0" w:color="auto"/>
      </w:divBdr>
    </w:div>
    <w:div w:id="326249802">
      <w:bodyDiv w:val="1"/>
      <w:marLeft w:val="0"/>
      <w:marRight w:val="0"/>
      <w:marTop w:val="0"/>
      <w:marBottom w:val="0"/>
      <w:divBdr>
        <w:top w:val="none" w:sz="0" w:space="0" w:color="auto"/>
        <w:left w:val="none" w:sz="0" w:space="0" w:color="auto"/>
        <w:bottom w:val="none" w:sz="0" w:space="0" w:color="auto"/>
        <w:right w:val="none" w:sz="0" w:space="0" w:color="auto"/>
      </w:divBdr>
      <w:divsChild>
        <w:div w:id="2008286522">
          <w:marLeft w:val="0"/>
          <w:marRight w:val="0"/>
          <w:marTop w:val="0"/>
          <w:marBottom w:val="0"/>
          <w:divBdr>
            <w:top w:val="none" w:sz="0" w:space="0" w:color="auto"/>
            <w:left w:val="none" w:sz="0" w:space="0" w:color="auto"/>
            <w:bottom w:val="none" w:sz="0" w:space="0" w:color="auto"/>
            <w:right w:val="none" w:sz="0" w:space="0" w:color="auto"/>
          </w:divBdr>
        </w:div>
      </w:divsChild>
    </w:div>
    <w:div w:id="374355434">
      <w:bodyDiv w:val="1"/>
      <w:marLeft w:val="0"/>
      <w:marRight w:val="0"/>
      <w:marTop w:val="0"/>
      <w:marBottom w:val="0"/>
      <w:divBdr>
        <w:top w:val="none" w:sz="0" w:space="0" w:color="auto"/>
        <w:left w:val="none" w:sz="0" w:space="0" w:color="auto"/>
        <w:bottom w:val="none" w:sz="0" w:space="0" w:color="auto"/>
        <w:right w:val="none" w:sz="0" w:space="0" w:color="auto"/>
      </w:divBdr>
    </w:div>
    <w:div w:id="390663093">
      <w:bodyDiv w:val="1"/>
      <w:marLeft w:val="0"/>
      <w:marRight w:val="0"/>
      <w:marTop w:val="0"/>
      <w:marBottom w:val="0"/>
      <w:divBdr>
        <w:top w:val="none" w:sz="0" w:space="0" w:color="auto"/>
        <w:left w:val="none" w:sz="0" w:space="0" w:color="auto"/>
        <w:bottom w:val="none" w:sz="0" w:space="0" w:color="auto"/>
        <w:right w:val="none" w:sz="0" w:space="0" w:color="auto"/>
      </w:divBdr>
    </w:div>
    <w:div w:id="410740876">
      <w:bodyDiv w:val="1"/>
      <w:marLeft w:val="0"/>
      <w:marRight w:val="0"/>
      <w:marTop w:val="0"/>
      <w:marBottom w:val="0"/>
      <w:divBdr>
        <w:top w:val="none" w:sz="0" w:space="0" w:color="auto"/>
        <w:left w:val="none" w:sz="0" w:space="0" w:color="auto"/>
        <w:bottom w:val="none" w:sz="0" w:space="0" w:color="auto"/>
        <w:right w:val="none" w:sz="0" w:space="0" w:color="auto"/>
      </w:divBdr>
    </w:div>
    <w:div w:id="420688638">
      <w:bodyDiv w:val="1"/>
      <w:marLeft w:val="0"/>
      <w:marRight w:val="0"/>
      <w:marTop w:val="0"/>
      <w:marBottom w:val="0"/>
      <w:divBdr>
        <w:top w:val="none" w:sz="0" w:space="0" w:color="auto"/>
        <w:left w:val="none" w:sz="0" w:space="0" w:color="auto"/>
        <w:bottom w:val="none" w:sz="0" w:space="0" w:color="auto"/>
        <w:right w:val="none" w:sz="0" w:space="0" w:color="auto"/>
      </w:divBdr>
      <w:divsChild>
        <w:div w:id="981470433">
          <w:marLeft w:val="0"/>
          <w:marRight w:val="0"/>
          <w:marTop w:val="0"/>
          <w:marBottom w:val="0"/>
          <w:divBdr>
            <w:top w:val="none" w:sz="0" w:space="0" w:color="auto"/>
            <w:left w:val="none" w:sz="0" w:space="0" w:color="auto"/>
            <w:bottom w:val="none" w:sz="0" w:space="0" w:color="auto"/>
            <w:right w:val="none" w:sz="0" w:space="0" w:color="auto"/>
          </w:divBdr>
        </w:div>
      </w:divsChild>
    </w:div>
    <w:div w:id="485824335">
      <w:bodyDiv w:val="1"/>
      <w:marLeft w:val="0"/>
      <w:marRight w:val="0"/>
      <w:marTop w:val="0"/>
      <w:marBottom w:val="0"/>
      <w:divBdr>
        <w:top w:val="none" w:sz="0" w:space="0" w:color="auto"/>
        <w:left w:val="none" w:sz="0" w:space="0" w:color="auto"/>
        <w:bottom w:val="none" w:sz="0" w:space="0" w:color="auto"/>
        <w:right w:val="none" w:sz="0" w:space="0" w:color="auto"/>
      </w:divBdr>
    </w:div>
    <w:div w:id="565605609">
      <w:bodyDiv w:val="1"/>
      <w:marLeft w:val="0"/>
      <w:marRight w:val="0"/>
      <w:marTop w:val="0"/>
      <w:marBottom w:val="0"/>
      <w:divBdr>
        <w:top w:val="none" w:sz="0" w:space="0" w:color="auto"/>
        <w:left w:val="none" w:sz="0" w:space="0" w:color="auto"/>
        <w:bottom w:val="none" w:sz="0" w:space="0" w:color="auto"/>
        <w:right w:val="none" w:sz="0" w:space="0" w:color="auto"/>
      </w:divBdr>
      <w:divsChild>
        <w:div w:id="529953013">
          <w:marLeft w:val="0"/>
          <w:marRight w:val="0"/>
          <w:marTop w:val="0"/>
          <w:marBottom w:val="0"/>
          <w:divBdr>
            <w:top w:val="none" w:sz="0" w:space="0" w:color="auto"/>
            <w:left w:val="none" w:sz="0" w:space="0" w:color="auto"/>
            <w:bottom w:val="none" w:sz="0" w:space="0" w:color="auto"/>
            <w:right w:val="none" w:sz="0" w:space="0" w:color="auto"/>
          </w:divBdr>
        </w:div>
      </w:divsChild>
    </w:div>
    <w:div w:id="604310026">
      <w:bodyDiv w:val="1"/>
      <w:marLeft w:val="0"/>
      <w:marRight w:val="0"/>
      <w:marTop w:val="0"/>
      <w:marBottom w:val="0"/>
      <w:divBdr>
        <w:top w:val="none" w:sz="0" w:space="0" w:color="auto"/>
        <w:left w:val="none" w:sz="0" w:space="0" w:color="auto"/>
        <w:bottom w:val="none" w:sz="0" w:space="0" w:color="auto"/>
        <w:right w:val="none" w:sz="0" w:space="0" w:color="auto"/>
      </w:divBdr>
    </w:div>
    <w:div w:id="792165578">
      <w:bodyDiv w:val="1"/>
      <w:marLeft w:val="0"/>
      <w:marRight w:val="0"/>
      <w:marTop w:val="0"/>
      <w:marBottom w:val="0"/>
      <w:divBdr>
        <w:top w:val="none" w:sz="0" w:space="0" w:color="auto"/>
        <w:left w:val="none" w:sz="0" w:space="0" w:color="auto"/>
        <w:bottom w:val="none" w:sz="0" w:space="0" w:color="auto"/>
        <w:right w:val="none" w:sz="0" w:space="0" w:color="auto"/>
      </w:divBdr>
    </w:div>
    <w:div w:id="811556311">
      <w:bodyDiv w:val="1"/>
      <w:marLeft w:val="0"/>
      <w:marRight w:val="0"/>
      <w:marTop w:val="0"/>
      <w:marBottom w:val="0"/>
      <w:divBdr>
        <w:top w:val="none" w:sz="0" w:space="0" w:color="auto"/>
        <w:left w:val="none" w:sz="0" w:space="0" w:color="auto"/>
        <w:bottom w:val="none" w:sz="0" w:space="0" w:color="auto"/>
        <w:right w:val="none" w:sz="0" w:space="0" w:color="auto"/>
      </w:divBdr>
    </w:div>
    <w:div w:id="821850898">
      <w:bodyDiv w:val="1"/>
      <w:marLeft w:val="0"/>
      <w:marRight w:val="0"/>
      <w:marTop w:val="0"/>
      <w:marBottom w:val="0"/>
      <w:divBdr>
        <w:top w:val="none" w:sz="0" w:space="0" w:color="auto"/>
        <w:left w:val="none" w:sz="0" w:space="0" w:color="auto"/>
        <w:bottom w:val="none" w:sz="0" w:space="0" w:color="auto"/>
        <w:right w:val="none" w:sz="0" w:space="0" w:color="auto"/>
      </w:divBdr>
      <w:divsChild>
        <w:div w:id="1139496884">
          <w:marLeft w:val="0"/>
          <w:marRight w:val="0"/>
          <w:marTop w:val="0"/>
          <w:marBottom w:val="0"/>
          <w:divBdr>
            <w:top w:val="none" w:sz="0" w:space="0" w:color="auto"/>
            <w:left w:val="none" w:sz="0" w:space="0" w:color="auto"/>
            <w:bottom w:val="none" w:sz="0" w:space="0" w:color="auto"/>
            <w:right w:val="none" w:sz="0" w:space="0" w:color="auto"/>
          </w:divBdr>
        </w:div>
      </w:divsChild>
    </w:div>
    <w:div w:id="1026641989">
      <w:bodyDiv w:val="1"/>
      <w:marLeft w:val="0"/>
      <w:marRight w:val="0"/>
      <w:marTop w:val="0"/>
      <w:marBottom w:val="0"/>
      <w:divBdr>
        <w:top w:val="none" w:sz="0" w:space="0" w:color="auto"/>
        <w:left w:val="none" w:sz="0" w:space="0" w:color="auto"/>
        <w:bottom w:val="none" w:sz="0" w:space="0" w:color="auto"/>
        <w:right w:val="none" w:sz="0" w:space="0" w:color="auto"/>
      </w:divBdr>
    </w:div>
    <w:div w:id="1074164100">
      <w:bodyDiv w:val="1"/>
      <w:marLeft w:val="0"/>
      <w:marRight w:val="0"/>
      <w:marTop w:val="0"/>
      <w:marBottom w:val="0"/>
      <w:divBdr>
        <w:top w:val="none" w:sz="0" w:space="0" w:color="auto"/>
        <w:left w:val="none" w:sz="0" w:space="0" w:color="auto"/>
        <w:bottom w:val="none" w:sz="0" w:space="0" w:color="auto"/>
        <w:right w:val="none" w:sz="0" w:space="0" w:color="auto"/>
      </w:divBdr>
    </w:div>
    <w:div w:id="1126196974">
      <w:bodyDiv w:val="1"/>
      <w:marLeft w:val="0"/>
      <w:marRight w:val="0"/>
      <w:marTop w:val="0"/>
      <w:marBottom w:val="0"/>
      <w:divBdr>
        <w:top w:val="none" w:sz="0" w:space="0" w:color="auto"/>
        <w:left w:val="none" w:sz="0" w:space="0" w:color="auto"/>
        <w:bottom w:val="none" w:sz="0" w:space="0" w:color="auto"/>
        <w:right w:val="none" w:sz="0" w:space="0" w:color="auto"/>
      </w:divBdr>
    </w:div>
    <w:div w:id="1173909330">
      <w:bodyDiv w:val="1"/>
      <w:marLeft w:val="0"/>
      <w:marRight w:val="0"/>
      <w:marTop w:val="0"/>
      <w:marBottom w:val="0"/>
      <w:divBdr>
        <w:top w:val="none" w:sz="0" w:space="0" w:color="auto"/>
        <w:left w:val="none" w:sz="0" w:space="0" w:color="auto"/>
        <w:bottom w:val="none" w:sz="0" w:space="0" w:color="auto"/>
        <w:right w:val="none" w:sz="0" w:space="0" w:color="auto"/>
      </w:divBdr>
      <w:divsChild>
        <w:div w:id="818691435">
          <w:marLeft w:val="0"/>
          <w:marRight w:val="0"/>
          <w:marTop w:val="0"/>
          <w:marBottom w:val="0"/>
          <w:divBdr>
            <w:top w:val="none" w:sz="0" w:space="0" w:color="auto"/>
            <w:left w:val="none" w:sz="0" w:space="0" w:color="auto"/>
            <w:bottom w:val="none" w:sz="0" w:space="0" w:color="auto"/>
            <w:right w:val="none" w:sz="0" w:space="0" w:color="auto"/>
          </w:divBdr>
        </w:div>
      </w:divsChild>
    </w:div>
    <w:div w:id="1199705698">
      <w:bodyDiv w:val="1"/>
      <w:marLeft w:val="0"/>
      <w:marRight w:val="0"/>
      <w:marTop w:val="0"/>
      <w:marBottom w:val="0"/>
      <w:divBdr>
        <w:top w:val="none" w:sz="0" w:space="0" w:color="auto"/>
        <w:left w:val="none" w:sz="0" w:space="0" w:color="auto"/>
        <w:bottom w:val="none" w:sz="0" w:space="0" w:color="auto"/>
        <w:right w:val="none" w:sz="0" w:space="0" w:color="auto"/>
      </w:divBdr>
      <w:divsChild>
        <w:div w:id="834495230">
          <w:marLeft w:val="0"/>
          <w:marRight w:val="0"/>
          <w:marTop w:val="0"/>
          <w:marBottom w:val="0"/>
          <w:divBdr>
            <w:top w:val="none" w:sz="0" w:space="0" w:color="auto"/>
            <w:left w:val="none" w:sz="0" w:space="0" w:color="auto"/>
            <w:bottom w:val="none" w:sz="0" w:space="0" w:color="auto"/>
            <w:right w:val="none" w:sz="0" w:space="0" w:color="auto"/>
          </w:divBdr>
        </w:div>
      </w:divsChild>
    </w:div>
    <w:div w:id="1240170390">
      <w:bodyDiv w:val="1"/>
      <w:marLeft w:val="0"/>
      <w:marRight w:val="0"/>
      <w:marTop w:val="0"/>
      <w:marBottom w:val="0"/>
      <w:divBdr>
        <w:top w:val="none" w:sz="0" w:space="0" w:color="auto"/>
        <w:left w:val="none" w:sz="0" w:space="0" w:color="auto"/>
        <w:bottom w:val="none" w:sz="0" w:space="0" w:color="auto"/>
        <w:right w:val="none" w:sz="0" w:space="0" w:color="auto"/>
      </w:divBdr>
      <w:divsChild>
        <w:div w:id="1164664263">
          <w:marLeft w:val="0"/>
          <w:marRight w:val="0"/>
          <w:marTop w:val="0"/>
          <w:marBottom w:val="0"/>
          <w:divBdr>
            <w:top w:val="none" w:sz="0" w:space="0" w:color="auto"/>
            <w:left w:val="none" w:sz="0" w:space="0" w:color="auto"/>
            <w:bottom w:val="none" w:sz="0" w:space="0" w:color="auto"/>
            <w:right w:val="none" w:sz="0" w:space="0" w:color="auto"/>
          </w:divBdr>
        </w:div>
      </w:divsChild>
    </w:div>
    <w:div w:id="1254045952">
      <w:bodyDiv w:val="1"/>
      <w:marLeft w:val="0"/>
      <w:marRight w:val="0"/>
      <w:marTop w:val="0"/>
      <w:marBottom w:val="0"/>
      <w:divBdr>
        <w:top w:val="none" w:sz="0" w:space="0" w:color="auto"/>
        <w:left w:val="none" w:sz="0" w:space="0" w:color="auto"/>
        <w:bottom w:val="none" w:sz="0" w:space="0" w:color="auto"/>
        <w:right w:val="none" w:sz="0" w:space="0" w:color="auto"/>
      </w:divBdr>
    </w:div>
    <w:div w:id="1313830217">
      <w:bodyDiv w:val="1"/>
      <w:marLeft w:val="0"/>
      <w:marRight w:val="0"/>
      <w:marTop w:val="0"/>
      <w:marBottom w:val="0"/>
      <w:divBdr>
        <w:top w:val="none" w:sz="0" w:space="0" w:color="auto"/>
        <w:left w:val="none" w:sz="0" w:space="0" w:color="auto"/>
        <w:bottom w:val="none" w:sz="0" w:space="0" w:color="auto"/>
        <w:right w:val="none" w:sz="0" w:space="0" w:color="auto"/>
      </w:divBdr>
    </w:div>
    <w:div w:id="1317608046">
      <w:bodyDiv w:val="1"/>
      <w:marLeft w:val="0"/>
      <w:marRight w:val="0"/>
      <w:marTop w:val="0"/>
      <w:marBottom w:val="0"/>
      <w:divBdr>
        <w:top w:val="none" w:sz="0" w:space="0" w:color="auto"/>
        <w:left w:val="none" w:sz="0" w:space="0" w:color="auto"/>
        <w:bottom w:val="none" w:sz="0" w:space="0" w:color="auto"/>
        <w:right w:val="none" w:sz="0" w:space="0" w:color="auto"/>
      </w:divBdr>
    </w:div>
    <w:div w:id="1351419710">
      <w:bodyDiv w:val="1"/>
      <w:marLeft w:val="0"/>
      <w:marRight w:val="0"/>
      <w:marTop w:val="0"/>
      <w:marBottom w:val="0"/>
      <w:divBdr>
        <w:top w:val="none" w:sz="0" w:space="0" w:color="auto"/>
        <w:left w:val="none" w:sz="0" w:space="0" w:color="auto"/>
        <w:bottom w:val="none" w:sz="0" w:space="0" w:color="auto"/>
        <w:right w:val="none" w:sz="0" w:space="0" w:color="auto"/>
      </w:divBdr>
    </w:div>
    <w:div w:id="1376781582">
      <w:bodyDiv w:val="1"/>
      <w:marLeft w:val="0"/>
      <w:marRight w:val="0"/>
      <w:marTop w:val="0"/>
      <w:marBottom w:val="0"/>
      <w:divBdr>
        <w:top w:val="none" w:sz="0" w:space="0" w:color="auto"/>
        <w:left w:val="none" w:sz="0" w:space="0" w:color="auto"/>
        <w:bottom w:val="none" w:sz="0" w:space="0" w:color="auto"/>
        <w:right w:val="none" w:sz="0" w:space="0" w:color="auto"/>
      </w:divBdr>
    </w:div>
    <w:div w:id="1478957079">
      <w:bodyDiv w:val="1"/>
      <w:marLeft w:val="0"/>
      <w:marRight w:val="0"/>
      <w:marTop w:val="0"/>
      <w:marBottom w:val="0"/>
      <w:divBdr>
        <w:top w:val="none" w:sz="0" w:space="0" w:color="auto"/>
        <w:left w:val="none" w:sz="0" w:space="0" w:color="auto"/>
        <w:bottom w:val="none" w:sz="0" w:space="0" w:color="auto"/>
        <w:right w:val="none" w:sz="0" w:space="0" w:color="auto"/>
      </w:divBdr>
      <w:divsChild>
        <w:div w:id="1130127966">
          <w:marLeft w:val="0"/>
          <w:marRight w:val="0"/>
          <w:marTop w:val="0"/>
          <w:marBottom w:val="0"/>
          <w:divBdr>
            <w:top w:val="none" w:sz="0" w:space="0" w:color="auto"/>
            <w:left w:val="none" w:sz="0" w:space="0" w:color="auto"/>
            <w:bottom w:val="none" w:sz="0" w:space="0" w:color="auto"/>
            <w:right w:val="none" w:sz="0" w:space="0" w:color="auto"/>
          </w:divBdr>
        </w:div>
      </w:divsChild>
    </w:div>
    <w:div w:id="1580942175">
      <w:bodyDiv w:val="1"/>
      <w:marLeft w:val="0"/>
      <w:marRight w:val="0"/>
      <w:marTop w:val="0"/>
      <w:marBottom w:val="0"/>
      <w:divBdr>
        <w:top w:val="none" w:sz="0" w:space="0" w:color="auto"/>
        <w:left w:val="none" w:sz="0" w:space="0" w:color="auto"/>
        <w:bottom w:val="none" w:sz="0" w:space="0" w:color="auto"/>
        <w:right w:val="none" w:sz="0" w:space="0" w:color="auto"/>
      </w:divBdr>
      <w:divsChild>
        <w:div w:id="632323180">
          <w:marLeft w:val="0"/>
          <w:marRight w:val="0"/>
          <w:marTop w:val="0"/>
          <w:marBottom w:val="0"/>
          <w:divBdr>
            <w:top w:val="none" w:sz="0" w:space="0" w:color="auto"/>
            <w:left w:val="none" w:sz="0" w:space="0" w:color="auto"/>
            <w:bottom w:val="none" w:sz="0" w:space="0" w:color="auto"/>
            <w:right w:val="none" w:sz="0" w:space="0" w:color="auto"/>
          </w:divBdr>
        </w:div>
      </w:divsChild>
    </w:div>
    <w:div w:id="1615088935">
      <w:bodyDiv w:val="1"/>
      <w:marLeft w:val="0"/>
      <w:marRight w:val="0"/>
      <w:marTop w:val="0"/>
      <w:marBottom w:val="0"/>
      <w:divBdr>
        <w:top w:val="none" w:sz="0" w:space="0" w:color="auto"/>
        <w:left w:val="none" w:sz="0" w:space="0" w:color="auto"/>
        <w:bottom w:val="none" w:sz="0" w:space="0" w:color="auto"/>
        <w:right w:val="none" w:sz="0" w:space="0" w:color="auto"/>
      </w:divBdr>
      <w:divsChild>
        <w:div w:id="130951223">
          <w:marLeft w:val="0"/>
          <w:marRight w:val="0"/>
          <w:marTop w:val="0"/>
          <w:marBottom w:val="0"/>
          <w:divBdr>
            <w:top w:val="none" w:sz="0" w:space="0" w:color="auto"/>
            <w:left w:val="none" w:sz="0" w:space="0" w:color="auto"/>
            <w:bottom w:val="none" w:sz="0" w:space="0" w:color="auto"/>
            <w:right w:val="none" w:sz="0" w:space="0" w:color="auto"/>
          </w:divBdr>
        </w:div>
      </w:divsChild>
    </w:div>
    <w:div w:id="1630549224">
      <w:bodyDiv w:val="1"/>
      <w:marLeft w:val="0"/>
      <w:marRight w:val="0"/>
      <w:marTop w:val="0"/>
      <w:marBottom w:val="0"/>
      <w:divBdr>
        <w:top w:val="none" w:sz="0" w:space="0" w:color="auto"/>
        <w:left w:val="none" w:sz="0" w:space="0" w:color="auto"/>
        <w:bottom w:val="none" w:sz="0" w:space="0" w:color="auto"/>
        <w:right w:val="none" w:sz="0" w:space="0" w:color="auto"/>
      </w:divBdr>
    </w:div>
    <w:div w:id="1715426739">
      <w:bodyDiv w:val="1"/>
      <w:marLeft w:val="0"/>
      <w:marRight w:val="0"/>
      <w:marTop w:val="0"/>
      <w:marBottom w:val="0"/>
      <w:divBdr>
        <w:top w:val="none" w:sz="0" w:space="0" w:color="auto"/>
        <w:left w:val="none" w:sz="0" w:space="0" w:color="auto"/>
        <w:bottom w:val="none" w:sz="0" w:space="0" w:color="auto"/>
        <w:right w:val="none" w:sz="0" w:space="0" w:color="auto"/>
      </w:divBdr>
    </w:div>
    <w:div w:id="1747990380">
      <w:bodyDiv w:val="1"/>
      <w:marLeft w:val="0"/>
      <w:marRight w:val="0"/>
      <w:marTop w:val="0"/>
      <w:marBottom w:val="0"/>
      <w:divBdr>
        <w:top w:val="none" w:sz="0" w:space="0" w:color="auto"/>
        <w:left w:val="none" w:sz="0" w:space="0" w:color="auto"/>
        <w:bottom w:val="none" w:sz="0" w:space="0" w:color="auto"/>
        <w:right w:val="none" w:sz="0" w:space="0" w:color="auto"/>
      </w:divBdr>
    </w:div>
    <w:div w:id="1779984725">
      <w:bodyDiv w:val="1"/>
      <w:marLeft w:val="0"/>
      <w:marRight w:val="0"/>
      <w:marTop w:val="0"/>
      <w:marBottom w:val="0"/>
      <w:divBdr>
        <w:top w:val="none" w:sz="0" w:space="0" w:color="auto"/>
        <w:left w:val="none" w:sz="0" w:space="0" w:color="auto"/>
        <w:bottom w:val="none" w:sz="0" w:space="0" w:color="auto"/>
        <w:right w:val="none" w:sz="0" w:space="0" w:color="auto"/>
      </w:divBdr>
      <w:divsChild>
        <w:div w:id="19429190">
          <w:marLeft w:val="0"/>
          <w:marRight w:val="0"/>
          <w:marTop w:val="0"/>
          <w:marBottom w:val="0"/>
          <w:divBdr>
            <w:top w:val="none" w:sz="0" w:space="0" w:color="auto"/>
            <w:left w:val="none" w:sz="0" w:space="0" w:color="auto"/>
            <w:bottom w:val="none" w:sz="0" w:space="0" w:color="auto"/>
            <w:right w:val="none" w:sz="0" w:space="0" w:color="auto"/>
          </w:divBdr>
        </w:div>
      </w:divsChild>
    </w:div>
    <w:div w:id="1808470043">
      <w:bodyDiv w:val="1"/>
      <w:marLeft w:val="0"/>
      <w:marRight w:val="0"/>
      <w:marTop w:val="0"/>
      <w:marBottom w:val="0"/>
      <w:divBdr>
        <w:top w:val="none" w:sz="0" w:space="0" w:color="auto"/>
        <w:left w:val="none" w:sz="0" w:space="0" w:color="auto"/>
        <w:bottom w:val="none" w:sz="0" w:space="0" w:color="auto"/>
        <w:right w:val="none" w:sz="0" w:space="0" w:color="auto"/>
      </w:divBdr>
    </w:div>
    <w:div w:id="1925994495">
      <w:bodyDiv w:val="1"/>
      <w:marLeft w:val="0"/>
      <w:marRight w:val="0"/>
      <w:marTop w:val="0"/>
      <w:marBottom w:val="0"/>
      <w:divBdr>
        <w:top w:val="none" w:sz="0" w:space="0" w:color="auto"/>
        <w:left w:val="none" w:sz="0" w:space="0" w:color="auto"/>
        <w:bottom w:val="none" w:sz="0" w:space="0" w:color="auto"/>
        <w:right w:val="none" w:sz="0" w:space="0" w:color="auto"/>
      </w:divBdr>
    </w:div>
    <w:div w:id="1949464240">
      <w:bodyDiv w:val="1"/>
      <w:marLeft w:val="0"/>
      <w:marRight w:val="0"/>
      <w:marTop w:val="0"/>
      <w:marBottom w:val="0"/>
      <w:divBdr>
        <w:top w:val="none" w:sz="0" w:space="0" w:color="auto"/>
        <w:left w:val="none" w:sz="0" w:space="0" w:color="auto"/>
        <w:bottom w:val="none" w:sz="0" w:space="0" w:color="auto"/>
        <w:right w:val="none" w:sz="0" w:space="0" w:color="auto"/>
      </w:divBdr>
    </w:div>
    <w:div w:id="2027292983">
      <w:bodyDiv w:val="1"/>
      <w:marLeft w:val="0"/>
      <w:marRight w:val="0"/>
      <w:marTop w:val="0"/>
      <w:marBottom w:val="0"/>
      <w:divBdr>
        <w:top w:val="none" w:sz="0" w:space="0" w:color="auto"/>
        <w:left w:val="none" w:sz="0" w:space="0" w:color="auto"/>
        <w:bottom w:val="none" w:sz="0" w:space="0" w:color="auto"/>
        <w:right w:val="none" w:sz="0" w:space="0" w:color="auto"/>
      </w:divBdr>
    </w:div>
    <w:div w:id="2028555996">
      <w:bodyDiv w:val="1"/>
      <w:marLeft w:val="0"/>
      <w:marRight w:val="0"/>
      <w:marTop w:val="0"/>
      <w:marBottom w:val="0"/>
      <w:divBdr>
        <w:top w:val="none" w:sz="0" w:space="0" w:color="auto"/>
        <w:left w:val="none" w:sz="0" w:space="0" w:color="auto"/>
        <w:bottom w:val="none" w:sz="0" w:space="0" w:color="auto"/>
        <w:right w:val="none" w:sz="0" w:space="0" w:color="auto"/>
      </w:divBdr>
    </w:div>
    <w:div w:id="2087073588">
      <w:bodyDiv w:val="1"/>
      <w:marLeft w:val="0"/>
      <w:marRight w:val="0"/>
      <w:marTop w:val="0"/>
      <w:marBottom w:val="0"/>
      <w:divBdr>
        <w:top w:val="none" w:sz="0" w:space="0" w:color="auto"/>
        <w:left w:val="none" w:sz="0" w:space="0" w:color="auto"/>
        <w:bottom w:val="none" w:sz="0" w:space="0" w:color="auto"/>
        <w:right w:val="none" w:sz="0" w:space="0" w:color="auto"/>
      </w:divBdr>
    </w:div>
    <w:div w:id="2104106373">
      <w:bodyDiv w:val="1"/>
      <w:marLeft w:val="0"/>
      <w:marRight w:val="0"/>
      <w:marTop w:val="0"/>
      <w:marBottom w:val="0"/>
      <w:divBdr>
        <w:top w:val="none" w:sz="0" w:space="0" w:color="auto"/>
        <w:left w:val="none" w:sz="0" w:space="0" w:color="auto"/>
        <w:bottom w:val="none" w:sz="0" w:space="0" w:color="auto"/>
        <w:right w:val="none" w:sz="0" w:space="0" w:color="auto"/>
      </w:divBdr>
    </w:div>
    <w:div w:id="214519651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26C6D299147845B8BB7261547808782E"/>
        <w:category>
          <w:name w:val="General"/>
          <w:gallery w:val="placeholder"/>
        </w:category>
        <w:types>
          <w:type w:val="bbPlcHdr"/>
        </w:types>
        <w:behaviors>
          <w:behavior w:val="content"/>
        </w:behaviors>
        <w:guid w:val="{61793F79-AAB9-4D2E-A53C-622335671D6A}"/>
      </w:docPartPr>
      <w:docPartBody>
        <w:p w:rsidR="00BE388A" w:rsidRDefault="004F329C" w:rsidP="004F329C">
          <w:pPr>
            <w:pStyle w:val="26C6D299147845B8BB7261547808782E"/>
          </w:pPr>
          <w:r w:rsidRPr="00596A07">
            <w:rPr>
              <w:rStyle w:val="PlaceholderText"/>
            </w:rPr>
            <w:t>Click or tap here to enter text.</w:t>
          </w:r>
        </w:p>
      </w:docPartBody>
    </w:docPart>
    <w:docPart>
      <w:docPartPr>
        <w:name w:val="7C45A3356AB441268749AAF7E2E885B7"/>
        <w:category>
          <w:name w:val="General"/>
          <w:gallery w:val="placeholder"/>
        </w:category>
        <w:types>
          <w:type w:val="bbPlcHdr"/>
        </w:types>
        <w:behaviors>
          <w:behavior w:val="content"/>
        </w:behaviors>
        <w:guid w:val="{A57E8C5F-5F2B-465D-A4D3-6E3BB952ACE3}"/>
      </w:docPartPr>
      <w:docPartBody>
        <w:p w:rsidR="00BE388A" w:rsidRDefault="004F329C" w:rsidP="004F329C">
          <w:pPr>
            <w:pStyle w:val="7C45A3356AB441268749AAF7E2E885B7"/>
          </w:pPr>
          <w:r w:rsidRPr="00596A07">
            <w:rPr>
              <w:rStyle w:val="PlaceholderText"/>
            </w:rPr>
            <w:t>Click or tap here to enter text.</w:t>
          </w:r>
        </w:p>
      </w:docPartBody>
    </w:docPart>
    <w:docPart>
      <w:docPartPr>
        <w:name w:val="21608674DCBF4497BDE1AFA6F3D3F608"/>
        <w:category>
          <w:name w:val="General"/>
          <w:gallery w:val="placeholder"/>
        </w:category>
        <w:types>
          <w:type w:val="bbPlcHdr"/>
        </w:types>
        <w:behaviors>
          <w:behavior w:val="content"/>
        </w:behaviors>
        <w:guid w:val="{8B6E8E3A-E119-4EE0-BC47-338ACB625056}"/>
      </w:docPartPr>
      <w:docPartBody>
        <w:p w:rsidR="00BE388A" w:rsidRDefault="004F329C" w:rsidP="004F329C">
          <w:pPr>
            <w:pStyle w:val="21608674DCBF4497BDE1AFA6F3D3F608"/>
          </w:pPr>
          <w:r w:rsidRPr="00596A07">
            <w:rPr>
              <w:rStyle w:val="PlaceholderText"/>
            </w:rPr>
            <w:t>Click or tap here to enter text.</w:t>
          </w:r>
        </w:p>
      </w:docPartBody>
    </w:docPart>
    <w:docPart>
      <w:docPartPr>
        <w:name w:val="22763D53B17A4B94BE7ACE7179AF5908"/>
        <w:category>
          <w:name w:val="General"/>
          <w:gallery w:val="placeholder"/>
        </w:category>
        <w:types>
          <w:type w:val="bbPlcHdr"/>
        </w:types>
        <w:behaviors>
          <w:behavior w:val="content"/>
        </w:behaviors>
        <w:guid w:val="{315234C9-1098-4AFE-BAFB-333D9D57B880}"/>
      </w:docPartPr>
      <w:docPartBody>
        <w:p w:rsidR="00BE388A" w:rsidRDefault="004F329C" w:rsidP="004F329C">
          <w:pPr>
            <w:pStyle w:val="22763D53B17A4B94BE7ACE7179AF5908"/>
          </w:pPr>
          <w:r w:rsidRPr="00596A07">
            <w:rPr>
              <w:rStyle w:val="PlaceholderText"/>
            </w:rPr>
            <w:t>Click or tap here to enter text.</w:t>
          </w:r>
        </w:p>
      </w:docPartBody>
    </w:docPart>
    <w:docPart>
      <w:docPartPr>
        <w:name w:val="4673359089CC49599F108FDC7ADA83BF"/>
        <w:category>
          <w:name w:val="General"/>
          <w:gallery w:val="placeholder"/>
        </w:category>
        <w:types>
          <w:type w:val="bbPlcHdr"/>
        </w:types>
        <w:behaviors>
          <w:behavior w:val="content"/>
        </w:behaviors>
        <w:guid w:val="{BE474E09-B2FB-457B-9EA7-F50911AFC5BC}"/>
      </w:docPartPr>
      <w:docPartBody>
        <w:p w:rsidR="00BE388A" w:rsidRDefault="004F329C" w:rsidP="004F329C">
          <w:pPr>
            <w:pStyle w:val="4673359089CC49599F108FDC7ADA83BF"/>
          </w:pPr>
          <w:r w:rsidRPr="00596A07">
            <w:rPr>
              <w:rStyle w:val="PlaceholderText"/>
            </w:rPr>
            <w:t>Click or tap here to enter text.</w:t>
          </w:r>
        </w:p>
      </w:docPartBody>
    </w:docPart>
    <w:docPart>
      <w:docPartPr>
        <w:name w:val="7A81AD50E97B415CBB90698E425003BF"/>
        <w:category>
          <w:name w:val="General"/>
          <w:gallery w:val="placeholder"/>
        </w:category>
        <w:types>
          <w:type w:val="bbPlcHdr"/>
        </w:types>
        <w:behaviors>
          <w:behavior w:val="content"/>
        </w:behaviors>
        <w:guid w:val="{11B56162-BBF0-4E8A-9FB0-D7A71AD8D134}"/>
      </w:docPartPr>
      <w:docPartBody>
        <w:p w:rsidR="00BE388A" w:rsidRDefault="004F329C" w:rsidP="004F329C">
          <w:pPr>
            <w:pStyle w:val="7A81AD50E97B415CBB90698E425003BF"/>
          </w:pPr>
          <w:r w:rsidRPr="00596A07">
            <w:rPr>
              <w:rStyle w:val="PlaceholderText"/>
            </w:rPr>
            <w:t>Click or tap here to enter text.</w:t>
          </w:r>
        </w:p>
      </w:docPartBody>
    </w:docPart>
    <w:docPart>
      <w:docPartPr>
        <w:name w:val="00240D602E3C4B32943901CABD0B00C9"/>
        <w:category>
          <w:name w:val="General"/>
          <w:gallery w:val="placeholder"/>
        </w:category>
        <w:types>
          <w:type w:val="bbPlcHdr"/>
        </w:types>
        <w:behaviors>
          <w:behavior w:val="content"/>
        </w:behaviors>
        <w:guid w:val="{73433D02-9A02-4730-9885-77DD0004E5BE}"/>
      </w:docPartPr>
      <w:docPartBody>
        <w:p w:rsidR="00BE388A" w:rsidRDefault="004F329C" w:rsidP="004F329C">
          <w:pPr>
            <w:pStyle w:val="00240D602E3C4B32943901CABD0B00C9"/>
          </w:pPr>
          <w:r w:rsidRPr="00596A07">
            <w:rPr>
              <w:rStyle w:val="PlaceholderText"/>
            </w:rPr>
            <w:t>Click or tap to enter a date.</w:t>
          </w:r>
        </w:p>
      </w:docPartBody>
    </w:docPart>
    <w:docPart>
      <w:docPartPr>
        <w:name w:val="F260526A9ED04248A323C868D842C104"/>
        <w:category>
          <w:name w:val="General"/>
          <w:gallery w:val="placeholder"/>
        </w:category>
        <w:types>
          <w:type w:val="bbPlcHdr"/>
        </w:types>
        <w:behaviors>
          <w:behavior w:val="content"/>
        </w:behaviors>
        <w:guid w:val="{ABBE9D45-DC23-432E-9758-DF17CB8878AB}"/>
      </w:docPartPr>
      <w:docPartBody>
        <w:p w:rsidR="00BE388A" w:rsidRDefault="004F329C" w:rsidP="004F329C">
          <w:pPr>
            <w:pStyle w:val="F260526A9ED04248A323C868D842C104"/>
          </w:pPr>
          <w:r w:rsidRPr="00596A07">
            <w:rPr>
              <w:rStyle w:val="PlaceholderText"/>
            </w:rPr>
            <w:t>Click or tap here to enter text.</w:t>
          </w:r>
        </w:p>
      </w:docPartBody>
    </w:docPart>
    <w:docPart>
      <w:docPartPr>
        <w:name w:val="B9ECDBA001CB470C9AF60FA3B5BA052A"/>
        <w:category>
          <w:name w:val="General"/>
          <w:gallery w:val="placeholder"/>
        </w:category>
        <w:types>
          <w:type w:val="bbPlcHdr"/>
        </w:types>
        <w:behaviors>
          <w:behavior w:val="content"/>
        </w:behaviors>
        <w:guid w:val="{E94EDD5C-88B5-4598-874A-ED8E86F6FD46}"/>
      </w:docPartPr>
      <w:docPartBody>
        <w:p w:rsidR="00BE388A" w:rsidRDefault="004F329C" w:rsidP="004F329C">
          <w:pPr>
            <w:pStyle w:val="B9ECDBA001CB470C9AF60FA3B5BA052A"/>
          </w:pPr>
          <w:r w:rsidRPr="00596A07">
            <w:rPr>
              <w:rStyle w:val="PlaceholderText"/>
            </w:rPr>
            <w:t>Click or tap here to enter text.</w:t>
          </w:r>
        </w:p>
      </w:docPartBody>
    </w:docPart>
    <w:docPart>
      <w:docPartPr>
        <w:name w:val="4250148E8B1147BC92D98A2F4A0AB1C4"/>
        <w:category>
          <w:name w:val="General"/>
          <w:gallery w:val="placeholder"/>
        </w:category>
        <w:types>
          <w:type w:val="bbPlcHdr"/>
        </w:types>
        <w:behaviors>
          <w:behavior w:val="content"/>
        </w:behaviors>
        <w:guid w:val="{3E47C7EE-292A-4564-95AB-8D8C4FB25F8C}"/>
      </w:docPartPr>
      <w:docPartBody>
        <w:p w:rsidR="00BE388A" w:rsidRDefault="004F329C" w:rsidP="004F329C">
          <w:pPr>
            <w:pStyle w:val="4250148E8B1147BC92D98A2F4A0AB1C4"/>
          </w:pPr>
          <w:r w:rsidRPr="00596A07">
            <w:rPr>
              <w:rStyle w:val="PlaceholderText"/>
            </w:rPr>
            <w:t>Click or tap here to enter text.</w:t>
          </w:r>
        </w:p>
      </w:docPartBody>
    </w:docPart>
    <w:docPart>
      <w:docPartPr>
        <w:name w:val="978D5CF6A7AB44A9A8D19458187EACB8"/>
        <w:category>
          <w:name w:val="General"/>
          <w:gallery w:val="placeholder"/>
        </w:category>
        <w:types>
          <w:type w:val="bbPlcHdr"/>
        </w:types>
        <w:behaviors>
          <w:behavior w:val="content"/>
        </w:behaviors>
        <w:guid w:val="{34E24B46-2617-438B-BF67-806262919019}"/>
      </w:docPartPr>
      <w:docPartBody>
        <w:p w:rsidR="00BE388A" w:rsidRDefault="004F329C" w:rsidP="004F329C">
          <w:pPr>
            <w:pStyle w:val="978D5CF6A7AB44A9A8D19458187EACB8"/>
          </w:pPr>
          <w:r w:rsidRPr="00596A07">
            <w:rPr>
              <w:rStyle w:val="PlaceholderText"/>
            </w:rPr>
            <w:t>Click or tap here to enter text.</w:t>
          </w:r>
        </w:p>
      </w:docPartBody>
    </w:docPart>
    <w:docPart>
      <w:docPartPr>
        <w:name w:val="BA4E93CC63954940875395AEA906A5EE"/>
        <w:category>
          <w:name w:val="General"/>
          <w:gallery w:val="placeholder"/>
        </w:category>
        <w:types>
          <w:type w:val="bbPlcHdr"/>
        </w:types>
        <w:behaviors>
          <w:behavior w:val="content"/>
        </w:behaviors>
        <w:guid w:val="{BB935319-590B-4468-8933-021E6CB82FE0}"/>
      </w:docPartPr>
      <w:docPartBody>
        <w:p w:rsidR="00BE388A" w:rsidRDefault="004F329C" w:rsidP="004F329C">
          <w:pPr>
            <w:pStyle w:val="BA4E93CC63954940875395AEA906A5EE"/>
          </w:pPr>
          <w:r w:rsidRPr="00596A0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Pro">
    <w:altName w:val="Georgia Pro"/>
    <w:charset w:val="00"/>
    <w:family w:val="roman"/>
    <w:pitch w:val="variable"/>
    <w:sig w:usb0="800002AF" w:usb1="00000003" w:usb2="00000000" w:usb3="00000000" w:csb0="0000009F" w:csb1="00000000"/>
  </w:font>
  <w:font w:name="Rockwell">
    <w:panose1 w:val="02060603020205020403"/>
    <w:charset w:val="00"/>
    <w:family w:val="roman"/>
    <w:pitch w:val="variable"/>
    <w:sig w:usb0="00000007" w:usb1="00000000" w:usb2="00000000" w:usb3="00000000" w:csb0="00000003" w:csb1="00000000"/>
  </w:font>
  <w:font w:name="Arial Black">
    <w:panose1 w:val="020B0A04020102020204"/>
    <w:charset w:val="00"/>
    <w:family w:val="swiss"/>
    <w:pitch w:val="variable"/>
    <w:sig w:usb0="A00002AF" w:usb1="400078F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502CD"/>
    <w:rsid w:val="000502CD"/>
    <w:rsid w:val="001B5457"/>
    <w:rsid w:val="004F329C"/>
    <w:rsid w:val="005E679F"/>
    <w:rsid w:val="00674ED6"/>
    <w:rsid w:val="00777E65"/>
    <w:rsid w:val="009464A3"/>
    <w:rsid w:val="00BE38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F329C"/>
    <w:rPr>
      <w:color w:val="666666"/>
    </w:rPr>
  </w:style>
  <w:style w:type="paragraph" w:customStyle="1" w:styleId="26C6D299147845B8BB7261547808782E">
    <w:name w:val="26C6D299147845B8BB7261547808782E"/>
    <w:rsid w:val="004F329C"/>
  </w:style>
  <w:style w:type="paragraph" w:customStyle="1" w:styleId="7C45A3356AB441268749AAF7E2E885B7">
    <w:name w:val="7C45A3356AB441268749AAF7E2E885B7"/>
    <w:rsid w:val="004F329C"/>
  </w:style>
  <w:style w:type="paragraph" w:customStyle="1" w:styleId="21608674DCBF4497BDE1AFA6F3D3F608">
    <w:name w:val="21608674DCBF4497BDE1AFA6F3D3F608"/>
    <w:rsid w:val="004F329C"/>
  </w:style>
  <w:style w:type="paragraph" w:customStyle="1" w:styleId="22763D53B17A4B94BE7ACE7179AF5908">
    <w:name w:val="22763D53B17A4B94BE7ACE7179AF5908"/>
    <w:rsid w:val="004F329C"/>
  </w:style>
  <w:style w:type="paragraph" w:customStyle="1" w:styleId="4673359089CC49599F108FDC7ADA83BF">
    <w:name w:val="4673359089CC49599F108FDC7ADA83BF"/>
    <w:rsid w:val="004F329C"/>
  </w:style>
  <w:style w:type="paragraph" w:customStyle="1" w:styleId="7A81AD50E97B415CBB90698E425003BF">
    <w:name w:val="7A81AD50E97B415CBB90698E425003BF"/>
    <w:rsid w:val="004F329C"/>
  </w:style>
  <w:style w:type="paragraph" w:customStyle="1" w:styleId="00240D602E3C4B32943901CABD0B00C9">
    <w:name w:val="00240D602E3C4B32943901CABD0B00C9"/>
    <w:rsid w:val="004F329C"/>
  </w:style>
  <w:style w:type="paragraph" w:customStyle="1" w:styleId="F260526A9ED04248A323C868D842C104">
    <w:name w:val="F260526A9ED04248A323C868D842C104"/>
    <w:rsid w:val="004F329C"/>
  </w:style>
  <w:style w:type="paragraph" w:customStyle="1" w:styleId="B9ECDBA001CB470C9AF60FA3B5BA052A">
    <w:name w:val="B9ECDBA001CB470C9AF60FA3B5BA052A"/>
    <w:rsid w:val="004F329C"/>
  </w:style>
  <w:style w:type="paragraph" w:customStyle="1" w:styleId="4250148E8B1147BC92D98A2F4A0AB1C4">
    <w:name w:val="4250148E8B1147BC92D98A2F4A0AB1C4"/>
    <w:rsid w:val="004F329C"/>
  </w:style>
  <w:style w:type="paragraph" w:customStyle="1" w:styleId="978D5CF6A7AB44A9A8D19458187EACB8">
    <w:name w:val="978D5CF6A7AB44A9A8D19458187EACB8"/>
    <w:rsid w:val="004F329C"/>
  </w:style>
  <w:style w:type="paragraph" w:customStyle="1" w:styleId="BA4E93CC63954940875395AEA906A5EE">
    <w:name w:val="BA4E93CC63954940875395AEA906A5EE"/>
    <w:rsid w:val="004F329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685168-2A72-4EA3-90B6-40162DB56A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4</Pages>
  <Words>928</Words>
  <Characters>5290</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Dierksen</dc:creator>
  <cp:keywords/>
  <dc:description/>
  <cp:lastModifiedBy>David Dierksen</cp:lastModifiedBy>
  <cp:revision>9</cp:revision>
  <cp:lastPrinted>2024-03-05T22:03:00Z</cp:lastPrinted>
  <dcterms:created xsi:type="dcterms:W3CDTF">2024-04-12T14:47:00Z</dcterms:created>
  <dcterms:modified xsi:type="dcterms:W3CDTF">2024-04-19T14:29:00Z</dcterms:modified>
</cp:coreProperties>
</file>